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2C8AC1" w14:textId="76B5F4B6" w:rsidR="00F73EBB" w:rsidRPr="00130AAE" w:rsidRDefault="00130AAE" w:rsidP="009435AB">
      <w:pPr>
        <w:pStyle w:val="Heading1"/>
        <w:rPr>
          <w:sz w:val="50"/>
          <w:szCs w:val="50"/>
        </w:rPr>
      </w:pPr>
      <w:r w:rsidRPr="00597071">
        <mc:AlternateContent>
          <mc:Choice Requires="wps">
            <w:drawing>
              <wp:anchor distT="0" distB="0" distL="114300" distR="114300" simplePos="0" relativeHeight="251658240" behindDoc="0" locked="0" layoutInCell="1" allowOverlap="1" wp14:anchorId="11BC6F48" wp14:editId="382DA36B">
                <wp:simplePos x="0" y="0"/>
                <wp:positionH relativeFrom="column">
                  <wp:posOffset>-4445</wp:posOffset>
                </wp:positionH>
                <wp:positionV relativeFrom="paragraph">
                  <wp:posOffset>1491632</wp:posOffset>
                </wp:positionV>
                <wp:extent cx="6214745" cy="0"/>
                <wp:effectExtent l="0" t="12700" r="33655" b="25400"/>
                <wp:wrapNone/>
                <wp:docPr id="245" name="Straight Connector 2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4745" cy="0"/>
                        </a:xfrm>
                        <a:prstGeom prst="line">
                          <a:avLst/>
                        </a:prstGeom>
                        <a:ln w="38100">
                          <a:solidFill>
                            <a:schemeClr val="accent6">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D9E2D3" id="Straight Connector 245" o:spid="_x0000_s1026" alt="&quot;&quot;"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117.45pt" to="489pt,1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" strokecolor="#a8d08d [1945]" strokeweight="3pt">
                <v:stroke joinstyle="miter"/>
              </v:line>
            </w:pict>
          </mc:Fallback>
        </mc:AlternateContent>
      </w:r>
      <w:r w:rsidR="00431F2F" w:rsidRPr="00431F2F">
        <w:rPr>
          <w:sz w:val="36"/>
          <w:szCs w:val="36"/>
        </w:rPr>
        <w:br/>
      </w:r>
      <w:r w:rsidR="6BB81897" w:rsidRPr="00130AAE">
        <w:rPr>
          <w:sz w:val="50"/>
          <w:szCs w:val="50"/>
        </w:rPr>
        <w:t>Motion to Immersion</w:t>
      </w:r>
      <w:r w:rsidR="00CA36CF" w:rsidRPr="00130AAE">
        <w:rPr>
          <w:sz w:val="50"/>
          <w:szCs w:val="50"/>
        </w:rPr>
        <w:t>: Combi</w:t>
      </w:r>
      <w:r w:rsidR="005404BB" w:rsidRPr="00130AAE">
        <w:rPr>
          <w:sz w:val="50"/>
          <w:szCs w:val="50"/>
        </w:rPr>
        <w:t>ni</w:t>
      </w:r>
      <w:r w:rsidR="00CA36CF" w:rsidRPr="00130AAE">
        <w:rPr>
          <w:sz w:val="50"/>
          <w:szCs w:val="50"/>
        </w:rPr>
        <w:t xml:space="preserve">ng Computer Science, Virtual Asset Design, and </w:t>
      </w:r>
      <w:r w:rsidR="0085418A" w:rsidRPr="00130AAE">
        <w:rPr>
          <w:sz w:val="50"/>
          <w:szCs w:val="50"/>
        </w:rPr>
        <w:t>Motion Capture for High School Students</w:t>
      </w:r>
    </w:p>
    <w:p w14:paraId="30DB0C17" w14:textId="640493DA" w:rsidR="007C7127" w:rsidRDefault="006B10EA" w:rsidP="009435AB">
      <w:pPr>
        <w:pStyle w:val="Subtitle"/>
      </w:pPr>
      <w:r>
        <w:br/>
      </w:r>
      <w:r w:rsidR="00B70929">
        <w:t>William Tai</w:t>
      </w:r>
      <w:r w:rsidR="00601BBF">
        <w:t xml:space="preserve"> and </w:t>
      </w:r>
      <w:proofErr w:type="spellStart"/>
      <w:r w:rsidR="00B70929">
        <w:t>DeniRob</w:t>
      </w:r>
      <w:proofErr w:type="spellEnd"/>
      <w:r w:rsidR="00B70929">
        <w:t xml:space="preserve"> Arnett</w:t>
      </w:r>
      <w:r w:rsidR="004F18C6">
        <w:t xml:space="preserve">, </w:t>
      </w:r>
      <w:r w:rsidR="00B70929">
        <w:t>University of Idaho</w:t>
      </w:r>
    </w:p>
    <w:p w14:paraId="1151F2E8" w14:textId="363E3CA0" w:rsidR="00731B6B" w:rsidRPr="00731B6B" w:rsidRDefault="00731B6B" w:rsidP="00731B6B">
      <w:pPr>
        <w:sectPr w:rsidR="00731B6B" w:rsidRPr="00731B6B" w:rsidSect="00027C5F">
          <w:headerReference w:type="default" r:id="rId8"/>
          <w:footerReference w:type="even" r:id="rId9"/>
          <w:footerReference w:type="default" r:id="rId10"/>
          <w:type w:val="continuous"/>
          <w:pgSz w:w="12240" w:h="15840"/>
          <w:pgMar w:top="1440" w:right="1008" w:bottom="1008" w:left="1440" w:header="576" w:footer="360" w:gutter="0"/>
          <w:pgNumType w:start="53"/>
          <w:cols w:space="432"/>
          <w:docGrid w:linePitch="360"/>
        </w:sectPr>
      </w:pPr>
    </w:p>
    <w:p w14:paraId="5EB2D717" w14:textId="34F61724" w:rsidR="00F73EBB" w:rsidRPr="00597071" w:rsidRDefault="00BA7352" w:rsidP="00597071">
      <w:pPr>
        <w:pStyle w:val="Heading2"/>
      </w:pPr>
      <w:r w:rsidRPr="00597071">
        <w:t>Overview</w:t>
      </w:r>
    </w:p>
    <w:p w14:paraId="5286964A" w14:textId="2E9F2112" w:rsidR="000608F9" w:rsidRDefault="00296A5F" w:rsidP="001762E3">
      <w:r>
        <w:t xml:space="preserve">There are many opportunities for learning under the umbrella of </w:t>
      </w:r>
      <w:r w:rsidR="00E9679B">
        <w:t>c</w:t>
      </w:r>
      <w:r>
        <w:t xml:space="preserve">omputer </w:t>
      </w:r>
      <w:r w:rsidR="00E9679B">
        <w:t>s</w:t>
      </w:r>
      <w:r>
        <w:t xml:space="preserve">cience. </w:t>
      </w:r>
      <w:r w:rsidR="00FC1BF4">
        <w:t xml:space="preserve">Coding and programming experiences </w:t>
      </w:r>
      <w:r w:rsidR="00B1010A">
        <w:t>can</w:t>
      </w:r>
      <w:r w:rsidR="00FC1BF4">
        <w:t xml:space="preserve"> overshadow </w:t>
      </w:r>
      <w:r w:rsidR="00B1010A">
        <w:t>other</w:t>
      </w:r>
      <w:r w:rsidR="000D3D65">
        <w:t xml:space="preserve"> </w:t>
      </w:r>
      <w:r w:rsidR="00B83D53">
        <w:t>computational learning programs.</w:t>
      </w:r>
      <w:r w:rsidR="00B27C5C">
        <w:t xml:space="preserve"> Digital asset design for virtual environments </w:t>
      </w:r>
      <w:r w:rsidR="006663A5">
        <w:t>is applicable to game design</w:t>
      </w:r>
      <w:r w:rsidR="00B1010A">
        <w:t xml:space="preserve"> and</w:t>
      </w:r>
      <w:r w:rsidR="006663A5">
        <w:t xml:space="preserve"> </w:t>
      </w:r>
      <w:r w:rsidR="00743E46">
        <w:t xml:space="preserve">motion capture laboratories in the movement sciences. </w:t>
      </w:r>
      <w:r w:rsidR="00B1010A">
        <w:t>T</w:t>
      </w:r>
      <w:r w:rsidR="008B21C7">
        <w:t>his su</w:t>
      </w:r>
      <w:r w:rsidR="006B34DB">
        <w:t>mmer camp</w:t>
      </w:r>
      <w:r w:rsidR="00EF0806">
        <w:t xml:space="preserve"> for high school students </w:t>
      </w:r>
      <w:r w:rsidR="006B34DB">
        <w:t>featured coding</w:t>
      </w:r>
      <w:r w:rsidR="00A16C13">
        <w:t xml:space="preserve"> </w:t>
      </w:r>
      <w:r w:rsidR="006B34DB">
        <w:t>and digital asset development</w:t>
      </w:r>
      <w:r w:rsidR="00F87468">
        <w:t xml:space="preserve"> as applied to motion capture</w:t>
      </w:r>
      <w:r w:rsidR="008275ED">
        <w:t xml:space="preserve"> and </w:t>
      </w:r>
      <w:r w:rsidR="00A50ED9">
        <w:t>the prevention of mu</w:t>
      </w:r>
      <w:r w:rsidR="00D342E4">
        <w:t>sculoskeletal injuries.</w:t>
      </w:r>
    </w:p>
    <w:p w14:paraId="02450F74" w14:textId="50FC0869" w:rsidR="000608F9" w:rsidRDefault="000608F9" w:rsidP="001762E3">
      <w:r>
        <w:t>Topics:</w:t>
      </w:r>
      <w:r w:rsidR="00D91824" w:rsidRPr="00D91824">
        <w:t xml:space="preserve"> </w:t>
      </w:r>
      <w:r w:rsidR="00D91824">
        <w:t>Applied Mathematics,</w:t>
      </w:r>
      <w:r>
        <w:t xml:space="preserve"> </w:t>
      </w:r>
      <w:r w:rsidR="00D91824">
        <w:t xml:space="preserve">Coding, </w:t>
      </w:r>
      <w:r w:rsidR="00B94C7C">
        <w:t xml:space="preserve">Computer Science, </w:t>
      </w:r>
      <w:r w:rsidR="00D91824">
        <w:t xml:space="preserve">Motion Capture, Movement Science, </w:t>
      </w:r>
      <w:r w:rsidR="00B94C7C">
        <w:t xml:space="preserve">Virtual Asset Development, </w:t>
      </w:r>
      <w:r w:rsidR="00D91824">
        <w:t>Virtual World Design</w:t>
      </w:r>
    </w:p>
    <w:p w14:paraId="551235CB" w14:textId="715B0E03" w:rsidR="001762E3" w:rsidRPr="007C711A" w:rsidRDefault="76EC689B" w:rsidP="001762E3">
      <w:r>
        <w:t>Time:</w:t>
      </w:r>
      <w:r w:rsidR="208ECB1A">
        <w:t xml:space="preserve"> </w:t>
      </w:r>
      <w:r w:rsidR="574D8AF9">
        <w:t xml:space="preserve">The total </w:t>
      </w:r>
      <w:r w:rsidR="5E394785">
        <w:t>pro</w:t>
      </w:r>
      <w:r w:rsidR="6516A95C">
        <w:t>gram took 15 days</w:t>
      </w:r>
      <w:r w:rsidR="00E9679B">
        <w:t xml:space="preserve"> (3 weeks):</w:t>
      </w:r>
      <w:r w:rsidR="004477A8">
        <w:t xml:space="preserve"> 3 hours each morning for </w:t>
      </w:r>
      <w:r w:rsidR="208ECB1A">
        <w:t>computer science</w:t>
      </w:r>
      <w:r w:rsidR="2D1A5007">
        <w:t xml:space="preserve"> and digital asset design</w:t>
      </w:r>
      <w:r w:rsidR="208ECB1A">
        <w:t xml:space="preserve"> and </w:t>
      </w:r>
      <w:r w:rsidR="004477A8">
        <w:t>3 hours each afternoon</w:t>
      </w:r>
      <w:r w:rsidR="208ECB1A">
        <w:t xml:space="preserve"> for motion capture/kinesiology</w:t>
      </w:r>
    </w:p>
    <w:p w14:paraId="2DEA8365" w14:textId="20A945FA" w:rsidR="00BA7352" w:rsidRPr="00BA7352" w:rsidRDefault="00BA7352" w:rsidP="00597071">
      <w:pPr>
        <w:pStyle w:val="Heading3"/>
      </w:pPr>
      <w:r>
        <w:t>Materials</w:t>
      </w:r>
      <w:r w:rsidR="00DA7A77">
        <w:t xml:space="preserve"> </w:t>
      </w:r>
    </w:p>
    <w:p w14:paraId="5F2832E4" w14:textId="2C5A385A" w:rsidR="004371BF" w:rsidRDefault="007C02A4" w:rsidP="00CE2938">
      <w:pPr>
        <w:pStyle w:val="ListParagraph"/>
        <w:numPr>
          <w:ilvl w:val="0"/>
          <w:numId w:val="15"/>
        </w:numPr>
        <w:spacing w:before="0" w:after="200"/>
        <w:ind w:left="288" w:hanging="216"/>
      </w:pPr>
      <w:r>
        <w:t>VR capable backpack PC</w:t>
      </w:r>
    </w:p>
    <w:p w14:paraId="37998601" w14:textId="0F2B8389" w:rsidR="004371BF" w:rsidRDefault="007C02A4" w:rsidP="00CE2938">
      <w:pPr>
        <w:pStyle w:val="ListParagraph"/>
        <w:numPr>
          <w:ilvl w:val="0"/>
          <w:numId w:val="15"/>
        </w:numPr>
        <w:spacing w:before="0" w:after="200"/>
        <w:ind w:left="288" w:hanging="216"/>
      </w:pPr>
      <w:r>
        <w:t xml:space="preserve">VR headset such as the HTC </w:t>
      </w:r>
      <w:proofErr w:type="spellStart"/>
      <w:r>
        <w:t>Vive</w:t>
      </w:r>
      <w:proofErr w:type="spellEnd"/>
      <w:r>
        <w:t xml:space="preserve"> or Oculus Rift</w:t>
      </w:r>
    </w:p>
    <w:p w14:paraId="72B81D57" w14:textId="373FD459" w:rsidR="004371BF" w:rsidRDefault="007C02A4" w:rsidP="00CE2938">
      <w:pPr>
        <w:pStyle w:val="ListParagraph"/>
        <w:numPr>
          <w:ilvl w:val="0"/>
          <w:numId w:val="15"/>
        </w:numPr>
        <w:spacing w:before="0" w:after="200"/>
        <w:ind w:left="288" w:hanging="216"/>
      </w:pPr>
      <w:r>
        <w:t xml:space="preserve">Virtual asset development environment such as </w:t>
      </w:r>
      <w:hyperlink r:id="rId11" w:history="1">
        <w:r w:rsidRPr="00E41D4F">
          <w:rPr>
            <w:rStyle w:val="Hyperlink"/>
          </w:rPr>
          <w:t>Unity</w:t>
        </w:r>
      </w:hyperlink>
      <w:r>
        <w:t xml:space="preserve"> </w:t>
      </w:r>
      <w:r w:rsidR="003E344C">
        <w:t xml:space="preserve">(n.d.) </w:t>
      </w:r>
      <w:r>
        <w:t xml:space="preserve">or the </w:t>
      </w:r>
      <w:r w:rsidR="003E344C">
        <w:t xml:space="preserve">Epic Games (n.d.) </w:t>
      </w:r>
      <w:hyperlink r:id="rId12" w:history="1">
        <w:r w:rsidRPr="00331BD6">
          <w:rPr>
            <w:rStyle w:val="Hyperlink"/>
          </w:rPr>
          <w:t>Unreal Engine</w:t>
        </w:r>
      </w:hyperlink>
    </w:p>
    <w:p w14:paraId="1B74575A" w14:textId="5CF7190B" w:rsidR="001D1383" w:rsidRDefault="001D1383" w:rsidP="00CE2938">
      <w:pPr>
        <w:pStyle w:val="ListParagraph"/>
        <w:numPr>
          <w:ilvl w:val="0"/>
          <w:numId w:val="15"/>
        </w:numPr>
        <w:spacing w:before="0" w:after="200"/>
        <w:ind w:left="288" w:hanging="216"/>
      </w:pPr>
      <w:r>
        <w:t>Free virtual world assets</w:t>
      </w:r>
      <w:r w:rsidR="00160CD8">
        <w:t xml:space="preserve"> </w:t>
      </w:r>
      <w:r w:rsidR="000C6E4B">
        <w:t xml:space="preserve">(e.g., </w:t>
      </w:r>
      <w:r w:rsidR="00160CD8">
        <w:t>sounds</w:t>
      </w:r>
      <w:r w:rsidR="000C6E4B">
        <w:t>,</w:t>
      </w:r>
      <w:r w:rsidR="00160CD8">
        <w:t xml:space="preserve"> textures</w:t>
      </w:r>
      <w:r w:rsidR="000C6E4B">
        <w:t>)</w:t>
      </w:r>
    </w:p>
    <w:p w14:paraId="7C1566B0" w14:textId="10FB0913" w:rsidR="001762E3" w:rsidRDefault="007C02A4" w:rsidP="00CE2938">
      <w:pPr>
        <w:pStyle w:val="ListParagraph"/>
        <w:numPr>
          <w:ilvl w:val="0"/>
          <w:numId w:val="15"/>
        </w:numPr>
        <w:spacing w:before="0" w:after="200"/>
        <w:ind w:left="288" w:hanging="216"/>
      </w:pPr>
      <w:r>
        <w:t>Computers running Unity or Unreal Engine</w:t>
      </w:r>
    </w:p>
    <w:p w14:paraId="41A9D9C2" w14:textId="4C7B9CBD" w:rsidR="007C02A4" w:rsidRDefault="007C02A4" w:rsidP="00CE2938">
      <w:pPr>
        <w:pStyle w:val="ListParagraph"/>
        <w:numPr>
          <w:ilvl w:val="0"/>
          <w:numId w:val="15"/>
        </w:numPr>
        <w:spacing w:before="0" w:after="200"/>
        <w:ind w:left="288" w:hanging="216"/>
      </w:pPr>
      <w:r>
        <w:t>Google account</w:t>
      </w:r>
    </w:p>
    <w:p w14:paraId="4901963B" w14:textId="2569A9B7" w:rsidR="007C02A4" w:rsidRDefault="007C02A4" w:rsidP="00CE2938">
      <w:pPr>
        <w:pStyle w:val="ListParagraph"/>
        <w:numPr>
          <w:ilvl w:val="0"/>
          <w:numId w:val="15"/>
        </w:numPr>
        <w:spacing w:before="0" w:after="200"/>
        <w:ind w:left="288" w:hanging="216"/>
      </w:pPr>
      <w:r>
        <w:t>Motion capture/tracking software</w:t>
      </w:r>
      <w:r w:rsidR="00EF0806">
        <w:t xml:space="preserve"> and cameras</w:t>
      </w:r>
    </w:p>
    <w:p w14:paraId="02D9B994" w14:textId="714F3E09" w:rsidR="007C02A4" w:rsidRDefault="00FC37EB" w:rsidP="00CE2938">
      <w:pPr>
        <w:pStyle w:val="ListParagraph"/>
        <w:numPr>
          <w:ilvl w:val="0"/>
          <w:numId w:val="15"/>
        </w:numPr>
        <w:spacing w:before="0" w:after="200"/>
        <w:ind w:left="288" w:hanging="216"/>
      </w:pPr>
      <w:r>
        <w:t>Motion tracking dots</w:t>
      </w:r>
    </w:p>
    <w:p w14:paraId="71233808" w14:textId="43C7A6C2" w:rsidR="000C6E4B" w:rsidRDefault="00000000" w:rsidP="00CE2938">
      <w:pPr>
        <w:pStyle w:val="ListParagraph"/>
        <w:numPr>
          <w:ilvl w:val="0"/>
          <w:numId w:val="15"/>
        </w:numPr>
        <w:spacing w:before="0" w:after="200"/>
        <w:ind w:left="288" w:hanging="216"/>
      </w:pPr>
      <w:hyperlink r:id="rId13" w:history="1">
        <w:proofErr w:type="spellStart"/>
        <w:r w:rsidR="00460408" w:rsidRPr="00460408">
          <w:rPr>
            <w:rStyle w:val="Hyperlink"/>
          </w:rPr>
          <w:t>OnlineGDB</w:t>
        </w:r>
        <w:proofErr w:type="spellEnd"/>
      </w:hyperlink>
      <w:r w:rsidR="003E344C" w:rsidRPr="003E344C">
        <w:rPr>
          <w:rStyle w:val="Hyperlink"/>
          <w:color w:val="000000" w:themeColor="text1"/>
          <w:u w:val="none"/>
        </w:rPr>
        <w:t xml:space="preserve"> (n.d.)</w:t>
      </w:r>
      <w:r w:rsidR="00460408">
        <w:t xml:space="preserve"> or equivalent cloud-based integrated development environment (IDE)</w:t>
      </w:r>
    </w:p>
    <w:p w14:paraId="073A6E1B" w14:textId="54438A6B" w:rsidR="00BA7352" w:rsidRDefault="00000000" w:rsidP="00CE2938">
      <w:pPr>
        <w:pStyle w:val="ListParagraph"/>
        <w:numPr>
          <w:ilvl w:val="0"/>
          <w:numId w:val="15"/>
        </w:numPr>
        <w:spacing w:before="0" w:after="200"/>
        <w:ind w:left="288" w:hanging="216"/>
      </w:pPr>
      <w:hyperlink r:id="rId14" w:history="1">
        <w:proofErr w:type="spellStart"/>
        <w:r w:rsidR="00FB5FAB" w:rsidRPr="00FB5FAB">
          <w:rPr>
            <w:rStyle w:val="Hyperlink"/>
          </w:rPr>
          <w:t>Bandicam</w:t>
        </w:r>
        <w:proofErr w:type="spellEnd"/>
      </w:hyperlink>
      <w:r w:rsidR="003E344C" w:rsidRPr="003E344C">
        <w:rPr>
          <w:rStyle w:val="Hyperlink"/>
          <w:color w:val="000000" w:themeColor="text1"/>
          <w:u w:val="none"/>
        </w:rPr>
        <w:t xml:space="preserve"> (n.d.)</w:t>
      </w:r>
      <w:r w:rsidR="00FB5FAB">
        <w:t xml:space="preserve"> or equivalent screen recording software</w:t>
      </w:r>
    </w:p>
    <w:p w14:paraId="1F7C94BD" w14:textId="38C7BC76" w:rsidR="00164963" w:rsidRDefault="00A27739" w:rsidP="00CE2938">
      <w:pPr>
        <w:pStyle w:val="ListParagraph"/>
        <w:numPr>
          <w:ilvl w:val="0"/>
          <w:numId w:val="15"/>
        </w:numPr>
        <w:spacing w:before="0" w:after="200"/>
        <w:ind w:left="288" w:hanging="216"/>
      </w:pPr>
      <w:hyperlink r:id="rId15" w:history="1">
        <w:r w:rsidR="00164963" w:rsidRPr="00A27739">
          <w:rPr>
            <w:rStyle w:val="Hyperlink"/>
          </w:rPr>
          <w:t>Print Array Demo (CPP Attachment)</w:t>
        </w:r>
      </w:hyperlink>
    </w:p>
    <w:p w14:paraId="4D8A485F" w14:textId="55B8D8F9" w:rsidR="00BC07C4" w:rsidRPr="00B37DA7" w:rsidRDefault="00BC07C4" w:rsidP="00B426B5">
      <w:pPr>
        <w:pStyle w:val="Heading2-Context"/>
        <w:spacing w:before="560"/>
        <w:rPr>
          <w:sz w:val="22"/>
          <w:szCs w:val="22"/>
        </w:rPr>
      </w:pPr>
      <w:r>
        <w:t>Context</w:t>
      </w:r>
      <w:r w:rsidR="00B37DA7">
        <w:t>-</w:t>
      </w:r>
      <w:r>
        <w:t>at</w:t>
      </w:r>
      <w:r w:rsidR="00B37DA7">
        <w:t>-</w:t>
      </w:r>
      <w:r>
        <w:t>a</w:t>
      </w:r>
      <w:r w:rsidR="00B37DA7">
        <w:t>-</w:t>
      </w:r>
      <w:r w:rsidR="00D91824">
        <w:t>G</w:t>
      </w:r>
      <w:r>
        <w:t>lance</w:t>
      </w:r>
      <w:r w:rsidR="00DA7A77">
        <w:t xml:space="preserve"> </w:t>
      </w:r>
    </w:p>
    <w:p w14:paraId="303A252C" w14:textId="3EA8FFEA" w:rsidR="001762E3" w:rsidRPr="00E95B51" w:rsidRDefault="001762E3" w:rsidP="00E95B51">
      <w:pPr>
        <w:pStyle w:val="normal-context"/>
      </w:pPr>
      <w:r w:rsidRPr="00E95B51">
        <w:rPr>
          <w:b/>
          <w:bCs/>
        </w:rPr>
        <w:t>Setting</w:t>
      </w:r>
      <w:r w:rsidRPr="00E95B51">
        <w:br/>
      </w:r>
      <w:r w:rsidR="001F579A">
        <w:t xml:space="preserve">15-day enrichment computer science, digital art, and </w:t>
      </w:r>
      <w:r w:rsidR="00882340">
        <w:t>movement science</w:t>
      </w:r>
      <w:r w:rsidR="001F579A">
        <w:t xml:space="preserve"> class for TRIO Upward Bound</w:t>
      </w:r>
      <w:r w:rsidR="000C6E4B">
        <w:t xml:space="preserve"> students in the United States</w:t>
      </w:r>
      <w:r w:rsidR="001F579A">
        <w:t>.</w:t>
      </w:r>
    </w:p>
    <w:p w14:paraId="41B0DE67" w14:textId="031AE479" w:rsidR="001762E3" w:rsidRPr="00E95B51" w:rsidRDefault="001762E3" w:rsidP="00E95B51">
      <w:pPr>
        <w:pStyle w:val="normal-context"/>
      </w:pPr>
      <w:r w:rsidRPr="00E95B51">
        <w:rPr>
          <w:b/>
          <w:bCs/>
        </w:rPr>
        <w:t>Modality</w:t>
      </w:r>
      <w:r w:rsidRPr="00E95B51">
        <w:br/>
      </w:r>
      <w:r w:rsidR="001F579A">
        <w:t>Face-to-face</w:t>
      </w:r>
    </w:p>
    <w:p w14:paraId="3950FD75" w14:textId="6BED782C" w:rsidR="001762E3" w:rsidRPr="00E95B51" w:rsidRDefault="001762E3" w:rsidP="00E95B51">
      <w:pPr>
        <w:pStyle w:val="normal-context"/>
      </w:pPr>
      <w:r w:rsidRPr="00E95B51">
        <w:rPr>
          <w:b/>
          <w:bCs/>
        </w:rPr>
        <w:t>Class Structure</w:t>
      </w:r>
      <w:r w:rsidRPr="00E95B51">
        <w:br/>
      </w:r>
      <w:r w:rsidR="001F579A">
        <w:t>In class, students worked in groups of five to create digital objects to insert into the developed virtual simulation.</w:t>
      </w:r>
    </w:p>
    <w:p w14:paraId="7318402D" w14:textId="07412B66" w:rsidR="001762E3" w:rsidRPr="00E95B51" w:rsidRDefault="001762E3" w:rsidP="00E95B51">
      <w:pPr>
        <w:pStyle w:val="normal-context"/>
      </w:pPr>
      <w:r w:rsidRPr="00E95B51">
        <w:rPr>
          <w:b/>
          <w:bCs/>
        </w:rPr>
        <w:t>Organization</w:t>
      </w:r>
      <w:r w:rsidR="004371BF" w:rsidRPr="00E95B51">
        <w:rPr>
          <w:b/>
          <w:bCs/>
        </w:rPr>
        <w:t>al</w:t>
      </w:r>
      <w:r w:rsidRPr="00E95B51">
        <w:rPr>
          <w:b/>
          <w:bCs/>
        </w:rPr>
        <w:t xml:space="preserve"> Norms</w:t>
      </w:r>
      <w:r w:rsidRPr="00E95B51">
        <w:br/>
      </w:r>
      <w:r w:rsidR="001F579A">
        <w:t xml:space="preserve">The class was the last face-to-face enrichment class before the </w:t>
      </w:r>
      <w:r w:rsidR="00EC68A9">
        <w:t xml:space="preserve">March 2020 United States </w:t>
      </w:r>
      <w:r w:rsidR="001F579A">
        <w:t>lockdown and quarantine period</w:t>
      </w:r>
      <w:r w:rsidR="000C6E4B">
        <w:t xml:space="preserve"> for the Covid-19 pandemic</w:t>
      </w:r>
      <w:r w:rsidR="001F579A">
        <w:t>.</w:t>
      </w:r>
    </w:p>
    <w:p w14:paraId="0462F3EA" w14:textId="72A543DE" w:rsidR="001762E3" w:rsidRPr="00E95B51" w:rsidRDefault="7F6C684D" w:rsidP="00E95B51">
      <w:pPr>
        <w:pStyle w:val="normal-context"/>
      </w:pPr>
      <w:r w:rsidRPr="06F04450">
        <w:rPr>
          <w:b/>
          <w:bCs/>
        </w:rPr>
        <w:t>Learner Characteristics</w:t>
      </w:r>
      <w:r w:rsidR="001762E3">
        <w:br/>
      </w:r>
      <w:r w:rsidR="58121D66">
        <w:t>Learners were 20 high school students who met TRIO eligibility</w:t>
      </w:r>
      <w:r w:rsidR="000C6E4B">
        <w:t>—</w:t>
      </w:r>
      <w:r w:rsidR="58121D66">
        <w:t xml:space="preserve">low-income, first-generation college students, or both. </w:t>
      </w:r>
      <w:r w:rsidR="000C6E4B">
        <w:t>L</w:t>
      </w:r>
      <w:r w:rsidR="58121D66">
        <w:t xml:space="preserve">earners </w:t>
      </w:r>
      <w:r w:rsidR="000C6E4B">
        <w:t>were</w:t>
      </w:r>
      <w:r w:rsidR="61FACF14">
        <w:t xml:space="preserve"> also</w:t>
      </w:r>
      <w:r w:rsidR="58121D66">
        <w:t xml:space="preserve"> classified as under-resourced or underrepresented.</w:t>
      </w:r>
    </w:p>
    <w:p w14:paraId="63340B55" w14:textId="6A2A93F6" w:rsidR="001762E3" w:rsidRPr="00E95B51" w:rsidRDefault="001762E3" w:rsidP="00E95B51">
      <w:pPr>
        <w:pStyle w:val="normal-context"/>
      </w:pPr>
      <w:r w:rsidRPr="00E95B51">
        <w:rPr>
          <w:b/>
          <w:bCs/>
        </w:rPr>
        <w:t>Instructor Characteristics</w:t>
      </w:r>
      <w:r w:rsidRPr="00E95B51">
        <w:br/>
      </w:r>
      <w:r w:rsidR="001F579A">
        <w:t>The class was design</w:t>
      </w:r>
      <w:r w:rsidR="000C6E4B">
        <w:t>ed</w:t>
      </w:r>
      <w:r w:rsidR="001F579A">
        <w:t xml:space="preserve"> by a Ph.D. </w:t>
      </w:r>
      <w:r w:rsidR="000C6E4B">
        <w:t>c</w:t>
      </w:r>
      <w:r w:rsidR="001F579A">
        <w:t xml:space="preserve">andidate majoring in STEM Education and assisted by a </w:t>
      </w:r>
      <w:r w:rsidR="00CC6364">
        <w:t>master’s</w:t>
      </w:r>
      <w:r w:rsidR="001F579A">
        <w:t xml:space="preserve"> student in Career and Technical Education</w:t>
      </w:r>
      <w:r w:rsidR="00355491">
        <w:t>.</w:t>
      </w:r>
      <w:r w:rsidR="00CC6364">
        <w:t xml:space="preserve"> </w:t>
      </w:r>
      <w:r w:rsidR="00355491">
        <w:t>They</w:t>
      </w:r>
      <w:r w:rsidR="00CC6364">
        <w:t xml:space="preserve"> </w:t>
      </w:r>
      <w:r w:rsidR="00616089">
        <w:t>were also the</w:t>
      </w:r>
      <w:r w:rsidR="00CC6364">
        <w:t xml:space="preserve"> instructors</w:t>
      </w:r>
      <w:r w:rsidR="00616089">
        <w:t xml:space="preserve"> during the class.</w:t>
      </w:r>
      <w:r w:rsidR="00355491">
        <w:t xml:space="preserve"> </w:t>
      </w:r>
    </w:p>
    <w:p w14:paraId="5EA3A5FA" w14:textId="6D7EAAA8" w:rsidR="001762E3" w:rsidRPr="00E95B51" w:rsidRDefault="7F6C684D" w:rsidP="00E95B51">
      <w:pPr>
        <w:pStyle w:val="normal-context"/>
      </w:pPr>
      <w:r w:rsidRPr="06F04450">
        <w:rPr>
          <w:b/>
          <w:bCs/>
        </w:rPr>
        <w:t>Development Rationale</w:t>
      </w:r>
      <w:r w:rsidR="001762E3">
        <w:br/>
      </w:r>
      <w:r w:rsidR="00616089">
        <w:t>To</w:t>
      </w:r>
      <w:r w:rsidR="3E5516D9">
        <w:t xml:space="preserve"> expose students to more STEM content, TRIO programs across the </w:t>
      </w:r>
      <w:r w:rsidR="62E58B7C">
        <w:t>United States</w:t>
      </w:r>
      <w:r w:rsidR="3E5516D9">
        <w:t xml:space="preserve"> received supplement</w:t>
      </w:r>
      <w:r w:rsidR="00EF5F57">
        <w:t xml:space="preserve">al </w:t>
      </w:r>
      <w:r w:rsidR="3E5516D9">
        <w:t>funds</w:t>
      </w:r>
      <w:r w:rsidR="00EF5F57">
        <w:t xml:space="preserve"> t</w:t>
      </w:r>
      <w:r w:rsidR="3E5516D9">
        <w:t>arget</w:t>
      </w:r>
      <w:r w:rsidR="00EF5F57">
        <w:t>ing</w:t>
      </w:r>
      <w:r w:rsidR="3E5516D9">
        <w:t xml:space="preserve"> Computer Science enrichment. </w:t>
      </w:r>
      <w:r w:rsidR="00EF5F57">
        <w:t>W</w:t>
      </w:r>
      <w:r w:rsidR="335D1F3B">
        <w:t>e developed</w:t>
      </w:r>
      <w:r w:rsidR="62E58B7C">
        <w:t xml:space="preserve"> a summer module highlighting</w:t>
      </w:r>
      <w:r w:rsidR="1B7FB36C">
        <w:t xml:space="preserve"> coding, virtual asset design, virtual reality, and its applications in movement science.</w:t>
      </w:r>
    </w:p>
    <w:p w14:paraId="34EFC90E" w14:textId="38BE8949" w:rsidR="00FF52DE" w:rsidRDefault="00FF52DE" w:rsidP="00124350">
      <w:pPr>
        <w:pStyle w:val="Heading3"/>
        <w:rPr>
          <w:sz w:val="40"/>
          <w:szCs w:val="40"/>
        </w:rPr>
      </w:pPr>
      <w:r w:rsidRPr="00BA7352">
        <w:lastRenderedPageBreak/>
        <w:t>Standards</w:t>
      </w:r>
    </w:p>
    <w:p w14:paraId="043ED0CD" w14:textId="25D14B24" w:rsidR="00FF52DE" w:rsidRDefault="0049302C" w:rsidP="001762E3">
      <w:r>
        <w:t xml:space="preserve">Idaho State </w:t>
      </w:r>
      <w:r w:rsidR="008833E0">
        <w:t>Department of Education</w:t>
      </w:r>
      <w:r w:rsidR="004E2F87">
        <w:t xml:space="preserve"> </w:t>
      </w:r>
      <w:r>
        <w:t>(</w:t>
      </w:r>
      <w:r w:rsidR="004E2F87">
        <w:t>ISDE; n.d.</w:t>
      </w:r>
      <w:r w:rsidR="001B180B">
        <w:t>) Computer Science Standards</w:t>
      </w:r>
      <w:r w:rsidR="00130AAE">
        <w:t>:</w:t>
      </w:r>
    </w:p>
    <w:p w14:paraId="53C1792E" w14:textId="77777777" w:rsidR="00A07E3F" w:rsidRDefault="00A07E3F" w:rsidP="00130AAE">
      <w:pPr>
        <w:ind w:left="360"/>
      </w:pPr>
      <w:r>
        <w:t>9-</w:t>
      </w:r>
      <w:proofErr w:type="gramStart"/>
      <w:r>
        <w:t>10.AP.</w:t>
      </w:r>
      <w:proofErr w:type="gramEnd"/>
      <w:r>
        <w:t>01: Design and develop a software artifact by leading, initiating, and participating in a team.</w:t>
      </w:r>
    </w:p>
    <w:p w14:paraId="4052BA72" w14:textId="77777777" w:rsidR="00A07E3F" w:rsidRDefault="00A07E3F" w:rsidP="00130AAE">
      <w:pPr>
        <w:ind w:left="360"/>
      </w:pPr>
      <w:r>
        <w:t>9-</w:t>
      </w:r>
      <w:proofErr w:type="gramStart"/>
      <w:r>
        <w:t>10.AP.</w:t>
      </w:r>
      <w:proofErr w:type="gramEnd"/>
      <w:r>
        <w:t>13: Explain, represent, and understand natural phenomena using modeling and simulation.</w:t>
      </w:r>
    </w:p>
    <w:p w14:paraId="524CCC74" w14:textId="18378CF3" w:rsidR="00D34766" w:rsidRDefault="00D34766" w:rsidP="00130AAE">
      <w:pPr>
        <w:ind w:left="360"/>
      </w:pPr>
      <w:r>
        <w:t>9-</w:t>
      </w:r>
      <w:proofErr w:type="gramStart"/>
      <w:r>
        <w:t>10.AP.</w:t>
      </w:r>
      <w:proofErr w:type="gramEnd"/>
      <w:r>
        <w:t>16: Decompose the value of abstraction</w:t>
      </w:r>
      <w:r w:rsidR="00B16C5D">
        <w:t xml:space="preserve"> to manage problem complexity.</w:t>
      </w:r>
    </w:p>
    <w:p w14:paraId="42BDB677" w14:textId="6BD5AB65" w:rsidR="00B16C5D" w:rsidRDefault="00B16C5D" w:rsidP="00130AAE">
      <w:pPr>
        <w:ind w:left="360"/>
      </w:pPr>
      <w:r>
        <w:t>9-</w:t>
      </w:r>
      <w:proofErr w:type="gramStart"/>
      <w:r>
        <w:t>10.AP.</w:t>
      </w:r>
      <w:proofErr w:type="gramEnd"/>
      <w:r>
        <w:t>19: Evaluate problems written by others</w:t>
      </w:r>
      <w:r w:rsidR="006C1484">
        <w:t xml:space="preserve"> for readability and usability.</w:t>
      </w:r>
    </w:p>
    <w:p w14:paraId="47FD364D" w14:textId="3DCBAD77" w:rsidR="005E7B5C" w:rsidRDefault="005E7B5C" w:rsidP="00130AAE">
      <w:pPr>
        <w:ind w:left="360"/>
      </w:pPr>
      <w:r>
        <w:t>9-10.IC.09: Practice responsible digital citizenship (legal and ethical behaviors) in the use of technology systems and software.</w:t>
      </w:r>
    </w:p>
    <w:p w14:paraId="4CAC9F84" w14:textId="5B029390" w:rsidR="006B582F" w:rsidRDefault="006B582F" w:rsidP="00130AAE">
      <w:pPr>
        <w:ind w:left="360"/>
      </w:pPr>
      <w:r>
        <w:t xml:space="preserve">9-10.IC.04: Describe how computer </w:t>
      </w:r>
      <w:r w:rsidR="00980F1A">
        <w:t>science shares features with creating and designing an artifact such as in music and art.</w:t>
      </w:r>
    </w:p>
    <w:p w14:paraId="1BEDC569" w14:textId="0ED9D15F" w:rsidR="00980F1A" w:rsidRDefault="00907E27" w:rsidP="00130AAE">
      <w:pPr>
        <w:ind w:left="360"/>
      </w:pPr>
      <w:r>
        <w:t xml:space="preserve">9-10.IC.05: </w:t>
      </w:r>
      <w:r w:rsidR="003D42DC">
        <w:t>Demonstrate how computing enhances traditional forms and enables new forms of experience, expression, communication, and collaboration (</w:t>
      </w:r>
      <w:r w:rsidR="00961D64">
        <w:t>e.g.,</w:t>
      </w:r>
      <w:r w:rsidR="003D42DC">
        <w:t xml:space="preserve"> virtual reality</w:t>
      </w:r>
      <w:r w:rsidR="00961D64">
        <w:t>).</w:t>
      </w:r>
    </w:p>
    <w:p w14:paraId="5CA4D21D" w14:textId="14982F38" w:rsidR="00961D64" w:rsidRDefault="00961D64" w:rsidP="00130AAE">
      <w:pPr>
        <w:ind w:left="360"/>
      </w:pPr>
      <w:r>
        <w:t xml:space="preserve">9-10.IC.06: Explain the impact of the digital </w:t>
      </w:r>
      <w:r w:rsidR="00DE3891">
        <w:t>divide on access to critical information (e.g., education, healthcare, medical records, access to training).</w:t>
      </w:r>
    </w:p>
    <w:p w14:paraId="1C680EB4" w14:textId="42305B72" w:rsidR="006C1484" w:rsidRDefault="006C1484" w:rsidP="00130AAE">
      <w:pPr>
        <w:ind w:left="360"/>
      </w:pPr>
      <w:r>
        <w:t>11-</w:t>
      </w:r>
      <w:proofErr w:type="gramStart"/>
      <w:r>
        <w:t>12.AP.</w:t>
      </w:r>
      <w:proofErr w:type="gramEnd"/>
      <w:r>
        <w:t xml:space="preserve">02: Create collaborative </w:t>
      </w:r>
      <w:r w:rsidR="00DA7DBC">
        <w:t>software projects using version control systems, Integrated Development Environments (IDEs)</w:t>
      </w:r>
      <w:r w:rsidR="00367ED1">
        <w:t>, and collaborative tools.</w:t>
      </w:r>
    </w:p>
    <w:p w14:paraId="769C9506" w14:textId="738F6822" w:rsidR="00367ED1" w:rsidRDefault="00367ED1" w:rsidP="00130AAE">
      <w:pPr>
        <w:ind w:left="360"/>
      </w:pPr>
      <w:r>
        <w:t>11-</w:t>
      </w:r>
      <w:proofErr w:type="gramStart"/>
      <w:r>
        <w:t>12.AP.</w:t>
      </w:r>
      <w:proofErr w:type="gramEnd"/>
      <w:r>
        <w:t>04: Modify an existing program to add additional functionality and discuss the positive and negative implication (e.g., breaking other functionality).</w:t>
      </w:r>
    </w:p>
    <w:p w14:paraId="2ECEE91A" w14:textId="77777777" w:rsidR="00D34766" w:rsidRDefault="00D34766" w:rsidP="00130AAE">
      <w:pPr>
        <w:ind w:left="360"/>
      </w:pPr>
      <w:r>
        <w:t>11-</w:t>
      </w:r>
      <w:proofErr w:type="gramStart"/>
      <w:r>
        <w:t>12.AP.</w:t>
      </w:r>
      <w:proofErr w:type="gramEnd"/>
      <w:r>
        <w:t>06: Decompose a computational problem through data abstraction and modularity.</w:t>
      </w:r>
    </w:p>
    <w:p w14:paraId="52D15FA3" w14:textId="77777777" w:rsidR="00D34766" w:rsidRDefault="00D34766" w:rsidP="00130AAE">
      <w:pPr>
        <w:ind w:left="360"/>
      </w:pPr>
      <w:r>
        <w:t>11-</w:t>
      </w:r>
      <w:proofErr w:type="gramStart"/>
      <w:r>
        <w:t>12.AP.</w:t>
      </w:r>
      <w:proofErr w:type="gramEnd"/>
      <w:r>
        <w:t>08: Evaluate efficiency, correctness, and clarity of algorithms.</w:t>
      </w:r>
    </w:p>
    <w:p w14:paraId="454EDE36" w14:textId="77777777" w:rsidR="00D34766" w:rsidRDefault="00D34766" w:rsidP="00130AAE">
      <w:pPr>
        <w:ind w:left="360"/>
      </w:pPr>
      <w:r>
        <w:t>11-</w:t>
      </w:r>
      <w:proofErr w:type="gramStart"/>
      <w:r>
        <w:t>12.AP.</w:t>
      </w:r>
      <w:proofErr w:type="gramEnd"/>
      <w:r>
        <w:t>09: Compare and contrast simple data structures and their uses (e.g., arrays, lists, stacks, queues, maps, trees, graphs).</w:t>
      </w:r>
    </w:p>
    <w:p w14:paraId="2CAB923A" w14:textId="0D5C088E" w:rsidR="00DE3891" w:rsidRDefault="00C54087" w:rsidP="00130AAE">
      <w:pPr>
        <w:ind w:left="360"/>
      </w:pPr>
      <w:r>
        <w:t>11-12.IC.09: Explain the impacts of computing on business, manufacturing, commerce, and society.</w:t>
      </w:r>
    </w:p>
    <w:p w14:paraId="210FD47C" w14:textId="4851A6E6" w:rsidR="000F1D9A" w:rsidRDefault="004E2F87" w:rsidP="001762E3">
      <w:r>
        <w:t>ISDE</w:t>
      </w:r>
      <w:r w:rsidR="000F1D9A">
        <w:t xml:space="preserve"> (2022</w:t>
      </w:r>
      <w:r w:rsidR="00013DDA">
        <w:t>a</w:t>
      </w:r>
      <w:r w:rsidR="000F1D9A">
        <w:t>) Mathematical Practice Standards</w:t>
      </w:r>
      <w:r w:rsidR="00130AAE">
        <w:t>:</w:t>
      </w:r>
    </w:p>
    <w:p w14:paraId="68E42290" w14:textId="5A680707" w:rsidR="00586F9A" w:rsidRDefault="00586F9A" w:rsidP="003E344C">
      <w:pPr>
        <w:ind w:left="360"/>
      </w:pPr>
      <w:r>
        <w:t>2. Reason abstractly and quantitatively.</w:t>
      </w:r>
    </w:p>
    <w:p w14:paraId="0F3CE9DE" w14:textId="2FC30D5B" w:rsidR="000F1D9A" w:rsidRDefault="00586F9A" w:rsidP="003E344C">
      <w:pPr>
        <w:ind w:left="360"/>
      </w:pPr>
      <w:r>
        <w:t>4. Model with mathematics.</w:t>
      </w:r>
    </w:p>
    <w:p w14:paraId="3873063C" w14:textId="16A66E84" w:rsidR="00586F9A" w:rsidRDefault="003152E2" w:rsidP="003E344C">
      <w:pPr>
        <w:ind w:left="360"/>
      </w:pPr>
      <w:r>
        <w:t>6. Attend to precision</w:t>
      </w:r>
    </w:p>
    <w:p w14:paraId="01C67DDF" w14:textId="7BA6AE65" w:rsidR="003152E2" w:rsidRDefault="003152E2" w:rsidP="003E344C">
      <w:pPr>
        <w:ind w:left="360"/>
      </w:pPr>
      <w:r>
        <w:t>8. Look for and express regularity in repeated reasoning.</w:t>
      </w:r>
    </w:p>
    <w:p w14:paraId="33B31B2E" w14:textId="4D22BA31" w:rsidR="004F7594" w:rsidRDefault="004E2F87" w:rsidP="001762E3">
      <w:r>
        <w:t>ISDE</w:t>
      </w:r>
      <w:r w:rsidR="004F7594">
        <w:t xml:space="preserve"> </w:t>
      </w:r>
      <w:r w:rsidR="00013DDA">
        <w:t>(2022b) Science Content Standards</w:t>
      </w:r>
      <w:r w:rsidR="00130AAE">
        <w:t>:</w:t>
      </w:r>
    </w:p>
    <w:p w14:paraId="6BE47149" w14:textId="4F3D7C34" w:rsidR="00013DDA" w:rsidRDefault="009103A9" w:rsidP="00130AAE">
      <w:pPr>
        <w:ind w:left="360"/>
      </w:pPr>
      <w:r>
        <w:t xml:space="preserve">MS-PS-2.2: </w:t>
      </w:r>
      <w:r w:rsidR="006D6BE9">
        <w:t xml:space="preserve">Plan and </w:t>
      </w:r>
      <w:proofErr w:type="gramStart"/>
      <w:r w:rsidR="006D6BE9">
        <w:t>conduct an investigation</w:t>
      </w:r>
      <w:proofErr w:type="gramEnd"/>
      <w:r w:rsidR="006D6BE9">
        <w:t xml:space="preserve"> to provide evidence that the change in an object’s motion depends on the sum of the forces on the object and the mass of the object.</w:t>
      </w:r>
    </w:p>
    <w:p w14:paraId="4895E196" w14:textId="3C618519" w:rsidR="002B27AC" w:rsidRDefault="002B27AC" w:rsidP="00130AAE">
      <w:pPr>
        <w:ind w:left="360"/>
      </w:pPr>
      <w:r>
        <w:t xml:space="preserve">MS-PS-3.5: </w:t>
      </w:r>
      <w:r w:rsidR="0052596D">
        <w:t>Construct, use, and present arguments to support the claim that when the kinetic energy of an object changes, energy is transferred to or from the object.</w:t>
      </w:r>
    </w:p>
    <w:p w14:paraId="362ABA69" w14:textId="5D4A856A" w:rsidR="00E57D02" w:rsidRDefault="00E57D02" w:rsidP="00130AAE">
      <w:pPr>
        <w:ind w:left="360"/>
      </w:pPr>
      <w:r>
        <w:t xml:space="preserve">PS3.C: </w:t>
      </w:r>
      <w:r w:rsidR="00097591">
        <w:t>Relationship between energy and forces.</w:t>
      </w:r>
    </w:p>
    <w:p w14:paraId="671D3B93" w14:textId="65CE2D92" w:rsidR="00887192" w:rsidRDefault="00887192" w:rsidP="00130AAE">
      <w:pPr>
        <w:pStyle w:val="Heading3-right"/>
      </w:pPr>
      <w:r>
        <w:t>Setup</w:t>
      </w:r>
    </w:p>
    <w:p w14:paraId="3BDC34CB" w14:textId="477D6660" w:rsidR="00416AE5" w:rsidRDefault="009E67BD" w:rsidP="00887192">
      <w:r>
        <w:t xml:space="preserve">The students </w:t>
      </w:r>
      <w:r w:rsidR="00DD5079">
        <w:t xml:space="preserve">followed a pre-arranged daily schedule provided by participating Upward Bound projects. </w:t>
      </w:r>
      <w:r w:rsidR="00BC62B6">
        <w:t xml:space="preserve">The </w:t>
      </w:r>
      <w:r w:rsidR="00416AE5">
        <w:t>three-week</w:t>
      </w:r>
      <w:r w:rsidR="00BC62B6">
        <w:t xml:space="preserve"> summer camp</w:t>
      </w:r>
      <w:r w:rsidR="008D591E">
        <w:t xml:space="preserve"> facilitated immersive college experiences for </w:t>
      </w:r>
      <w:r w:rsidR="00B54A88">
        <w:t>students</w:t>
      </w:r>
      <w:r w:rsidR="008D591E">
        <w:t xml:space="preserve">, including </w:t>
      </w:r>
      <w:r w:rsidR="00F03004">
        <w:t>staying in campus housing, classes in financial literacy, and team building activities in the evening.</w:t>
      </w:r>
    </w:p>
    <w:p w14:paraId="6FB3FDD1" w14:textId="458F0876" w:rsidR="00887192" w:rsidRDefault="00B54A88" w:rsidP="00887192">
      <w:r>
        <w:t xml:space="preserve">The morning was divided into </w:t>
      </w:r>
      <w:r w:rsidR="744DBDDB">
        <w:t>two class sessions</w:t>
      </w:r>
      <w:r w:rsidR="003E344C">
        <w:t xml:space="preserve">. </w:t>
      </w:r>
      <w:r>
        <w:t>Two</w:t>
      </w:r>
      <w:r w:rsidR="1EC7D462">
        <w:t xml:space="preserve"> hours </w:t>
      </w:r>
      <w:r>
        <w:t xml:space="preserve">were reserved </w:t>
      </w:r>
      <w:r w:rsidR="744DBDDB">
        <w:t xml:space="preserve">for </w:t>
      </w:r>
      <w:r w:rsidR="0A30E091">
        <w:t>algorithmic analysis and coding in C++</w:t>
      </w:r>
      <w:r w:rsidR="003E344C">
        <w:t xml:space="preserve">. </w:t>
      </w:r>
      <w:r>
        <w:t>T</w:t>
      </w:r>
      <w:r w:rsidR="40CEA1D2">
        <w:t xml:space="preserve">he next two hours </w:t>
      </w:r>
      <w:r>
        <w:t xml:space="preserve">were used </w:t>
      </w:r>
      <w:r w:rsidR="3EEDB33D">
        <w:t xml:space="preserve">for digital asset design in Unity. Students worked </w:t>
      </w:r>
      <w:r w:rsidR="5DAB6C44">
        <w:t xml:space="preserve">in groups of four to five for digital asset design due to the lack of computers capable of running the </w:t>
      </w:r>
      <w:r w:rsidR="32972301">
        <w:t xml:space="preserve">design engines. </w:t>
      </w:r>
      <w:r>
        <w:t>The</w:t>
      </w:r>
      <w:r w:rsidR="32972301">
        <w:t xml:space="preserve"> morning classes </w:t>
      </w:r>
      <w:r>
        <w:t xml:space="preserve">were held </w:t>
      </w:r>
      <w:r w:rsidR="0DB74807">
        <w:t>in the Educational Technology classroom where all staff and instructors gathered</w:t>
      </w:r>
      <w:r w:rsidR="6466034F">
        <w:t xml:space="preserve"> to help students</w:t>
      </w:r>
      <w:r w:rsidR="007D32BB">
        <w:t>,</w:t>
      </w:r>
      <w:r w:rsidR="6466034F">
        <w:t xml:space="preserve"> should they have any questions</w:t>
      </w:r>
      <w:r w:rsidR="4645CA00">
        <w:t xml:space="preserve"> or concerns.</w:t>
      </w:r>
      <w:r w:rsidR="00B5AECE">
        <w:t xml:space="preserve"> There </w:t>
      </w:r>
      <w:r w:rsidR="63954106">
        <w:t>was always at least one staff member present</w:t>
      </w:r>
      <w:r w:rsidR="00B5AECE">
        <w:t xml:space="preserve"> who was first aid certified in case of</w:t>
      </w:r>
      <w:r w:rsidR="505CE16E">
        <w:t xml:space="preserve"> </w:t>
      </w:r>
      <w:r w:rsidR="06AC66CA">
        <w:t xml:space="preserve">an </w:t>
      </w:r>
      <w:r w:rsidR="505CE16E">
        <w:t>emergency.</w:t>
      </w:r>
    </w:p>
    <w:p w14:paraId="360684A2" w14:textId="789DF3E3" w:rsidR="00955070" w:rsidRDefault="00B54A88" w:rsidP="00887192">
      <w:r>
        <w:lastRenderedPageBreak/>
        <w:t>Lunch was held</w:t>
      </w:r>
      <w:r w:rsidR="7669C979">
        <w:t xml:space="preserve"> between the morning and afternoon classes</w:t>
      </w:r>
      <w:r w:rsidR="007D32BB">
        <w:t>. It</w:t>
      </w:r>
      <w:r w:rsidR="7669C979">
        <w:t xml:space="preserve"> served as a way for students to </w:t>
      </w:r>
      <w:r w:rsidR="6BC145A3">
        <w:t xml:space="preserve">recharge from the rigorous morning classes. </w:t>
      </w:r>
    </w:p>
    <w:p w14:paraId="1DCAC4A0" w14:textId="2CE2DCF6" w:rsidR="00DD3070" w:rsidRDefault="00B54A88" w:rsidP="00887192">
      <w:pPr>
        <w:rPr>
          <w:sz w:val="40"/>
          <w:szCs w:val="40"/>
        </w:rPr>
      </w:pPr>
      <w:r>
        <w:t>The afternoon</w:t>
      </w:r>
      <w:r w:rsidR="66C48A5D">
        <w:t xml:space="preserve"> class</w:t>
      </w:r>
      <w:r>
        <w:t xml:space="preserve"> was located</w:t>
      </w:r>
      <w:r w:rsidR="66C48A5D">
        <w:t xml:space="preserve"> </w:t>
      </w:r>
      <w:r w:rsidR="498422E0">
        <w:t xml:space="preserve">at the Integrated Sports Medicine </w:t>
      </w:r>
      <w:r w:rsidR="2CAB2D71">
        <w:t xml:space="preserve">Movement Analysis Laboratory (ISMMAL) </w:t>
      </w:r>
      <w:r w:rsidR="5A05FB52">
        <w:t xml:space="preserve">where </w:t>
      </w:r>
      <w:r w:rsidR="54C73336">
        <w:t xml:space="preserve">movement science instructors </w:t>
      </w:r>
      <w:r w:rsidR="5A05FB52">
        <w:t xml:space="preserve">facilitated </w:t>
      </w:r>
      <w:r w:rsidR="659BD12B">
        <w:t xml:space="preserve">topics in anatomy, musculoskeletal structure, </w:t>
      </w:r>
      <w:r w:rsidR="38FDE080">
        <w:t>motion, motion capture, and motion capture analysis.</w:t>
      </w:r>
    </w:p>
    <w:p w14:paraId="17493F09" w14:textId="687925D0" w:rsidR="00AD47C6" w:rsidRDefault="001762E3" w:rsidP="00597071">
      <w:pPr>
        <w:pStyle w:val="Heading2"/>
      </w:pPr>
      <w:r>
        <w:t xml:space="preserve">Context and </w:t>
      </w:r>
      <w:r w:rsidR="00AD47C6">
        <w:t>Setting</w:t>
      </w:r>
    </w:p>
    <w:p w14:paraId="3281A0EA" w14:textId="555EDF94" w:rsidR="001F15DC" w:rsidRDefault="00D00F6C" w:rsidP="0004380A">
      <w:pPr>
        <w:pStyle w:val="Heading3"/>
      </w:pPr>
      <w:r>
        <w:t>Summer Enrichment Program Context</w:t>
      </w:r>
    </w:p>
    <w:p w14:paraId="211B1F0A" w14:textId="0137DD55" w:rsidR="00D00F6C" w:rsidRDefault="00965ECB" w:rsidP="00D00F6C">
      <w:r>
        <w:t>The summer enrichment program was hosted by the University of Idaho TRIO Upward Bound as a col</w:t>
      </w:r>
      <w:r w:rsidR="003C3D60">
        <w:t>laborative effort by two Upward bound projects and the Department of Movement Sciences at the university.</w:t>
      </w:r>
      <w:r w:rsidR="00120192">
        <w:t xml:space="preserve"> </w:t>
      </w:r>
      <w:r w:rsidR="0078187B">
        <w:t xml:space="preserve">Each of the collaborating projects received one-time supplemental </w:t>
      </w:r>
      <w:r w:rsidR="00937D75">
        <w:t xml:space="preserve">funding </w:t>
      </w:r>
      <w:r w:rsidR="0078187B">
        <w:t>from the U.S. Department of Education</w:t>
      </w:r>
      <w:r w:rsidR="004E2F87">
        <w:t xml:space="preserve"> (2023)</w:t>
      </w:r>
      <w:r w:rsidR="00F849AF">
        <w:t xml:space="preserve"> for STEM programming in 2019. The one-time </w:t>
      </w:r>
      <w:r w:rsidR="00937D75">
        <w:t xml:space="preserve">cash </w:t>
      </w:r>
      <w:r w:rsidR="00F849AF">
        <w:t>infusion</w:t>
      </w:r>
      <w:r w:rsidR="003A6223">
        <w:t xml:space="preserve"> resulted in an integrated math, computer science</w:t>
      </w:r>
      <w:r w:rsidR="00A33064">
        <w:t>, and movement sciences module that took place at the main campus of the University of Idaho in the College of Education, Health, and Human Sciences building.</w:t>
      </w:r>
    </w:p>
    <w:p w14:paraId="290CD937" w14:textId="46C0E0A1" w:rsidR="00716D62" w:rsidRDefault="003A6C5E" w:rsidP="0004380A">
      <w:pPr>
        <w:pStyle w:val="Heading3"/>
      </w:pPr>
      <w:r>
        <w:t>P</w:t>
      </w:r>
      <w:r w:rsidR="00716D62">
        <w:t>articipants</w:t>
      </w:r>
    </w:p>
    <w:p w14:paraId="2D5D4E63" w14:textId="31568C7C" w:rsidR="00716D62" w:rsidRDefault="006A0C7C" w:rsidP="00716D62">
      <w:r>
        <w:t xml:space="preserve">Student participants </w:t>
      </w:r>
      <w:r w:rsidR="00C0404F">
        <w:t xml:space="preserve">in the TRIO projects </w:t>
      </w:r>
      <w:r w:rsidR="00DF3291">
        <w:t>meet</w:t>
      </w:r>
      <w:r w:rsidR="00C0404F">
        <w:t xml:space="preserve"> one of three eligibility requirements</w:t>
      </w:r>
      <w:r w:rsidR="00481790">
        <w:t xml:space="preserve">: </w:t>
      </w:r>
      <w:r w:rsidR="004F60A1">
        <w:t xml:space="preserve">(a) </w:t>
      </w:r>
      <w:r w:rsidR="00481790">
        <w:t xml:space="preserve">low-income, </w:t>
      </w:r>
      <w:r w:rsidR="004F60A1">
        <w:t xml:space="preserve">(b) </w:t>
      </w:r>
      <w:r w:rsidR="00481790">
        <w:t xml:space="preserve">first-generation college students, or </w:t>
      </w:r>
      <w:r w:rsidR="004F60A1">
        <w:t xml:space="preserve">(c) </w:t>
      </w:r>
      <w:r w:rsidR="00481790">
        <w:t xml:space="preserve">both. </w:t>
      </w:r>
      <w:r w:rsidR="00937D75">
        <w:t>Program participants lived in North Central Idaho and/or the Lewis-Clark Valley</w:t>
      </w:r>
      <w:r w:rsidR="004F60A1">
        <w:t xml:space="preserve"> on the boarder of Idaho and Washington state. </w:t>
      </w:r>
    </w:p>
    <w:p w14:paraId="0392043E" w14:textId="60AB7F95" w:rsidR="00B03B40" w:rsidRDefault="00B03B40" w:rsidP="0004380A">
      <w:pPr>
        <w:pStyle w:val="Heading3"/>
      </w:pPr>
      <w:r>
        <w:t>project goal</w:t>
      </w:r>
    </w:p>
    <w:p w14:paraId="75DCF712" w14:textId="196B981B" w:rsidR="00B03B40" w:rsidRDefault="00B03FE3" w:rsidP="00B03B40">
      <w:r>
        <w:t>The</w:t>
      </w:r>
      <w:r w:rsidR="103EBE58">
        <w:t xml:space="preserve"> foundations of th</w:t>
      </w:r>
      <w:r>
        <w:t>is</w:t>
      </w:r>
      <w:r w:rsidR="103EBE58">
        <w:t xml:space="preserve"> project </w:t>
      </w:r>
      <w:proofErr w:type="gramStart"/>
      <w:r>
        <w:t>was</w:t>
      </w:r>
      <w:proofErr w:type="gramEnd"/>
      <w:r>
        <w:t xml:space="preserve"> based </w:t>
      </w:r>
      <w:r w:rsidR="103EBE58">
        <w:t xml:space="preserve">on </w:t>
      </w:r>
      <w:r w:rsidR="3282BA8E">
        <w:t>a basic understanding of coding/scripting manipulation of digital assets</w:t>
      </w:r>
      <w:r w:rsidR="1FF498CF">
        <w:t xml:space="preserve">, placement and </w:t>
      </w:r>
      <w:r w:rsidR="06F945A2">
        <w:t xml:space="preserve">positioning in a virtual </w:t>
      </w:r>
      <w:r w:rsidR="78003CC0">
        <w:t>three-dimensional</w:t>
      </w:r>
      <w:r w:rsidR="06F945A2">
        <w:t xml:space="preserve"> plane, and </w:t>
      </w:r>
      <w:r w:rsidR="55F1D983">
        <w:t xml:space="preserve">the translation of physical real-world </w:t>
      </w:r>
      <w:r w:rsidR="7447CD13">
        <w:t>objects into the virtual environment</w:t>
      </w:r>
      <w:r w:rsidR="007D3A07">
        <w:t xml:space="preserve"> (Figure 1)</w:t>
      </w:r>
      <w:r w:rsidR="7447CD13">
        <w:t>.</w:t>
      </w:r>
      <w:r w:rsidR="01C6F6B8">
        <w:t xml:space="preserve"> </w:t>
      </w:r>
      <w:r w:rsidR="0433DE63">
        <w:t xml:space="preserve">Students engaged in a project that helped </w:t>
      </w:r>
      <w:r w:rsidR="6923834D">
        <w:t>them</w:t>
      </w:r>
      <w:r w:rsidR="0433DE63">
        <w:t xml:space="preserve"> gain an introductory understanding of mathematical and science </w:t>
      </w:r>
      <w:r w:rsidR="0433DE63">
        <w:t>applications as they are applied to human body mechanics, analyses, and motion capture fields.</w:t>
      </w:r>
    </w:p>
    <w:p w14:paraId="2AF870ED" w14:textId="5E7C2273" w:rsidR="007D3A07" w:rsidRDefault="007D3A07" w:rsidP="00B03B40">
      <w:r>
        <w:t>The project featured the Unity Engine, which is primarily used for game design and development to render and produce virtual worlds (Unity, n.d.). Free educational licenses were secured through Unity for this project.</w:t>
      </w:r>
    </w:p>
    <w:p w14:paraId="42897E60" w14:textId="77777777" w:rsidR="007D3A07" w:rsidRDefault="007D3A07" w:rsidP="007D3A07">
      <w:r>
        <w:rPr>
          <w:noProof/>
        </w:rPr>
        <w:drawing>
          <wp:inline distT="0" distB="0" distL="0" distR="0" wp14:anchorId="4022E156" wp14:editId="443ECBBF">
            <wp:extent cx="3017520" cy="1685925"/>
            <wp:effectExtent l="0" t="0" r="0" b="9525"/>
            <wp:docPr id="125112555" name="Picture 3" descr="The VR simulation as shown through a mobile device, as part of the developer test that was executed prior to student particip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24708" name="Picture 3" descr="The VR simulation as shown through a mobile device, as part of the developer test that was executed prior to student participation."/>
                    <pic:cNvPicPr/>
                  </pic:nvPicPr>
                  <pic:blipFill rotWithShape="1">
                    <a:blip r:embed="rId16" cstate="print">
                      <a:extLst>
                        <a:ext uri="{28A0092B-C50C-407E-A947-70E740481C1C}">
                          <a14:useLocalDpi xmlns:a14="http://schemas.microsoft.com/office/drawing/2010/main" val="0"/>
                        </a:ext>
                      </a:extLst>
                    </a:blip>
                    <a:srcRect b="7620"/>
                    <a:stretch/>
                  </pic:blipFill>
                  <pic:spPr bwMode="auto">
                    <a:xfrm>
                      <a:off x="0" y="0"/>
                      <a:ext cx="3017520" cy="1685925"/>
                    </a:xfrm>
                    <a:prstGeom prst="rect">
                      <a:avLst/>
                    </a:prstGeom>
                    <a:ln>
                      <a:noFill/>
                    </a:ln>
                    <a:extLst>
                      <a:ext uri="{53640926-AAD7-44D8-BBD7-CCE9431645EC}">
                        <a14:shadowObscured xmlns:a14="http://schemas.microsoft.com/office/drawing/2010/main"/>
                      </a:ext>
                    </a:extLst>
                  </pic:spPr>
                </pic:pic>
              </a:graphicData>
            </a:graphic>
          </wp:inline>
        </w:drawing>
      </w:r>
    </w:p>
    <w:p w14:paraId="23F67F97" w14:textId="3DC102C7" w:rsidR="007D3A07" w:rsidRPr="00B8141A" w:rsidRDefault="007D3A07" w:rsidP="007D3A07">
      <w:pPr>
        <w:pStyle w:val="Caption"/>
        <w:rPr>
          <w:color w:val="44546A"/>
        </w:rPr>
      </w:pPr>
      <w:r w:rsidRPr="00B8141A">
        <w:rPr>
          <w:rStyle w:val="SubtleEmphasis"/>
          <w:i/>
          <w:iCs/>
          <w:color w:val="44546A"/>
        </w:rPr>
        <w:t>Figure 1: The virtual world, as shown through a mobile device, as part of the developer test that was executed prior to student participation.</w:t>
      </w:r>
    </w:p>
    <w:p w14:paraId="2B1D1E30" w14:textId="5E1806DD" w:rsidR="003A1C6F" w:rsidRDefault="00B03FE3" w:rsidP="00B03B40">
      <w:r>
        <w:t>Three</w:t>
      </w:r>
      <w:r w:rsidR="575F6155">
        <w:t xml:space="preserve"> units </w:t>
      </w:r>
      <w:r>
        <w:t xml:space="preserve">were developed by the authors </w:t>
      </w:r>
      <w:r w:rsidR="575F6155">
        <w:t>(foundations of programming in C++/C#</w:t>
      </w:r>
      <w:r w:rsidR="66D48606">
        <w:t xml:space="preserve">, virtual asset manipulation and management, and </w:t>
      </w:r>
      <w:r w:rsidR="7EB6B97F">
        <w:t xml:space="preserve">human motion mechanics and analyses) to facilitate learning </w:t>
      </w:r>
      <w:r w:rsidR="5ABFD5D2">
        <w:t xml:space="preserve">for the </w:t>
      </w:r>
      <w:r w:rsidR="007D3A07">
        <w:t>students.</w:t>
      </w:r>
    </w:p>
    <w:p w14:paraId="242CC6CF" w14:textId="0CDD2E39" w:rsidR="00FA6EE9" w:rsidRDefault="009E011B" w:rsidP="00FA6EE9">
      <w:pPr>
        <w:pStyle w:val="Heading3-right"/>
      </w:pPr>
      <w:r>
        <w:t>I</w:t>
      </w:r>
      <w:r w:rsidR="00FA6EE9">
        <w:t xml:space="preserve">nstructor </w:t>
      </w:r>
      <w:r>
        <w:t>E</w:t>
      </w:r>
      <w:r w:rsidR="00FA6EE9">
        <w:t>xpertise</w:t>
      </w:r>
    </w:p>
    <w:p w14:paraId="222A7FCA" w14:textId="47770612" w:rsidR="00FA6EE9" w:rsidRDefault="00351417" w:rsidP="00FA6EE9">
      <w:r>
        <w:t>Instructors</w:t>
      </w:r>
      <w:r w:rsidR="00FE384C">
        <w:t xml:space="preserve"> need to have a solid understanding of </w:t>
      </w:r>
      <w:r w:rsidR="00B32CB0">
        <w:t xml:space="preserve">the C programming language </w:t>
      </w:r>
      <w:r w:rsidR="00534497">
        <w:t xml:space="preserve">family </w:t>
      </w:r>
      <w:r w:rsidR="00B32CB0">
        <w:t xml:space="preserve">as well as a basic understanding of </w:t>
      </w:r>
      <w:r w:rsidR="00EE5A46">
        <w:t xml:space="preserve">the positional manipulation of </w:t>
      </w:r>
      <w:r w:rsidR="00904E07">
        <w:t>virtual</w:t>
      </w:r>
      <w:r w:rsidR="00EE5A46">
        <w:t xml:space="preserve"> assets in </w:t>
      </w:r>
      <w:r w:rsidR="00904E07">
        <w:t>virtual world development environment</w:t>
      </w:r>
      <w:r w:rsidR="00A539F2">
        <w:t>s</w:t>
      </w:r>
      <w:r w:rsidR="00904E07">
        <w:t xml:space="preserve">. </w:t>
      </w:r>
      <w:r w:rsidR="00534497">
        <w:t xml:space="preserve">To </w:t>
      </w:r>
      <w:r w:rsidR="00D63402">
        <w:t>support</w:t>
      </w:r>
      <w:r w:rsidR="00534497">
        <w:t xml:space="preserve"> student questions regarding </w:t>
      </w:r>
      <w:r w:rsidR="00100A31">
        <w:t>basic programming, conditional statements</w:t>
      </w:r>
      <w:r w:rsidR="00CC0FB2">
        <w:t xml:space="preserve">, </w:t>
      </w:r>
      <w:r w:rsidR="00B77C99">
        <w:t>loops</w:t>
      </w:r>
      <w:r w:rsidR="00562F54">
        <w:t xml:space="preserve">, and debugging, instructors </w:t>
      </w:r>
      <w:r w:rsidR="00CC0FB2">
        <w:t>should</w:t>
      </w:r>
      <w:r w:rsidR="00562F54">
        <w:t xml:space="preserve"> have fluency in mathematical concepts </w:t>
      </w:r>
      <w:r w:rsidR="004961C3">
        <w:t>considered foundational to computer science</w:t>
      </w:r>
      <w:r w:rsidR="00CC0FB2">
        <w:t>,</w:t>
      </w:r>
      <w:r w:rsidR="00A648C5">
        <w:t xml:space="preserve"> such as truth/logic tables and conditional statements</w:t>
      </w:r>
      <w:r w:rsidR="004961C3">
        <w:t>.</w:t>
      </w:r>
    </w:p>
    <w:p w14:paraId="2F4906BD" w14:textId="24FABF9D" w:rsidR="000778AC" w:rsidRDefault="000778AC" w:rsidP="00FA6EE9">
      <w:r>
        <w:t>Additionally, collaborating instructors</w:t>
      </w:r>
      <w:r w:rsidR="005310F5">
        <w:t xml:space="preserve"> in the movement sciences</w:t>
      </w:r>
      <w:r>
        <w:t xml:space="preserve"> must have </w:t>
      </w:r>
      <w:r w:rsidR="00D40F53">
        <w:t>an expert understanding of movement and human body mechanics, motion capture software, and motion capture analys</w:t>
      </w:r>
      <w:r w:rsidR="00A3132F">
        <w:t>is</w:t>
      </w:r>
      <w:r w:rsidR="00104A6F">
        <w:t>.</w:t>
      </w:r>
    </w:p>
    <w:p w14:paraId="14BE9D2C" w14:textId="1AC6FE75" w:rsidR="007F4443" w:rsidRPr="00FA6EE9" w:rsidRDefault="00CC0FB2" w:rsidP="00FA6EE9">
      <w:r>
        <w:t>I</w:t>
      </w:r>
      <w:r w:rsidR="67756FDD">
        <w:t>nstructor</w:t>
      </w:r>
      <w:r>
        <w:t xml:space="preserve">s should also </w:t>
      </w:r>
      <w:r w:rsidR="78992B78">
        <w:t>ha</w:t>
      </w:r>
      <w:r>
        <w:t>ve</w:t>
      </w:r>
      <w:r w:rsidR="67756FDD">
        <w:t xml:space="preserve"> expertise in virtual world building for </w:t>
      </w:r>
      <w:r w:rsidR="7DE3F461">
        <w:t xml:space="preserve">the creation of the </w:t>
      </w:r>
      <w:r w:rsidR="478F2D20">
        <w:t xml:space="preserve">physical space in the </w:t>
      </w:r>
      <w:r w:rsidR="7A7D03C6">
        <w:t xml:space="preserve">digital </w:t>
      </w:r>
      <w:r w:rsidR="478F2D20">
        <w:t>world</w:t>
      </w:r>
      <w:r w:rsidR="7A7D03C6">
        <w:t xml:space="preserve"> </w:t>
      </w:r>
      <w:r w:rsidR="00A539F2">
        <w:t>that</w:t>
      </w:r>
      <w:r w:rsidR="7A7D03C6">
        <w:t xml:space="preserve"> students </w:t>
      </w:r>
      <w:r w:rsidR="478F2D20">
        <w:t xml:space="preserve">will </w:t>
      </w:r>
      <w:r w:rsidR="1BE0112A">
        <w:t>mov</w:t>
      </w:r>
      <w:r>
        <w:t>e</w:t>
      </w:r>
      <w:r w:rsidR="1BE0112A">
        <w:t xml:space="preserve"> through </w:t>
      </w:r>
      <w:r w:rsidR="5543B181">
        <w:t>for motion capture and analyses.</w:t>
      </w:r>
    </w:p>
    <w:p w14:paraId="56DF2A41" w14:textId="219BE1C3" w:rsidR="00B07887" w:rsidRDefault="006F52F0" w:rsidP="00114EB5">
      <w:pPr>
        <w:pStyle w:val="Heading3"/>
      </w:pPr>
      <w:r>
        <w:lastRenderedPageBreak/>
        <w:t>Camp Overview</w:t>
      </w:r>
    </w:p>
    <w:p w14:paraId="124183A9" w14:textId="5E312437" w:rsidR="003518C8" w:rsidRDefault="009F1810" w:rsidP="00A75BF0">
      <w:r>
        <w:t xml:space="preserve">The project consisted of </w:t>
      </w:r>
      <w:r w:rsidR="00F03B9F">
        <w:t xml:space="preserve">two separate classes, </w:t>
      </w:r>
      <w:r w:rsidR="00E9679B">
        <w:t xml:space="preserve">computer science and body mechanics, </w:t>
      </w:r>
      <w:r w:rsidR="00F03B9F">
        <w:t xml:space="preserve">each with </w:t>
      </w:r>
      <w:r w:rsidR="00976C9C">
        <w:t>three developed units for instruction and laboratory work.</w:t>
      </w:r>
      <w:r w:rsidR="009A521D">
        <w:t xml:space="preserve"> </w:t>
      </w:r>
      <w:r w:rsidR="003518C8">
        <w:t>The computer science classes were held in the morning and the body mechanics classes were held in the afternoon after lunch.</w:t>
      </w:r>
    </w:p>
    <w:p w14:paraId="050781DF" w14:textId="32C387E7" w:rsidR="00A75BF0" w:rsidRDefault="009A521D" w:rsidP="00A75BF0">
      <w:r>
        <w:t xml:space="preserve">The </w:t>
      </w:r>
      <w:r w:rsidR="00B6668D">
        <w:t xml:space="preserve">first unit of instruction in the </w:t>
      </w:r>
      <w:r w:rsidR="00815393">
        <w:t>computer science (CS)</w:t>
      </w:r>
      <w:r w:rsidR="00B6668D">
        <w:t xml:space="preserve"> class was</w:t>
      </w:r>
      <w:r w:rsidR="0035474B">
        <w:t xml:space="preserve"> a brief introduction to logic tables in mathematics</w:t>
      </w:r>
      <w:r w:rsidR="00F03162">
        <w:t xml:space="preserve">, C/C++ </w:t>
      </w:r>
      <w:r w:rsidR="00BB763A">
        <w:t>programming and</w:t>
      </w:r>
      <w:r w:rsidR="00F03162">
        <w:t xml:space="preserve"> debugging in an online </w:t>
      </w:r>
      <w:r w:rsidR="00E9679B">
        <w:t>Integrated Development Environments (</w:t>
      </w:r>
      <w:r w:rsidR="00F03162">
        <w:t>IDE</w:t>
      </w:r>
      <w:r w:rsidR="00E9679B">
        <w:t>)</w:t>
      </w:r>
      <w:r w:rsidR="0035474B">
        <w:t xml:space="preserve">. The second unit of instruction in the </w:t>
      </w:r>
      <w:r w:rsidR="00815393">
        <w:t>CS</w:t>
      </w:r>
      <w:r w:rsidR="0035474B">
        <w:t xml:space="preserve"> class was a brief introduction to </w:t>
      </w:r>
      <w:r w:rsidR="007441AB">
        <w:t xml:space="preserve">copyright </w:t>
      </w:r>
      <w:r w:rsidR="00D43FEC">
        <w:t>as a developer</w:t>
      </w:r>
      <w:r w:rsidR="001D5146">
        <w:t xml:space="preserve">, </w:t>
      </w:r>
      <w:r w:rsidR="00C879D2">
        <w:t>loops in programming</w:t>
      </w:r>
      <w:r w:rsidR="001D5146">
        <w:t>, and the design process</w:t>
      </w:r>
      <w:r w:rsidR="00C879D2">
        <w:t xml:space="preserve"> with virtual assets</w:t>
      </w:r>
      <w:r w:rsidR="004B3378">
        <w:t xml:space="preserve">. The third </w:t>
      </w:r>
      <w:r w:rsidR="001C2569">
        <w:t xml:space="preserve">unit of instruction in the </w:t>
      </w:r>
      <w:r w:rsidR="00815393">
        <w:t>CS</w:t>
      </w:r>
      <w:r w:rsidR="001C2569">
        <w:t xml:space="preserve"> class</w:t>
      </w:r>
      <w:r w:rsidR="00C2589A">
        <w:t xml:space="preserve"> was a brief introduction of the manipulation of virtual objects</w:t>
      </w:r>
      <w:r w:rsidR="00E230C9">
        <w:t xml:space="preserve"> in a pre-designed VR-ready environment.</w:t>
      </w:r>
    </w:p>
    <w:p w14:paraId="27B09571" w14:textId="3CE079D2" w:rsidR="00763CBB" w:rsidRDefault="00114EB5" w:rsidP="00A75BF0">
      <w:r>
        <w:t>T</w:t>
      </w:r>
      <w:r w:rsidR="00EF00B9">
        <w:t xml:space="preserve">he </w:t>
      </w:r>
      <w:r w:rsidR="00E9679B">
        <w:t>b</w:t>
      </w:r>
      <w:r w:rsidR="00EF00B9">
        <w:t xml:space="preserve">ody </w:t>
      </w:r>
      <w:r w:rsidR="00E9679B">
        <w:t>m</w:t>
      </w:r>
      <w:r w:rsidR="00EF00B9">
        <w:t>echanics (BM) class</w:t>
      </w:r>
      <w:r>
        <w:t xml:space="preserve"> had three units of instruction</w:t>
      </w:r>
      <w:r w:rsidR="00EF00B9">
        <w:t xml:space="preserve">: </w:t>
      </w:r>
      <w:r w:rsidR="00E9679B">
        <w:t xml:space="preserve">(a) </w:t>
      </w:r>
      <w:r w:rsidR="00EF00B9">
        <w:t xml:space="preserve">hands-on identification and palpation, </w:t>
      </w:r>
      <w:r w:rsidR="00E9679B">
        <w:t xml:space="preserve">(b) </w:t>
      </w:r>
      <w:r w:rsidR="00EF00B9">
        <w:t xml:space="preserve">preparation of the laboratory environment, and </w:t>
      </w:r>
      <w:r w:rsidR="00E9679B">
        <w:t xml:space="preserve">(c) </w:t>
      </w:r>
      <w:r w:rsidR="00EF00B9">
        <w:t xml:space="preserve">static and dynamic data trials. </w:t>
      </w:r>
      <w:r w:rsidR="0062054F">
        <w:t xml:space="preserve">The </w:t>
      </w:r>
      <w:r w:rsidR="00EF00B9">
        <w:t>hands-on identification and palpation section</w:t>
      </w:r>
      <w:r w:rsidR="0062054F">
        <w:t xml:space="preserve"> </w:t>
      </w:r>
      <w:r>
        <w:t>introduced</w:t>
      </w:r>
      <w:r w:rsidR="0062054F">
        <w:t xml:space="preserve"> </w:t>
      </w:r>
      <w:r w:rsidR="00143E98">
        <w:t xml:space="preserve">human anatomical landmarks for the placement of reflective markers. The </w:t>
      </w:r>
      <w:r w:rsidR="00EF00B9">
        <w:t>preparation of the laboratory environment section</w:t>
      </w:r>
      <w:r w:rsidR="00143E98">
        <w:t xml:space="preserve"> </w:t>
      </w:r>
      <w:r>
        <w:t>introduced</w:t>
      </w:r>
      <w:r w:rsidR="0052229E">
        <w:t xml:space="preserve"> </w:t>
      </w:r>
      <w:r w:rsidR="00EF00B9">
        <w:t>lab readiness</w:t>
      </w:r>
      <w:r w:rsidR="0052229E">
        <w:t xml:space="preserve"> for data collection using </w:t>
      </w:r>
      <w:r w:rsidR="00CB1B71">
        <w:t xml:space="preserve">a motion capture system. The </w:t>
      </w:r>
      <w:r w:rsidR="00EF00B9">
        <w:t>static and dynamic data trials</w:t>
      </w:r>
      <w:r w:rsidR="00140248">
        <w:t xml:space="preserve"> </w:t>
      </w:r>
      <w:r w:rsidR="00EF00B9">
        <w:t>gave students</w:t>
      </w:r>
      <w:r w:rsidR="00DE5F2C">
        <w:t xml:space="preserve"> </w:t>
      </w:r>
      <w:r w:rsidR="00CC0FB2">
        <w:t xml:space="preserve">experience </w:t>
      </w:r>
      <w:r w:rsidR="00DE5F2C">
        <w:t>in data collection and post-processing in a movement laboratory</w:t>
      </w:r>
      <w:r w:rsidR="00E2672F">
        <w:t xml:space="preserve">. </w:t>
      </w:r>
    </w:p>
    <w:p w14:paraId="5E109DBC" w14:textId="5868580C" w:rsidR="009E011B" w:rsidRDefault="00E9679B" w:rsidP="0029761C">
      <w:pPr>
        <w:pStyle w:val="Heading4"/>
      </w:pPr>
      <w:r>
        <w:t xml:space="preserve">Week 1 - </w:t>
      </w:r>
      <w:r w:rsidR="00D541B5">
        <w:t xml:space="preserve">First Computer Science Activity: </w:t>
      </w:r>
      <w:r w:rsidR="00754EA7">
        <w:t xml:space="preserve">Computational Decisions in </w:t>
      </w:r>
      <w:r w:rsidR="007724D5">
        <w:t>Code</w:t>
      </w:r>
    </w:p>
    <w:p w14:paraId="2B476773" w14:textId="77777777" w:rsidR="00114EB5" w:rsidRDefault="0041451E" w:rsidP="00114EB5">
      <w:r>
        <w:t xml:space="preserve">An introduction to </w:t>
      </w:r>
      <w:r w:rsidR="007A0A98">
        <w:t>functional programming</w:t>
      </w:r>
      <w:r w:rsidR="00AC67E5">
        <w:t xml:space="preserve"> took place </w:t>
      </w:r>
      <w:r w:rsidR="001755A2">
        <w:t>before</w:t>
      </w:r>
      <w:r w:rsidR="00AC67E5">
        <w:t xml:space="preserve"> </w:t>
      </w:r>
      <w:r w:rsidR="0019628E">
        <w:t xml:space="preserve">lessons </w:t>
      </w:r>
      <w:r w:rsidR="001755A2">
        <w:t>about</w:t>
      </w:r>
      <w:r w:rsidR="0019628E">
        <w:t xml:space="preserve"> </w:t>
      </w:r>
      <w:r w:rsidR="00C1142B">
        <w:t>conditional and repetitive programming.</w:t>
      </w:r>
      <w:r w:rsidR="00974A8B">
        <w:t xml:space="preserve"> During </w:t>
      </w:r>
      <w:r w:rsidR="005132E1">
        <w:t>computational</w:t>
      </w:r>
      <w:r>
        <w:t xml:space="preserve"> thinking </w:t>
      </w:r>
      <w:r w:rsidR="00C029D8">
        <w:t>topics</w:t>
      </w:r>
      <w:r w:rsidR="00D14334">
        <w:t>, simple programs</w:t>
      </w:r>
      <w:r w:rsidR="00104A6F">
        <w:t xml:space="preserve"> such as user-initiated text output,</w:t>
      </w:r>
      <w:r w:rsidR="00D14334">
        <w:t xml:space="preserve"> were used as </w:t>
      </w:r>
      <w:r w:rsidR="00BD0337">
        <w:t>an intermediary to demonstrate computational decisions</w:t>
      </w:r>
      <w:r w:rsidR="00D14334">
        <w:t xml:space="preserve"> then </w:t>
      </w:r>
      <w:r w:rsidR="00760373">
        <w:t xml:space="preserve">broken down </w:t>
      </w:r>
      <w:r>
        <w:t>in terms of mathematical truth/logic tables</w:t>
      </w:r>
      <w:r w:rsidR="006247D0">
        <w:t xml:space="preserve">. </w:t>
      </w:r>
    </w:p>
    <w:p w14:paraId="2317D52B" w14:textId="52769BE4" w:rsidR="00424117" w:rsidRDefault="00424117" w:rsidP="00114EB5">
      <w:pPr>
        <w:pStyle w:val="Heading5"/>
      </w:pPr>
      <w:r>
        <w:t>Day 1</w:t>
      </w:r>
      <w:r w:rsidR="003518C8">
        <w:t xml:space="preserve"> Morning</w:t>
      </w:r>
    </w:p>
    <w:p w14:paraId="5E63A839" w14:textId="728FF583" w:rsidR="00424117" w:rsidRDefault="00104A6F" w:rsidP="00424117">
      <w:r>
        <w:t>Students engaged in a pre-test activity, which served as a baseline for comparing their results to post-course knowledge.</w:t>
      </w:r>
    </w:p>
    <w:p w14:paraId="01D61774" w14:textId="1634C6E5" w:rsidR="00D24CF5" w:rsidRDefault="5D85B31F" w:rsidP="00424117">
      <w:r>
        <w:t>An introduction to the IDE</w:t>
      </w:r>
      <w:r w:rsidR="64E7B7EA">
        <w:t xml:space="preserve">, </w:t>
      </w:r>
      <w:hyperlink r:id="rId17">
        <w:proofErr w:type="spellStart"/>
        <w:r w:rsidR="64E7B7EA" w:rsidRPr="06F04450">
          <w:rPr>
            <w:rStyle w:val="Hyperlink"/>
          </w:rPr>
          <w:t>OnlineGDB</w:t>
        </w:r>
        <w:proofErr w:type="spellEnd"/>
      </w:hyperlink>
      <w:r w:rsidR="00E9679B" w:rsidRPr="00E9679B">
        <w:rPr>
          <w:rStyle w:val="Hyperlink"/>
          <w:color w:val="000000" w:themeColor="text1"/>
          <w:u w:val="none"/>
        </w:rPr>
        <w:t xml:space="preserve"> (n.d.)</w:t>
      </w:r>
      <w:r w:rsidR="64E7B7EA">
        <w:t>,</w:t>
      </w:r>
      <w:r>
        <w:t xml:space="preserve"> wa</w:t>
      </w:r>
      <w:r w:rsidR="5B32D0A6">
        <w:t>s facilitated</w:t>
      </w:r>
      <w:r w:rsidR="1BC952B6">
        <w:t xml:space="preserve"> along with l</w:t>
      </w:r>
      <w:r w:rsidR="5B32D0A6">
        <w:t xml:space="preserve">anguage syntax </w:t>
      </w:r>
      <w:r w:rsidR="001838D8">
        <w:t>in the family of C-based programming</w:t>
      </w:r>
      <w:r w:rsidR="225864A9">
        <w:t xml:space="preserve">. </w:t>
      </w:r>
      <w:r w:rsidR="471BD78D">
        <w:t>Instructor</w:t>
      </w:r>
      <w:r w:rsidR="6DC2AF37">
        <w:t>s provided</w:t>
      </w:r>
      <w:r w:rsidR="471BD78D">
        <w:t xml:space="preserve"> written s</w:t>
      </w:r>
      <w:r w:rsidR="5D6CBDAD">
        <w:t xml:space="preserve">ample programs to students for the sole purpose of </w:t>
      </w:r>
      <w:r w:rsidR="4E458D3F">
        <w:t>trial-and-error</w:t>
      </w:r>
      <w:r w:rsidR="5D6CBDAD">
        <w:t xml:space="preserve"> experimentation</w:t>
      </w:r>
      <w:r w:rsidR="2AC3D54A">
        <w:t xml:space="preserve">. </w:t>
      </w:r>
      <w:r w:rsidR="00E9679B">
        <w:t>S</w:t>
      </w:r>
      <w:r w:rsidR="4E458D3F">
        <w:t>tudent</w:t>
      </w:r>
      <w:r w:rsidR="4E95EAB6">
        <w:t xml:space="preserve"> groups </w:t>
      </w:r>
      <w:r w:rsidR="00D24CF5">
        <w:t xml:space="preserve">were </w:t>
      </w:r>
      <w:r w:rsidR="00E9679B">
        <w:t xml:space="preserve">also </w:t>
      </w:r>
      <w:r w:rsidR="00D24CF5">
        <w:t>formed</w:t>
      </w:r>
      <w:r w:rsidR="4E95EAB6">
        <w:t xml:space="preserve"> </w:t>
      </w:r>
      <w:r w:rsidR="02788867">
        <w:t xml:space="preserve">in anticipation of the activities in the </w:t>
      </w:r>
      <w:r w:rsidR="4AE6C040">
        <w:t>virtual asset design portion of the class.</w:t>
      </w:r>
      <w:r w:rsidR="6FE4176F">
        <w:t xml:space="preserve"> </w:t>
      </w:r>
      <w:r w:rsidR="00E9679B">
        <w:t>T</w:t>
      </w:r>
      <w:r w:rsidR="6FE4176F">
        <w:t>opics in console input and output</w:t>
      </w:r>
      <w:r w:rsidR="6EEA5659">
        <w:t xml:space="preserve"> </w:t>
      </w:r>
      <w:r w:rsidR="03F53539">
        <w:t xml:space="preserve">to </w:t>
      </w:r>
      <w:r w:rsidR="6EEA5659">
        <w:t>demonstrat</w:t>
      </w:r>
      <w:r w:rsidR="0229D4F4">
        <w:t>e</w:t>
      </w:r>
      <w:r w:rsidR="6EEA5659">
        <w:t xml:space="preserve"> the students’ first </w:t>
      </w:r>
      <w:r w:rsidR="7224C18A">
        <w:t xml:space="preserve">interaction with text-based programming </w:t>
      </w:r>
      <w:r w:rsidR="7B942C54">
        <w:t>operations</w:t>
      </w:r>
      <w:r w:rsidR="00E9679B">
        <w:t xml:space="preserve"> were introduced.</w:t>
      </w:r>
    </w:p>
    <w:p w14:paraId="3E55B09D" w14:textId="7E7A59BA" w:rsidR="009B489E" w:rsidRDefault="009B489E" w:rsidP="00647629">
      <w:pPr>
        <w:pStyle w:val="Heading5"/>
      </w:pPr>
      <w:r>
        <w:t>Day</w:t>
      </w:r>
      <w:r w:rsidR="00CD3769">
        <w:t>s</w:t>
      </w:r>
      <w:r>
        <w:t xml:space="preserve"> 2</w:t>
      </w:r>
      <w:r w:rsidR="00D60E7C">
        <w:t xml:space="preserve"> &amp; 3</w:t>
      </w:r>
      <w:r w:rsidR="003518C8">
        <w:t xml:space="preserve"> Morning</w:t>
      </w:r>
    </w:p>
    <w:p w14:paraId="69649882" w14:textId="56860DF0" w:rsidR="009B489E" w:rsidRDefault="7331754B" w:rsidP="009B489E">
      <w:r>
        <w:t>On the second</w:t>
      </w:r>
      <w:r w:rsidR="66E517AB">
        <w:t xml:space="preserve"> and third</w:t>
      </w:r>
      <w:r>
        <w:t xml:space="preserve"> day</w:t>
      </w:r>
      <w:r w:rsidR="5E3E0AAD">
        <w:t>s</w:t>
      </w:r>
      <w:r>
        <w:t xml:space="preserve">, students </w:t>
      </w:r>
      <w:r w:rsidR="4B0A895E">
        <w:t>learned</w:t>
      </w:r>
      <w:r>
        <w:t xml:space="preserve"> </w:t>
      </w:r>
      <w:r w:rsidR="638E05E6">
        <w:t>the importance and use</w:t>
      </w:r>
      <w:r w:rsidR="4B0D4AB0">
        <w:t>s</w:t>
      </w:r>
      <w:r w:rsidR="638E05E6">
        <w:t xml:space="preserve"> of libraries in an IDE. </w:t>
      </w:r>
      <w:r w:rsidR="5E3E0AAD">
        <w:t>A sample program with built</w:t>
      </w:r>
      <w:r w:rsidR="275B6D56">
        <w:t>-</w:t>
      </w:r>
      <w:r w:rsidR="5E3E0AAD">
        <w:t xml:space="preserve">in errors </w:t>
      </w:r>
      <w:r w:rsidR="09155140">
        <w:t>was</w:t>
      </w:r>
      <w:r w:rsidR="5E3E0AAD">
        <w:t xml:space="preserve"> given to students as a formative assessment</w:t>
      </w:r>
      <w:r w:rsidR="30710FA0">
        <w:t xml:space="preserve"> to determine their ability to problem solve and debug errors using the </w:t>
      </w:r>
      <w:r w:rsidR="5B74D5BC">
        <w:t>debug</w:t>
      </w:r>
      <w:r w:rsidR="275B6D56">
        <w:t xml:space="preserve"> function</w:t>
      </w:r>
      <w:r w:rsidR="5B74D5BC">
        <w:t xml:space="preserve"> of </w:t>
      </w:r>
      <w:proofErr w:type="spellStart"/>
      <w:r w:rsidR="5B74D5BC">
        <w:t>OnlineGDB</w:t>
      </w:r>
      <w:proofErr w:type="spellEnd"/>
      <w:r w:rsidR="5B74D5BC">
        <w:t>.</w:t>
      </w:r>
    </w:p>
    <w:p w14:paraId="30A23D57" w14:textId="145DD09C" w:rsidR="00417B89" w:rsidRDefault="000226CF" w:rsidP="00647629">
      <w:pPr>
        <w:pStyle w:val="Heading5"/>
      </w:pPr>
      <w:r>
        <w:t>Days 4 &amp; 5</w:t>
      </w:r>
      <w:r w:rsidR="003518C8">
        <w:t xml:space="preserve"> Morning</w:t>
      </w:r>
    </w:p>
    <w:p w14:paraId="5507E45F" w14:textId="2127A46D" w:rsidR="000226CF" w:rsidRDefault="5867BBE9" w:rsidP="000226CF">
      <w:r>
        <w:t xml:space="preserve">On days four and five, students </w:t>
      </w:r>
      <w:r w:rsidR="00E9679B">
        <w:t xml:space="preserve">were introduced </w:t>
      </w:r>
      <w:r>
        <w:t xml:space="preserve">to </w:t>
      </w:r>
      <w:r w:rsidR="26AE2B43">
        <w:t>mathematical truth tables and computational decision making</w:t>
      </w:r>
      <w:r w:rsidR="00E9679B">
        <w:t>. C</w:t>
      </w:r>
      <w:r w:rsidR="043BCB63">
        <w:t xml:space="preserve">onditional statements </w:t>
      </w:r>
      <w:r w:rsidR="47B41DF8">
        <w:t>using</w:t>
      </w:r>
      <w:r w:rsidR="043BCB63">
        <w:t xml:space="preserve"> flow charts to </w:t>
      </w:r>
      <w:r w:rsidR="7CBEB671">
        <w:t>demonstrate the flow of computational logic</w:t>
      </w:r>
      <w:r w:rsidR="00E9679B">
        <w:t>, and l</w:t>
      </w:r>
      <w:r w:rsidR="7CBEB671">
        <w:t>oops</w:t>
      </w:r>
      <w:r w:rsidR="00E9679B">
        <w:t xml:space="preserve">, </w:t>
      </w:r>
      <w:r w:rsidR="7CBEB671">
        <w:t xml:space="preserve">demonstrated </w:t>
      </w:r>
      <w:r w:rsidR="47B41DF8">
        <w:t>with</w:t>
      </w:r>
      <w:r w:rsidR="7CBEB671">
        <w:t xml:space="preserve"> flow charts</w:t>
      </w:r>
      <w:r w:rsidR="00E9679B">
        <w:t>, were also introduced</w:t>
      </w:r>
      <w:r w:rsidR="025E034F">
        <w:t xml:space="preserve">. </w:t>
      </w:r>
      <w:r w:rsidR="00CB0124">
        <w:t xml:space="preserve">We showed code fragments of loops </w:t>
      </w:r>
      <w:r w:rsidR="005B4111">
        <w:t xml:space="preserve">to students but </w:t>
      </w:r>
      <w:r w:rsidR="004B553E">
        <w:t xml:space="preserve">only tasked them to demonstrate initial understanding through flow charts. </w:t>
      </w:r>
      <w:r w:rsidR="00166336">
        <w:t xml:space="preserve">Coding in the online IDE </w:t>
      </w:r>
      <w:r w:rsidR="00601BBF">
        <w:t>was</w:t>
      </w:r>
      <w:r w:rsidR="00166336">
        <w:t xml:space="preserve"> reserved </w:t>
      </w:r>
      <w:r w:rsidR="00E9679B">
        <w:t>for Week 2</w:t>
      </w:r>
      <w:r w:rsidR="00166336">
        <w:t xml:space="preserve">. </w:t>
      </w:r>
      <w:r w:rsidR="1D7EDDDC">
        <w:t>We gave a</w:t>
      </w:r>
      <w:r w:rsidR="025E034F">
        <w:t xml:space="preserve"> unit summative assessment </w:t>
      </w:r>
      <w:r w:rsidR="699CB21D">
        <w:t xml:space="preserve">using flow charts and </w:t>
      </w:r>
      <w:r w:rsidR="47B41DF8">
        <w:t>code fragments</w:t>
      </w:r>
      <w:r w:rsidR="53AA436E">
        <w:t xml:space="preserve"> to students to measure their understanding.</w:t>
      </w:r>
    </w:p>
    <w:p w14:paraId="05E5EA44" w14:textId="63CD23F6" w:rsidR="004A7CA3" w:rsidRDefault="00E9679B" w:rsidP="0029761C">
      <w:pPr>
        <w:pStyle w:val="Heading4"/>
      </w:pPr>
      <w:r>
        <w:t xml:space="preserve">Week 2 - </w:t>
      </w:r>
      <w:r w:rsidR="004A7CA3">
        <w:t xml:space="preserve">Second Computer Science Activity: </w:t>
      </w:r>
      <w:r w:rsidR="00365B0E">
        <w:t xml:space="preserve">Virtual </w:t>
      </w:r>
      <w:r w:rsidR="00707B2A">
        <w:t>Assets</w:t>
      </w:r>
    </w:p>
    <w:p w14:paraId="6ABBFB9E" w14:textId="5AC9B323" w:rsidR="00707B2A" w:rsidRDefault="00C7537E" w:rsidP="00647629">
      <w:pPr>
        <w:pStyle w:val="Heading5"/>
      </w:pPr>
      <w:r>
        <w:t>Day 6</w:t>
      </w:r>
      <w:r w:rsidR="003518C8">
        <w:t xml:space="preserve"> Morning</w:t>
      </w:r>
    </w:p>
    <w:p w14:paraId="0DD85539" w14:textId="0D76E778" w:rsidR="00C7537E" w:rsidRDefault="188EF8C7" w:rsidP="00C7537E">
      <w:r>
        <w:t xml:space="preserve">On day six, </w:t>
      </w:r>
      <w:r w:rsidR="53F2E435">
        <w:t xml:space="preserve">we divided </w:t>
      </w:r>
      <w:r w:rsidR="6B7261DF">
        <w:t xml:space="preserve">the class into two equally timed sections. </w:t>
      </w:r>
      <w:r w:rsidR="00E9679B">
        <w:t>In t</w:t>
      </w:r>
      <w:r w:rsidR="6B7261DF">
        <w:t xml:space="preserve">he first </w:t>
      </w:r>
      <w:r w:rsidR="00E9679B">
        <w:t>half,</w:t>
      </w:r>
      <w:r w:rsidR="1EAFED14">
        <w:t xml:space="preserve"> </w:t>
      </w:r>
      <w:r w:rsidR="43F2BF57">
        <w:t xml:space="preserve">students </w:t>
      </w:r>
      <w:r w:rsidR="00E9679B">
        <w:t xml:space="preserve">were introduced </w:t>
      </w:r>
      <w:r w:rsidR="43F2BF57">
        <w:t xml:space="preserve">to iterative loops in programming, specifically </w:t>
      </w:r>
      <w:r w:rsidR="00E9679B">
        <w:t>“</w:t>
      </w:r>
      <w:r w:rsidR="43F2BF57">
        <w:t>for loops</w:t>
      </w:r>
      <w:r w:rsidR="00E9679B">
        <w:t xml:space="preserve">” </w:t>
      </w:r>
      <w:r w:rsidR="43F2BF57">
        <w:t xml:space="preserve">and </w:t>
      </w:r>
      <w:r w:rsidR="00E9679B">
        <w:t>“</w:t>
      </w:r>
      <w:r w:rsidR="43F2BF57">
        <w:t>while loops.</w:t>
      </w:r>
      <w:r w:rsidR="00E9679B">
        <w:t>”</w:t>
      </w:r>
      <w:r w:rsidR="43F2BF57">
        <w:t xml:space="preserve"> </w:t>
      </w:r>
      <w:r w:rsidR="00E9679B">
        <w:t>“D</w:t>
      </w:r>
      <w:r w:rsidR="43F2BF57">
        <w:t>o/while loops</w:t>
      </w:r>
      <w:r w:rsidR="00E9679B">
        <w:t>” were excluded</w:t>
      </w:r>
      <w:r w:rsidR="43F2BF57">
        <w:t xml:space="preserve"> given that </w:t>
      </w:r>
      <w:r w:rsidR="6AF79B96">
        <w:t xml:space="preserve">there is a higher chance of error </w:t>
      </w:r>
      <w:r w:rsidR="0029761C">
        <w:t>for</w:t>
      </w:r>
      <w:r w:rsidR="6AF79B96">
        <w:t xml:space="preserve"> the beginning programmer. </w:t>
      </w:r>
      <w:r w:rsidR="7687CE8D">
        <w:t xml:space="preserve">In the second half, a brief introduction of copyright in the developer's role was introduced </w:t>
      </w:r>
      <w:r w:rsidR="004E4D5B">
        <w:t>because</w:t>
      </w:r>
      <w:r w:rsidR="0029761C">
        <w:t xml:space="preserve"> </w:t>
      </w:r>
      <w:r w:rsidR="631EEFF6">
        <w:t>c</w:t>
      </w:r>
      <w:r w:rsidR="19B63C36">
        <w:t xml:space="preserve">opyright has a continuing impact </w:t>
      </w:r>
      <w:r w:rsidR="61F186CA">
        <w:t>on</w:t>
      </w:r>
      <w:r w:rsidR="71B6429E">
        <w:t xml:space="preserve"> many professionals in the industries concerning digital assets.</w:t>
      </w:r>
    </w:p>
    <w:p w14:paraId="194203C2" w14:textId="36D13EAA" w:rsidR="00C7537E" w:rsidRDefault="00C7537E" w:rsidP="00647629">
      <w:pPr>
        <w:pStyle w:val="Heading5"/>
      </w:pPr>
      <w:r>
        <w:lastRenderedPageBreak/>
        <w:t>Day</w:t>
      </w:r>
      <w:r w:rsidR="00C521BF">
        <w:t>s</w:t>
      </w:r>
      <w:r>
        <w:t xml:space="preserve"> 7 &amp; 8</w:t>
      </w:r>
      <w:r w:rsidR="003518C8">
        <w:t xml:space="preserve"> Morning</w:t>
      </w:r>
    </w:p>
    <w:p w14:paraId="2CCD841C" w14:textId="6AC185E9" w:rsidR="00C7537E" w:rsidRDefault="744DB8FA" w:rsidP="00C7537E">
      <w:r>
        <w:t xml:space="preserve">On </w:t>
      </w:r>
      <w:r w:rsidR="3D8B4808">
        <w:t>day</w:t>
      </w:r>
      <w:r>
        <w:t xml:space="preserve"> seven</w:t>
      </w:r>
      <w:r w:rsidR="00330E4D">
        <w:t>,</w:t>
      </w:r>
      <w:r w:rsidR="350DAF79">
        <w:t xml:space="preserve"> </w:t>
      </w:r>
      <w:r>
        <w:t>students</w:t>
      </w:r>
      <w:r w:rsidR="3ECA5EC2">
        <w:t xml:space="preserve"> create</w:t>
      </w:r>
      <w:r w:rsidR="00330E4D">
        <w:t>d</w:t>
      </w:r>
      <w:r w:rsidR="3ECA5EC2">
        <w:t xml:space="preserve"> a portfolio, a space where they accumulated their </w:t>
      </w:r>
      <w:r w:rsidR="3D8B4808">
        <w:t>in-progress and completed work. Portfolios are gaining momentum in the hiring process as</w:t>
      </w:r>
      <w:r w:rsidR="7C0E8CDC">
        <w:t xml:space="preserve"> it is a showcase of their abilities as a digital asset designer and</w:t>
      </w:r>
      <w:r w:rsidR="466741E1">
        <w:t xml:space="preserve"> their evolution from student to professional</w:t>
      </w:r>
      <w:r w:rsidR="54576C6D">
        <w:t xml:space="preserve"> (Fuselier, 2015)</w:t>
      </w:r>
      <w:r w:rsidR="466741E1">
        <w:t>.</w:t>
      </w:r>
      <w:r w:rsidR="1DD47D9F">
        <w:t xml:space="preserve"> </w:t>
      </w:r>
      <w:r w:rsidR="00330E4D">
        <w:t>E</w:t>
      </w:r>
      <w:r w:rsidR="1DD47D9F">
        <w:t xml:space="preserve">xamples of </w:t>
      </w:r>
      <w:r w:rsidR="2212A580">
        <w:t xml:space="preserve">art and digital asset </w:t>
      </w:r>
      <w:r w:rsidR="1DD47D9F">
        <w:t xml:space="preserve">portfolios </w:t>
      </w:r>
      <w:r w:rsidR="00330E4D">
        <w:t xml:space="preserve">were provided </w:t>
      </w:r>
      <w:r w:rsidR="1DD47D9F">
        <w:t xml:space="preserve">to give students an idea of </w:t>
      </w:r>
      <w:r w:rsidR="00CC0FB2">
        <w:t>portfolio</w:t>
      </w:r>
      <w:r w:rsidR="5BCA5D23">
        <w:t xml:space="preserve"> </w:t>
      </w:r>
      <w:r w:rsidR="00CC0FB2">
        <w:t xml:space="preserve">creation, </w:t>
      </w:r>
      <w:r w:rsidR="5BCA5D23">
        <w:t>organization</w:t>
      </w:r>
      <w:r w:rsidR="00CC0FB2">
        <w:t>,</w:t>
      </w:r>
      <w:r w:rsidR="5BCA5D23">
        <w:t xml:space="preserve"> </w:t>
      </w:r>
      <w:r w:rsidR="00CC0FB2">
        <w:t xml:space="preserve">and </w:t>
      </w:r>
      <w:r w:rsidR="5BCA5D23">
        <w:t>maint</w:t>
      </w:r>
      <w:r w:rsidR="00CC0FB2">
        <w:t>enance</w:t>
      </w:r>
      <w:r w:rsidR="5BCA5D23">
        <w:t>.</w:t>
      </w:r>
    </w:p>
    <w:p w14:paraId="29FC5D62" w14:textId="1331531A" w:rsidR="00B83F65" w:rsidRDefault="466741E1" w:rsidP="00C7537E">
      <w:r>
        <w:t>On day eight, students</w:t>
      </w:r>
      <w:r w:rsidR="004E4D5B">
        <w:t xml:space="preserve"> </w:t>
      </w:r>
      <w:r w:rsidR="5BCA5D23">
        <w:t>search</w:t>
      </w:r>
      <w:r w:rsidR="00330E4D">
        <w:t xml:space="preserve">ed </w:t>
      </w:r>
      <w:r w:rsidR="5BCA5D23">
        <w:t>for and collect</w:t>
      </w:r>
      <w:r w:rsidR="00330E4D">
        <w:t>ed</w:t>
      </w:r>
      <w:r w:rsidR="5BCA5D23">
        <w:t xml:space="preserve"> digital assets.</w:t>
      </w:r>
      <w:r w:rsidR="1480EA9F">
        <w:t xml:space="preserve"> </w:t>
      </w:r>
      <w:r w:rsidR="4B383AD2">
        <w:t>Digital assets</w:t>
      </w:r>
      <w:r w:rsidR="722B9FE7">
        <w:t xml:space="preserve">, in this case, </w:t>
      </w:r>
      <w:r w:rsidR="00330E4D">
        <w:t>were</w:t>
      </w:r>
      <w:r w:rsidR="722B9FE7">
        <w:t xml:space="preserve"> defined </w:t>
      </w:r>
      <w:r w:rsidR="004E4D5B">
        <w:t>as</w:t>
      </w:r>
      <w:r w:rsidR="722B9FE7">
        <w:t xml:space="preserve"> </w:t>
      </w:r>
      <w:r w:rsidR="64AAF717">
        <w:t>two- or three-dimensional components that make up a virtual world including models, textures, materials, and/or lighting (</w:t>
      </w:r>
      <w:r w:rsidR="08880F6D">
        <w:t>Unity</w:t>
      </w:r>
      <w:r w:rsidR="27E9E8E6">
        <w:t xml:space="preserve"> </w:t>
      </w:r>
      <w:r w:rsidR="004E2F87">
        <w:t>Documentation</w:t>
      </w:r>
      <w:r w:rsidR="08880F6D">
        <w:t>, 2024</w:t>
      </w:r>
      <w:r w:rsidR="004E2F87">
        <w:t>, 2D or 3D projects)</w:t>
      </w:r>
      <w:r w:rsidR="08880F6D">
        <w:t xml:space="preserve">. </w:t>
      </w:r>
      <w:r w:rsidR="1480EA9F">
        <w:t xml:space="preserve">Prior to their search and collect exercise, </w:t>
      </w:r>
      <w:r w:rsidR="72CBA8CD">
        <w:t xml:space="preserve">an introduction into the assessment of three-dimensional objects and their </w:t>
      </w:r>
      <w:r w:rsidR="0717CA07">
        <w:t>environmental interactions</w:t>
      </w:r>
      <w:r w:rsidR="00330E4D">
        <w:t xml:space="preserve"> was presented</w:t>
      </w:r>
      <w:r w:rsidR="0717CA07">
        <w:t xml:space="preserve">. </w:t>
      </w:r>
      <w:r w:rsidR="3955D5DC">
        <w:t>Many digital assets must be paid for</w:t>
      </w:r>
      <w:r w:rsidR="2E7E9B13">
        <w:t xml:space="preserve">, but giving students </w:t>
      </w:r>
      <w:r w:rsidR="1EA6594D">
        <w:t>the option</w:t>
      </w:r>
      <w:r w:rsidR="2E7E9B13">
        <w:t xml:space="preserve"> to choose </w:t>
      </w:r>
      <w:r w:rsidR="1E1DB5A9">
        <w:t xml:space="preserve">free or using creative commons licensed assets </w:t>
      </w:r>
      <w:r w:rsidR="57CC38D9">
        <w:t>gets students into working with the game engine quicker.</w:t>
      </w:r>
    </w:p>
    <w:p w14:paraId="57427987" w14:textId="79E9193E" w:rsidR="00C7537E" w:rsidRDefault="00C7537E" w:rsidP="00647629">
      <w:pPr>
        <w:pStyle w:val="Heading5"/>
      </w:pPr>
      <w:r>
        <w:t>Day</w:t>
      </w:r>
      <w:r w:rsidR="00C521BF">
        <w:t>s</w:t>
      </w:r>
      <w:r>
        <w:t xml:space="preserve"> 9 &amp; 10</w:t>
      </w:r>
      <w:r w:rsidR="003518C8">
        <w:t xml:space="preserve"> Morning</w:t>
      </w:r>
    </w:p>
    <w:p w14:paraId="34A38662" w14:textId="5B29439D" w:rsidR="00C7537E" w:rsidRDefault="64ED072E" w:rsidP="06F04450">
      <w:r>
        <w:t xml:space="preserve">On day nine, </w:t>
      </w:r>
      <w:r w:rsidR="4964553F">
        <w:t xml:space="preserve">students </w:t>
      </w:r>
      <w:r w:rsidR="00330E4D">
        <w:t xml:space="preserve">were introduced </w:t>
      </w:r>
      <w:r w:rsidR="4964553F">
        <w:t>to the design process for digital asset creation.</w:t>
      </w:r>
      <w:r w:rsidR="128588C4">
        <w:t xml:space="preserve"> </w:t>
      </w:r>
      <w:r w:rsidR="00330E4D">
        <w:t>T</w:t>
      </w:r>
      <w:r w:rsidR="44BCA478">
        <w:t xml:space="preserve">he design process </w:t>
      </w:r>
      <w:r w:rsidR="00330E4D">
        <w:t xml:space="preserve">was emphasized </w:t>
      </w:r>
      <w:r w:rsidR="44BCA478">
        <w:t xml:space="preserve">earlier </w:t>
      </w:r>
      <w:r w:rsidR="671573D5">
        <w:t xml:space="preserve">in the </w:t>
      </w:r>
      <w:r w:rsidR="44BCA478">
        <w:t xml:space="preserve">introduction of </w:t>
      </w:r>
      <w:r w:rsidR="0A28D5F0">
        <w:t xml:space="preserve">student portfolios. </w:t>
      </w:r>
      <w:r w:rsidR="47B106F8">
        <w:t xml:space="preserve">The </w:t>
      </w:r>
      <w:r w:rsidR="4393A48C">
        <w:t>steps for the design process</w:t>
      </w:r>
      <w:r w:rsidR="47B41DF8">
        <w:t>, unique to the instructor,</w:t>
      </w:r>
      <w:r w:rsidR="4393A48C">
        <w:t xml:space="preserve"> </w:t>
      </w:r>
      <w:r w:rsidR="00330E4D">
        <w:t>were</w:t>
      </w:r>
      <w:r w:rsidR="4393A48C">
        <w:t xml:space="preserve"> as follows:</w:t>
      </w:r>
    </w:p>
    <w:p w14:paraId="6A40CAB2" w14:textId="4EA7DCCC" w:rsidR="00553632" w:rsidRDefault="217050FF" w:rsidP="00CE2938">
      <w:pPr>
        <w:pStyle w:val="ListParagraph"/>
        <w:numPr>
          <w:ilvl w:val="0"/>
          <w:numId w:val="20"/>
        </w:numPr>
        <w:ind w:left="360" w:hanging="288"/>
      </w:pPr>
      <w:r>
        <w:t>Identify the problem.</w:t>
      </w:r>
    </w:p>
    <w:p w14:paraId="4149FD58" w14:textId="1C9C08FA" w:rsidR="00452366" w:rsidRDefault="00452366" w:rsidP="00CE2938">
      <w:pPr>
        <w:pStyle w:val="ListParagraph"/>
        <w:numPr>
          <w:ilvl w:val="0"/>
          <w:numId w:val="20"/>
        </w:numPr>
        <w:ind w:left="360" w:hanging="288"/>
      </w:pPr>
      <w:r>
        <w:t>Research the problem.</w:t>
      </w:r>
    </w:p>
    <w:p w14:paraId="1216DB55" w14:textId="1215CC79" w:rsidR="00452366" w:rsidRDefault="00452366" w:rsidP="00CE2938">
      <w:pPr>
        <w:pStyle w:val="ListParagraph"/>
        <w:numPr>
          <w:ilvl w:val="0"/>
          <w:numId w:val="20"/>
        </w:numPr>
        <w:ind w:left="360" w:hanging="288"/>
      </w:pPr>
      <w:r>
        <w:t xml:space="preserve">Ideate </w:t>
      </w:r>
      <w:r w:rsidR="003E344C">
        <w:t>s</w:t>
      </w:r>
      <w:r>
        <w:t>olutions.</w:t>
      </w:r>
    </w:p>
    <w:p w14:paraId="77979F00" w14:textId="783E81AD" w:rsidR="00452366" w:rsidRDefault="00452366" w:rsidP="00CE2938">
      <w:pPr>
        <w:pStyle w:val="ListParagraph"/>
        <w:numPr>
          <w:ilvl w:val="0"/>
          <w:numId w:val="20"/>
        </w:numPr>
        <w:ind w:left="360" w:hanging="288"/>
      </w:pPr>
      <w:r>
        <w:t>Evaluate and select your solution.</w:t>
      </w:r>
    </w:p>
    <w:p w14:paraId="09ABE956" w14:textId="0A02AEFA" w:rsidR="00452366" w:rsidRDefault="00675014" w:rsidP="00CE2938">
      <w:pPr>
        <w:pStyle w:val="ListParagraph"/>
        <w:numPr>
          <w:ilvl w:val="0"/>
          <w:numId w:val="20"/>
        </w:numPr>
        <w:ind w:left="360" w:hanging="288"/>
      </w:pPr>
      <w:r>
        <w:t>Create a prototype.</w:t>
      </w:r>
    </w:p>
    <w:p w14:paraId="155229FA" w14:textId="2F68476B" w:rsidR="00675014" w:rsidRDefault="00675014" w:rsidP="00CE2938">
      <w:pPr>
        <w:pStyle w:val="ListParagraph"/>
        <w:numPr>
          <w:ilvl w:val="0"/>
          <w:numId w:val="20"/>
        </w:numPr>
        <w:ind w:left="360" w:hanging="288"/>
      </w:pPr>
      <w:r>
        <w:t>Test and troubleshoot.</w:t>
      </w:r>
    </w:p>
    <w:p w14:paraId="6BF8B6BC" w14:textId="776FF43B" w:rsidR="00675014" w:rsidRDefault="2335703C" w:rsidP="00CE2938">
      <w:pPr>
        <w:pStyle w:val="ListParagraph"/>
        <w:numPr>
          <w:ilvl w:val="0"/>
          <w:numId w:val="20"/>
        </w:numPr>
        <w:ind w:left="360" w:hanging="288"/>
      </w:pPr>
      <w:r>
        <w:t>Make improvements and release the final product.</w:t>
      </w:r>
    </w:p>
    <w:p w14:paraId="298A73A7" w14:textId="786C0ACA" w:rsidR="00675014" w:rsidRDefault="7F52D700" w:rsidP="00675014">
      <w:r>
        <w:t xml:space="preserve">On day </w:t>
      </w:r>
      <w:r w:rsidR="003E07B5">
        <w:t>10</w:t>
      </w:r>
      <w:r>
        <w:t>,</w:t>
      </w:r>
      <w:r w:rsidR="04A3E4A8">
        <w:t xml:space="preserve"> </w:t>
      </w:r>
      <w:r w:rsidR="548CA9D6">
        <w:t>students</w:t>
      </w:r>
      <w:r w:rsidR="7ABA7B27">
        <w:t xml:space="preserve"> </w:t>
      </w:r>
      <w:r w:rsidR="00330E4D">
        <w:t xml:space="preserve">were introduced </w:t>
      </w:r>
      <w:r w:rsidR="7ABA7B27">
        <w:t xml:space="preserve">to </w:t>
      </w:r>
      <w:r w:rsidR="47B41DF8">
        <w:t xml:space="preserve">file organization and naming conventions, </w:t>
      </w:r>
      <w:r w:rsidR="7ABA7B27">
        <w:t xml:space="preserve">an important, but often overlooked topic in the technology and design fields. </w:t>
      </w:r>
      <w:r w:rsidR="4E6DD2E6">
        <w:t>File organization is integral in digital asset creation and development because</w:t>
      </w:r>
      <w:r w:rsidR="00330E4D">
        <w:t>,</w:t>
      </w:r>
      <w:r w:rsidR="4E6DD2E6">
        <w:t xml:space="preserve"> </w:t>
      </w:r>
      <w:r w:rsidR="55E3BABF">
        <w:t>for</w:t>
      </w:r>
      <w:r w:rsidR="4E6DD2E6">
        <w:t xml:space="preserve"> </w:t>
      </w:r>
      <w:r w:rsidR="74342969">
        <w:t>different development environments to communicate, there must be a way</w:t>
      </w:r>
      <w:r w:rsidR="00330E4D">
        <w:t xml:space="preserve"> (</w:t>
      </w:r>
      <w:r w:rsidR="74342969">
        <w:t>that is logical to the student</w:t>
      </w:r>
      <w:r w:rsidR="00330E4D">
        <w:t>)</w:t>
      </w:r>
      <w:r w:rsidR="74342969">
        <w:t xml:space="preserve"> to locate </w:t>
      </w:r>
      <w:r w:rsidR="55E3BABF">
        <w:t xml:space="preserve">shared assets. Therefore, </w:t>
      </w:r>
      <w:r w:rsidR="1FBF60C4">
        <w:t xml:space="preserve">to aid the students in developing their individual way of fast asset location inside a </w:t>
      </w:r>
      <w:r w:rsidR="667936DE">
        <w:t xml:space="preserve">system, naming </w:t>
      </w:r>
      <w:r w:rsidR="667936DE">
        <w:t xml:space="preserve">conventions are emphasized as </w:t>
      </w:r>
      <w:r w:rsidR="47B41DF8">
        <w:t>shorthand</w:t>
      </w:r>
      <w:r w:rsidR="667936DE">
        <w:t xml:space="preserve"> </w:t>
      </w:r>
      <w:r w:rsidR="47B41DF8">
        <w:t xml:space="preserve">object </w:t>
      </w:r>
      <w:r w:rsidR="667936DE">
        <w:t>descriptors.</w:t>
      </w:r>
    </w:p>
    <w:p w14:paraId="6E6A5F34" w14:textId="5F866886" w:rsidR="00CC7704" w:rsidRDefault="00CC7704" w:rsidP="00647629">
      <w:pPr>
        <w:pStyle w:val="Heading5"/>
      </w:pPr>
      <w:r>
        <w:t>Day 11</w:t>
      </w:r>
      <w:r w:rsidR="003518C8">
        <w:t xml:space="preserve"> Morning</w:t>
      </w:r>
    </w:p>
    <w:p w14:paraId="2981280B" w14:textId="08D0A414" w:rsidR="00CC7704" w:rsidRDefault="00CC7704" w:rsidP="00CC7704">
      <w:r>
        <w:t xml:space="preserve">On day 11, </w:t>
      </w:r>
      <w:r w:rsidR="00A53974">
        <w:t xml:space="preserve">students separated into groups to complete a challenge assessment. The challenge assessment was a formative assessment designed to </w:t>
      </w:r>
      <w:r w:rsidR="008A4D92">
        <w:t>measure student’s understanding of basic game engine and asset management/interaction skills.</w:t>
      </w:r>
    </w:p>
    <w:p w14:paraId="6BDD694A" w14:textId="229C50DC" w:rsidR="00601BBF" w:rsidRDefault="003518C8" w:rsidP="00601BBF">
      <w:pPr>
        <w:spacing w:line="259" w:lineRule="auto"/>
      </w:pPr>
      <w:r>
        <w:t>Students</w:t>
      </w:r>
      <w:r w:rsidR="74F09CA3">
        <w:t xml:space="preserve"> create</w:t>
      </w:r>
      <w:r>
        <w:t>d</w:t>
      </w:r>
      <w:r w:rsidR="74F09CA3">
        <w:t xml:space="preserve"> a virtual Rube Goldberg machine </w:t>
      </w:r>
      <w:r>
        <w:t xml:space="preserve">(2024) </w:t>
      </w:r>
      <w:r w:rsidR="74F09CA3">
        <w:t>inside the game engine</w:t>
      </w:r>
      <w:r>
        <w:t xml:space="preserve"> as an assessment</w:t>
      </w:r>
      <w:r w:rsidR="74F09CA3">
        <w:t>.</w:t>
      </w:r>
      <w:r w:rsidR="5A96E089">
        <w:t xml:space="preserve"> </w:t>
      </w:r>
      <w:r w:rsidR="350B451E">
        <w:t xml:space="preserve">A Rube Goldberg machine is defined </w:t>
      </w:r>
      <w:r w:rsidR="3A079DE4">
        <w:t>as</w:t>
      </w:r>
      <w:r w:rsidR="350B451E">
        <w:t xml:space="preserve"> a </w:t>
      </w:r>
      <w:r w:rsidR="1713C61A">
        <w:t>chain reaction machine performing a task in an overly complicated manner</w:t>
      </w:r>
      <w:r w:rsidR="4ABF9F3A">
        <w:t xml:space="preserve">. </w:t>
      </w:r>
      <w:r w:rsidR="5A96E089">
        <w:t>Students had to cite, create, and use accumulated assets</w:t>
      </w:r>
      <w:r w:rsidR="2DF5E572">
        <w:t xml:space="preserve"> to render a playable/</w:t>
      </w:r>
      <w:r w:rsidR="00601BBF">
        <w:t xml:space="preserve"> </w:t>
      </w:r>
      <w:r w:rsidR="2DF5E572">
        <w:t xml:space="preserve">workable </w:t>
      </w:r>
      <w:r w:rsidR="057488E6">
        <w:t>prototype</w:t>
      </w:r>
      <w:r w:rsidR="2DF5E572">
        <w:t>. The</w:t>
      </w:r>
      <w:r w:rsidR="4D8FF1C9">
        <w:t xml:space="preserve"> students add</w:t>
      </w:r>
      <w:r w:rsidR="27C0E894">
        <w:t>ed</w:t>
      </w:r>
      <w:r w:rsidR="4D8FF1C9">
        <w:t xml:space="preserve"> their</w:t>
      </w:r>
      <w:r w:rsidR="2DF5E572">
        <w:t xml:space="preserve"> </w:t>
      </w:r>
      <w:r w:rsidR="350B451E">
        <w:t xml:space="preserve">finished </w:t>
      </w:r>
      <w:r w:rsidR="3639B6C4">
        <w:t>projects</w:t>
      </w:r>
      <w:r w:rsidR="2DF5E572">
        <w:t xml:space="preserve"> to the</w:t>
      </w:r>
      <w:r w:rsidR="460844C5">
        <w:t>ir</w:t>
      </w:r>
      <w:r w:rsidR="2DF5E572">
        <w:t xml:space="preserve"> portfolio</w:t>
      </w:r>
      <w:r w:rsidR="350B451E">
        <w:t>.</w:t>
      </w:r>
    </w:p>
    <w:p w14:paraId="122B82B6" w14:textId="75A8E81C" w:rsidR="00C7537E" w:rsidRDefault="00C7537E" w:rsidP="00601BBF">
      <w:pPr>
        <w:pStyle w:val="Heading4"/>
      </w:pPr>
      <w:r w:rsidRPr="00042D3B">
        <w:t xml:space="preserve">Third Computer Science Activity: </w:t>
      </w:r>
      <w:r w:rsidR="00042D3B" w:rsidRPr="00042D3B">
        <w:t xml:space="preserve">The Virtual World </w:t>
      </w:r>
    </w:p>
    <w:p w14:paraId="34CCF578" w14:textId="68F0293C" w:rsidR="00FE547F" w:rsidRDefault="00FE547F" w:rsidP="00647629">
      <w:pPr>
        <w:pStyle w:val="Heading5"/>
      </w:pPr>
      <w:r>
        <w:t>Day</w:t>
      </w:r>
      <w:r w:rsidR="003518C8">
        <w:t>s</w:t>
      </w:r>
      <w:r w:rsidR="003D3AFF">
        <w:t xml:space="preserve"> 12</w:t>
      </w:r>
      <w:r w:rsidR="00524C2D">
        <w:t xml:space="preserve"> &amp; 13</w:t>
      </w:r>
      <w:r w:rsidR="003518C8">
        <w:t xml:space="preserve"> Morning</w:t>
      </w:r>
    </w:p>
    <w:p w14:paraId="1B8D112C" w14:textId="4FD83FC5" w:rsidR="003D3AFF" w:rsidRDefault="6A61F85E" w:rsidP="003D3AFF">
      <w:r>
        <w:t>On day</w:t>
      </w:r>
      <w:r w:rsidR="58343855">
        <w:t>s</w:t>
      </w:r>
      <w:r>
        <w:t xml:space="preserve"> 12</w:t>
      </w:r>
      <w:r w:rsidR="58343855">
        <w:t xml:space="preserve"> and 13</w:t>
      </w:r>
      <w:r>
        <w:t>, students</w:t>
      </w:r>
      <w:r w:rsidR="004E4D5B">
        <w:t xml:space="preserve"> </w:t>
      </w:r>
      <w:r w:rsidR="00350F9B">
        <w:t xml:space="preserve">were tasked </w:t>
      </w:r>
      <w:r>
        <w:t xml:space="preserve">to create a unique </w:t>
      </w:r>
      <w:r w:rsidR="170DB8AB">
        <w:t>digital asset to be inserted into the virtual world</w:t>
      </w:r>
      <w:r w:rsidR="007D3A07">
        <w:t xml:space="preserve"> (Figure 2)</w:t>
      </w:r>
      <w:r w:rsidR="170DB8AB">
        <w:t>. Students worked together in groups to facilitate collaboration</w:t>
      </w:r>
      <w:r w:rsidR="34256C19">
        <w:t xml:space="preserve">. </w:t>
      </w:r>
      <w:r w:rsidR="00350F9B">
        <w:t>Maximum</w:t>
      </w:r>
      <w:r w:rsidR="2A7A98EF">
        <w:t xml:space="preserve"> parameters</w:t>
      </w:r>
      <w:r w:rsidR="433AA618">
        <w:t xml:space="preserve"> (15 feet by nine feet)</w:t>
      </w:r>
      <w:r w:rsidR="2A7A98EF">
        <w:t xml:space="preserve"> </w:t>
      </w:r>
      <w:r w:rsidR="00350F9B">
        <w:t xml:space="preserve">were given to students </w:t>
      </w:r>
      <w:r w:rsidR="2A7A98EF">
        <w:t>because the physical space that</w:t>
      </w:r>
      <w:r w:rsidR="65529F30">
        <w:t xml:space="preserve"> </w:t>
      </w:r>
      <w:r w:rsidR="00350F9B">
        <w:t>was</w:t>
      </w:r>
      <w:r w:rsidR="65529F30">
        <w:t xml:space="preserve"> replicat</w:t>
      </w:r>
      <w:r w:rsidR="00350F9B">
        <w:t xml:space="preserve">ed </w:t>
      </w:r>
      <w:r w:rsidR="65529F30">
        <w:t>inside</w:t>
      </w:r>
      <w:r w:rsidR="2A7A98EF">
        <w:t xml:space="preserve"> the virtual space had size restrictions.</w:t>
      </w:r>
    </w:p>
    <w:p w14:paraId="075AE1A7" w14:textId="77777777" w:rsidR="007D3A07" w:rsidRDefault="007D3A07" w:rsidP="007D3A07">
      <w:r>
        <w:rPr>
          <w:noProof/>
        </w:rPr>
        <w:drawing>
          <wp:inline distT="0" distB="0" distL="0" distR="0" wp14:anchorId="4FC08DC4" wp14:editId="290B812E">
            <wp:extent cx="3017520" cy="1697355"/>
            <wp:effectExtent l="0" t="0" r="0" b="0"/>
            <wp:docPr id="281258445" name="Picture 2" descr="Screen capture of the simulation sc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258445" name="Picture 2" descr="Screen capture of the simulation scen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17520" cy="1697355"/>
                    </a:xfrm>
                    <a:prstGeom prst="rect">
                      <a:avLst/>
                    </a:prstGeom>
                  </pic:spPr>
                </pic:pic>
              </a:graphicData>
            </a:graphic>
          </wp:inline>
        </w:drawing>
      </w:r>
    </w:p>
    <w:p w14:paraId="73510C89" w14:textId="53E0392E" w:rsidR="007D3A07" w:rsidRPr="00B8141A" w:rsidRDefault="007D3A07" w:rsidP="007D3A07">
      <w:pPr>
        <w:pStyle w:val="Caption"/>
        <w:rPr>
          <w:color w:val="44546A"/>
        </w:rPr>
      </w:pPr>
      <w:r w:rsidRPr="00B8141A">
        <w:rPr>
          <w:rStyle w:val="SubtleEmphasis"/>
          <w:i/>
          <w:iCs/>
          <w:color w:val="44546A"/>
        </w:rPr>
        <w:t>Figure</w:t>
      </w:r>
      <w:r w:rsidR="00B8141A" w:rsidRPr="00B8141A">
        <w:rPr>
          <w:rStyle w:val="SubtleEmphasis"/>
          <w:i/>
          <w:iCs/>
          <w:color w:val="44546A"/>
        </w:rPr>
        <w:t xml:space="preserve"> </w:t>
      </w:r>
      <w:r w:rsidRPr="00B8141A">
        <w:rPr>
          <w:rStyle w:val="SubtleEmphasis"/>
          <w:i/>
          <w:iCs/>
          <w:color w:val="44546A"/>
        </w:rPr>
        <w:t>2: Screen capture of the virtual world simulation scene.</w:t>
      </w:r>
    </w:p>
    <w:p w14:paraId="60E48318" w14:textId="22B0B8B2" w:rsidR="0016527C" w:rsidRDefault="00524C2D" w:rsidP="00647629">
      <w:pPr>
        <w:pStyle w:val="Heading5"/>
      </w:pPr>
      <w:r>
        <w:lastRenderedPageBreak/>
        <w:t>Days 14 &amp; 15</w:t>
      </w:r>
      <w:r w:rsidR="003518C8">
        <w:t xml:space="preserve"> Morning</w:t>
      </w:r>
    </w:p>
    <w:p w14:paraId="09FBD326" w14:textId="09AB78C6" w:rsidR="00524C2D" w:rsidRPr="00524C2D" w:rsidRDefault="289711E5" w:rsidP="00524C2D">
      <w:r>
        <w:t xml:space="preserve">On days 14 and 15, </w:t>
      </w:r>
      <w:r w:rsidR="00350F9B">
        <w:t xml:space="preserve">CS </w:t>
      </w:r>
      <w:r>
        <w:t xml:space="preserve">class time </w:t>
      </w:r>
      <w:r w:rsidR="00350F9B">
        <w:t xml:space="preserve">was conducted </w:t>
      </w:r>
      <w:r>
        <w:t>with</w:t>
      </w:r>
      <w:r w:rsidR="1E3EFEF7">
        <w:t>in</w:t>
      </w:r>
      <w:r>
        <w:t xml:space="preserve"> the </w:t>
      </w:r>
      <w:r w:rsidR="6537B02F">
        <w:t>movement lab. At the lab</w:t>
      </w:r>
      <w:r w:rsidR="6AE802F5">
        <w:t xml:space="preserve"> </w:t>
      </w:r>
      <w:r w:rsidR="00350F9B">
        <w:t>a</w:t>
      </w:r>
      <w:r w:rsidR="6537B02F">
        <w:t xml:space="preserve"> physical representation of the virtual world</w:t>
      </w:r>
      <w:r w:rsidR="2A722FE3">
        <w:t>,</w:t>
      </w:r>
      <w:r w:rsidR="7E5E54E4">
        <w:t xml:space="preserve"> including </w:t>
      </w:r>
      <w:r w:rsidR="715301FA">
        <w:t>navigable</w:t>
      </w:r>
      <w:r w:rsidR="7E5E54E4">
        <w:t xml:space="preserve"> obstacles </w:t>
      </w:r>
      <w:r w:rsidR="6FFC6A8A">
        <w:t xml:space="preserve">for students to </w:t>
      </w:r>
      <w:r w:rsidR="003518C8">
        <w:t xml:space="preserve">physically </w:t>
      </w:r>
      <w:r w:rsidR="6FFC6A8A">
        <w:t>maneuver through</w:t>
      </w:r>
      <w:r w:rsidR="00350F9B">
        <w:t>, was created</w:t>
      </w:r>
      <w:r w:rsidR="6FFC6A8A">
        <w:t xml:space="preserve">. The replication </w:t>
      </w:r>
      <w:r w:rsidR="00652112">
        <w:t>was</w:t>
      </w:r>
      <w:r w:rsidR="6FFC6A8A">
        <w:t xml:space="preserve"> precisely </w:t>
      </w:r>
      <w:r w:rsidR="09A63A95">
        <w:t>measured</w:t>
      </w:r>
      <w:r w:rsidR="6FFC6A8A">
        <w:t xml:space="preserve"> to reduce potential</w:t>
      </w:r>
      <w:r w:rsidR="6ECD74B5">
        <w:t xml:space="preserve"> student injuries</w:t>
      </w:r>
      <w:r w:rsidR="6FFC6A8A">
        <w:t xml:space="preserve"> while moving through the course.</w:t>
      </w:r>
      <w:r w:rsidR="0AB50694">
        <w:t xml:space="preserve"> At this point, </w:t>
      </w:r>
      <w:r w:rsidR="09A63A95">
        <w:t>student-</w:t>
      </w:r>
      <w:r w:rsidR="0AB50694">
        <w:t xml:space="preserve">created digital assets </w:t>
      </w:r>
      <w:r w:rsidR="00652112">
        <w:t>were</w:t>
      </w:r>
      <w:r w:rsidR="0AB50694">
        <w:t xml:space="preserve"> inserted into the virtual scene so that </w:t>
      </w:r>
      <w:r w:rsidR="00652112">
        <w:t>students</w:t>
      </w:r>
      <w:r w:rsidR="0AB50694">
        <w:t xml:space="preserve"> c</w:t>
      </w:r>
      <w:r w:rsidR="00652112">
        <w:t>ould</w:t>
      </w:r>
      <w:r w:rsidR="0AB50694">
        <w:t xml:space="preserve"> see</w:t>
      </w:r>
      <w:r w:rsidR="09A63A95">
        <w:t xml:space="preserve"> and interact with their creations.</w:t>
      </w:r>
    </w:p>
    <w:p w14:paraId="45F68881" w14:textId="242AD6C4" w:rsidR="003D3AFF" w:rsidRDefault="0064427F" w:rsidP="00652112">
      <w:pPr>
        <w:pStyle w:val="Heading4"/>
      </w:pPr>
      <w:r>
        <w:t xml:space="preserve">First </w:t>
      </w:r>
      <w:r w:rsidR="00B178BA">
        <w:t>Body Mechanics</w:t>
      </w:r>
      <w:r w:rsidR="00C521BF">
        <w:t xml:space="preserve"> Activity: </w:t>
      </w:r>
      <w:r w:rsidR="0073038B">
        <w:t>Human Anatomy and Palpation</w:t>
      </w:r>
    </w:p>
    <w:p w14:paraId="364BC4EC" w14:textId="5F6889D9" w:rsidR="00C521BF" w:rsidRDefault="00C521BF" w:rsidP="00647629">
      <w:pPr>
        <w:pStyle w:val="Heading5"/>
      </w:pPr>
      <w:r>
        <w:t>Day</w:t>
      </w:r>
      <w:r w:rsidR="00196A5E">
        <w:t>s</w:t>
      </w:r>
      <w:r>
        <w:t xml:space="preserve"> 1</w:t>
      </w:r>
      <w:r w:rsidR="00F5536C">
        <w:t xml:space="preserve"> to 5</w:t>
      </w:r>
      <w:r w:rsidR="003518C8">
        <w:t xml:space="preserve"> Afternoon</w:t>
      </w:r>
    </w:p>
    <w:p w14:paraId="45CE352D" w14:textId="35FC92F2" w:rsidR="00C521BF" w:rsidRDefault="7B71C2A9" w:rsidP="00C521BF">
      <w:r>
        <w:t xml:space="preserve">On day one, students </w:t>
      </w:r>
      <w:r w:rsidR="00350F9B">
        <w:t xml:space="preserve">were introduced </w:t>
      </w:r>
      <w:r>
        <w:t xml:space="preserve">to the physical laboratory space </w:t>
      </w:r>
      <w:r w:rsidR="3F6936B5">
        <w:t xml:space="preserve">where </w:t>
      </w:r>
      <w:r w:rsidR="19BB2186">
        <w:t>movement data was collected by the motion capture system.</w:t>
      </w:r>
      <w:r w:rsidR="3E1F1BA6">
        <w:t xml:space="preserve"> </w:t>
      </w:r>
      <w:r w:rsidR="0024598C">
        <w:t>T</w:t>
      </w:r>
      <w:r w:rsidR="53E05F35">
        <w:t xml:space="preserve">he </w:t>
      </w:r>
      <w:r w:rsidR="7B7487A7">
        <w:t>d</w:t>
      </w:r>
      <w:r w:rsidR="3E1F1BA6">
        <w:t xml:space="preserve">imensions of the lab space </w:t>
      </w:r>
      <w:r w:rsidR="0024598C">
        <w:t xml:space="preserve">were recorded </w:t>
      </w:r>
      <w:r w:rsidR="3E1F1BA6">
        <w:t>for later use by the students in designing their digital assets.</w:t>
      </w:r>
      <w:r w:rsidR="34B23662">
        <w:t xml:space="preserve"> At this time, it </w:t>
      </w:r>
      <w:r w:rsidR="00652112">
        <w:t>was</w:t>
      </w:r>
      <w:r w:rsidR="34B23662">
        <w:t xml:space="preserve"> important to stress </w:t>
      </w:r>
      <w:r w:rsidR="4919203C">
        <w:t>caution that the motion capture cameras c</w:t>
      </w:r>
      <w:r w:rsidR="00652112">
        <w:t>ould not</w:t>
      </w:r>
      <w:r w:rsidR="4919203C">
        <w:t xml:space="preserve"> be damaged or touched by students in any way. </w:t>
      </w:r>
      <w:r w:rsidR="1A41EC49">
        <w:t xml:space="preserve">The motion capture system is integral to providing a full experience </w:t>
      </w:r>
      <w:r w:rsidR="7C587180">
        <w:t>for the students. Any accident</w:t>
      </w:r>
      <w:r w:rsidR="4931C996">
        <w:t xml:space="preserve">s can </w:t>
      </w:r>
      <w:proofErr w:type="spellStart"/>
      <w:r w:rsidR="4931C996">
        <w:t>decalibrate</w:t>
      </w:r>
      <w:proofErr w:type="spellEnd"/>
      <w:r w:rsidR="4931C996">
        <w:t xml:space="preserve"> the system and result in system failure.</w:t>
      </w:r>
      <w:r w:rsidR="37601A3B">
        <w:t xml:space="preserve"> </w:t>
      </w:r>
      <w:r w:rsidR="21BE4EA6">
        <w:t xml:space="preserve">We </w:t>
      </w:r>
      <w:r w:rsidR="46C8B2A0">
        <w:t>presented</w:t>
      </w:r>
      <w:r w:rsidR="21BE4EA6">
        <w:t xml:space="preserve"> f</w:t>
      </w:r>
      <w:r w:rsidR="37601A3B">
        <w:t>urther safety procedures</w:t>
      </w:r>
      <w:r w:rsidR="5EAFFBE1">
        <w:t xml:space="preserve"> to students </w:t>
      </w:r>
      <w:r w:rsidR="3BFE9DEF">
        <w:t xml:space="preserve">so that physical space and action awareness </w:t>
      </w:r>
      <w:r w:rsidR="00652112">
        <w:t>were</w:t>
      </w:r>
      <w:r w:rsidR="3BFE9DEF">
        <w:t xml:space="preserve"> </w:t>
      </w:r>
      <w:r w:rsidR="36ED0F46">
        <w:t>emphasized.</w:t>
      </w:r>
    </w:p>
    <w:p w14:paraId="5EB2316A" w14:textId="396EC4A8" w:rsidR="0024598C" w:rsidRDefault="37601A3B" w:rsidP="00C521BF">
      <w:r>
        <w:t xml:space="preserve">On day two, </w:t>
      </w:r>
      <w:r w:rsidR="0024598C">
        <w:t>students were introduced</w:t>
      </w:r>
      <w:r w:rsidR="00652112">
        <w:t xml:space="preserve"> </w:t>
      </w:r>
      <w:r w:rsidR="36ED0F46">
        <w:t xml:space="preserve">to </w:t>
      </w:r>
      <w:r w:rsidR="75444158">
        <w:t xml:space="preserve">basic anatomical motion. </w:t>
      </w:r>
      <w:r w:rsidR="0024598C">
        <w:t>L</w:t>
      </w:r>
      <w:r w:rsidR="75444158">
        <w:t>andmarks on the body</w:t>
      </w:r>
      <w:r w:rsidR="48BE3542">
        <w:t xml:space="preserve"> on non-student models</w:t>
      </w:r>
      <w:r w:rsidR="0024598C">
        <w:t xml:space="preserve"> were shown</w:t>
      </w:r>
      <w:r w:rsidR="1A8C85F0">
        <w:t xml:space="preserve"> so that </w:t>
      </w:r>
      <w:r w:rsidR="48BE3542">
        <w:t>students</w:t>
      </w:r>
      <w:r w:rsidR="74F51175">
        <w:t xml:space="preserve"> would</w:t>
      </w:r>
      <w:r w:rsidR="48BE3542">
        <w:t xml:space="preserve"> </w:t>
      </w:r>
      <w:r w:rsidR="7D4EB8B0">
        <w:t>better understand</w:t>
      </w:r>
      <w:r w:rsidR="48BE3542">
        <w:t xml:space="preserve"> what to look for</w:t>
      </w:r>
      <w:r w:rsidR="0024598C">
        <w:t>. Motion</w:t>
      </w:r>
      <w:r w:rsidR="37DB61DF">
        <w:t xml:space="preserve"> capture dots</w:t>
      </w:r>
      <w:r w:rsidR="0024598C">
        <w:t xml:space="preserve">, which allowed the motion capture system to collect data, were passed </w:t>
      </w:r>
      <w:r w:rsidR="37DB61DF">
        <w:t>around for the students to examin</w:t>
      </w:r>
      <w:r w:rsidR="0024598C">
        <w:t>e.</w:t>
      </w:r>
    </w:p>
    <w:p w14:paraId="4181FD09" w14:textId="36096840" w:rsidR="00C406D0" w:rsidRDefault="69E0DB8A" w:rsidP="00C521BF">
      <w:r>
        <w:t xml:space="preserve">On days three, four, and five, students </w:t>
      </w:r>
      <w:r w:rsidR="0C58B217">
        <w:t xml:space="preserve">worked in groups placing motion tracking dots on </w:t>
      </w:r>
      <w:r w:rsidR="38B3A96F">
        <w:t>anatomical landmarks</w:t>
      </w:r>
      <w:r w:rsidR="0C58B217">
        <w:t>, gaining hands-on experience.</w:t>
      </w:r>
      <w:r w:rsidR="27B18878">
        <w:t xml:space="preserve"> During this time, student</w:t>
      </w:r>
      <w:r w:rsidR="0024598C">
        <w:t xml:space="preserve"> groups</w:t>
      </w:r>
      <w:r w:rsidR="27B18878">
        <w:t xml:space="preserve"> rotated into the motion capture lab space</w:t>
      </w:r>
      <w:r w:rsidR="00CC7680">
        <w:t>,</w:t>
      </w:r>
      <w:r w:rsidR="27B18878">
        <w:t xml:space="preserve"> </w:t>
      </w:r>
      <w:r w:rsidR="00CC7680">
        <w:t xml:space="preserve">performing different movements, </w:t>
      </w:r>
      <w:r w:rsidR="27B18878">
        <w:t xml:space="preserve">to get </w:t>
      </w:r>
      <w:r w:rsidR="10BF7769">
        <w:t>familiar with calibration and the process of doing motion capture activities.</w:t>
      </w:r>
    </w:p>
    <w:p w14:paraId="6BA3C7E0" w14:textId="1EFCA33B" w:rsidR="0073038B" w:rsidRDefault="00AC002E" w:rsidP="00652112">
      <w:pPr>
        <w:pStyle w:val="Heading4"/>
      </w:pPr>
      <w:r>
        <w:t>Second</w:t>
      </w:r>
      <w:r w:rsidRPr="00AC002E">
        <w:t xml:space="preserve"> Body Mechanics Activity: </w:t>
      </w:r>
      <w:r>
        <w:t>Preparing the Laboratory</w:t>
      </w:r>
    </w:p>
    <w:p w14:paraId="352C4833" w14:textId="300E6451" w:rsidR="00D64C4E" w:rsidRDefault="00196A5E" w:rsidP="00647629">
      <w:pPr>
        <w:pStyle w:val="Heading5"/>
      </w:pPr>
      <w:r>
        <w:t>Days 6 to 10</w:t>
      </w:r>
      <w:r w:rsidR="003518C8">
        <w:t xml:space="preserve"> Afternoon</w:t>
      </w:r>
    </w:p>
    <w:p w14:paraId="2B82E3DD" w14:textId="58D07F4F" w:rsidR="00196A5E" w:rsidRDefault="7FE471B6" w:rsidP="00196A5E">
      <w:r>
        <w:t>On day</w:t>
      </w:r>
      <w:r w:rsidR="6F5A46E2">
        <w:t>s</w:t>
      </w:r>
      <w:r>
        <w:t xml:space="preserve"> six, </w:t>
      </w:r>
      <w:r w:rsidR="6F5A46E2">
        <w:t xml:space="preserve">seven, and eight, </w:t>
      </w:r>
      <w:r>
        <w:t xml:space="preserve">students </w:t>
      </w:r>
      <w:r w:rsidR="69DE1788">
        <w:t xml:space="preserve">took turns </w:t>
      </w:r>
      <w:r w:rsidR="5F7DF1A8">
        <w:t xml:space="preserve">in the </w:t>
      </w:r>
      <w:r w:rsidR="2B35CAFA">
        <w:t xml:space="preserve">motion capture </w:t>
      </w:r>
      <w:r w:rsidR="5F7DF1A8">
        <w:t>laboratory</w:t>
      </w:r>
      <w:r w:rsidR="003E344C">
        <w:t xml:space="preserve">. </w:t>
      </w:r>
      <w:r w:rsidR="36DC91AD">
        <w:t>With the motion capture system active, the students performed simple gestures and movements.</w:t>
      </w:r>
    </w:p>
    <w:p w14:paraId="10B21981" w14:textId="24C1A93B" w:rsidR="00720B34" w:rsidRPr="00196A5E" w:rsidRDefault="63A97D42" w:rsidP="00196A5E">
      <w:r>
        <w:t xml:space="preserve">On days nine and </w:t>
      </w:r>
      <w:r w:rsidR="00420F63">
        <w:t>10</w:t>
      </w:r>
      <w:r>
        <w:t>, students were introduced</w:t>
      </w:r>
      <w:r w:rsidR="1FAE5903">
        <w:t xml:space="preserve"> to how post-processing works in a motion capture lab. </w:t>
      </w:r>
      <w:r w:rsidR="7989335C">
        <w:t>Post-processing is the process of connecting the motion tracking dots in a simulated computer environment for gait and other movement analysis</w:t>
      </w:r>
      <w:r w:rsidR="79447A94">
        <w:t xml:space="preserve"> (Vicon, 2022)</w:t>
      </w:r>
      <w:r w:rsidR="7989335C">
        <w:t>.</w:t>
      </w:r>
      <w:r w:rsidR="4445FDEC">
        <w:t xml:space="preserve"> Students then gain</w:t>
      </w:r>
      <w:r w:rsidR="32ACB79A">
        <w:t>ed</w:t>
      </w:r>
      <w:r w:rsidR="4445FDEC">
        <w:t xml:space="preserve"> hands-on experience </w:t>
      </w:r>
      <w:r w:rsidR="12E89672">
        <w:t xml:space="preserve">by preparing their motion tracked representations </w:t>
      </w:r>
      <w:r w:rsidR="32ACB79A">
        <w:t>through post-processing.</w:t>
      </w:r>
    </w:p>
    <w:p w14:paraId="3840167F" w14:textId="4AD8715A" w:rsidR="00D64C4E" w:rsidRDefault="00D64C4E" w:rsidP="00652112">
      <w:pPr>
        <w:pStyle w:val="Heading4"/>
      </w:pPr>
      <w:r>
        <w:t>Third Body Mechanics Activity: Static and Dynamic Data Trials</w:t>
      </w:r>
    </w:p>
    <w:p w14:paraId="3A4A56A6" w14:textId="2289848E" w:rsidR="00D64C4E" w:rsidRDefault="00F25D7A" w:rsidP="00647629">
      <w:pPr>
        <w:pStyle w:val="Heading5"/>
      </w:pPr>
      <w:r>
        <w:t>Days 11 to 15</w:t>
      </w:r>
      <w:r w:rsidR="003518C8">
        <w:t xml:space="preserve"> Afternoon</w:t>
      </w:r>
    </w:p>
    <w:p w14:paraId="260CBAB4" w14:textId="530BEFE1" w:rsidR="00F25D7A" w:rsidRDefault="00055C5E" w:rsidP="00F25D7A">
      <w:r>
        <w:t>On days 11</w:t>
      </w:r>
      <w:r w:rsidR="00800462">
        <w:t xml:space="preserve">, 12, and 13, </w:t>
      </w:r>
      <w:r w:rsidR="001F6DD9">
        <w:t xml:space="preserve">students continued to </w:t>
      </w:r>
      <w:r w:rsidR="00D96A73">
        <w:t>prepare their physical lab environment to represent their virtual environment counterparts. Precise measurements</w:t>
      </w:r>
      <w:r w:rsidR="002854FA">
        <w:t xml:space="preserve"> of objects that match both in the real world and the virtual world is essential in preventing injury since the virtual world </w:t>
      </w:r>
      <w:r w:rsidR="00E91054">
        <w:t>had obstacles in the course.</w:t>
      </w:r>
    </w:p>
    <w:p w14:paraId="608D2A40" w14:textId="262FFBFC" w:rsidR="000B2840" w:rsidRDefault="00420F63" w:rsidP="00F25D7A">
      <w:r>
        <w:t>On d</w:t>
      </w:r>
      <w:r w:rsidR="50FCEC43">
        <w:t>ays 14 and 15</w:t>
      </w:r>
      <w:r w:rsidR="239295B6">
        <w:t>, the students filled their day with laboratory activities.</w:t>
      </w:r>
      <w:r w:rsidR="5EEB4DBF">
        <w:t xml:space="preserve"> </w:t>
      </w:r>
      <w:r w:rsidR="5FFCF397">
        <w:t>Students were each fitted with the backpack PC and VR equipment one at a time before having motion tracking dots placed on their bodies, including the VR headset</w:t>
      </w:r>
      <w:r w:rsidR="00FF77A4">
        <w:t xml:space="preserve"> (Figure </w:t>
      </w:r>
      <w:r w:rsidR="007D3A07">
        <w:t>3</w:t>
      </w:r>
      <w:r w:rsidR="00FF77A4">
        <w:t>)</w:t>
      </w:r>
      <w:r w:rsidR="5FFCF397">
        <w:t>.</w:t>
      </w:r>
      <w:r w:rsidR="113DBE5D">
        <w:t xml:space="preserve"> </w:t>
      </w:r>
      <w:r w:rsidR="1FDC5E75">
        <w:t xml:space="preserve">The lab captured each of the students’ data trials, once while load bearing with </w:t>
      </w:r>
      <w:r w:rsidR="2DCA73C0">
        <w:t>t</w:t>
      </w:r>
      <w:r w:rsidR="1FDC5E75">
        <w:t xml:space="preserve">he backpack PC and once without </w:t>
      </w:r>
      <w:r w:rsidR="5F50EE0B">
        <w:t xml:space="preserve">the backpack PC. </w:t>
      </w:r>
      <w:r w:rsidR="2B076824">
        <w:t xml:space="preserve">After each data trial, </w:t>
      </w:r>
      <w:r w:rsidR="2DCA73C0">
        <w:t xml:space="preserve">the student </w:t>
      </w:r>
      <w:r w:rsidR="2B076824">
        <w:t>performed their post-processing</w:t>
      </w:r>
      <w:r w:rsidR="690AA536">
        <w:t xml:space="preserve"> while </w:t>
      </w:r>
      <w:r w:rsidR="1F172A28">
        <w:t xml:space="preserve">setting up </w:t>
      </w:r>
      <w:r w:rsidR="2DCA73C0">
        <w:t>the next student.</w:t>
      </w:r>
      <w:r w:rsidR="5D09CDB4">
        <w:t xml:space="preserve"> During each students’ trial, a recording was created via</w:t>
      </w:r>
      <w:r w:rsidR="2B3F2686">
        <w:t xml:space="preserve"> the </w:t>
      </w:r>
      <w:proofErr w:type="spellStart"/>
      <w:r w:rsidR="2B3F2686">
        <w:t>Bandicam</w:t>
      </w:r>
      <w:proofErr w:type="spellEnd"/>
      <w:r w:rsidR="2B3F2686">
        <w:t xml:space="preserve"> software running in the background in the backpack PC while the virtual environment was active</w:t>
      </w:r>
      <w:r w:rsidR="00FF77A4">
        <w:t xml:space="preserve"> (Figure </w:t>
      </w:r>
      <w:r w:rsidR="007D3A07">
        <w:t>4</w:t>
      </w:r>
      <w:r w:rsidR="00FF77A4">
        <w:t>)</w:t>
      </w:r>
      <w:r w:rsidR="2B3F2686">
        <w:t>.</w:t>
      </w:r>
    </w:p>
    <w:p w14:paraId="7A31B3D6" w14:textId="250093C1" w:rsidR="007E556B" w:rsidRDefault="007E556B" w:rsidP="00F25D7A">
      <w:r>
        <w:rPr>
          <w:noProof/>
        </w:rPr>
        <w:lastRenderedPageBreak/>
        <w:drawing>
          <wp:inline distT="0" distB="0" distL="0" distR="0" wp14:anchorId="0EEB3D0B" wp14:editId="0E496B07">
            <wp:extent cx="3017520" cy="2011045"/>
            <wp:effectExtent l="0" t="0" r="0" b="8255"/>
            <wp:docPr id="2135050056" name="Picture 1" descr="Student equipped with VR backpack and motion tracking dots, getting ready to execute the 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050056" name="Picture 1" descr="Student equipped with VR backpack and motion tracking dots, getting ready to execute the cours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17520" cy="2011045"/>
                    </a:xfrm>
                    <a:prstGeom prst="rect">
                      <a:avLst/>
                    </a:prstGeom>
                    <a:noFill/>
                    <a:ln>
                      <a:noFill/>
                    </a:ln>
                  </pic:spPr>
                </pic:pic>
              </a:graphicData>
            </a:graphic>
          </wp:inline>
        </w:drawing>
      </w:r>
    </w:p>
    <w:p w14:paraId="116130D0" w14:textId="1B352979" w:rsidR="004C6209" w:rsidRPr="00B8141A" w:rsidRDefault="004C6209" w:rsidP="00930C0F">
      <w:pPr>
        <w:pStyle w:val="Caption"/>
        <w:rPr>
          <w:rStyle w:val="SubtleEmphasis"/>
          <w:i/>
          <w:iCs/>
          <w:color w:val="44546A"/>
        </w:rPr>
      </w:pPr>
      <w:r w:rsidRPr="00B8141A">
        <w:rPr>
          <w:rStyle w:val="SubtleEmphasis"/>
          <w:i/>
          <w:iCs/>
          <w:color w:val="44546A"/>
        </w:rPr>
        <w:t xml:space="preserve">Figure </w:t>
      </w:r>
      <w:r w:rsidR="007D3A07" w:rsidRPr="00B8141A">
        <w:rPr>
          <w:rStyle w:val="SubtleEmphasis"/>
          <w:i/>
          <w:iCs/>
          <w:color w:val="44546A"/>
        </w:rPr>
        <w:t>3</w:t>
      </w:r>
      <w:r w:rsidRPr="00B8141A">
        <w:rPr>
          <w:rStyle w:val="SubtleEmphasis"/>
          <w:i/>
          <w:iCs/>
          <w:color w:val="44546A"/>
        </w:rPr>
        <w:t xml:space="preserve">: </w:t>
      </w:r>
      <w:r w:rsidR="00D027E9" w:rsidRPr="00B8141A">
        <w:rPr>
          <w:rStyle w:val="SubtleEmphasis"/>
          <w:i/>
          <w:iCs/>
          <w:color w:val="44546A"/>
        </w:rPr>
        <w:t>Student equipped with VR backpack</w:t>
      </w:r>
      <w:r w:rsidR="009F09F4" w:rsidRPr="00B8141A">
        <w:rPr>
          <w:rStyle w:val="SubtleEmphasis"/>
          <w:i/>
          <w:iCs/>
          <w:color w:val="44546A"/>
        </w:rPr>
        <w:t xml:space="preserve"> and motion tracking dots,</w:t>
      </w:r>
      <w:r w:rsidR="00D027E9" w:rsidRPr="00B8141A">
        <w:rPr>
          <w:rStyle w:val="SubtleEmphasis"/>
          <w:i/>
          <w:iCs/>
          <w:color w:val="44546A"/>
        </w:rPr>
        <w:t xml:space="preserve"> getting ready to </w:t>
      </w:r>
      <w:r w:rsidR="00646445" w:rsidRPr="00B8141A">
        <w:rPr>
          <w:rStyle w:val="SubtleEmphasis"/>
          <w:i/>
          <w:iCs/>
          <w:color w:val="44546A"/>
        </w:rPr>
        <w:t>execute the course</w:t>
      </w:r>
      <w:r w:rsidR="001E73AA" w:rsidRPr="00B8141A">
        <w:rPr>
          <w:rStyle w:val="SubtleEmphasis"/>
          <w:i/>
          <w:iCs/>
          <w:color w:val="44546A"/>
        </w:rPr>
        <w:t>.</w:t>
      </w:r>
    </w:p>
    <w:p w14:paraId="35BF2669" w14:textId="4A8C6157" w:rsidR="002C2659" w:rsidRDefault="00D50C7A" w:rsidP="00F25D7A">
      <w:r>
        <w:rPr>
          <w:noProof/>
        </w:rPr>
        <w:drawing>
          <wp:inline distT="0" distB="0" distL="0" distR="0" wp14:anchorId="067F2252" wp14:editId="2729484F">
            <wp:extent cx="3017520" cy="2263140"/>
            <wp:effectExtent l="0" t="0" r="0" b="3810"/>
            <wp:docPr id="1729565640" name="Video 1" descr="Video recording of student navigating the course in VR and the physical spac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65640" name="Video 1" descr="Video recording of student navigating the course in VR and the physical space.">
                      <a:hlinkClick r:id="rId20"/>
                    </pic:cNvPr>
                    <pic:cNvPicPr/>
                  </pic:nvPicPr>
                  <pic:blipFill>
                    <a:blip r:embed="rId2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s5XlvaKLxyg?feature=oembed&quot; frameborder=&quot;0&quot; allow=&quot;accelerometer; autoplay; clipboard-write; encrypted-media; gyroscope; picture-in-picture; web-share&quot; allowfullscreen=&quot;&quot; title=&quot;Dynamic Collection Trial&quot; sandbox=&quot;allow-scripts allow-same-origin allow-popups&quot;&gt;&lt;/iframe&gt;" h="113" w="200"/>
                        </a:ext>
                      </a:extLst>
                    </a:blip>
                    <a:stretch>
                      <a:fillRect/>
                    </a:stretch>
                  </pic:blipFill>
                  <pic:spPr>
                    <a:xfrm>
                      <a:off x="0" y="0"/>
                      <a:ext cx="3017520" cy="2263140"/>
                    </a:xfrm>
                    <a:prstGeom prst="rect">
                      <a:avLst/>
                    </a:prstGeom>
                  </pic:spPr>
                </pic:pic>
              </a:graphicData>
            </a:graphic>
          </wp:inline>
        </w:drawing>
      </w:r>
    </w:p>
    <w:p w14:paraId="120C5999" w14:textId="13E09B17" w:rsidR="001E130E" w:rsidRPr="00B8141A" w:rsidRDefault="00601BBF" w:rsidP="00601BBF">
      <w:pPr>
        <w:pStyle w:val="Caption"/>
        <w:rPr>
          <w:rStyle w:val="SubtleEmphasis"/>
          <w:i/>
          <w:iCs/>
          <w:color w:val="44546A"/>
        </w:rPr>
      </w:pPr>
      <w:r w:rsidRPr="00B8141A">
        <w:rPr>
          <w:rStyle w:val="SubtleEmphasis"/>
          <w:i/>
          <w:iCs/>
          <w:color w:val="44546A"/>
        </w:rPr>
        <w:t>Figure</w:t>
      </w:r>
      <w:r w:rsidR="007D3A07" w:rsidRPr="00B8141A">
        <w:rPr>
          <w:rStyle w:val="SubtleEmphasis"/>
          <w:i/>
          <w:iCs/>
          <w:color w:val="44546A"/>
        </w:rPr>
        <w:t xml:space="preserve"> 4</w:t>
      </w:r>
      <w:r w:rsidRPr="00B8141A">
        <w:rPr>
          <w:rStyle w:val="SubtleEmphasis"/>
          <w:i/>
          <w:iCs/>
          <w:color w:val="44546A"/>
        </w:rPr>
        <w:t xml:space="preserve">: </w:t>
      </w:r>
      <w:r w:rsidR="001E130E" w:rsidRPr="00B8141A">
        <w:rPr>
          <w:rStyle w:val="SubtleEmphasis"/>
          <w:i/>
          <w:iCs/>
          <w:color w:val="44546A"/>
        </w:rPr>
        <w:t>Video recording of student navigating the course in VR and the physical space.</w:t>
      </w:r>
    </w:p>
    <w:p w14:paraId="1B99A169" w14:textId="370E9005" w:rsidR="00282EB8" w:rsidRDefault="0079778A" w:rsidP="00B8141A">
      <w:pPr>
        <w:pStyle w:val="Heading3"/>
      </w:pPr>
      <w:r>
        <w:t xml:space="preserve">Curriculum Adaptation </w:t>
      </w:r>
      <w:r w:rsidR="00C4395E">
        <w:t>in</w:t>
      </w:r>
      <w:r>
        <w:t xml:space="preserve"> </w:t>
      </w:r>
      <w:r w:rsidR="00C4395E">
        <w:t xml:space="preserve">a Public </w:t>
      </w:r>
      <w:r w:rsidR="00B8141A">
        <w:br/>
        <w:t xml:space="preserve">       </w:t>
      </w:r>
      <w:r w:rsidR="00C4395E">
        <w:t>High School</w:t>
      </w:r>
    </w:p>
    <w:p w14:paraId="5DAE5031" w14:textId="380EE98B" w:rsidR="0079778A" w:rsidRDefault="00FF77A4" w:rsidP="0079778A">
      <w:r>
        <w:t>This</w:t>
      </w:r>
      <w:r w:rsidR="37089D8F">
        <w:t xml:space="preserve"> </w:t>
      </w:r>
      <w:r w:rsidR="0B6629D0">
        <w:t>three-week</w:t>
      </w:r>
      <w:r w:rsidR="37089D8F">
        <w:t xml:space="preserve"> curriculum </w:t>
      </w:r>
      <w:r>
        <w:t>was adapted by the authors for</w:t>
      </w:r>
      <w:r w:rsidR="37089D8F">
        <w:t xml:space="preserve"> </w:t>
      </w:r>
      <w:r w:rsidR="31F29A56">
        <w:t>a public high school</w:t>
      </w:r>
      <w:r w:rsidR="0BF5F9C3">
        <w:t xml:space="preserve"> technolog</w:t>
      </w:r>
      <w:r>
        <w:t>y</w:t>
      </w:r>
      <w:r w:rsidR="0BF5F9C3">
        <w:t xml:space="preserve"> class. The </w:t>
      </w:r>
      <w:r>
        <w:t xml:space="preserve">technology </w:t>
      </w:r>
      <w:r w:rsidR="0BF5F9C3">
        <w:t>class focused on beginning game design</w:t>
      </w:r>
      <w:r>
        <w:t xml:space="preserve">; </w:t>
      </w:r>
      <w:r w:rsidR="0BF5F9C3">
        <w:t>thus</w:t>
      </w:r>
      <w:r>
        <w:t>,</w:t>
      </w:r>
      <w:r w:rsidR="5F00D431">
        <w:t xml:space="preserve"> </w:t>
      </w:r>
      <w:r w:rsidR="0BF5F9C3">
        <w:t>only</w:t>
      </w:r>
      <w:r w:rsidR="0A9A12CD">
        <w:t xml:space="preserve"> </w:t>
      </w:r>
      <w:r w:rsidR="0BF5F9C3">
        <w:t xml:space="preserve">parts </w:t>
      </w:r>
      <w:r>
        <w:t xml:space="preserve">were </w:t>
      </w:r>
      <w:r w:rsidR="2CB84EA9">
        <w:t xml:space="preserve">adapted from </w:t>
      </w:r>
      <w:r w:rsidR="67049D35">
        <w:t>the</w:t>
      </w:r>
      <w:r w:rsidR="0BF5F9C3">
        <w:t xml:space="preserve"> </w:t>
      </w:r>
      <w:r w:rsidR="3E187FC8">
        <w:t xml:space="preserve">original </w:t>
      </w:r>
      <w:r>
        <w:t xml:space="preserve">summer </w:t>
      </w:r>
      <w:r w:rsidR="3E187FC8">
        <w:t>curriculum.</w:t>
      </w:r>
      <w:r w:rsidR="37089D8F">
        <w:t xml:space="preserve"> </w:t>
      </w:r>
      <w:r w:rsidR="19A53B6E">
        <w:t xml:space="preserve">The </w:t>
      </w:r>
      <w:r w:rsidR="00B963B9">
        <w:t xml:space="preserve">technology </w:t>
      </w:r>
      <w:r w:rsidR="182D08DC">
        <w:t xml:space="preserve">class obtained </w:t>
      </w:r>
      <w:r w:rsidR="1F60DEBF">
        <w:t xml:space="preserve">free </w:t>
      </w:r>
      <w:r w:rsidR="182D08DC">
        <w:t>student licenses</w:t>
      </w:r>
      <w:r w:rsidR="4156328F">
        <w:t xml:space="preserve"> </w:t>
      </w:r>
      <w:r w:rsidR="00652112">
        <w:t>of</w:t>
      </w:r>
      <w:r w:rsidR="182D08DC">
        <w:t xml:space="preserve"> Unity Engine</w:t>
      </w:r>
      <w:r w:rsidR="36B86231">
        <w:t xml:space="preserve">, provided that the students met the prerequisite requirements </w:t>
      </w:r>
      <w:r w:rsidR="7057A82D">
        <w:t>from Unity.</w:t>
      </w:r>
    </w:p>
    <w:p w14:paraId="7964C8A0" w14:textId="1E152EC3" w:rsidR="002803DB" w:rsidRDefault="002803DB" w:rsidP="0079778A">
      <w:r>
        <w:t xml:space="preserve">Due to the social distancing rules </w:t>
      </w:r>
      <w:r w:rsidR="007D3A07">
        <w:t xml:space="preserve">K-12 schools </w:t>
      </w:r>
      <w:r w:rsidR="0096775E">
        <w:t xml:space="preserve">adopted after the COVID-19 pandemic quarantine period, the class </w:t>
      </w:r>
      <w:r w:rsidR="00C47F41">
        <w:t xml:space="preserve">was held </w:t>
      </w:r>
      <w:r w:rsidR="00652112">
        <w:t>in</w:t>
      </w:r>
      <w:r w:rsidR="00200948">
        <w:t xml:space="preserve"> </w:t>
      </w:r>
      <w:r w:rsidR="00C47F41">
        <w:t xml:space="preserve">hybrid </w:t>
      </w:r>
      <w:r w:rsidR="00AC2758">
        <w:t xml:space="preserve">and asynchronous </w:t>
      </w:r>
      <w:r w:rsidR="00D75D6D">
        <w:t xml:space="preserve">modalities. Students </w:t>
      </w:r>
      <w:r w:rsidR="006C26F9">
        <w:t xml:space="preserve">demonstrated </w:t>
      </w:r>
      <w:r w:rsidR="006C26F9">
        <w:t xml:space="preserve">their knowledge at the end of the class by creating a simple </w:t>
      </w:r>
      <w:r w:rsidR="00EB15BB">
        <w:t>working version of a game.</w:t>
      </w:r>
    </w:p>
    <w:p w14:paraId="32ACBB8D" w14:textId="5B8BF571" w:rsidR="006F52F0" w:rsidRDefault="00303BA5" w:rsidP="00B8141A">
      <w:pPr>
        <w:pStyle w:val="Heading2-right"/>
      </w:pPr>
      <w:r>
        <w:t>Learning Representation</w:t>
      </w:r>
    </w:p>
    <w:p w14:paraId="54C73F9D" w14:textId="61967D3C" w:rsidR="00303BA5" w:rsidRDefault="00C3495D" w:rsidP="00303BA5">
      <w:r>
        <w:t xml:space="preserve">In this </w:t>
      </w:r>
      <w:r w:rsidR="00A72ACB">
        <w:t>section</w:t>
      </w:r>
      <w:r>
        <w:t xml:space="preserve">, </w:t>
      </w:r>
      <w:r w:rsidR="0076778F">
        <w:t>the learning representations for the morning</w:t>
      </w:r>
      <w:r w:rsidR="00D06930">
        <w:t xml:space="preserve"> </w:t>
      </w:r>
      <w:r w:rsidR="007D3A07">
        <w:t>CS</w:t>
      </w:r>
      <w:r w:rsidR="00D06930">
        <w:t xml:space="preserve"> </w:t>
      </w:r>
      <w:r w:rsidR="0076778F">
        <w:t>class</w:t>
      </w:r>
      <w:r w:rsidR="007D3A07">
        <w:t>es</w:t>
      </w:r>
      <w:r w:rsidR="0076778F">
        <w:t xml:space="preserve"> during days six and eight</w:t>
      </w:r>
      <w:r w:rsidR="007D3A07">
        <w:t xml:space="preserve"> are presented</w:t>
      </w:r>
      <w:r w:rsidR="0076778F">
        <w:t xml:space="preserve">. </w:t>
      </w:r>
      <w:r w:rsidR="00045BC6">
        <w:t>Each day is split into two segments</w:t>
      </w:r>
      <w:r w:rsidR="0077546F">
        <w:t>. We detail each segment for each day of instruction, below.</w:t>
      </w:r>
    </w:p>
    <w:p w14:paraId="7705E2BF" w14:textId="7DD4CFBC" w:rsidR="003C5BBA" w:rsidRDefault="003C5BBA" w:rsidP="00B8141A">
      <w:pPr>
        <w:pStyle w:val="Heading3-right"/>
      </w:pPr>
      <w:r>
        <w:t>Day 6</w:t>
      </w:r>
      <w:r w:rsidR="007D3A07">
        <w:t xml:space="preserve"> Morning CS Classes</w:t>
      </w:r>
    </w:p>
    <w:p w14:paraId="435D8156" w14:textId="279F9D27" w:rsidR="00525A2F" w:rsidRDefault="00C51560" w:rsidP="00525A2F">
      <w:pPr>
        <w:pStyle w:val="Heading4"/>
      </w:pPr>
      <w:r>
        <w:t>Student Objective</w:t>
      </w:r>
      <w:r w:rsidR="00EB283E">
        <w:t>s</w:t>
      </w:r>
    </w:p>
    <w:p w14:paraId="064950C7" w14:textId="5209482A" w:rsidR="003E344C" w:rsidRPr="003E344C" w:rsidRDefault="003E344C" w:rsidP="003E344C">
      <w:r>
        <w:t>Students will be able to:</w:t>
      </w:r>
    </w:p>
    <w:p w14:paraId="2C3A4B5C" w14:textId="79B7917D" w:rsidR="00C51560" w:rsidRDefault="00B53511" w:rsidP="003E344C">
      <w:pPr>
        <w:pStyle w:val="ListParagraph"/>
        <w:numPr>
          <w:ilvl w:val="0"/>
          <w:numId w:val="26"/>
        </w:numPr>
        <w:ind w:left="360" w:hanging="288"/>
      </w:pPr>
      <w:r>
        <w:t>Achieve a basic understanding of loops in C++</w:t>
      </w:r>
      <w:r w:rsidR="008E10DC">
        <w:t>.</w:t>
      </w:r>
    </w:p>
    <w:p w14:paraId="6BF37A9E" w14:textId="3977CEFD" w:rsidR="00B53511" w:rsidRDefault="008E10DC" w:rsidP="003E344C">
      <w:pPr>
        <w:pStyle w:val="ListParagraph"/>
        <w:numPr>
          <w:ilvl w:val="0"/>
          <w:numId w:val="26"/>
        </w:numPr>
        <w:ind w:left="360" w:hanging="288"/>
      </w:pPr>
      <w:r>
        <w:t>Understand the differences between the terms copyright, copyleft, and creative commons.</w:t>
      </w:r>
    </w:p>
    <w:p w14:paraId="7DDEDA8C" w14:textId="484C8657" w:rsidR="008B3AD0" w:rsidRDefault="004D0DAD" w:rsidP="008B3AD0">
      <w:pPr>
        <w:pStyle w:val="Heading4"/>
      </w:pPr>
      <w:r>
        <w:t xml:space="preserve">First Segment </w:t>
      </w:r>
      <w:r w:rsidR="00C3382A">
        <w:t>Instructions</w:t>
      </w:r>
    </w:p>
    <w:p w14:paraId="74570A73" w14:textId="70736E09" w:rsidR="00C3382A" w:rsidRDefault="00C77D5B" w:rsidP="00C3382A">
      <w:r>
        <w:t xml:space="preserve">Since day six is the start of the second week of camp, </w:t>
      </w:r>
      <w:r w:rsidR="00A7488A">
        <w:t xml:space="preserve">briefly </w:t>
      </w:r>
      <w:r w:rsidR="00943095">
        <w:t xml:space="preserve">remind </w:t>
      </w:r>
      <w:r w:rsidR="00E650F9">
        <w:t xml:space="preserve">students </w:t>
      </w:r>
      <w:r w:rsidR="002044B9">
        <w:t xml:space="preserve">of the materials from the previous week. </w:t>
      </w:r>
      <w:r w:rsidR="00526884">
        <w:t xml:space="preserve">This </w:t>
      </w:r>
      <w:r w:rsidR="00EB056E">
        <w:t>review</w:t>
      </w:r>
      <w:r w:rsidR="00526884">
        <w:t xml:space="preserve"> should take place at the beginning of class and should </w:t>
      </w:r>
      <w:r w:rsidR="00EB056E">
        <w:t>last</w:t>
      </w:r>
      <w:r w:rsidR="00526884">
        <w:t xml:space="preserve"> no more than 15 minutes. </w:t>
      </w:r>
      <w:r w:rsidR="008B2344">
        <w:t>T</w:t>
      </w:r>
      <w:r w:rsidR="00F62164">
        <w:t>ake the time to answer any student questions</w:t>
      </w:r>
      <w:r w:rsidR="00C24D43">
        <w:t xml:space="preserve"> that linger after the review of the previous week’s concept</w:t>
      </w:r>
      <w:r w:rsidR="00EB056E">
        <w:t>s</w:t>
      </w:r>
      <w:r w:rsidR="00C24D43">
        <w:t xml:space="preserve">. </w:t>
      </w:r>
      <w:r w:rsidR="008F1726">
        <w:t>Answering student question</w:t>
      </w:r>
      <w:r w:rsidR="00D84119">
        <w:t>s</w:t>
      </w:r>
      <w:r w:rsidR="008F1726">
        <w:t xml:space="preserve"> should take </w:t>
      </w:r>
      <w:r w:rsidR="00EB056E">
        <w:t>about</w:t>
      </w:r>
      <w:r w:rsidR="008F1726">
        <w:t xml:space="preserve"> ten minutes.</w:t>
      </w:r>
    </w:p>
    <w:p w14:paraId="514C8911" w14:textId="1853279B" w:rsidR="00F14156" w:rsidRPr="00EB056E" w:rsidRDefault="00F14156" w:rsidP="00C3382A">
      <w:pPr>
        <w:rPr>
          <w:i/>
          <w:iCs/>
        </w:rPr>
      </w:pPr>
      <w:r>
        <w:t>To begin class, start by asking the students a question</w:t>
      </w:r>
      <w:r w:rsidR="00032FE5">
        <w:t xml:space="preserve"> as a hook</w:t>
      </w:r>
      <w:r w:rsidR="00D84119">
        <w:t xml:space="preserve">: </w:t>
      </w:r>
      <w:r w:rsidR="00EB056E" w:rsidRPr="00EB056E">
        <w:rPr>
          <w:i/>
          <w:iCs/>
        </w:rPr>
        <w:t>H</w:t>
      </w:r>
      <w:r w:rsidR="00145730" w:rsidRPr="00EB056E">
        <w:rPr>
          <w:i/>
          <w:iCs/>
        </w:rPr>
        <w:t xml:space="preserve">ow do programmers </w:t>
      </w:r>
      <w:r w:rsidR="00441422" w:rsidRPr="00EB056E">
        <w:rPr>
          <w:i/>
          <w:iCs/>
        </w:rPr>
        <w:t xml:space="preserve">write code </w:t>
      </w:r>
      <w:r w:rsidR="007523E2" w:rsidRPr="00EB056E">
        <w:rPr>
          <w:i/>
          <w:iCs/>
        </w:rPr>
        <w:t xml:space="preserve">to execute repetitive instructions </w:t>
      </w:r>
      <w:r w:rsidR="00537998" w:rsidRPr="00EB056E">
        <w:rPr>
          <w:i/>
          <w:iCs/>
        </w:rPr>
        <w:t>while keeping it efficient?</w:t>
      </w:r>
    </w:p>
    <w:p w14:paraId="4186840E" w14:textId="6DF78642" w:rsidR="004D66EB" w:rsidRDefault="00FC1BE1" w:rsidP="00C3382A">
      <w:r>
        <w:t xml:space="preserve">Next, introduce loops as a general concept. Explain to students what loops do and what conditions loops </w:t>
      </w:r>
      <w:r w:rsidR="00EB056E">
        <w:t xml:space="preserve">must </w:t>
      </w:r>
      <w:r>
        <w:t>have</w:t>
      </w:r>
      <w:r w:rsidR="00EB056E">
        <w:t xml:space="preserve"> </w:t>
      </w:r>
      <w:r w:rsidR="00A045E4">
        <w:t>to</w:t>
      </w:r>
      <w:r>
        <w:t xml:space="preserve"> function correctly in coding.</w:t>
      </w:r>
      <w:r w:rsidR="002D5640">
        <w:t xml:space="preserve"> Show examples of loops including </w:t>
      </w:r>
      <w:r w:rsidR="003C0FBC">
        <w:t>“</w:t>
      </w:r>
      <w:r w:rsidR="006831ED" w:rsidRPr="003C0FBC">
        <w:t>for loops,</w:t>
      </w:r>
      <w:r w:rsidR="003C0FBC">
        <w:t>”</w:t>
      </w:r>
      <w:r w:rsidR="006831ED" w:rsidRPr="003C0FBC">
        <w:t xml:space="preserve"> </w:t>
      </w:r>
      <w:r w:rsidR="003C0FBC">
        <w:t>“</w:t>
      </w:r>
      <w:r w:rsidR="006831ED" w:rsidRPr="003C0FBC">
        <w:t>while loops,</w:t>
      </w:r>
      <w:r w:rsidR="003C0FBC">
        <w:t xml:space="preserve">” </w:t>
      </w:r>
      <w:r w:rsidR="006831ED" w:rsidRPr="003C0FBC">
        <w:t xml:space="preserve">and </w:t>
      </w:r>
      <w:r w:rsidR="003C0FBC">
        <w:t>“</w:t>
      </w:r>
      <w:r w:rsidR="006831ED" w:rsidRPr="003C0FBC">
        <w:t>do-while loops.</w:t>
      </w:r>
      <w:r w:rsidR="003C0FBC">
        <w:t>”</w:t>
      </w:r>
      <w:r w:rsidR="006831ED" w:rsidRPr="003C0FBC">
        <w:t xml:space="preserve"> However, for this class</w:t>
      </w:r>
      <w:r w:rsidR="008F24CB" w:rsidRPr="003C0FBC">
        <w:t xml:space="preserve">, in </w:t>
      </w:r>
      <w:r w:rsidR="008F24CB">
        <w:t xml:space="preserve">student </w:t>
      </w:r>
      <w:r w:rsidR="005B10CA">
        <w:t>exploration,</w:t>
      </w:r>
      <w:r w:rsidR="006831ED">
        <w:t xml:space="preserve"> </w:t>
      </w:r>
      <w:r w:rsidR="002F109F">
        <w:t>only</w:t>
      </w:r>
      <w:r w:rsidR="006831ED">
        <w:t xml:space="preserve"> </w:t>
      </w:r>
      <w:r w:rsidR="002F109F">
        <w:t>“</w:t>
      </w:r>
      <w:r w:rsidR="006831ED" w:rsidRPr="002F109F">
        <w:t>for loops</w:t>
      </w:r>
      <w:r w:rsidR="002F109F">
        <w:t xml:space="preserve">" were focused on </w:t>
      </w:r>
      <w:r w:rsidR="006831ED">
        <w:t>to keep it simple.</w:t>
      </w:r>
      <w:r w:rsidR="00A045E4">
        <w:t xml:space="preserve"> </w:t>
      </w:r>
    </w:p>
    <w:p w14:paraId="0B110B0C" w14:textId="48AA5F8F" w:rsidR="00543761" w:rsidRPr="006831ED" w:rsidRDefault="00EB056E" w:rsidP="00C3382A">
      <w:r>
        <w:t>P</w:t>
      </w:r>
      <w:r w:rsidR="005B10CA">
        <w:t>rovide</w:t>
      </w:r>
      <w:r w:rsidR="006B2C0E">
        <w:t xml:space="preserve"> the</w:t>
      </w:r>
      <w:r w:rsidR="005B10CA">
        <w:t xml:space="preserve"> two examples of loops detailed below in </w:t>
      </w:r>
      <w:r w:rsidR="002F109F">
        <w:t xml:space="preserve">Figure 5 and Figure 6. </w:t>
      </w:r>
      <w:r w:rsidR="0090181F">
        <w:t xml:space="preserve">Instruction time for this segment should take no more than </w:t>
      </w:r>
      <w:r w:rsidR="004373F5">
        <w:t>30 minutes.</w:t>
      </w:r>
    </w:p>
    <w:p w14:paraId="2EB34EF5" w14:textId="73546533" w:rsidR="00263FD6" w:rsidRDefault="00263FD6">
      <w:r>
        <w:rPr>
          <w:noProof/>
        </w:rPr>
        <w:lastRenderedPageBreak/>
        <w:drawing>
          <wp:inline distT="0" distB="0" distL="0" distR="0" wp14:anchorId="07BB4A32" wp14:editId="2659576F">
            <wp:extent cx="3017520" cy="1366520"/>
            <wp:effectExtent l="0" t="0" r="0" b="5080"/>
            <wp:docPr id="261949994" name="Picture 6" descr=" Screen capture of the first for lo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949994" name="Picture 6" descr=" Screen capture of the first for loop. "/>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17520" cy="1366520"/>
                    </a:xfrm>
                    <a:prstGeom prst="rect">
                      <a:avLst/>
                    </a:prstGeom>
                  </pic:spPr>
                </pic:pic>
              </a:graphicData>
            </a:graphic>
          </wp:inline>
        </w:drawing>
      </w:r>
    </w:p>
    <w:p w14:paraId="224B63C0" w14:textId="45C27422" w:rsidR="00C86CC9" w:rsidRPr="00B8141A" w:rsidRDefault="00C86CC9" w:rsidP="00601BBF">
      <w:pPr>
        <w:pStyle w:val="Caption"/>
        <w:rPr>
          <w:rStyle w:val="SubtleEmphasis"/>
          <w:i/>
          <w:iCs/>
          <w:color w:val="44546A"/>
        </w:rPr>
      </w:pPr>
      <w:r w:rsidRPr="00B8141A">
        <w:rPr>
          <w:rStyle w:val="SubtleEmphasis"/>
          <w:i/>
          <w:iCs/>
          <w:color w:val="44546A"/>
        </w:rPr>
        <w:t xml:space="preserve">Figure </w:t>
      </w:r>
      <w:r w:rsidR="00601BBF" w:rsidRPr="00B8141A">
        <w:rPr>
          <w:rStyle w:val="SubtleEmphasis"/>
          <w:i/>
          <w:iCs/>
          <w:color w:val="44546A"/>
        </w:rPr>
        <w:t>5</w:t>
      </w:r>
      <w:r w:rsidRPr="00B8141A">
        <w:rPr>
          <w:rStyle w:val="SubtleEmphasis"/>
          <w:i/>
          <w:iCs/>
          <w:color w:val="44546A"/>
        </w:rPr>
        <w:t xml:space="preserve">: Screen capture of the first </w:t>
      </w:r>
      <w:r w:rsidR="00070FEF" w:rsidRPr="00B8141A">
        <w:rPr>
          <w:rStyle w:val="SubtleEmphasis"/>
          <w:i/>
          <w:iCs/>
          <w:color w:val="44546A"/>
        </w:rPr>
        <w:t>for loop</w:t>
      </w:r>
      <w:r w:rsidR="006612C3" w:rsidRPr="00B8141A">
        <w:rPr>
          <w:rStyle w:val="SubtleEmphasis"/>
          <w:i/>
          <w:iCs/>
          <w:color w:val="44546A"/>
        </w:rPr>
        <w:t xml:space="preserve">. </w:t>
      </w:r>
    </w:p>
    <w:p w14:paraId="655ED534" w14:textId="3BFA8321" w:rsidR="002612CD" w:rsidRDefault="00E71C6E">
      <w:r>
        <w:t xml:space="preserve">The first </w:t>
      </w:r>
      <w:r w:rsidR="002F109F">
        <w:t>“</w:t>
      </w:r>
      <w:r w:rsidRPr="002F109F">
        <w:t>for loop</w:t>
      </w:r>
      <w:r w:rsidR="002F109F">
        <w:t xml:space="preserve">” </w:t>
      </w:r>
      <w:r>
        <w:t>show</w:t>
      </w:r>
      <w:r w:rsidR="00EB056E">
        <w:t>s</w:t>
      </w:r>
      <w:r>
        <w:t xml:space="preserve"> </w:t>
      </w:r>
      <w:r w:rsidR="001F4923">
        <w:t xml:space="preserve">iteration by setting the integer </w:t>
      </w:r>
      <w:proofErr w:type="spellStart"/>
      <w:r w:rsidR="001F4923">
        <w:rPr>
          <w:i/>
          <w:iCs/>
        </w:rPr>
        <w:t>i</w:t>
      </w:r>
      <w:proofErr w:type="spellEnd"/>
      <w:r w:rsidR="001F4923">
        <w:t xml:space="preserve"> </w:t>
      </w:r>
      <w:r w:rsidR="00511AC2">
        <w:t>equal to zero</w:t>
      </w:r>
      <w:r w:rsidR="002F109F">
        <w:t xml:space="preserve"> (Figure 5)</w:t>
      </w:r>
      <w:r w:rsidR="00511AC2">
        <w:t xml:space="preserve">. </w:t>
      </w:r>
      <w:r w:rsidR="002F109F">
        <w:t>The</w:t>
      </w:r>
      <w:r w:rsidR="00511AC2">
        <w:t xml:space="preserve"> terminating condition </w:t>
      </w:r>
      <w:r w:rsidR="002F109F">
        <w:t xml:space="preserve">is set </w:t>
      </w:r>
      <w:r w:rsidR="00511AC2">
        <w:t xml:space="preserve">to </w:t>
      </w:r>
      <w:proofErr w:type="spellStart"/>
      <w:r w:rsidR="00511AC2">
        <w:rPr>
          <w:i/>
          <w:iCs/>
        </w:rPr>
        <w:t>i</w:t>
      </w:r>
      <w:proofErr w:type="spellEnd"/>
      <w:r w:rsidR="00511AC2">
        <w:rPr>
          <w:i/>
          <w:iCs/>
        </w:rPr>
        <w:t xml:space="preserve"> </w:t>
      </w:r>
      <w:r w:rsidR="00A31668">
        <w:rPr>
          <w:i/>
          <w:iCs/>
        </w:rPr>
        <w:t>&lt; 5</w:t>
      </w:r>
      <w:r w:rsidR="002F109F">
        <w:t xml:space="preserve"> and </w:t>
      </w:r>
      <w:r w:rsidR="00A31668">
        <w:t xml:space="preserve">the </w:t>
      </w:r>
      <w:r w:rsidR="00BE524A">
        <w:t xml:space="preserve">counter for the integer </w:t>
      </w:r>
      <w:proofErr w:type="spellStart"/>
      <w:r w:rsidR="002F109F">
        <w:rPr>
          <w:i/>
          <w:iCs/>
        </w:rPr>
        <w:t>i</w:t>
      </w:r>
      <w:proofErr w:type="spellEnd"/>
      <w:r w:rsidR="002F109F">
        <w:rPr>
          <w:i/>
          <w:iCs/>
        </w:rPr>
        <w:t xml:space="preserve"> </w:t>
      </w:r>
      <w:r w:rsidR="002F109F">
        <w:t>is set</w:t>
      </w:r>
      <w:r w:rsidR="00BE524A">
        <w:rPr>
          <w:i/>
          <w:iCs/>
        </w:rPr>
        <w:t xml:space="preserve"> </w:t>
      </w:r>
      <w:r w:rsidR="00BE524A">
        <w:t>to increase by one.</w:t>
      </w:r>
      <w:r w:rsidR="00520D97">
        <w:t xml:space="preserve"> Within the loop, the output statement </w:t>
      </w:r>
      <w:r w:rsidR="002F109F">
        <w:t xml:space="preserve">is set </w:t>
      </w:r>
      <w:r w:rsidR="00520D97">
        <w:t xml:space="preserve">to print the values of the integer </w:t>
      </w:r>
      <w:proofErr w:type="spellStart"/>
      <w:r w:rsidR="00520D97">
        <w:rPr>
          <w:i/>
          <w:iCs/>
        </w:rPr>
        <w:t>i</w:t>
      </w:r>
      <w:proofErr w:type="spellEnd"/>
      <w:r w:rsidR="00520D97">
        <w:t xml:space="preserve"> </w:t>
      </w:r>
      <w:r w:rsidR="00662852">
        <w:t>each time the loop iterate</w:t>
      </w:r>
      <w:r w:rsidR="002F109F">
        <w:t>s</w:t>
      </w:r>
      <w:r w:rsidR="00662852">
        <w:t xml:space="preserve"> until it me</w:t>
      </w:r>
      <w:r w:rsidR="002F109F">
        <w:t>e</w:t>
      </w:r>
      <w:r w:rsidR="00662852">
        <w:t>t</w:t>
      </w:r>
      <w:r w:rsidR="002F109F">
        <w:t>s</w:t>
      </w:r>
      <w:r w:rsidR="00662852">
        <w:t xml:space="preserve"> the terminating condition.</w:t>
      </w:r>
      <w:r w:rsidR="0023752D">
        <w:t xml:space="preserve"> By compiling and running the loop example, the possible values </w:t>
      </w:r>
      <w:r w:rsidR="002F109F">
        <w:t>(</w:t>
      </w:r>
      <w:r w:rsidR="0023752D">
        <w:t xml:space="preserve">that a </w:t>
      </w:r>
      <w:r w:rsidR="00EC27DA">
        <w:t>value can be set to</w:t>
      </w:r>
      <w:r w:rsidR="002F109F">
        <w:t xml:space="preserve"> </w:t>
      </w:r>
      <w:r w:rsidR="00EC27DA">
        <w:t>once the loop starts</w:t>
      </w:r>
      <w:r w:rsidR="002F109F">
        <w:t>),</w:t>
      </w:r>
      <w:r w:rsidR="00EC27DA">
        <w:t xml:space="preserve"> increments, and when it meets the terminating condition</w:t>
      </w:r>
      <w:r w:rsidR="002F109F">
        <w:t>, was demonstrated to students.</w:t>
      </w:r>
    </w:p>
    <w:p w14:paraId="5FC15C2E" w14:textId="6B3868F1" w:rsidR="00831A91" w:rsidRDefault="00831A91">
      <w:r>
        <w:rPr>
          <w:noProof/>
        </w:rPr>
        <w:drawing>
          <wp:inline distT="0" distB="0" distL="0" distR="0" wp14:anchorId="6E1ED1F8" wp14:editId="12962D6D">
            <wp:extent cx="3017520" cy="1317625"/>
            <wp:effectExtent l="0" t="0" r="0" b="0"/>
            <wp:docPr id="184726482" name="Picture 7" descr="Screen capture of the second for loop with the terminating condition changed to add an equivalency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6482" name="Picture 7" descr="Screen capture of the second for loop with the terminating condition changed to add an equivalency comparison."/>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17520" cy="1317625"/>
                    </a:xfrm>
                    <a:prstGeom prst="rect">
                      <a:avLst/>
                    </a:prstGeom>
                  </pic:spPr>
                </pic:pic>
              </a:graphicData>
            </a:graphic>
          </wp:inline>
        </w:drawing>
      </w:r>
    </w:p>
    <w:p w14:paraId="5C526165" w14:textId="7344DADB" w:rsidR="00B36764" w:rsidRPr="00B8141A" w:rsidRDefault="00B36764" w:rsidP="00601BBF">
      <w:pPr>
        <w:pStyle w:val="Caption"/>
        <w:rPr>
          <w:rStyle w:val="SubtleEmphasis"/>
          <w:i/>
          <w:iCs/>
          <w:color w:val="44546A"/>
        </w:rPr>
      </w:pPr>
      <w:r w:rsidRPr="00B8141A">
        <w:rPr>
          <w:rStyle w:val="SubtleEmphasis"/>
          <w:i/>
          <w:iCs/>
          <w:color w:val="44546A"/>
        </w:rPr>
        <w:t xml:space="preserve">Figure </w:t>
      </w:r>
      <w:r w:rsidR="00601BBF" w:rsidRPr="00B8141A">
        <w:rPr>
          <w:rStyle w:val="SubtleEmphasis"/>
          <w:i/>
          <w:iCs/>
          <w:color w:val="44546A"/>
        </w:rPr>
        <w:t>6</w:t>
      </w:r>
      <w:r w:rsidRPr="00B8141A">
        <w:rPr>
          <w:rStyle w:val="SubtleEmphasis"/>
          <w:i/>
          <w:iCs/>
          <w:color w:val="44546A"/>
        </w:rPr>
        <w:t>: Screen capture of the second for loop</w:t>
      </w:r>
      <w:r w:rsidR="009C76F9" w:rsidRPr="00B8141A">
        <w:rPr>
          <w:rStyle w:val="SubtleEmphasis"/>
          <w:i/>
          <w:iCs/>
          <w:color w:val="44546A"/>
        </w:rPr>
        <w:t xml:space="preserve"> with the terminating condition changed to add an equivalency comparison.</w:t>
      </w:r>
    </w:p>
    <w:p w14:paraId="4E0C220B" w14:textId="4A675F14" w:rsidR="004D66EB" w:rsidRDefault="004D66EB" w:rsidP="004D66EB">
      <w:r>
        <w:t xml:space="preserve">The second </w:t>
      </w:r>
      <w:r w:rsidR="002F109F">
        <w:t>“</w:t>
      </w:r>
      <w:r w:rsidRPr="002F109F">
        <w:t>for loop</w:t>
      </w:r>
      <w:r w:rsidR="002F109F">
        <w:t>”</w:t>
      </w:r>
      <w:r>
        <w:t xml:space="preserve"> show</w:t>
      </w:r>
      <w:r w:rsidR="002F109F">
        <w:t>s</w:t>
      </w:r>
      <w:r>
        <w:t xml:space="preserve"> iteration by setting the terminating condition to </w:t>
      </w:r>
      <w:proofErr w:type="spellStart"/>
      <w:r>
        <w:rPr>
          <w:i/>
          <w:iCs/>
        </w:rPr>
        <w:t>i</w:t>
      </w:r>
      <w:proofErr w:type="spellEnd"/>
      <w:r>
        <w:rPr>
          <w:i/>
          <w:iCs/>
        </w:rPr>
        <w:t xml:space="preserve"> &lt;= 5</w:t>
      </w:r>
      <w:r w:rsidR="002F109F">
        <w:t xml:space="preserve"> (Figure 6)</w:t>
      </w:r>
      <w:r>
        <w:rPr>
          <w:i/>
          <w:iCs/>
        </w:rPr>
        <w:t>.</w:t>
      </w:r>
      <w:r>
        <w:t xml:space="preserve"> </w:t>
      </w:r>
      <w:r w:rsidR="002F109F">
        <w:t>T</w:t>
      </w:r>
      <w:r>
        <w:t xml:space="preserve">he differences between the two loops </w:t>
      </w:r>
      <w:r w:rsidR="002F109F">
        <w:t xml:space="preserve">were shown to students </w:t>
      </w:r>
      <w:r>
        <w:t>by running them simultaneously.</w:t>
      </w:r>
    </w:p>
    <w:p w14:paraId="3975A383" w14:textId="647FDFD2" w:rsidR="0003083A" w:rsidRDefault="0003083A" w:rsidP="0003083A">
      <w:pPr>
        <w:pStyle w:val="Heading4"/>
      </w:pPr>
      <w:r>
        <w:t>Student Exploration Instructions</w:t>
      </w:r>
    </w:p>
    <w:p w14:paraId="3560C9CC" w14:textId="0491557D" w:rsidR="0003083A" w:rsidRDefault="00522C7C" w:rsidP="0003083A">
      <w:r>
        <w:t>To support student exploration of coding, p</w:t>
      </w:r>
      <w:r w:rsidR="00A82374">
        <w:t xml:space="preserve">rovide students </w:t>
      </w:r>
      <w:r w:rsidR="00A82374" w:rsidRPr="00494F0A">
        <w:t>with the two code samples.</w:t>
      </w:r>
      <w:r w:rsidR="00A82374">
        <w:t xml:space="preserve"> </w:t>
      </w:r>
      <w:r w:rsidR="00744D65">
        <w:t>Task them to explore the code samples by reminding them of two procedures:</w:t>
      </w:r>
    </w:p>
    <w:p w14:paraId="0086B8E0" w14:textId="7A6A8988" w:rsidR="00744D65" w:rsidRDefault="000D59D5" w:rsidP="004D66EB">
      <w:pPr>
        <w:pStyle w:val="ListParagraph"/>
        <w:numPr>
          <w:ilvl w:val="0"/>
          <w:numId w:val="23"/>
        </w:numPr>
        <w:ind w:left="360" w:hanging="288"/>
      </w:pPr>
      <w:r>
        <w:t>Log any changes made to the original code before saving and compiling the code.</w:t>
      </w:r>
    </w:p>
    <w:p w14:paraId="4020847A" w14:textId="7A07F47B" w:rsidR="000D59D5" w:rsidRDefault="00622340" w:rsidP="004D66EB">
      <w:pPr>
        <w:pStyle w:val="ListParagraph"/>
        <w:numPr>
          <w:ilvl w:val="0"/>
          <w:numId w:val="23"/>
        </w:numPr>
        <w:ind w:left="360" w:hanging="288"/>
      </w:pPr>
      <w:r>
        <w:t xml:space="preserve">Write down the output before running the code to see if their </w:t>
      </w:r>
      <w:r w:rsidR="000E3CDF">
        <w:t>guesses match the program’s output.</w:t>
      </w:r>
    </w:p>
    <w:p w14:paraId="1C9FF583" w14:textId="3518C6F7" w:rsidR="000E3CDF" w:rsidRPr="0003083A" w:rsidRDefault="00606BF5" w:rsidP="000E3CDF">
      <w:r>
        <w:t xml:space="preserve">The procedures </w:t>
      </w:r>
      <w:r w:rsidR="00835A1E">
        <w:t>additionally count as an impromptu formative assessment</w:t>
      </w:r>
      <w:r w:rsidR="00101741">
        <w:t xml:space="preserve">, examining students’ skills in debugging changes </w:t>
      </w:r>
      <w:r w:rsidR="004D66EB">
        <w:t xml:space="preserve">made </w:t>
      </w:r>
      <w:r w:rsidR="00101741">
        <w:t xml:space="preserve">in the code. </w:t>
      </w:r>
      <w:r w:rsidR="00BF6AF0">
        <w:t>The student exploration activity for the first half of class should take approximately 30 minutes.</w:t>
      </w:r>
      <w:r w:rsidR="004120D8">
        <w:t xml:space="preserve"> It is suggested to ask students after the activity to explain the differences between the two code samples.</w:t>
      </w:r>
    </w:p>
    <w:p w14:paraId="40B2F652" w14:textId="643F65B9" w:rsidR="00CE760D" w:rsidRDefault="004D0DAD" w:rsidP="00CE760D">
      <w:pPr>
        <w:pStyle w:val="Heading4"/>
      </w:pPr>
      <w:r>
        <w:t xml:space="preserve">Second Segment </w:t>
      </w:r>
      <w:r w:rsidR="009006B7">
        <w:t>Instructions</w:t>
      </w:r>
    </w:p>
    <w:p w14:paraId="522212AC" w14:textId="60B24F79" w:rsidR="00090934" w:rsidRDefault="001D2EB1" w:rsidP="00090934">
      <w:r>
        <w:t>S</w:t>
      </w:r>
      <w:r w:rsidR="00090934">
        <w:t xml:space="preserve">tudents </w:t>
      </w:r>
      <w:r>
        <w:t xml:space="preserve">were divided </w:t>
      </w:r>
      <w:r w:rsidR="00090934">
        <w:t xml:space="preserve">into three groups with each group responsible for </w:t>
      </w:r>
      <w:r w:rsidR="004D66EB">
        <w:t>the</w:t>
      </w:r>
      <w:r w:rsidR="00090934">
        <w:t xml:space="preserve"> term</w:t>
      </w:r>
      <w:r>
        <w:t>s</w:t>
      </w:r>
      <w:r w:rsidR="004D66EB">
        <w:t xml:space="preserve"> copyright, copyleft, and creative commons</w:t>
      </w:r>
      <w:r w:rsidR="00090934">
        <w:t xml:space="preserve">. </w:t>
      </w:r>
      <w:r w:rsidR="004D66EB">
        <w:t>Students were asked to define the term and share examples. L</w:t>
      </w:r>
      <w:r w:rsidR="00A226A7">
        <w:t>et students spend as much time as needed to complete the task</w:t>
      </w:r>
      <w:r w:rsidR="004D66EB">
        <w:t>.</w:t>
      </w:r>
      <w:r w:rsidR="00A226A7">
        <w:t xml:space="preserve"> However, </w:t>
      </w:r>
      <w:r w:rsidR="004D66EB">
        <w:t>plan on the activity taking</w:t>
      </w:r>
      <w:r w:rsidR="00A226A7">
        <w:t xml:space="preserve"> 15 minutes. This time limit is imposed to keep the class moving at a steady pace and to keep the students on task. </w:t>
      </w:r>
    </w:p>
    <w:p w14:paraId="231C046F" w14:textId="2DCBF225" w:rsidR="0037365A" w:rsidRDefault="0037365A" w:rsidP="00090934">
      <w:r>
        <w:t>Once the students complete the task, ask the</w:t>
      </w:r>
      <w:r w:rsidR="00357B5F">
        <w:t>m</w:t>
      </w:r>
      <w:r>
        <w:t xml:space="preserve"> to present their assigned term and examples to the rest of the class. </w:t>
      </w:r>
      <w:r w:rsidR="00AC0ED8">
        <w:t>The</w:t>
      </w:r>
      <w:r w:rsidR="00357B5F">
        <w:t>se</w:t>
      </w:r>
      <w:r w:rsidR="00AC0ED8">
        <w:t xml:space="preserve"> presentations count as </w:t>
      </w:r>
      <w:r w:rsidR="00A36E3A">
        <w:t>the day’s summative assessment, showing students’ depth of understanding in the new concepts.</w:t>
      </w:r>
    </w:p>
    <w:p w14:paraId="672DB982" w14:textId="45F6AD16" w:rsidR="00D1023F" w:rsidRPr="00090934" w:rsidRDefault="00D1023F" w:rsidP="00090934">
      <w:r>
        <w:t xml:space="preserve">If there is still time remaining at the end of class, </w:t>
      </w:r>
      <w:r w:rsidR="00864734">
        <w:t>answer any questions the students might have regarding the rest of the week or regarding topics presented in class.</w:t>
      </w:r>
    </w:p>
    <w:p w14:paraId="3BE333CA" w14:textId="7215B8CE" w:rsidR="004527C0" w:rsidRDefault="004F5B3C" w:rsidP="00601BBF">
      <w:pPr>
        <w:pStyle w:val="Heading3-right"/>
      </w:pPr>
      <w:r>
        <w:t>Day 8</w:t>
      </w:r>
    </w:p>
    <w:p w14:paraId="6A7A81A0" w14:textId="25DD560B" w:rsidR="0077546F" w:rsidRDefault="0077546F" w:rsidP="0077546F">
      <w:pPr>
        <w:pStyle w:val="Heading4"/>
      </w:pPr>
      <w:r>
        <w:t>Student Objectives</w:t>
      </w:r>
    </w:p>
    <w:p w14:paraId="66720236" w14:textId="4CF21DAB" w:rsidR="003E344C" w:rsidRPr="003E344C" w:rsidRDefault="003E344C" w:rsidP="003E344C">
      <w:r>
        <w:t>Students will be able to:</w:t>
      </w:r>
    </w:p>
    <w:p w14:paraId="0D31D331" w14:textId="21D92FE7" w:rsidR="00C054F7" w:rsidRDefault="00713250" w:rsidP="003E344C">
      <w:pPr>
        <w:pStyle w:val="ListParagraph"/>
        <w:numPr>
          <w:ilvl w:val="0"/>
          <w:numId w:val="28"/>
        </w:numPr>
        <w:ind w:left="360" w:hanging="288"/>
      </w:pPr>
      <w:r>
        <w:t>Demonstrate an understanding of loops.</w:t>
      </w:r>
    </w:p>
    <w:p w14:paraId="5C5863A0" w14:textId="026BB535" w:rsidR="00713250" w:rsidRDefault="006C2DE5" w:rsidP="003E344C">
      <w:pPr>
        <w:pStyle w:val="ListParagraph"/>
        <w:numPr>
          <w:ilvl w:val="0"/>
          <w:numId w:val="28"/>
        </w:numPr>
        <w:ind w:left="360" w:hanging="288"/>
      </w:pPr>
      <w:r>
        <w:t>Explain loop application</w:t>
      </w:r>
      <w:r w:rsidR="00623DB8">
        <w:t xml:space="preserve"> </w:t>
      </w:r>
      <w:r w:rsidR="00112D9A">
        <w:t xml:space="preserve">using </w:t>
      </w:r>
      <w:r w:rsidR="00E93325">
        <w:t>a two-dimensional array and nested loops.</w:t>
      </w:r>
    </w:p>
    <w:p w14:paraId="1385F37F" w14:textId="22E8257D" w:rsidR="00BB3D7B" w:rsidRDefault="004B2E53" w:rsidP="003E344C">
      <w:pPr>
        <w:pStyle w:val="ListParagraph"/>
        <w:numPr>
          <w:ilvl w:val="0"/>
          <w:numId w:val="28"/>
        </w:numPr>
        <w:ind w:left="360" w:hanging="288"/>
      </w:pPr>
      <w:r>
        <w:t>Identify digital assets as free or creative commons licensed objects</w:t>
      </w:r>
      <w:r w:rsidR="002C4030">
        <w:t>.</w:t>
      </w:r>
    </w:p>
    <w:p w14:paraId="18B7AA98" w14:textId="51F3819E" w:rsidR="002C4030" w:rsidRDefault="000F6FC5" w:rsidP="003E344C">
      <w:pPr>
        <w:pStyle w:val="ListParagraph"/>
        <w:numPr>
          <w:ilvl w:val="0"/>
          <w:numId w:val="28"/>
        </w:numPr>
        <w:ind w:left="360" w:hanging="288"/>
      </w:pPr>
      <w:r>
        <w:t>Manipulate digital assets in the game engine interface</w:t>
      </w:r>
      <w:r w:rsidR="00C140C5">
        <w:t xml:space="preserve"> using </w:t>
      </w:r>
      <w:r w:rsidR="00232477">
        <w:t xml:space="preserve">changed values in </w:t>
      </w:r>
      <w:r w:rsidR="00E65D0B">
        <w:t xml:space="preserve">the object </w:t>
      </w:r>
      <w:r w:rsidR="00232477">
        <w:t xml:space="preserve">code and </w:t>
      </w:r>
      <w:r w:rsidR="00572F0B">
        <w:t>user interface functions.</w:t>
      </w:r>
    </w:p>
    <w:p w14:paraId="0236DAEA" w14:textId="26830122" w:rsidR="001324ED" w:rsidRDefault="001324ED" w:rsidP="001324ED">
      <w:pPr>
        <w:pStyle w:val="Heading4"/>
      </w:pPr>
      <w:r>
        <w:t>First segment Instructions</w:t>
      </w:r>
    </w:p>
    <w:p w14:paraId="1CE0A60F" w14:textId="5EC4B174" w:rsidR="001324ED" w:rsidRDefault="00251F30" w:rsidP="001324ED">
      <w:r>
        <w:t xml:space="preserve">To start the day, remind students of loops, introduced </w:t>
      </w:r>
      <w:r w:rsidR="00825266">
        <w:t>on Day 6</w:t>
      </w:r>
      <w:r>
        <w:t xml:space="preserve">. </w:t>
      </w:r>
      <w:r w:rsidR="000D4FB3">
        <w:t xml:space="preserve">Answer any questions students may have regarding loops. </w:t>
      </w:r>
      <w:r w:rsidR="00EA07DF">
        <w:t>Th</w:t>
      </w:r>
      <w:r w:rsidR="00691FF7">
        <w:t xml:space="preserve">is </w:t>
      </w:r>
      <w:r w:rsidR="00EA07DF">
        <w:t xml:space="preserve">review and questions </w:t>
      </w:r>
      <w:r w:rsidR="00691FF7">
        <w:t>and answer session should take about</w:t>
      </w:r>
      <w:r w:rsidR="00EA07DF">
        <w:t xml:space="preserve"> ten minutes. </w:t>
      </w:r>
    </w:p>
    <w:p w14:paraId="0B410533" w14:textId="14EFE181" w:rsidR="004F5B3C" w:rsidRDefault="002B3189" w:rsidP="004F5B3C">
      <w:r>
        <w:lastRenderedPageBreak/>
        <w:t xml:space="preserve">Next, </w:t>
      </w:r>
      <w:r w:rsidR="00BA27C8">
        <w:t xml:space="preserve">distribute </w:t>
      </w:r>
      <w:hyperlink r:id="rId24" w:history="1">
        <w:r w:rsidR="00A569CB" w:rsidRPr="000707A4">
          <w:rPr>
            <w:rStyle w:val="Hyperlink"/>
          </w:rPr>
          <w:t>Print Array Demo (CPP attachment)</w:t>
        </w:r>
      </w:hyperlink>
      <w:r w:rsidR="00BA27C8">
        <w:t xml:space="preserve"> to students. </w:t>
      </w:r>
      <w:r w:rsidR="000C0411">
        <w:t xml:space="preserve">Give students the opportunity to familiarize themselves with it. Then ask them, after five to ten minutes, to explain what they think the program is doing </w:t>
      </w:r>
      <w:r w:rsidR="008F6DE2">
        <w:t>without running it.</w:t>
      </w:r>
    </w:p>
    <w:p w14:paraId="16A8B7ED" w14:textId="7972B600" w:rsidR="008A0E33" w:rsidRDefault="009C7D91" w:rsidP="009C7D91">
      <w:pPr>
        <w:pStyle w:val="Heading4"/>
      </w:pPr>
      <w:r>
        <w:t xml:space="preserve">Student </w:t>
      </w:r>
      <w:r w:rsidR="001C603B">
        <w:t>Exploration Activity</w:t>
      </w:r>
    </w:p>
    <w:p w14:paraId="78BBBF36" w14:textId="0105A880" w:rsidR="001C603B" w:rsidRDefault="00B83543" w:rsidP="001C603B">
      <w:r>
        <w:t>Task the students to compile and execute the program</w:t>
      </w:r>
      <w:r w:rsidR="000F503A">
        <w:t>, Print Array Demo,</w:t>
      </w:r>
      <w:r>
        <w:t xml:space="preserve"> in multiple iterations. </w:t>
      </w:r>
      <w:r w:rsidR="00617041">
        <w:t xml:space="preserve">While the students are exploring, guide them </w:t>
      </w:r>
      <w:r w:rsidR="00113655">
        <w:t>using the following questions</w:t>
      </w:r>
      <w:r w:rsidR="00826AEF">
        <w:t>:</w:t>
      </w:r>
    </w:p>
    <w:p w14:paraId="6B152597" w14:textId="3F8A18EA" w:rsidR="00826AEF" w:rsidRPr="00F2391C" w:rsidRDefault="003E5F7D" w:rsidP="00F2391C">
      <w:pPr>
        <w:pStyle w:val="ListParagraph"/>
        <w:numPr>
          <w:ilvl w:val="0"/>
          <w:numId w:val="24"/>
        </w:numPr>
        <w:ind w:left="360" w:hanging="288"/>
        <w:rPr>
          <w:i/>
          <w:iCs/>
        </w:rPr>
      </w:pPr>
      <w:r w:rsidRPr="00F2391C">
        <w:rPr>
          <w:i/>
          <w:iCs/>
        </w:rPr>
        <w:t>What is the purpose of the two-dimensional array?</w:t>
      </w:r>
    </w:p>
    <w:p w14:paraId="13BDA6C9" w14:textId="4D548BE6" w:rsidR="003E5F7D" w:rsidRPr="00F2391C" w:rsidRDefault="00E4572E" w:rsidP="00F2391C">
      <w:pPr>
        <w:pStyle w:val="ListParagraph"/>
        <w:numPr>
          <w:ilvl w:val="0"/>
          <w:numId w:val="24"/>
        </w:numPr>
        <w:ind w:left="360" w:hanging="288"/>
        <w:rPr>
          <w:i/>
          <w:iCs/>
        </w:rPr>
      </w:pPr>
      <w:r w:rsidRPr="00F2391C">
        <w:rPr>
          <w:i/>
          <w:iCs/>
        </w:rPr>
        <w:t>How do the nested loops work in association with the two-dimensional array?</w:t>
      </w:r>
    </w:p>
    <w:p w14:paraId="56FFBB57" w14:textId="1E215F9D" w:rsidR="00E4572E" w:rsidRPr="00F2391C" w:rsidRDefault="007358F9" w:rsidP="00F2391C">
      <w:pPr>
        <w:pStyle w:val="ListParagraph"/>
        <w:numPr>
          <w:ilvl w:val="0"/>
          <w:numId w:val="24"/>
        </w:numPr>
        <w:ind w:left="360" w:hanging="288"/>
        <w:rPr>
          <w:i/>
          <w:iCs/>
        </w:rPr>
      </w:pPr>
      <w:r w:rsidRPr="00F2391C">
        <w:rPr>
          <w:i/>
          <w:iCs/>
        </w:rPr>
        <w:t xml:space="preserve">The character object in the program is dynamic, meaning that it is based on user input. </w:t>
      </w:r>
      <w:r w:rsidR="00CD26B4" w:rsidRPr="00F2391C">
        <w:rPr>
          <w:i/>
          <w:iCs/>
        </w:rPr>
        <w:t>If the character object was changed to be static, how would you change the position</w:t>
      </w:r>
      <w:r w:rsidR="000E329C" w:rsidRPr="00F2391C">
        <w:rPr>
          <w:i/>
          <w:iCs/>
        </w:rPr>
        <w:t xml:space="preserve"> </w:t>
      </w:r>
      <w:r w:rsidR="004E1C80" w:rsidRPr="00F2391C">
        <w:rPr>
          <w:i/>
          <w:iCs/>
        </w:rPr>
        <w:t>of the object</w:t>
      </w:r>
      <w:r w:rsidR="000E51C4" w:rsidRPr="00F2391C">
        <w:rPr>
          <w:i/>
          <w:iCs/>
        </w:rPr>
        <w:t>?</w:t>
      </w:r>
    </w:p>
    <w:p w14:paraId="327F6EC2" w14:textId="2ADE7B66" w:rsidR="00AD6802" w:rsidRDefault="0008651A" w:rsidP="00AD6802">
      <w:r>
        <w:t>Th</w:t>
      </w:r>
      <w:r w:rsidR="00F2391C">
        <w:t>is</w:t>
      </w:r>
      <w:r>
        <w:t xml:space="preserve"> student exploration activity should take approximately 30 minutes. </w:t>
      </w:r>
      <w:r w:rsidR="00D71A61">
        <w:t xml:space="preserve">If students need extra time to complete the task, allocate another ten minutes. </w:t>
      </w:r>
      <w:r w:rsidR="00A74772">
        <w:t xml:space="preserve">After completing the activity and answering the questions, have students volunteer to explain their </w:t>
      </w:r>
      <w:r w:rsidR="000221EE">
        <w:t>answers to the rest of the class</w:t>
      </w:r>
      <w:r w:rsidR="008B6299">
        <w:t>.</w:t>
      </w:r>
    </w:p>
    <w:p w14:paraId="3AE2B136" w14:textId="428218C1" w:rsidR="00995A13" w:rsidRDefault="00995A13" w:rsidP="00995A13">
      <w:pPr>
        <w:pStyle w:val="Heading4"/>
      </w:pPr>
      <w:r>
        <w:t>Second Segment Instructions</w:t>
      </w:r>
    </w:p>
    <w:p w14:paraId="099C195E" w14:textId="74337F95" w:rsidR="00995A13" w:rsidRPr="00995A13" w:rsidRDefault="00FA0D77" w:rsidP="00995A13">
      <w:r>
        <w:t xml:space="preserve">Start the second segment of class by giving students an assessment </w:t>
      </w:r>
      <w:r w:rsidR="00704499">
        <w:t>of their preliminary understanding regarding asset creation and collection.</w:t>
      </w:r>
      <w:r w:rsidR="00F96E11">
        <w:t xml:space="preserve"> Below are the questions for the assessment:</w:t>
      </w:r>
    </w:p>
    <w:p w14:paraId="3559B234" w14:textId="665ABE84" w:rsidR="00A7093E" w:rsidRPr="00F2391C" w:rsidRDefault="00F61889" w:rsidP="00F2391C">
      <w:pPr>
        <w:pStyle w:val="ListParagraph"/>
        <w:numPr>
          <w:ilvl w:val="0"/>
          <w:numId w:val="21"/>
        </w:numPr>
        <w:ind w:left="360" w:hanging="288"/>
        <w:rPr>
          <w:i/>
          <w:iCs/>
        </w:rPr>
      </w:pPr>
      <w:r w:rsidRPr="00F2391C">
        <w:rPr>
          <w:i/>
          <w:iCs/>
        </w:rPr>
        <w:t>Define asset creation in the context of 3D object.</w:t>
      </w:r>
    </w:p>
    <w:p w14:paraId="2B3F5201" w14:textId="6C5B185D" w:rsidR="00F61889" w:rsidRPr="00F2391C" w:rsidRDefault="005E74E3" w:rsidP="00F2391C">
      <w:pPr>
        <w:pStyle w:val="ListParagraph"/>
        <w:numPr>
          <w:ilvl w:val="0"/>
          <w:numId w:val="21"/>
        </w:numPr>
        <w:ind w:left="360" w:hanging="288"/>
        <w:rPr>
          <w:i/>
          <w:iCs/>
        </w:rPr>
      </w:pPr>
      <w:r w:rsidRPr="00F2391C">
        <w:rPr>
          <w:i/>
          <w:iCs/>
        </w:rPr>
        <w:t>Explain the importance of texture mapping in 3D modeling.</w:t>
      </w:r>
    </w:p>
    <w:p w14:paraId="319B900B" w14:textId="44822FD2" w:rsidR="005E74E3" w:rsidRPr="00F2391C" w:rsidRDefault="005E74E3" w:rsidP="00F2391C">
      <w:pPr>
        <w:pStyle w:val="ListParagraph"/>
        <w:numPr>
          <w:ilvl w:val="0"/>
          <w:numId w:val="21"/>
        </w:numPr>
        <w:ind w:left="360" w:hanging="288"/>
        <w:rPr>
          <w:i/>
          <w:iCs/>
        </w:rPr>
      </w:pPr>
      <w:r w:rsidRPr="00F2391C">
        <w:rPr>
          <w:i/>
          <w:iCs/>
        </w:rPr>
        <w:t>Discuss the concept of collision detection in environmental interactions.</w:t>
      </w:r>
    </w:p>
    <w:p w14:paraId="29800E99" w14:textId="0E2549C9" w:rsidR="005E74E3" w:rsidRPr="00F2391C" w:rsidRDefault="005E74E3" w:rsidP="00F2391C">
      <w:pPr>
        <w:pStyle w:val="ListParagraph"/>
        <w:numPr>
          <w:ilvl w:val="0"/>
          <w:numId w:val="21"/>
        </w:numPr>
        <w:ind w:left="360" w:hanging="288"/>
        <w:rPr>
          <w:i/>
          <w:iCs/>
        </w:rPr>
      </w:pPr>
      <w:r w:rsidRPr="00F2391C">
        <w:rPr>
          <w:i/>
          <w:iCs/>
        </w:rPr>
        <w:t xml:space="preserve">Differentiate between static and dynamic lighting in 3D </w:t>
      </w:r>
      <w:r w:rsidR="00AB3C81" w:rsidRPr="00F2391C">
        <w:rPr>
          <w:i/>
          <w:iCs/>
        </w:rPr>
        <w:t>environments.</w:t>
      </w:r>
    </w:p>
    <w:p w14:paraId="64FE1F9E" w14:textId="3D446938" w:rsidR="00AB3C81" w:rsidRPr="00F2391C" w:rsidRDefault="00AB3C81" w:rsidP="00F2391C">
      <w:pPr>
        <w:pStyle w:val="ListParagraph"/>
        <w:numPr>
          <w:ilvl w:val="0"/>
          <w:numId w:val="21"/>
        </w:numPr>
        <w:ind w:left="360" w:hanging="288"/>
        <w:rPr>
          <w:i/>
          <w:iCs/>
        </w:rPr>
      </w:pPr>
      <w:r w:rsidRPr="00F2391C">
        <w:rPr>
          <w:i/>
          <w:iCs/>
        </w:rPr>
        <w:t>Describe the process of asset collection and integration in 3D environments</w:t>
      </w:r>
      <w:r w:rsidR="00C469BE" w:rsidRPr="00F2391C">
        <w:rPr>
          <w:i/>
          <w:iCs/>
        </w:rPr>
        <w:t xml:space="preserve"> (inco</w:t>
      </w:r>
      <w:r w:rsidR="004709E5" w:rsidRPr="00F2391C">
        <w:rPr>
          <w:i/>
          <w:iCs/>
        </w:rPr>
        <w:t>rporate copyright laws into your answer).</w:t>
      </w:r>
    </w:p>
    <w:p w14:paraId="2819CB6D" w14:textId="1E3FF4DF" w:rsidR="00C3339E" w:rsidRDefault="00C3339E" w:rsidP="00F2391C">
      <w:r>
        <w:t xml:space="preserve">The assessment serves as a baseline </w:t>
      </w:r>
      <w:r w:rsidR="006C26ED">
        <w:t xml:space="preserve">of student knowledge. The same assessment will be given at the end of the asset creation and collection process </w:t>
      </w:r>
      <w:r w:rsidR="007247D7">
        <w:t xml:space="preserve">to assess the differences in </w:t>
      </w:r>
      <w:r w:rsidR="00C0157A">
        <w:t>student knowledge.</w:t>
      </w:r>
    </w:p>
    <w:p w14:paraId="32A7280A" w14:textId="5F3BB755" w:rsidR="00982023" w:rsidRDefault="00C3339E" w:rsidP="00C3339E">
      <w:pPr>
        <w:pStyle w:val="Heading4"/>
      </w:pPr>
      <w:r>
        <w:t>Student Activity</w:t>
      </w:r>
    </w:p>
    <w:p w14:paraId="15400871" w14:textId="425C81B8" w:rsidR="00C3339E" w:rsidRDefault="00192EBA" w:rsidP="00C3339E">
      <w:r>
        <w:t>Using search engines like Google, task the students to search for and collect digital assets of their choice.</w:t>
      </w:r>
      <w:r w:rsidR="00542C8F">
        <w:t xml:space="preserve"> Remind the students that the objects they collect must </w:t>
      </w:r>
      <w:r w:rsidR="00EF2836">
        <w:t xml:space="preserve">be free or under creative commons licensure. </w:t>
      </w:r>
      <w:r w:rsidR="00F2391C">
        <w:t>A</w:t>
      </w:r>
      <w:r w:rsidR="002D078A">
        <w:t xml:space="preserve">s the students are searching and collecting, </w:t>
      </w:r>
      <w:r w:rsidR="00C2419E">
        <w:t xml:space="preserve">give them instructions to log each downloaded object </w:t>
      </w:r>
      <w:r w:rsidR="00F2391C">
        <w:t>and</w:t>
      </w:r>
      <w:r w:rsidR="00C2419E">
        <w:t xml:space="preserve"> note their free or creative commons usage. </w:t>
      </w:r>
      <w:r w:rsidR="00D11F0D">
        <w:t>If the students need guidance on which websites are reputable and have free or creative commons licensed objects, suggest going to the following</w:t>
      </w:r>
      <w:r w:rsidR="008B3929">
        <w:t>:</w:t>
      </w:r>
    </w:p>
    <w:p w14:paraId="5CBD2265" w14:textId="2B5BCA4E" w:rsidR="008B3929" w:rsidRDefault="00000000" w:rsidP="00F2391C">
      <w:pPr>
        <w:pStyle w:val="ListParagraph"/>
        <w:numPr>
          <w:ilvl w:val="0"/>
          <w:numId w:val="25"/>
        </w:numPr>
        <w:ind w:left="288" w:hanging="216"/>
      </w:pPr>
      <w:hyperlink r:id="rId25" w:history="1">
        <w:proofErr w:type="spellStart"/>
        <w:r w:rsidR="008B3929" w:rsidRPr="00794664">
          <w:rPr>
            <w:rStyle w:val="Hyperlink"/>
          </w:rPr>
          <w:t>Turbo</w:t>
        </w:r>
        <w:r w:rsidR="003B2F7F">
          <w:rPr>
            <w:rStyle w:val="Hyperlink"/>
          </w:rPr>
          <w:t>s</w:t>
        </w:r>
        <w:r w:rsidR="008B3929" w:rsidRPr="00794664">
          <w:rPr>
            <w:rStyle w:val="Hyperlink"/>
          </w:rPr>
          <w:t>quid</w:t>
        </w:r>
        <w:proofErr w:type="spellEnd"/>
      </w:hyperlink>
      <w:r w:rsidR="00794664">
        <w:t xml:space="preserve"> (</w:t>
      </w:r>
      <w:proofErr w:type="spellStart"/>
      <w:r w:rsidR="00794664">
        <w:t>shutterstock</w:t>
      </w:r>
      <w:proofErr w:type="spellEnd"/>
      <w:r w:rsidR="00794664">
        <w:t>, n.d.)</w:t>
      </w:r>
    </w:p>
    <w:p w14:paraId="21C66C2D" w14:textId="0488ABD4" w:rsidR="008B3929" w:rsidRDefault="00000000" w:rsidP="00F2391C">
      <w:pPr>
        <w:pStyle w:val="ListParagraph"/>
        <w:numPr>
          <w:ilvl w:val="0"/>
          <w:numId w:val="25"/>
        </w:numPr>
        <w:ind w:left="288" w:hanging="216"/>
      </w:pPr>
      <w:hyperlink r:id="rId26" w:history="1">
        <w:proofErr w:type="spellStart"/>
        <w:r w:rsidR="00905E68" w:rsidRPr="00794664">
          <w:rPr>
            <w:rStyle w:val="Hyperlink"/>
          </w:rPr>
          <w:t>Sketchfab</w:t>
        </w:r>
        <w:proofErr w:type="spellEnd"/>
      </w:hyperlink>
      <w:r w:rsidR="00794664">
        <w:t xml:space="preserve"> (n.d.)</w:t>
      </w:r>
    </w:p>
    <w:p w14:paraId="03323AE0" w14:textId="71335A48" w:rsidR="00905E68" w:rsidRDefault="00000000" w:rsidP="00F2391C">
      <w:pPr>
        <w:pStyle w:val="ListParagraph"/>
        <w:numPr>
          <w:ilvl w:val="0"/>
          <w:numId w:val="25"/>
        </w:numPr>
        <w:ind w:left="288" w:hanging="216"/>
      </w:pPr>
      <w:hyperlink r:id="rId27" w:history="1">
        <w:r w:rsidR="00AF0CC2" w:rsidRPr="00794664">
          <w:rPr>
            <w:rStyle w:val="Hyperlink"/>
          </w:rPr>
          <w:t>Free3D</w:t>
        </w:r>
      </w:hyperlink>
      <w:r w:rsidR="00794664">
        <w:t xml:space="preserve"> (n.d.)</w:t>
      </w:r>
    </w:p>
    <w:p w14:paraId="6262DCCA" w14:textId="49C8BAC9" w:rsidR="00AF0CC2" w:rsidRDefault="00000000" w:rsidP="00F2391C">
      <w:pPr>
        <w:pStyle w:val="ListParagraph"/>
        <w:numPr>
          <w:ilvl w:val="0"/>
          <w:numId w:val="25"/>
        </w:numPr>
        <w:ind w:left="288" w:hanging="216"/>
      </w:pPr>
      <w:hyperlink r:id="rId28" w:history="1">
        <w:r w:rsidR="00DB6C41" w:rsidRPr="00794664">
          <w:rPr>
            <w:rStyle w:val="Hyperlink"/>
          </w:rPr>
          <w:t>Blender</w:t>
        </w:r>
      </w:hyperlink>
      <w:r w:rsidR="00794664">
        <w:t xml:space="preserve"> (n.d.)</w:t>
      </w:r>
    </w:p>
    <w:p w14:paraId="2C707830" w14:textId="3F2720EC" w:rsidR="00DB6C41" w:rsidRDefault="006E0494" w:rsidP="00DB6C41">
      <w:r>
        <w:t xml:space="preserve">There are other websites that host similar materials, but make sure to check for malicious </w:t>
      </w:r>
      <w:r w:rsidR="00167EA2">
        <w:t>content before suggesting it to students.</w:t>
      </w:r>
    </w:p>
    <w:p w14:paraId="70DB92DA" w14:textId="0D77C06A" w:rsidR="00EF2836" w:rsidRPr="00C3339E" w:rsidRDefault="00EF2836" w:rsidP="00C3339E">
      <w:r>
        <w:t>After students have collected at least five digital assets</w:t>
      </w:r>
      <w:r w:rsidR="000E521E">
        <w:t xml:space="preserve">, task them to import their objects into the game engine and begin experimenting with them in a </w:t>
      </w:r>
      <w:r w:rsidR="00FB6DB3">
        <w:t>virtual environment.</w:t>
      </w:r>
    </w:p>
    <w:p w14:paraId="04E9D4DD" w14:textId="3A338313" w:rsidR="00DE2C2B" w:rsidRDefault="00845D32" w:rsidP="00CE2938">
      <w:r>
        <w:t xml:space="preserve">After students </w:t>
      </w:r>
      <w:r w:rsidR="00515EE4">
        <w:t>gain</w:t>
      </w:r>
      <w:r>
        <w:t xml:space="preserve"> a basic familiarity with the virtual design space, guide them through the manipulation of the digital assets</w:t>
      </w:r>
      <w:r w:rsidR="00471A4B">
        <w:t>.</w:t>
      </w:r>
      <w:r w:rsidR="002344BC">
        <w:t xml:space="preserve"> A basic familiarity means that students can move the object(s) in the design space and can rotate the camera view of the design field to view the scene from multiple angles.</w:t>
      </w:r>
      <w:r w:rsidR="003A6E25">
        <w:t xml:space="preserve"> </w:t>
      </w:r>
    </w:p>
    <w:p w14:paraId="3DBE6D78" w14:textId="4BC477E7" w:rsidR="00D727DD" w:rsidRDefault="004C322B" w:rsidP="00CE2938">
      <w:r>
        <w:t>Demonstrate the two methods of asset manipulation to students</w:t>
      </w:r>
      <w:r w:rsidR="00B275A7">
        <w:t xml:space="preserve"> in a virtual design space. First </w:t>
      </w:r>
      <w:r w:rsidR="00486B6B">
        <w:t xml:space="preserve">showcase </w:t>
      </w:r>
      <w:r w:rsidR="00B275A7">
        <w:t xml:space="preserve">the click and drag method, then </w:t>
      </w:r>
      <w:r w:rsidR="00715413">
        <w:t>the value change method in the object source code</w:t>
      </w:r>
      <w:r w:rsidR="00486B6B">
        <w:t xml:space="preserve"> (Figure 7)</w:t>
      </w:r>
      <w:r w:rsidR="00715413">
        <w:t xml:space="preserve">. After </w:t>
      </w:r>
      <w:r w:rsidR="003105DD">
        <w:t xml:space="preserve">the </w:t>
      </w:r>
      <w:r w:rsidR="00715413">
        <w:t>demonstration, let students explore both methods.</w:t>
      </w:r>
    </w:p>
    <w:p w14:paraId="3321929C" w14:textId="272DDDBC" w:rsidR="00E33957" w:rsidRDefault="00E33957" w:rsidP="008431EC">
      <w:r>
        <w:rPr>
          <w:noProof/>
        </w:rPr>
        <w:drawing>
          <wp:inline distT="0" distB="0" distL="0" distR="0" wp14:anchorId="25A04C4A" wp14:editId="51302B16">
            <wp:extent cx="3017520" cy="1440180"/>
            <wp:effectExtent l="0" t="0" r="0" b="7620"/>
            <wp:docPr id="686066452" name="Picture 6" descr="Screen capture of an object’s source code. It denotes the position, rotation, and scale of the object under transform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066452" name="Picture 6" descr="Screen capture of an object’s source code. It denotes the position, rotation, and scale of the object under transformation.">
                      <a:extLst>
                        <a:ext uri="{C183D7F6-B498-43B3-948B-1728B52AA6E4}">
                          <adec:decorative xmlns:adec="http://schemas.microsoft.com/office/drawing/2017/decorative" val="0"/>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3017520" cy="1440180"/>
                    </a:xfrm>
                    <a:prstGeom prst="rect">
                      <a:avLst/>
                    </a:prstGeom>
                  </pic:spPr>
                </pic:pic>
              </a:graphicData>
            </a:graphic>
          </wp:inline>
        </w:drawing>
      </w:r>
    </w:p>
    <w:p w14:paraId="3F31C579" w14:textId="0931D1BA" w:rsidR="00266153" w:rsidRPr="00B8141A" w:rsidRDefault="00266153" w:rsidP="00601BBF">
      <w:pPr>
        <w:pStyle w:val="Caption"/>
        <w:rPr>
          <w:rStyle w:val="SubtleEmphasis"/>
          <w:i/>
          <w:iCs/>
          <w:color w:val="44546A"/>
        </w:rPr>
      </w:pPr>
      <w:r w:rsidRPr="00B8141A">
        <w:rPr>
          <w:rStyle w:val="SubtleEmphasis"/>
          <w:i/>
          <w:iCs/>
          <w:color w:val="44546A"/>
        </w:rPr>
        <w:t xml:space="preserve">Figure </w:t>
      </w:r>
      <w:r w:rsidR="00601BBF" w:rsidRPr="00B8141A">
        <w:rPr>
          <w:rStyle w:val="SubtleEmphasis"/>
          <w:i/>
          <w:iCs/>
          <w:color w:val="44546A"/>
        </w:rPr>
        <w:t>7</w:t>
      </w:r>
      <w:r w:rsidRPr="00B8141A">
        <w:rPr>
          <w:rStyle w:val="SubtleEmphasis"/>
          <w:i/>
          <w:iCs/>
          <w:color w:val="44546A"/>
        </w:rPr>
        <w:t xml:space="preserve">: Screen capture of an object’s source code. It denotes </w:t>
      </w:r>
      <w:r w:rsidR="00AA5675" w:rsidRPr="00B8141A">
        <w:rPr>
          <w:rStyle w:val="SubtleEmphasis"/>
          <w:i/>
          <w:iCs/>
          <w:color w:val="44546A"/>
        </w:rPr>
        <w:t xml:space="preserve">the </w:t>
      </w:r>
      <w:r w:rsidR="009068A4" w:rsidRPr="00B8141A">
        <w:rPr>
          <w:rStyle w:val="SubtleEmphasis"/>
          <w:i/>
          <w:iCs/>
          <w:color w:val="44546A"/>
        </w:rPr>
        <w:t>position, rotation, and scale of the object under transformation.</w:t>
      </w:r>
    </w:p>
    <w:p w14:paraId="6927850D" w14:textId="05258314" w:rsidR="008431EC" w:rsidRPr="004F5B3C" w:rsidRDefault="008431EC" w:rsidP="00F2391C">
      <w:r>
        <w:lastRenderedPageBreak/>
        <w:t xml:space="preserve">Students may take as much time as they need to explore the functions of the design space. Make sure to allocate the last 15 minutes of class time to wrap up and answer any remaining questions students may have. </w:t>
      </w:r>
    </w:p>
    <w:p w14:paraId="7F6063DD" w14:textId="0BE03061" w:rsidR="00102E46" w:rsidRDefault="00102E46" w:rsidP="00357B5F">
      <w:pPr>
        <w:pStyle w:val="Heading2"/>
      </w:pPr>
      <w:r>
        <w:t>Critical Reflection</w:t>
      </w:r>
    </w:p>
    <w:p w14:paraId="5D064DAF" w14:textId="7C59A373" w:rsidR="00EA0902" w:rsidRPr="00EA0902" w:rsidRDefault="00522F79" w:rsidP="00357B5F">
      <w:pPr>
        <w:pStyle w:val="Heading3"/>
      </w:pPr>
      <w:r>
        <w:t>Overall Reflection</w:t>
      </w:r>
    </w:p>
    <w:p w14:paraId="29BD8F62" w14:textId="62294717" w:rsidR="00FF5865" w:rsidRDefault="13143782" w:rsidP="00FF5865">
      <w:r>
        <w:t>In most computer science coding courses</w:t>
      </w:r>
      <w:r w:rsidR="746DAB82">
        <w:t xml:space="preserve">, there are </w:t>
      </w:r>
      <w:r w:rsidR="00486B6B">
        <w:t>limited</w:t>
      </w:r>
      <w:r w:rsidR="746DAB82">
        <w:t xml:space="preserve"> </w:t>
      </w:r>
      <w:r w:rsidR="7504D0DD">
        <w:t>real-world</w:t>
      </w:r>
      <w:r w:rsidR="746DAB82">
        <w:t xml:space="preserve"> examples of how it is applied. For students with limited resources</w:t>
      </w:r>
      <w:r w:rsidR="00486B6B">
        <w:t xml:space="preserve"> (e.g., </w:t>
      </w:r>
      <w:r w:rsidR="746DAB82">
        <w:t xml:space="preserve">TRIO </w:t>
      </w:r>
      <w:r w:rsidR="6EBD97BA">
        <w:t>eligible populations</w:t>
      </w:r>
      <w:r w:rsidR="00486B6B">
        <w:t>),</w:t>
      </w:r>
      <w:r w:rsidR="6EBD97BA">
        <w:t xml:space="preserve"> it is more difficult to facilitate learning with continued interest after</w:t>
      </w:r>
      <w:r w:rsidR="3FC28B25">
        <w:t xml:space="preserve"> completing</w:t>
      </w:r>
      <w:r w:rsidR="6EBD97BA">
        <w:t xml:space="preserve"> the program. </w:t>
      </w:r>
      <w:r w:rsidR="5C51DC00">
        <w:t>This project helped to mitigate</w:t>
      </w:r>
      <w:r w:rsidR="106EF923">
        <w:t xml:space="preserve"> STEM</w:t>
      </w:r>
      <w:r w:rsidR="5C51DC00">
        <w:t xml:space="preserve"> disinterest commonly associated with program completion. </w:t>
      </w:r>
    </w:p>
    <w:p w14:paraId="335418DC" w14:textId="1E81088C" w:rsidR="00630109" w:rsidRDefault="6BB84891" w:rsidP="00FF5865">
      <w:r>
        <w:t>In the beginning</w:t>
      </w:r>
      <w:r w:rsidR="56EE3BE1">
        <w:t xml:space="preserve"> of the project</w:t>
      </w:r>
      <w:r>
        <w:t xml:space="preserve">, students showed difficulties in understanding the syntax of </w:t>
      </w:r>
      <w:r w:rsidR="4E40334B">
        <w:t xml:space="preserve">coding in the C-family programming languages. However, after </w:t>
      </w:r>
      <w:r w:rsidR="4B38D762">
        <w:t xml:space="preserve">demonstrating </w:t>
      </w:r>
      <w:r w:rsidR="5430040F">
        <w:t xml:space="preserve">applications </w:t>
      </w:r>
      <w:r w:rsidR="741C19B5">
        <w:t xml:space="preserve">of coding </w:t>
      </w:r>
      <w:r w:rsidR="5430040F">
        <w:t xml:space="preserve">such as digital asset manipulation, students showed more interest </w:t>
      </w:r>
      <w:r w:rsidR="3CB4F88D">
        <w:t>by asking more questions in class</w:t>
      </w:r>
      <w:r w:rsidR="08808096">
        <w:t xml:space="preserve">. However, there was </w:t>
      </w:r>
      <w:r w:rsidR="4DD1EC76">
        <w:t xml:space="preserve">still a clear divide among students in the program. The morning </w:t>
      </w:r>
      <w:r w:rsidR="4492531A">
        <w:t xml:space="preserve">curriculum interested students who regularly participated in gaming. </w:t>
      </w:r>
      <w:r w:rsidR="42A48B4E">
        <w:t xml:space="preserve">Students who engaged more in the afternoon </w:t>
      </w:r>
      <w:r w:rsidR="0A153D85">
        <w:t>curriculum regularly participated in afterschool sport</w:t>
      </w:r>
      <w:r w:rsidR="0206BDB5">
        <w:t>s.</w:t>
      </w:r>
      <w:r w:rsidR="155F436C">
        <w:t xml:space="preserve"> However, </w:t>
      </w:r>
      <w:r w:rsidR="6E23098C">
        <w:t xml:space="preserve">we achieved </w:t>
      </w:r>
      <w:r w:rsidR="155F436C">
        <w:t xml:space="preserve">the objectives in the </w:t>
      </w:r>
      <w:r w:rsidR="4751E03E">
        <w:t>beginning sections</w:t>
      </w:r>
      <w:r w:rsidR="155F436C">
        <w:t xml:space="preserve"> based on the results </w:t>
      </w:r>
      <w:r w:rsidR="4751E03E">
        <w:t xml:space="preserve">of the first formative assessment. Students demonstrated their learning by </w:t>
      </w:r>
      <w:r w:rsidR="38500429">
        <w:t xml:space="preserve">being </w:t>
      </w:r>
      <w:r w:rsidR="53ABE368">
        <w:t xml:space="preserve">able </w:t>
      </w:r>
      <w:r w:rsidR="38500429">
        <w:t>to map out a flow chart based on a segment of code</w:t>
      </w:r>
      <w:r w:rsidR="00486B6B">
        <w:t xml:space="preserve"> (see Days 4 &amp; 5 Morning section)</w:t>
      </w:r>
      <w:r w:rsidR="084E83A5">
        <w:t>.</w:t>
      </w:r>
    </w:p>
    <w:p w14:paraId="19D00A97" w14:textId="46E50895" w:rsidR="001F6A2E" w:rsidRDefault="24449D9A" w:rsidP="00FF5865">
      <w:r>
        <w:t>During week two of the program, when students found out</w:t>
      </w:r>
      <w:r w:rsidR="3C8DF880">
        <w:t xml:space="preserve"> they would be integrating</w:t>
      </w:r>
      <w:r>
        <w:t xml:space="preserve"> their experiences in </w:t>
      </w:r>
      <w:r w:rsidR="20D2CDF7">
        <w:t>digital</w:t>
      </w:r>
      <w:r w:rsidR="64809388">
        <w:t xml:space="preserve"> asset creati</w:t>
      </w:r>
      <w:r w:rsidR="20D2CDF7">
        <w:t>on</w:t>
      </w:r>
      <w:r w:rsidR="64809388">
        <w:t xml:space="preserve"> into the movement sciences lab, the</w:t>
      </w:r>
      <w:r w:rsidR="20D2CDF7">
        <w:t>ir interests aligned. Students were engaging more enthusiastically</w:t>
      </w:r>
      <w:r w:rsidR="7910B580">
        <w:t xml:space="preserve"> </w:t>
      </w:r>
      <w:r w:rsidR="084E83A5">
        <w:t>than in</w:t>
      </w:r>
      <w:r w:rsidR="7910B580">
        <w:t xml:space="preserve"> </w:t>
      </w:r>
      <w:r w:rsidR="00486B6B">
        <w:t xml:space="preserve">the </w:t>
      </w:r>
      <w:r w:rsidR="7910B580">
        <w:t xml:space="preserve">previous </w:t>
      </w:r>
      <w:r w:rsidR="00486B6B">
        <w:t>week</w:t>
      </w:r>
      <w:r w:rsidR="7910B580">
        <w:t>.</w:t>
      </w:r>
      <w:r w:rsidR="409C14D8">
        <w:t xml:space="preserve"> </w:t>
      </w:r>
      <w:r w:rsidR="5E862BE5">
        <w:t>The Rube Goldberg machine</w:t>
      </w:r>
      <w:r w:rsidR="7712118E">
        <w:t xml:space="preserve"> assignment also served as an assessment of the student</w:t>
      </w:r>
      <w:r w:rsidR="6EF945DD">
        <w:t>s’ learning</w:t>
      </w:r>
      <w:r w:rsidR="00486B6B">
        <w:t xml:space="preserve"> (see Day 11 Morning section)</w:t>
      </w:r>
      <w:r w:rsidR="6EF945DD">
        <w:t>. It measured their understanding of digital asset creation, gathering, and management.</w:t>
      </w:r>
      <w:r w:rsidR="17F330A2">
        <w:t xml:space="preserve"> Even partial completions of the assignments were counted as successes because</w:t>
      </w:r>
      <w:r w:rsidR="749CF9B3">
        <w:t xml:space="preserve"> it showcased students’ abilities </w:t>
      </w:r>
      <w:r w:rsidR="002E6C57">
        <w:t>in</w:t>
      </w:r>
      <w:r w:rsidR="749CF9B3">
        <w:t xml:space="preserve"> </w:t>
      </w:r>
      <w:r w:rsidR="2A12594A">
        <w:t>digital asset creation.</w:t>
      </w:r>
    </w:p>
    <w:p w14:paraId="39243737" w14:textId="787B21B6" w:rsidR="009C1122" w:rsidRDefault="6E4C35F9" w:rsidP="00FF5865">
      <w:r>
        <w:t xml:space="preserve">During the last week of the program, </w:t>
      </w:r>
      <w:r w:rsidR="6B7C9B60">
        <w:t xml:space="preserve">we needed to address </w:t>
      </w:r>
      <w:r>
        <w:t>many safety concerns</w:t>
      </w:r>
      <w:r w:rsidR="5AB6C18E">
        <w:t xml:space="preserve">. Students </w:t>
      </w:r>
      <w:r w:rsidR="72075EFF">
        <w:t>worked</w:t>
      </w:r>
      <w:r w:rsidR="5AB6C18E">
        <w:t xml:space="preserve"> with </w:t>
      </w:r>
      <w:r w:rsidR="002E6C57">
        <w:t xml:space="preserve">a </w:t>
      </w:r>
      <w:r w:rsidR="5AB6C18E">
        <w:t xml:space="preserve">physical environmental representation of a virtual </w:t>
      </w:r>
      <w:r w:rsidR="5AB6C18E">
        <w:t>world, which they</w:t>
      </w:r>
      <w:r w:rsidR="1FADE13E">
        <w:t xml:space="preserve"> navigated</w:t>
      </w:r>
      <w:r w:rsidR="5AB6C18E">
        <w:t xml:space="preserve"> during their final project. </w:t>
      </w:r>
      <w:r w:rsidR="0AD0D022">
        <w:t>Therefore, all available staff were needed during the data collection trials in the motion capture lab.</w:t>
      </w:r>
      <w:r w:rsidR="167DF917">
        <w:t xml:space="preserve"> At the end of the program, students achieved all set </w:t>
      </w:r>
      <w:r w:rsidR="7003561B">
        <w:t xml:space="preserve">program </w:t>
      </w:r>
      <w:r w:rsidR="167DF917">
        <w:t xml:space="preserve">expectations and </w:t>
      </w:r>
      <w:r w:rsidR="5E841C9F">
        <w:t xml:space="preserve">learning </w:t>
      </w:r>
      <w:r w:rsidR="167DF917">
        <w:t xml:space="preserve">goals by </w:t>
      </w:r>
      <w:r w:rsidR="70469351">
        <w:t>participating in a showcase. In addition to</w:t>
      </w:r>
      <w:r w:rsidR="002E6C57">
        <w:t xml:space="preserve"> </w:t>
      </w:r>
      <w:r w:rsidR="5512E853">
        <w:t xml:space="preserve">participating in the program, we asked students </w:t>
      </w:r>
      <w:r w:rsidR="70469351">
        <w:t xml:space="preserve">to find relevant STEM career opportunities based on the contents </w:t>
      </w:r>
      <w:r w:rsidR="55887D8D">
        <w:t>presented in</w:t>
      </w:r>
      <w:r w:rsidR="70469351">
        <w:t xml:space="preserve"> the program.</w:t>
      </w:r>
      <w:r w:rsidR="55887D8D">
        <w:t xml:space="preserve"> </w:t>
      </w:r>
      <w:r w:rsidR="154BA13A">
        <w:t>This additional activity</w:t>
      </w:r>
      <w:r w:rsidR="3F4F74DA">
        <w:t xml:space="preserve"> supplemented their presentations during the showcase at the end of the program.</w:t>
      </w:r>
    </w:p>
    <w:p w14:paraId="0C16C011" w14:textId="2285A395" w:rsidR="006F4805" w:rsidRDefault="21591EC5">
      <w:pPr>
        <w:spacing w:line="259" w:lineRule="auto"/>
      </w:pPr>
      <w:r>
        <w:t xml:space="preserve">Considering the </w:t>
      </w:r>
      <w:r w:rsidR="02349EA1">
        <w:t>course’s scope</w:t>
      </w:r>
      <w:r>
        <w:t>, the</w:t>
      </w:r>
      <w:r w:rsidR="4BC25743">
        <w:t xml:space="preserve"> overall</w:t>
      </w:r>
      <w:r>
        <w:t xml:space="preserve"> outcomes were a success</w:t>
      </w:r>
      <w:r w:rsidR="3C1DA759">
        <w:t>.</w:t>
      </w:r>
      <w:r w:rsidR="2158ED75">
        <w:t xml:space="preserve"> The outcomes included brief introductions to coding, connections to digital asset creation and design, and applications in movement science.</w:t>
      </w:r>
      <w:r w:rsidR="3C1DA759">
        <w:t xml:space="preserve"> Students and instructors of the course learned many </w:t>
      </w:r>
      <w:r w:rsidR="666F1415">
        <w:t xml:space="preserve">ways to incorporate different technologies </w:t>
      </w:r>
      <w:r w:rsidR="1B7DED8B">
        <w:t xml:space="preserve">collaboratively. </w:t>
      </w:r>
      <w:r w:rsidR="1FC3E380">
        <w:t>During instruction, we fou</w:t>
      </w:r>
      <w:r w:rsidR="6F9C2B2B">
        <w:t xml:space="preserve">nd that there </w:t>
      </w:r>
      <w:r w:rsidR="0737B509">
        <w:t>was</w:t>
      </w:r>
      <w:r w:rsidR="6F9C2B2B">
        <w:t xml:space="preserve"> student interest in different aspects of the course that we did not anticipate and did not </w:t>
      </w:r>
      <w:r w:rsidR="552F7DCA">
        <w:t xml:space="preserve">cover due to time constraints. Therefore, for future iterations of the program, we suggest that there </w:t>
      </w:r>
      <w:r w:rsidR="0A9CC28A">
        <w:t xml:space="preserve">be an interest survey </w:t>
      </w:r>
      <w:r w:rsidR="0737B509">
        <w:t xml:space="preserve">at the end of </w:t>
      </w:r>
      <w:r w:rsidR="00486B6B">
        <w:t>each</w:t>
      </w:r>
      <w:r w:rsidR="0737B509">
        <w:t xml:space="preserve"> week to assess potential topics for further exploration.</w:t>
      </w:r>
    </w:p>
    <w:p w14:paraId="6E2E8110" w14:textId="59993A1F" w:rsidR="00522F79" w:rsidRDefault="00522F79" w:rsidP="00601BBF">
      <w:pPr>
        <w:pStyle w:val="Heading3-right"/>
      </w:pPr>
      <w:r>
        <w:t>Critical Reflection For Day</w:t>
      </w:r>
      <w:r w:rsidR="00132B0F">
        <w:t xml:space="preserve"> 6</w:t>
      </w:r>
    </w:p>
    <w:p w14:paraId="0D48EDC4" w14:textId="653AB46E" w:rsidR="00522F79" w:rsidRDefault="00543AB4" w:rsidP="00522F79">
      <w:r>
        <w:t xml:space="preserve">During day six, </w:t>
      </w:r>
      <w:r w:rsidR="00541146">
        <w:t xml:space="preserve">the instructors </w:t>
      </w:r>
      <w:r w:rsidR="0021541A">
        <w:t>used a new concept</w:t>
      </w:r>
      <w:r w:rsidR="00941ED0">
        <w:t xml:space="preserve"> in a program</w:t>
      </w:r>
      <w:r w:rsidR="00D30024">
        <w:t xml:space="preserve"> for demonstration purposes </w:t>
      </w:r>
      <w:r w:rsidR="00BF032F">
        <w:t xml:space="preserve">without </w:t>
      </w:r>
      <w:r w:rsidR="00541146">
        <w:t>including</w:t>
      </w:r>
      <w:r w:rsidR="00BF032F">
        <w:t xml:space="preserve"> previous code concepts </w:t>
      </w:r>
      <w:r w:rsidR="00B567B1">
        <w:t xml:space="preserve">written in the driving function or in </w:t>
      </w:r>
      <w:r w:rsidR="00A0518E">
        <w:t>modular form.</w:t>
      </w:r>
      <w:r w:rsidR="007161E9">
        <w:t xml:space="preserve"> </w:t>
      </w:r>
      <w:r w:rsidR="00541146">
        <w:t>This</w:t>
      </w:r>
      <w:r w:rsidR="0097098E">
        <w:t xml:space="preserve"> allowed students to </w:t>
      </w:r>
      <w:r w:rsidR="008B3295">
        <w:t xml:space="preserve">focus on the new </w:t>
      </w:r>
      <w:r w:rsidR="00E67087">
        <w:t>material</w:t>
      </w:r>
      <w:r w:rsidR="00920C57">
        <w:t xml:space="preserve"> without the previous concepts </w:t>
      </w:r>
      <w:r w:rsidR="00E54C14">
        <w:t>confusing them.</w:t>
      </w:r>
      <w:r w:rsidR="008577FC">
        <w:t xml:space="preserve"> </w:t>
      </w:r>
      <w:r w:rsidR="00403888">
        <w:t xml:space="preserve">The students grasped onto the concepts immediately. However, there were no indication </w:t>
      </w:r>
      <w:r w:rsidR="001F2BD5">
        <w:t>that students</w:t>
      </w:r>
      <w:r w:rsidR="000D6DC7">
        <w:t xml:space="preserve"> </w:t>
      </w:r>
      <w:r w:rsidR="00486B6B">
        <w:t>understood</w:t>
      </w:r>
      <w:r w:rsidR="000D6DC7">
        <w:t xml:space="preserve"> or did not </w:t>
      </w:r>
      <w:r w:rsidR="00486B6B">
        <w:t>understand</w:t>
      </w:r>
      <w:r w:rsidR="000D6DC7">
        <w:t xml:space="preserve"> loops. </w:t>
      </w:r>
    </w:p>
    <w:p w14:paraId="596088FB" w14:textId="15ADC494" w:rsidR="008577FC" w:rsidRDefault="00486B6B" w:rsidP="00522F79">
      <w:r>
        <w:t>In t</w:t>
      </w:r>
      <w:r w:rsidR="006D74EA">
        <w:t>he second half of the class</w:t>
      </w:r>
      <w:r w:rsidR="00117661">
        <w:t>, asking students to define terms in their own words</w:t>
      </w:r>
      <w:r>
        <w:t xml:space="preserve"> </w:t>
      </w:r>
      <w:r w:rsidR="00582244">
        <w:t>was a better way to engage students in activities important to their understanding</w:t>
      </w:r>
      <w:r w:rsidR="000042BB">
        <w:t xml:space="preserve"> of </w:t>
      </w:r>
      <w:r w:rsidR="00F2391C">
        <w:t xml:space="preserve">key </w:t>
      </w:r>
      <w:r w:rsidR="000042BB">
        <w:t xml:space="preserve">terms. </w:t>
      </w:r>
      <w:r w:rsidR="004C554F">
        <w:t>In hindsight, it was a good way to start the second week of the summer camp.</w:t>
      </w:r>
    </w:p>
    <w:p w14:paraId="030E125E" w14:textId="4C686542" w:rsidR="00DB09E2" w:rsidRDefault="00A5417E" w:rsidP="00522F79">
      <w:r>
        <w:t xml:space="preserve">If we were to repeat this class again, day six would look a little different. </w:t>
      </w:r>
      <w:r w:rsidR="008E298C">
        <w:t>Instead of beginning</w:t>
      </w:r>
      <w:r w:rsidR="00486B6B">
        <w:t xml:space="preserve"> the</w:t>
      </w:r>
      <w:r w:rsidR="008E298C">
        <w:t xml:space="preserve"> class with coding, we would start the class with </w:t>
      </w:r>
      <w:r w:rsidR="004D0744">
        <w:t>term definitions</w:t>
      </w:r>
      <w:r w:rsidR="004D3CDB">
        <w:t xml:space="preserve"> before moving onto the coding segment. </w:t>
      </w:r>
      <w:r w:rsidR="00C46EE6">
        <w:t>Since the students are high school students</w:t>
      </w:r>
      <w:r w:rsidR="00642D1B">
        <w:t xml:space="preserve"> and fresh from being picked up and dropped off, it would be </w:t>
      </w:r>
      <w:r w:rsidR="005E3A44">
        <w:t xml:space="preserve">easier to ease them into the </w:t>
      </w:r>
      <w:r w:rsidR="00BC63EC">
        <w:t xml:space="preserve">day. Additionally, </w:t>
      </w:r>
      <w:r w:rsidR="00776F96">
        <w:t xml:space="preserve">we </w:t>
      </w:r>
      <w:r w:rsidR="00776F96">
        <w:lastRenderedPageBreak/>
        <w:t xml:space="preserve">suggest creating a formative assessment during the coding segment of the class to check for student understanding. </w:t>
      </w:r>
    </w:p>
    <w:p w14:paraId="35B9890B" w14:textId="3C9CFC5E" w:rsidR="00414B81" w:rsidRDefault="00414B81" w:rsidP="00357B5F">
      <w:pPr>
        <w:pStyle w:val="Heading3"/>
      </w:pPr>
      <w:r>
        <w:t>Critical Reflection for Day 8</w:t>
      </w:r>
    </w:p>
    <w:p w14:paraId="6E236895" w14:textId="7B302CC5" w:rsidR="00414B81" w:rsidRDefault="0050561B" w:rsidP="00414B81">
      <w:r>
        <w:t xml:space="preserve">At first, we thought that using a pre-written program to demonstrate two-dimensional spaces via </w:t>
      </w:r>
      <w:r w:rsidR="000A4A4E">
        <w:t>a character array</w:t>
      </w:r>
      <w:r>
        <w:t xml:space="preserve"> was too complex for students to grasp. </w:t>
      </w:r>
      <w:r w:rsidR="00707550">
        <w:t>However, we were proven wrong in our assumptions. Students worked through the problem quickly and grasped the concept of nested loops.</w:t>
      </w:r>
      <w:r w:rsidR="004E3178">
        <w:t xml:space="preserve"> When questioned about the </w:t>
      </w:r>
      <w:r w:rsidR="006711B9">
        <w:t xml:space="preserve">character </w:t>
      </w:r>
      <w:r w:rsidR="004E3178">
        <w:t xml:space="preserve">array, students explained the overarching concept of a two-dimensional array with ease. </w:t>
      </w:r>
      <w:r w:rsidR="000232E7">
        <w:t xml:space="preserve">The only concept students struggled with </w:t>
      </w:r>
      <w:r w:rsidR="00D945CB">
        <w:t>was the terminating conditions in the nested loops.</w:t>
      </w:r>
      <w:r w:rsidR="004E291B">
        <w:t xml:space="preserve"> However, when we </w:t>
      </w:r>
      <w:r w:rsidR="00D221A7">
        <w:t xml:space="preserve">explained that arrays started with </w:t>
      </w:r>
      <w:r w:rsidR="00417AFB">
        <w:t xml:space="preserve">zero as the </w:t>
      </w:r>
      <w:r w:rsidR="000957B3">
        <w:t>initial index number, it made sense to them very quickly.</w:t>
      </w:r>
    </w:p>
    <w:p w14:paraId="1D45CA6C" w14:textId="02AE1E5B" w:rsidR="000806B9" w:rsidRDefault="00D3458A" w:rsidP="00414B81">
      <w:r>
        <w:t xml:space="preserve">The results of the formative assessment </w:t>
      </w:r>
      <w:r w:rsidR="000F0D05">
        <w:t>were</w:t>
      </w:r>
      <w:r>
        <w:t xml:space="preserve"> what we </w:t>
      </w:r>
      <w:r w:rsidR="00CA69F4">
        <w:t>expected to see from novice students.</w:t>
      </w:r>
      <w:r w:rsidR="000F0D05">
        <w:t xml:space="preserve"> It also served as a measurement of baseline knowledge of the students.</w:t>
      </w:r>
    </w:p>
    <w:p w14:paraId="1029F42E" w14:textId="418C5B98" w:rsidR="00687F2F" w:rsidRPr="00414B81" w:rsidRDefault="00687F2F" w:rsidP="00414B81">
      <w:r>
        <w:t>During the student activity</w:t>
      </w:r>
      <w:r w:rsidR="00EE32CE">
        <w:t xml:space="preserve">, we checked the digital objects for </w:t>
      </w:r>
      <w:r w:rsidR="001A3821">
        <w:t xml:space="preserve">free </w:t>
      </w:r>
      <w:r w:rsidR="00EE32CE">
        <w:t xml:space="preserve">or creative commons licensure since this activity was the </w:t>
      </w:r>
      <w:proofErr w:type="gramStart"/>
      <w:r w:rsidR="00EE32CE">
        <w:t>first time</w:t>
      </w:r>
      <w:proofErr w:type="gramEnd"/>
      <w:r w:rsidR="00EE32CE">
        <w:t xml:space="preserve"> students put thei</w:t>
      </w:r>
      <w:r w:rsidR="00486B6B">
        <w:t>r</w:t>
      </w:r>
      <w:r w:rsidR="00EE32CE">
        <w:t xml:space="preserve"> knowledge to use.</w:t>
      </w:r>
      <w:r w:rsidR="00601FA0">
        <w:t xml:space="preserve"> </w:t>
      </w:r>
      <w:r w:rsidR="00BE4965">
        <w:t>While the day’s agenda</w:t>
      </w:r>
      <w:r w:rsidR="00070614">
        <w:t xml:space="preserve"> and its </w:t>
      </w:r>
      <w:r w:rsidR="00486B6B">
        <w:t xml:space="preserve">overall </w:t>
      </w:r>
      <w:r w:rsidR="00070614">
        <w:t>progress</w:t>
      </w:r>
      <w:r w:rsidR="00486B6B">
        <w:t xml:space="preserve"> </w:t>
      </w:r>
      <w:r w:rsidR="00070614">
        <w:t xml:space="preserve">was excellent, we did not anticipate the </w:t>
      </w:r>
      <w:r w:rsidR="00486B6B">
        <w:t>students’</w:t>
      </w:r>
      <w:r w:rsidR="00070614">
        <w:t xml:space="preserve"> asking questions about other topics.</w:t>
      </w:r>
      <w:r w:rsidR="00B1710C">
        <w:t xml:space="preserve"> For future iterations, we suggest </w:t>
      </w:r>
      <w:r w:rsidR="00771F3F">
        <w:t xml:space="preserve">taking a survey of the students to see what topics they would like to explore, should there </w:t>
      </w:r>
      <w:r w:rsidR="0078148C">
        <w:t>be time</w:t>
      </w:r>
      <w:r w:rsidR="00771F3F">
        <w:t xml:space="preserve"> left over at the end of the camp.</w:t>
      </w:r>
    </w:p>
    <w:p w14:paraId="08CBC03C" w14:textId="32DA7D4F" w:rsidR="00600832" w:rsidRDefault="75A9D829" w:rsidP="00601BBF">
      <w:pPr>
        <w:pStyle w:val="Heading2"/>
      </w:pPr>
      <w:r>
        <w:t>References</w:t>
      </w:r>
    </w:p>
    <w:p w14:paraId="759F07F8" w14:textId="59DB4055" w:rsidR="708D4FF3" w:rsidRDefault="708D4FF3" w:rsidP="06F04450">
      <w:pPr>
        <w:ind w:left="360" w:hanging="360"/>
      </w:pPr>
      <w:r>
        <w:t>Fuselier, M. (2015</w:t>
      </w:r>
      <w:r w:rsidR="008833E0">
        <w:t>, November 20</w:t>
      </w:r>
      <w:r>
        <w:t xml:space="preserve">). </w:t>
      </w:r>
      <w:r w:rsidRPr="008833E0">
        <w:t>Using portfolios to recruit talent</w:t>
      </w:r>
      <w:r w:rsidR="5934F2C2" w:rsidRPr="06F04450">
        <w:t xml:space="preserve">. </w:t>
      </w:r>
      <w:r w:rsidR="5934F2C2" w:rsidRPr="008833E0">
        <w:rPr>
          <w:i/>
          <w:iCs/>
        </w:rPr>
        <w:t>LinkedIn</w:t>
      </w:r>
      <w:r w:rsidR="5934F2C2" w:rsidRPr="06F04450">
        <w:t xml:space="preserve">. </w:t>
      </w:r>
      <w:hyperlink r:id="rId30" w:history="1">
        <w:r w:rsidR="008833E0" w:rsidRPr="00E76F3E">
          <w:rPr>
            <w:rStyle w:val="Hyperlink"/>
          </w:rPr>
          <w:t>https://www.linkedin.com/pulse/using-portfolios-recruit-talent-fuselier-ms-cpa-rn-cns-fache/</w:t>
        </w:r>
      </w:hyperlink>
      <w:r w:rsidR="008833E0">
        <w:t xml:space="preserve"> </w:t>
      </w:r>
    </w:p>
    <w:p w14:paraId="5340CAB8" w14:textId="38E41546" w:rsidR="00552611" w:rsidRPr="00031DA2" w:rsidRDefault="00552611" w:rsidP="00107789">
      <w:pPr>
        <w:tabs>
          <w:tab w:val="left" w:pos="0"/>
        </w:tabs>
        <w:ind w:left="360" w:hanging="360"/>
      </w:pPr>
      <w:r>
        <w:t>Idaho State Department of Education. (</w:t>
      </w:r>
      <w:r w:rsidR="004E2F87">
        <w:t>n.d.</w:t>
      </w:r>
      <w:r w:rsidR="00DE5976">
        <w:t xml:space="preserve">). </w:t>
      </w:r>
      <w:r w:rsidR="00DE5976">
        <w:rPr>
          <w:i/>
          <w:iCs/>
        </w:rPr>
        <w:t>Idaho content standards computer science</w:t>
      </w:r>
      <w:r w:rsidR="00031DA2">
        <w:rPr>
          <w:i/>
          <w:iCs/>
        </w:rPr>
        <w:t>.</w:t>
      </w:r>
      <w:r w:rsidR="00031DA2">
        <w:t xml:space="preserve"> </w:t>
      </w:r>
      <w:hyperlink r:id="rId31" w:history="1">
        <w:r w:rsidR="00031DA2" w:rsidRPr="00BA6B1D">
          <w:rPr>
            <w:rStyle w:val="Hyperlink"/>
          </w:rPr>
          <w:t>https://www.sde.idaho.gov/academic/shared/computer-science/ICS-Computer-Science-Standards.pdf</w:t>
        </w:r>
      </w:hyperlink>
      <w:r w:rsidR="00031DA2">
        <w:t xml:space="preserve"> </w:t>
      </w:r>
    </w:p>
    <w:p w14:paraId="4180B8EA" w14:textId="33526F91" w:rsidR="00FF5865" w:rsidRDefault="000D3C6D" w:rsidP="00107789">
      <w:pPr>
        <w:ind w:left="360" w:hanging="360"/>
      </w:pPr>
      <w:r>
        <w:t>Idaho State Department of Education. (2022</w:t>
      </w:r>
      <w:r w:rsidR="00493D31">
        <w:t>a</w:t>
      </w:r>
      <w:r>
        <w:t>, January 3</w:t>
      </w:r>
      <w:r>
        <w:rPr>
          <w:i/>
          <w:iCs/>
        </w:rPr>
        <w:t>). Idaho content standards mathematics</w:t>
      </w:r>
      <w:r>
        <w:t xml:space="preserve">. </w:t>
      </w:r>
      <w:hyperlink r:id="rId32" w:history="1">
        <w:r>
          <w:rPr>
            <w:rStyle w:val="Hyperlink"/>
          </w:rPr>
          <w:t>https://www.sde.idaho.gov/topics/admin-rules/files/negotiated-rulemaking/7-Math-Proposed-Content-Standards-Draft2.pdf</w:t>
        </w:r>
      </w:hyperlink>
    </w:p>
    <w:p w14:paraId="71E5E973" w14:textId="6765469A" w:rsidR="000D3C6D" w:rsidRDefault="00A013FE" w:rsidP="00107789">
      <w:pPr>
        <w:ind w:left="360" w:hanging="360"/>
      </w:pPr>
      <w:r>
        <w:t>Idaho State Department of Education. (2022</w:t>
      </w:r>
      <w:r w:rsidR="00493D31">
        <w:t>b</w:t>
      </w:r>
      <w:r>
        <w:t xml:space="preserve">, </w:t>
      </w:r>
      <w:r w:rsidR="001A00A6">
        <w:t xml:space="preserve">January 3). </w:t>
      </w:r>
      <w:r w:rsidR="001A00A6">
        <w:rPr>
          <w:i/>
          <w:iCs/>
        </w:rPr>
        <w:t xml:space="preserve">Idaho </w:t>
      </w:r>
      <w:r w:rsidR="00552611">
        <w:rPr>
          <w:i/>
          <w:iCs/>
        </w:rPr>
        <w:t>content standards science.</w:t>
      </w:r>
      <w:r w:rsidR="00552611">
        <w:t xml:space="preserve"> </w:t>
      </w:r>
      <w:hyperlink r:id="rId33" w:history="1">
        <w:r w:rsidR="00552611" w:rsidRPr="00BA6B1D">
          <w:rPr>
            <w:rStyle w:val="Hyperlink"/>
          </w:rPr>
          <w:t>https://www.sde.idaho.gov/academic/shared/science/ics-science-legislative.pdf</w:t>
        </w:r>
      </w:hyperlink>
      <w:r w:rsidR="00552611">
        <w:t xml:space="preserve"> </w:t>
      </w:r>
    </w:p>
    <w:p w14:paraId="3F224FF9" w14:textId="7E4FE6F5" w:rsidR="00C4028A" w:rsidRPr="006C63E4" w:rsidRDefault="00671C55" w:rsidP="00D0551A">
      <w:pPr>
        <w:ind w:left="450" w:hanging="450"/>
      </w:pPr>
      <w:r>
        <w:t xml:space="preserve">Rube Goldberg </w:t>
      </w:r>
      <w:r w:rsidR="006C63E4">
        <w:t>machine. (2024</w:t>
      </w:r>
      <w:r w:rsidR="004E2F87">
        <w:t>, May 3</w:t>
      </w:r>
      <w:r w:rsidR="006C63E4">
        <w:t xml:space="preserve">). In </w:t>
      </w:r>
      <w:r w:rsidR="006C63E4">
        <w:rPr>
          <w:i/>
          <w:iCs/>
        </w:rPr>
        <w:t>Wikipedia</w:t>
      </w:r>
      <w:r w:rsidR="006C63E4">
        <w:t xml:space="preserve">. </w:t>
      </w:r>
      <w:hyperlink r:id="rId34" w:history="1">
        <w:r w:rsidR="009000E0" w:rsidRPr="007025D5">
          <w:rPr>
            <w:rStyle w:val="Hyperlink"/>
          </w:rPr>
          <w:t>https://en.wikipedia.org/wiki/Rube_Goldberg_machine</w:t>
        </w:r>
      </w:hyperlink>
      <w:r w:rsidR="009000E0">
        <w:t xml:space="preserve"> </w:t>
      </w:r>
    </w:p>
    <w:p w14:paraId="1CD68869" w14:textId="6D3BE481" w:rsidR="00D91824" w:rsidRDefault="00D91824" w:rsidP="00D91824">
      <w:pPr>
        <w:ind w:left="450" w:hanging="450"/>
      </w:pPr>
      <w:r>
        <w:t xml:space="preserve">Unity Documentation. (2024, June 14). </w:t>
      </w:r>
      <w:r>
        <w:rPr>
          <w:i/>
          <w:iCs/>
        </w:rPr>
        <w:t>Unity manual.</w:t>
      </w:r>
      <w:r>
        <w:t xml:space="preserve"> </w:t>
      </w:r>
      <w:hyperlink r:id="rId35" w:history="1">
        <w:r w:rsidRPr="007025D5">
          <w:rPr>
            <w:rStyle w:val="Hyperlink"/>
          </w:rPr>
          <w:t>https://docs.unity3d.com/Manual/2Dor3D.html</w:t>
        </w:r>
      </w:hyperlink>
    </w:p>
    <w:p w14:paraId="104ABF98" w14:textId="5B31B416" w:rsidR="00C8680A" w:rsidRPr="00D91824" w:rsidRDefault="00D0551A" w:rsidP="00D91824">
      <w:pPr>
        <w:ind w:left="450" w:hanging="450"/>
        <w:rPr>
          <w:color w:val="0000FF"/>
          <w:u w:val="single"/>
        </w:rPr>
      </w:pPr>
      <w:r>
        <w:t xml:space="preserve">U.S. Department of Education. (2023, December 5). </w:t>
      </w:r>
      <w:r>
        <w:rPr>
          <w:i/>
          <w:iCs/>
        </w:rPr>
        <w:t>Federal TRIO programs – Home page</w:t>
      </w:r>
      <w:r>
        <w:t xml:space="preserve">. Retrieved December 17, 2023, from </w:t>
      </w:r>
      <w:hyperlink r:id="rId36" w:history="1">
        <w:r>
          <w:rPr>
            <w:rStyle w:val="Hyperlink"/>
          </w:rPr>
          <w:t>https://www2.ed.gov/about/offices/list/ope/trio/index.html</w:t>
        </w:r>
      </w:hyperlink>
    </w:p>
    <w:p w14:paraId="540F468F" w14:textId="4363131E" w:rsidR="274FFC26" w:rsidRDefault="274FFC26" w:rsidP="06F04450">
      <w:pPr>
        <w:ind w:left="360" w:hanging="360"/>
        <w:rPr>
          <w:rStyle w:val="Hyperlink"/>
        </w:rPr>
      </w:pPr>
      <w:r>
        <w:t>Vicon. (2022</w:t>
      </w:r>
      <w:r w:rsidR="004E2F87">
        <w:t>, April 21</w:t>
      </w:r>
      <w:r>
        <w:t xml:space="preserve">). </w:t>
      </w:r>
      <w:r w:rsidRPr="06F04450">
        <w:rPr>
          <w:i/>
          <w:iCs/>
        </w:rPr>
        <w:t>Nexus 2 tutorial –</w:t>
      </w:r>
      <w:r w:rsidR="004E2F87">
        <w:rPr>
          <w:i/>
          <w:iCs/>
        </w:rPr>
        <w:t xml:space="preserve"> S</w:t>
      </w:r>
      <w:r w:rsidRPr="06F04450">
        <w:rPr>
          <w:i/>
          <w:iCs/>
        </w:rPr>
        <w:t xml:space="preserve">imple workflow – </w:t>
      </w:r>
      <w:r w:rsidR="004E2F87">
        <w:rPr>
          <w:i/>
          <w:iCs/>
        </w:rPr>
        <w:t>P</w:t>
      </w:r>
      <w:r w:rsidRPr="06F04450">
        <w:rPr>
          <w:i/>
          <w:iCs/>
        </w:rPr>
        <w:t>ost processing</w:t>
      </w:r>
      <w:r w:rsidRPr="06F04450">
        <w:t xml:space="preserve"> [V</w:t>
      </w:r>
      <w:r w:rsidR="2357E46C" w:rsidRPr="06F04450">
        <w:t>ideo]. YouTube.</w:t>
      </w:r>
      <w:r w:rsidR="003B0D36">
        <w:t xml:space="preserve"> </w:t>
      </w:r>
      <w:hyperlink r:id="rId37" w:history="1">
        <w:r w:rsidR="003B0D36" w:rsidRPr="00E76F3E">
          <w:rPr>
            <w:rStyle w:val="Hyperlink"/>
          </w:rPr>
          <w:t>https://youtu.be/iv6BifOcW48?si=2QgfmIooC1JwXCNh</w:t>
        </w:r>
      </w:hyperlink>
      <w:r w:rsidR="003B0D36">
        <w:t xml:space="preserve"> </w:t>
      </w:r>
    </w:p>
    <w:p w14:paraId="6C847259" w14:textId="32E816D4" w:rsidR="008833E0" w:rsidRDefault="008833E0" w:rsidP="00601BBF">
      <w:pPr>
        <w:pStyle w:val="Heading2-right"/>
      </w:pPr>
      <w:r>
        <w:t>Support Materials</w:t>
      </w:r>
    </w:p>
    <w:p w14:paraId="70587969" w14:textId="77777777" w:rsidR="008833E0" w:rsidRDefault="008833E0" w:rsidP="008833E0">
      <w:pPr>
        <w:tabs>
          <w:tab w:val="left" w:pos="0"/>
        </w:tabs>
        <w:ind w:left="360" w:hanging="360"/>
      </w:pPr>
      <w:proofErr w:type="spellStart"/>
      <w:r>
        <w:t>Bandicam</w:t>
      </w:r>
      <w:proofErr w:type="spellEnd"/>
      <w:r>
        <w:t xml:space="preserve">. (n.d.). </w:t>
      </w:r>
      <w:hyperlink r:id="rId38" w:history="1">
        <w:r w:rsidRPr="00BA6B1D">
          <w:rPr>
            <w:rStyle w:val="Hyperlink"/>
          </w:rPr>
          <w:t>https://www.bandicam.com/</w:t>
        </w:r>
      </w:hyperlink>
      <w:r>
        <w:t xml:space="preserve"> </w:t>
      </w:r>
    </w:p>
    <w:p w14:paraId="3E9A61B5" w14:textId="586C9443" w:rsidR="00794664" w:rsidRDefault="00794664" w:rsidP="008833E0">
      <w:pPr>
        <w:tabs>
          <w:tab w:val="left" w:pos="0"/>
        </w:tabs>
        <w:ind w:left="360" w:hanging="360"/>
      </w:pPr>
      <w:r>
        <w:t xml:space="preserve">Blender. (n.d.). </w:t>
      </w:r>
      <w:hyperlink r:id="rId39" w:history="1">
        <w:r w:rsidRPr="00E76F3E">
          <w:rPr>
            <w:rStyle w:val="Hyperlink"/>
          </w:rPr>
          <w:t>https://www.blender.org/</w:t>
        </w:r>
      </w:hyperlink>
      <w:r>
        <w:t xml:space="preserve"> </w:t>
      </w:r>
    </w:p>
    <w:p w14:paraId="53207CCF" w14:textId="34D1F590" w:rsidR="008833E0" w:rsidRDefault="008833E0" w:rsidP="008833E0">
      <w:pPr>
        <w:tabs>
          <w:tab w:val="left" w:pos="0"/>
        </w:tabs>
        <w:ind w:left="360" w:hanging="360"/>
      </w:pPr>
      <w:r>
        <w:t xml:space="preserve">Epic Games. (n.d.) </w:t>
      </w:r>
      <w:r w:rsidRPr="008833E0">
        <w:rPr>
          <w:i/>
          <w:iCs/>
        </w:rPr>
        <w:t xml:space="preserve">Unreal </w:t>
      </w:r>
      <w:r>
        <w:rPr>
          <w:i/>
          <w:iCs/>
        </w:rPr>
        <w:t>e</w:t>
      </w:r>
      <w:r w:rsidRPr="008833E0">
        <w:rPr>
          <w:i/>
          <w:iCs/>
        </w:rPr>
        <w:t>ngine</w:t>
      </w:r>
      <w:r>
        <w:t xml:space="preserve">. </w:t>
      </w:r>
      <w:hyperlink r:id="rId40" w:history="1">
        <w:r w:rsidRPr="00E76F3E">
          <w:rPr>
            <w:rStyle w:val="Hyperlink"/>
          </w:rPr>
          <w:t>https://www.unrealengine.com/en-US</w:t>
        </w:r>
      </w:hyperlink>
      <w:r>
        <w:t xml:space="preserve"> </w:t>
      </w:r>
    </w:p>
    <w:p w14:paraId="687F299F" w14:textId="6071FB4A" w:rsidR="00794664" w:rsidRDefault="00794664" w:rsidP="008833E0">
      <w:pPr>
        <w:tabs>
          <w:tab w:val="left" w:pos="0"/>
        </w:tabs>
        <w:ind w:left="360" w:hanging="360"/>
      </w:pPr>
      <w:r>
        <w:t xml:space="preserve">Free3D. (n.d.). </w:t>
      </w:r>
      <w:hyperlink r:id="rId41" w:history="1">
        <w:r w:rsidRPr="00E76F3E">
          <w:rPr>
            <w:rStyle w:val="Hyperlink"/>
          </w:rPr>
          <w:t>https://free3d.com/</w:t>
        </w:r>
      </w:hyperlink>
      <w:r>
        <w:t xml:space="preserve"> </w:t>
      </w:r>
    </w:p>
    <w:p w14:paraId="6C0C0C8E" w14:textId="36A08600" w:rsidR="008833E0" w:rsidRDefault="008833E0" w:rsidP="008833E0">
      <w:pPr>
        <w:tabs>
          <w:tab w:val="left" w:pos="0"/>
        </w:tabs>
        <w:ind w:left="360" w:hanging="360"/>
      </w:pPr>
      <w:proofErr w:type="spellStart"/>
      <w:r>
        <w:t>OnlineGDB</w:t>
      </w:r>
      <w:proofErr w:type="spellEnd"/>
      <w:r>
        <w:t xml:space="preserve">. (n.d.). </w:t>
      </w:r>
      <w:hyperlink r:id="rId42" w:history="1">
        <w:r w:rsidRPr="00BA6B1D">
          <w:rPr>
            <w:rStyle w:val="Hyperlink"/>
          </w:rPr>
          <w:t>https://www.onlinegdb.com/</w:t>
        </w:r>
      </w:hyperlink>
      <w:r>
        <w:t xml:space="preserve"> </w:t>
      </w:r>
    </w:p>
    <w:p w14:paraId="38D49B92" w14:textId="293896FC" w:rsidR="00794664" w:rsidRDefault="00794664" w:rsidP="008833E0">
      <w:pPr>
        <w:tabs>
          <w:tab w:val="left" w:pos="0"/>
        </w:tabs>
        <w:ind w:left="360" w:hanging="360"/>
      </w:pPr>
      <w:r>
        <w:t xml:space="preserve">Shutterstock. (n.d.). </w:t>
      </w:r>
      <w:proofErr w:type="spellStart"/>
      <w:r>
        <w:rPr>
          <w:i/>
          <w:iCs/>
        </w:rPr>
        <w:t>Turbosquid</w:t>
      </w:r>
      <w:proofErr w:type="spellEnd"/>
      <w:r>
        <w:t xml:space="preserve">. </w:t>
      </w:r>
      <w:hyperlink r:id="rId43" w:history="1">
        <w:r w:rsidRPr="00E76F3E">
          <w:rPr>
            <w:rStyle w:val="Hyperlink"/>
          </w:rPr>
          <w:t>https://www.turbosquid.com/</w:t>
        </w:r>
      </w:hyperlink>
      <w:r>
        <w:t xml:space="preserve"> </w:t>
      </w:r>
    </w:p>
    <w:p w14:paraId="52A496FA" w14:textId="5F9EBF7E" w:rsidR="00794664" w:rsidRPr="00794664" w:rsidRDefault="00794664" w:rsidP="008833E0">
      <w:pPr>
        <w:tabs>
          <w:tab w:val="left" w:pos="0"/>
        </w:tabs>
        <w:ind w:left="360" w:hanging="360"/>
      </w:pPr>
      <w:proofErr w:type="spellStart"/>
      <w:r>
        <w:t>Sketchfab</w:t>
      </w:r>
      <w:proofErr w:type="spellEnd"/>
      <w:r>
        <w:t xml:space="preserve">. (n.d.). </w:t>
      </w:r>
      <w:hyperlink r:id="rId44" w:history="1">
        <w:r w:rsidRPr="00E76F3E">
          <w:rPr>
            <w:rStyle w:val="Hyperlink"/>
          </w:rPr>
          <w:t>https://sketchfab.com/</w:t>
        </w:r>
      </w:hyperlink>
      <w:r>
        <w:t xml:space="preserve"> </w:t>
      </w:r>
    </w:p>
    <w:p w14:paraId="6D4EC3BE" w14:textId="28D0EDCB" w:rsidR="00357B5F" w:rsidRDefault="004E2F87" w:rsidP="004E2F87">
      <w:pPr>
        <w:ind w:left="360" w:hanging="360"/>
      </w:pPr>
      <w:r>
        <w:t xml:space="preserve">Unity. (n.d.). </w:t>
      </w:r>
      <w:hyperlink r:id="rId45">
        <w:r w:rsidRPr="06F04450">
          <w:rPr>
            <w:rStyle w:val="Hyperlink"/>
          </w:rPr>
          <w:t>https://unity.com/</w:t>
        </w:r>
      </w:hyperlink>
      <w:r>
        <w:t xml:space="preserve"> </w:t>
      </w:r>
    </w:p>
    <w:p w14:paraId="723F59B6" w14:textId="77777777" w:rsidR="00357B5F" w:rsidRDefault="00357B5F">
      <w:pPr>
        <w:spacing w:before="0"/>
      </w:pPr>
      <w:r>
        <w:br w:type="page"/>
      </w:r>
    </w:p>
    <w:p w14:paraId="4508A836" w14:textId="4B3FE015" w:rsidR="00336F7F" w:rsidRDefault="00336F7F" w:rsidP="00357B5F">
      <w:pPr>
        <w:pStyle w:val="Heading2"/>
      </w:pPr>
      <w:r>
        <w:lastRenderedPageBreak/>
        <w:t>About the Author</w:t>
      </w:r>
      <w:r w:rsidR="0053466A">
        <w:t>s</w:t>
      </w:r>
    </w:p>
    <w:p w14:paraId="79BA87AB" w14:textId="6791E282" w:rsidR="00336F7F" w:rsidRDefault="006F6FEE" w:rsidP="00336F7F">
      <w:r w:rsidRPr="00601BBF">
        <w:rPr>
          <w:b/>
          <w:bCs/>
        </w:rPr>
        <w:t>William Tai</w:t>
      </w:r>
      <w:r w:rsidRPr="006F6FEE">
        <w:t xml:space="preserve"> is a Ph.D. Candidate at the University of Idaho majoring in STEM Education. He has worked with the TRIO Upward Bound program as a summer program instructor since 2017. His research interests include integrated methods for secondary mathematics and secondary science for teacher preparation, cognitive demand in secondary mathematics and secondary science classrooms, and content knowledge analyses in mathematics education teacher preparation.</w:t>
      </w:r>
    </w:p>
    <w:p w14:paraId="15E2418D" w14:textId="789CAFDB" w:rsidR="006F6FEE" w:rsidRPr="006F6FEE" w:rsidRDefault="006F6FEE" w:rsidP="00601BBF">
      <w:proofErr w:type="spellStart"/>
      <w:r>
        <w:rPr>
          <w:b/>
          <w:bCs/>
        </w:rPr>
        <w:t>DeniRob</w:t>
      </w:r>
      <w:proofErr w:type="spellEnd"/>
      <w:r>
        <w:rPr>
          <w:b/>
          <w:bCs/>
        </w:rPr>
        <w:t xml:space="preserve"> Arnett</w:t>
      </w:r>
      <w:r>
        <w:t xml:space="preserve"> </w:t>
      </w:r>
      <w:r w:rsidR="00A61BD0">
        <w:t xml:space="preserve">is a </w:t>
      </w:r>
      <w:r w:rsidR="00A95641">
        <w:t>master’s</w:t>
      </w:r>
      <w:r w:rsidR="00A61BD0">
        <w:t xml:space="preserve"> student in Career and Technical Education</w:t>
      </w:r>
      <w:r w:rsidR="00A95641">
        <w:t xml:space="preserve"> and is the Outreach Coordinator for Benewah &amp; Latah Upward Bound at the University of Idaho. He </w:t>
      </w:r>
      <w:r w:rsidR="0041137D">
        <w:t xml:space="preserve">received his Bachelor of Science in Virtual Technology and Design from the University of Idaho. </w:t>
      </w:r>
      <w:r w:rsidR="008718F2">
        <w:t xml:space="preserve">His skills include </w:t>
      </w:r>
      <w:r w:rsidR="007805FB">
        <w:t xml:space="preserve">design, animation, and virtual world building. His goals are </w:t>
      </w:r>
      <w:r w:rsidR="003A3E83">
        <w:t xml:space="preserve">to cultivate a dynamic learning environment in Idaho, prepare students for success in their chosen industries, and to contribute to their </w:t>
      </w:r>
      <w:r w:rsidR="0053466A">
        <w:t>journeys in higher education.</w:t>
      </w:r>
    </w:p>
    <w:p w14:paraId="4B59BADE" w14:textId="55CC6B10" w:rsidR="00D97013" w:rsidRDefault="00D97013" w:rsidP="00357B5F">
      <w:pPr>
        <w:pStyle w:val="Heading2"/>
      </w:pPr>
      <w:r>
        <w:t>Sharing &amp; Modification Permissions</w:t>
      </w:r>
    </w:p>
    <w:p w14:paraId="4C62BDD3" w14:textId="77777777" w:rsidR="00D97013" w:rsidRDefault="00D97013" w:rsidP="00D97013">
      <w:r>
        <w:t xml:space="preserve">Unless otherwise noted, this article and its resources are published under a </w:t>
      </w:r>
      <w:hyperlink r:id="rId46" w:history="1">
        <w:r w:rsidRPr="00C9489F">
          <w:rPr>
            <w:rStyle w:val="Hyperlink"/>
          </w:rPr>
          <w:t>Creative Commons Attribution-NonCommercial-</w:t>
        </w:r>
        <w:proofErr w:type="spellStart"/>
        <w:r w:rsidRPr="00C9489F">
          <w:rPr>
            <w:rStyle w:val="Hyperlink"/>
          </w:rPr>
          <w:t>ShareAlike</w:t>
        </w:r>
        <w:proofErr w:type="spellEnd"/>
        <w:r w:rsidRPr="00C9489F">
          <w:rPr>
            <w:rStyle w:val="Hyperlink"/>
          </w:rPr>
          <w:t xml:space="preserve"> 4.0 International license</w:t>
        </w:r>
      </w:hyperlink>
      <w:r>
        <w:t xml:space="preserve">:  </w:t>
      </w:r>
    </w:p>
    <w:p w14:paraId="03192611" w14:textId="77777777" w:rsidR="00D97013" w:rsidRDefault="00D97013" w:rsidP="00D97013">
      <w:r w:rsidRPr="003E79DA">
        <w:rPr>
          <w:noProof/>
          <w:color w:val="FFFFFF" w:themeColor="background1"/>
        </w:rPr>
        <w:drawing>
          <wp:inline distT="0" distB="0" distL="0" distR="0" wp14:anchorId="259520B4" wp14:editId="65146597">
            <wp:extent cx="1130442" cy="385763"/>
            <wp:effectExtent l="0" t="0" r="0" b="0"/>
            <wp:docPr id="711111112" name="Picture 711111112" descr="Creative Commons, Attribution, Non-Commercial, Share Alike icon.">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reative Commons, Attribution, Non-Commercial, Share Alike icon.">
                      <a:hlinkClick r:id="rId46"/>
                    </pic:cNvP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147089" cy="391444"/>
                    </a:xfrm>
                    <a:prstGeom prst="rect">
                      <a:avLst/>
                    </a:prstGeom>
                    <a:noFill/>
                    <a:ln>
                      <a:noFill/>
                    </a:ln>
                  </pic:spPr>
                </pic:pic>
              </a:graphicData>
            </a:graphic>
          </wp:inline>
        </w:drawing>
      </w:r>
      <w:r>
        <w:t xml:space="preserve"> </w:t>
      </w:r>
    </w:p>
    <w:p w14:paraId="76D6088E" w14:textId="77777777" w:rsidR="00D97013" w:rsidRDefault="00D97013" w:rsidP="00D97013">
      <w:r>
        <w:t>You can freely share the article and its resources if you indicate the original authors, identify the Creative Commons license, and use them non-commercially.</w:t>
      </w:r>
    </w:p>
    <w:p w14:paraId="0C131A24" w14:textId="77777777" w:rsidR="00D97013" w:rsidRDefault="00D97013" w:rsidP="00D97013">
      <w:r>
        <w:t>You may also make and share modifications by:</w:t>
      </w:r>
    </w:p>
    <w:p w14:paraId="53DE8682" w14:textId="77777777" w:rsidR="00D97013" w:rsidRDefault="00000000" w:rsidP="00D97013">
      <w:pPr>
        <w:pStyle w:val="ListParagraph"/>
        <w:numPr>
          <w:ilvl w:val="0"/>
          <w:numId w:val="22"/>
        </w:numPr>
        <w:ind w:left="288" w:hanging="216"/>
      </w:pPr>
      <w:hyperlink r:id="rId48" w:history="1">
        <w:r w:rsidR="00D97013" w:rsidRPr="00CB620E">
          <w:rPr>
            <w:rStyle w:val="Hyperlink"/>
          </w:rPr>
          <w:t>Identifying the original authors</w:t>
        </w:r>
      </w:hyperlink>
      <w:r w:rsidR="00D97013">
        <w:t>.</w:t>
      </w:r>
    </w:p>
    <w:p w14:paraId="1ADB023E" w14:textId="77777777" w:rsidR="00D97013" w:rsidRDefault="00D97013" w:rsidP="00D97013">
      <w:pPr>
        <w:pStyle w:val="ListParagraph"/>
        <w:numPr>
          <w:ilvl w:val="0"/>
          <w:numId w:val="22"/>
        </w:numPr>
        <w:ind w:left="288" w:hanging="216"/>
      </w:pPr>
      <w:r>
        <w:t>Using the resources non-commercially.</w:t>
      </w:r>
    </w:p>
    <w:p w14:paraId="5EF1D645" w14:textId="77777777" w:rsidR="00D97013" w:rsidRDefault="00D97013" w:rsidP="00D97013">
      <w:pPr>
        <w:pStyle w:val="ListParagraph"/>
        <w:numPr>
          <w:ilvl w:val="0"/>
          <w:numId w:val="22"/>
        </w:numPr>
        <w:ind w:left="288" w:hanging="216"/>
      </w:pPr>
      <w:r>
        <w:t>Licensing modifications under the CC BY-NC-SA 4.0 license (and including a link to it).</w:t>
      </w:r>
    </w:p>
    <w:p w14:paraId="06022480" w14:textId="54C15C64" w:rsidR="003B1298" w:rsidRPr="003B1298" w:rsidRDefault="00D97013" w:rsidP="00600832">
      <w:pPr>
        <w:pStyle w:val="ListParagraph"/>
        <w:numPr>
          <w:ilvl w:val="0"/>
          <w:numId w:val="22"/>
        </w:numPr>
        <w:ind w:left="288" w:hanging="216"/>
      </w:pPr>
      <w:r>
        <w:t>Indicating what modifications were made.</w:t>
      </w:r>
    </w:p>
    <w:sectPr w:rsidR="003B1298" w:rsidRPr="003B1298" w:rsidSect="00A056E5">
      <w:headerReference w:type="default" r:id="rId49"/>
      <w:type w:val="continuous"/>
      <w:pgSz w:w="12240" w:h="15840"/>
      <w:pgMar w:top="1800" w:right="1008" w:bottom="1109" w:left="1440" w:header="576" w:footer="360"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8AD71" w14:textId="77777777" w:rsidR="003B0322" w:rsidRDefault="003B0322" w:rsidP="00597071">
      <w:r>
        <w:separator/>
      </w:r>
    </w:p>
  </w:endnote>
  <w:endnote w:type="continuationSeparator" w:id="0">
    <w:p w14:paraId="092E4CCA" w14:textId="77777777" w:rsidR="003B0322" w:rsidRDefault="003B0322" w:rsidP="00597071">
      <w:r>
        <w:continuationSeparator/>
      </w:r>
    </w:p>
  </w:endnote>
  <w:endnote w:type="continuationNotice" w:id="1">
    <w:p w14:paraId="7306C278" w14:textId="77777777" w:rsidR="003B0322" w:rsidRDefault="003B0322" w:rsidP="005970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Aharoni">
    <w:charset w:val="B1"/>
    <w:family w:val="auto"/>
    <w:pitch w:val="variable"/>
    <w:sig w:usb0="00000803" w:usb1="00000000" w:usb2="00000000" w:usb3="00000000" w:csb0="00000021" w:csb1="00000000"/>
  </w:font>
  <w:font w:name="PMingLiU">
    <w:altName w:val="新細明體"/>
    <w:panose1 w:val="02010601000101010101"/>
    <w:charset w:val="88"/>
    <w:family w:val="roman"/>
    <w:pitch w:val="variable"/>
    <w:sig w:usb0="A00002FF" w:usb1="28CFFCFA" w:usb2="00000016" w:usb3="00000000" w:csb0="00100001" w:csb1="00000000"/>
  </w:font>
  <w:font w:name="Abadi">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F507B" w14:textId="490A3B0B" w:rsidR="00FA7121" w:rsidRDefault="00FA712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C9519B3" w14:textId="77777777" w:rsidR="00FA7121" w:rsidRDefault="00FA7121" w:rsidP="00FA71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A070E5" w14:textId="7FB7CB96" w:rsidR="00FA7121" w:rsidRPr="00FA7121" w:rsidRDefault="00000000">
    <w:pPr>
      <w:pStyle w:val="Footer"/>
      <w:framePr w:wrap="none" w:vAnchor="text" w:hAnchor="margin" w:xAlign="right" w:y="1"/>
      <w:rPr>
        <w:rStyle w:val="PageNumber"/>
        <w:color w:val="FFFFFF" w:themeColor="background1"/>
      </w:rPr>
    </w:pPr>
    <w:sdt>
      <w:sdtPr>
        <w:rPr>
          <w:rStyle w:val="PageNumber"/>
          <w:color w:val="FFFFFF" w:themeColor="background1"/>
        </w:rPr>
        <w:id w:val="-246196077"/>
        <w:docPartObj>
          <w:docPartGallery w:val="Page Numbers (Bottom of Page)"/>
          <w:docPartUnique/>
        </w:docPartObj>
      </w:sdtPr>
      <w:sdtContent>
        <w:r w:rsidR="00FA7121" w:rsidRPr="00FA7121">
          <w:rPr>
            <w:rStyle w:val="PageNumber"/>
            <w:color w:val="FFFFFF" w:themeColor="background1"/>
          </w:rPr>
          <w:fldChar w:fldCharType="begin"/>
        </w:r>
        <w:r w:rsidR="00FA7121" w:rsidRPr="00FA7121">
          <w:rPr>
            <w:rStyle w:val="PageNumber"/>
            <w:color w:val="FFFFFF" w:themeColor="background1"/>
          </w:rPr>
          <w:instrText xml:space="preserve"> PAGE </w:instrText>
        </w:r>
        <w:r w:rsidR="00FA7121" w:rsidRPr="00FA7121">
          <w:rPr>
            <w:rStyle w:val="PageNumber"/>
            <w:color w:val="FFFFFF" w:themeColor="background1"/>
          </w:rPr>
          <w:fldChar w:fldCharType="separate"/>
        </w:r>
        <w:r w:rsidR="00FA7121" w:rsidRPr="00FA7121">
          <w:rPr>
            <w:rStyle w:val="PageNumber"/>
            <w:noProof/>
            <w:color w:val="FFFFFF" w:themeColor="background1"/>
          </w:rPr>
          <w:t>2</w:t>
        </w:r>
        <w:r w:rsidR="00FA7121" w:rsidRPr="00FA7121">
          <w:rPr>
            <w:rStyle w:val="PageNumber"/>
            <w:color w:val="FFFFFF" w:themeColor="background1"/>
          </w:rPr>
          <w:fldChar w:fldCharType="end"/>
        </w:r>
      </w:sdtContent>
    </w:sdt>
  </w:p>
  <w:p w14:paraId="0AA28204" w14:textId="7E025728" w:rsidR="007F0943" w:rsidRPr="00774CDD" w:rsidRDefault="00130AAE" w:rsidP="00E965FA">
    <w:pPr>
      <w:pStyle w:val="Footer"/>
      <w:spacing w:before="0"/>
      <w:ind w:right="360"/>
      <w:rPr>
        <w:color w:val="FFFFFF" w:themeColor="background1"/>
      </w:rPr>
    </w:pPr>
    <w:r>
      <w:rPr>
        <w:noProof/>
        <w:color w:val="FFFFFF" w:themeColor="background1"/>
      </w:rPr>
      <w:drawing>
        <wp:inline distT="0" distB="0" distL="0" distR="0" wp14:anchorId="3AD69876" wp14:editId="55A3C38D">
          <wp:extent cx="1078772" cy="228600"/>
          <wp:effectExtent l="0" t="0" r="7620" b="0"/>
          <wp:docPr id="434077341" name="Picture 3" descr="The logo for the Association for Educational Communications and Technology (AEC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50545" name="Picture 3" descr="The logo for the Association for Educational Communications and Technology (AECT).">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772" cy="228600"/>
                  </a:xfrm>
                  <a:prstGeom prst="rect">
                    <a:avLst/>
                  </a:prstGeom>
                </pic:spPr>
              </pic:pic>
            </a:graphicData>
          </a:graphic>
        </wp:inline>
      </w:drawing>
    </w:r>
    <w:r w:rsidR="003E79DA" w:rsidRPr="0073795C">
      <w:rPr>
        <w:noProof/>
        <w:color w:val="FFFFFF" w:themeColor="background1"/>
      </w:rPr>
      <mc:AlternateContent>
        <mc:Choice Requires="wps">
          <w:drawing>
            <wp:anchor distT="0" distB="0" distL="114300" distR="114300" simplePos="0" relativeHeight="251658242" behindDoc="0" locked="0" layoutInCell="1" allowOverlap="1" wp14:anchorId="0F1177CC" wp14:editId="53189D17">
              <wp:simplePos x="0" y="0"/>
              <wp:positionH relativeFrom="column">
                <wp:posOffset>-914400</wp:posOffset>
              </wp:positionH>
              <wp:positionV relativeFrom="page">
                <wp:posOffset>9407309</wp:posOffset>
              </wp:positionV>
              <wp:extent cx="7781290" cy="0"/>
              <wp:effectExtent l="0" t="19050" r="48260" b="38100"/>
              <wp:wrapNone/>
              <wp:docPr id="20" name="Straight Connector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81290" cy="0"/>
                      </a:xfrm>
                      <a:prstGeom prst="line">
                        <a:avLst/>
                      </a:prstGeom>
                      <a:ln w="57150">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85FDC" id="Straight Connector 20" o:spid="_x0000_s1026" alt="&quot;&quot;"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in,740.75pt" to="540.7pt,7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" strokecolor="#b8e08c" strokeweight="4.5pt">
              <v:stroke joinstyle="miter"/>
              <w10:wrap anchory="page"/>
            </v:line>
          </w:pict>
        </mc:Fallback>
      </mc:AlternateContent>
    </w:r>
    <w:r w:rsidR="003E79DA" w:rsidRPr="0073795C">
      <w:rPr>
        <w:noProof/>
        <w:color w:val="FFFFFF" w:themeColor="background1"/>
      </w:rPr>
      <mc:AlternateContent>
        <mc:Choice Requires="wps">
          <w:drawing>
            <wp:anchor distT="0" distB="0" distL="114300" distR="114300" simplePos="0" relativeHeight="251658240" behindDoc="1" locked="0" layoutInCell="1" allowOverlap="1" wp14:anchorId="646F5DD1" wp14:editId="334516BD">
              <wp:simplePos x="0" y="0"/>
              <wp:positionH relativeFrom="column">
                <wp:posOffset>-933450</wp:posOffset>
              </wp:positionH>
              <wp:positionV relativeFrom="page">
                <wp:posOffset>9434513</wp:posOffset>
              </wp:positionV>
              <wp:extent cx="7799705" cy="637222"/>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99705" cy="637222"/>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FB8F27" w14:textId="369E4134" w:rsidR="004A625E" w:rsidRPr="004A625E" w:rsidRDefault="004A625E" w:rsidP="004A625E">
                          <w:pPr>
                            <w:spacing w:before="0"/>
                            <w:ind w:left="1260"/>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F5DD1" id="Rectangle 3" o:spid="_x0000_s1026" alt="&quot;&quot;" style="position:absolute;margin-left:-73.5pt;margin-top:742.9pt;width:614.15pt;height:5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" fillcolor="#2f5496 [2404]" stroked="f" strokeweight="1pt">
              <v:textbox>
                <w:txbxContent>
                  <w:p w14:paraId="7EFB8F27" w14:textId="369E4134" w:rsidR="004A625E" w:rsidRPr="004A625E" w:rsidRDefault="004A625E" w:rsidP="004A625E">
                    <w:pPr>
                      <w:spacing w:before="0"/>
                      <w:ind w:left="1260"/>
                      <w:rPr>
                        <w:color w:val="FFFFFF" w:themeColor="background1"/>
                      </w:rPr>
                    </w:pPr>
                  </w:p>
                </w:txbxContent>
              </v:textbox>
              <w10:wrap anchory="page"/>
            </v:rect>
          </w:pict>
        </mc:Fallback>
      </mc:AlternateContent>
    </w:r>
    <w:r w:rsidR="003E79DA">
      <w:rPr>
        <w:color w:val="FFFFFF" w:themeColor="background1"/>
      </w:rPr>
      <w:tab/>
    </w:r>
    <w:r w:rsidR="003E79DA" w:rsidRPr="003E79DA">
      <w:rPr>
        <w:noProof/>
        <w:color w:val="FFFFFF" w:themeColor="background1"/>
      </w:rPr>
      <w:drawing>
        <wp:inline distT="0" distB="0" distL="0" distR="0" wp14:anchorId="6B84A173" wp14:editId="2058FE21">
          <wp:extent cx="669890" cy="228600"/>
          <wp:effectExtent l="0" t="0" r="0" b="0"/>
          <wp:docPr id="233" name="Picture 233" descr="Creative Commons, Attribution, Non-Commercial, Share Alike icon.">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reative Commons, Attribution, Non-Commercial, Share Alike icon.">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9890" cy="2286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6AF14C" w14:textId="77777777" w:rsidR="003B0322" w:rsidRDefault="003B0322" w:rsidP="00597071">
      <w:r>
        <w:separator/>
      </w:r>
    </w:p>
  </w:footnote>
  <w:footnote w:type="continuationSeparator" w:id="0">
    <w:p w14:paraId="4F39A8D7" w14:textId="77777777" w:rsidR="003B0322" w:rsidRDefault="003B0322" w:rsidP="00597071">
      <w:r>
        <w:continuationSeparator/>
      </w:r>
    </w:p>
  </w:footnote>
  <w:footnote w:type="continuationNotice" w:id="1">
    <w:p w14:paraId="46A2BEC3" w14:textId="77777777" w:rsidR="003B0322" w:rsidRDefault="003B0322" w:rsidP="005970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F2C680" w14:textId="1DBCA566" w:rsidR="0010107D" w:rsidRDefault="00B65025" w:rsidP="00CA22C8">
    <w:pPr>
      <w:pStyle w:val="Header"/>
      <w:tabs>
        <w:tab w:val="clear" w:pos="4680"/>
      </w:tabs>
      <w:spacing w:before="0"/>
      <w:ind w:firstLine="360"/>
      <w:jc w:val="right"/>
    </w:pPr>
    <w:r>
      <w:rPr>
        <w:noProof/>
      </w:rPr>
      <w:drawing>
        <wp:anchor distT="0" distB="0" distL="114300" distR="114300" simplePos="0" relativeHeight="251658244" behindDoc="0" locked="0" layoutInCell="1" allowOverlap="1" wp14:anchorId="692204AE" wp14:editId="2CE3DA56">
          <wp:simplePos x="0" y="0"/>
          <wp:positionH relativeFrom="column">
            <wp:posOffset>-429895</wp:posOffset>
          </wp:positionH>
          <wp:positionV relativeFrom="paragraph">
            <wp:posOffset>-91440</wp:posOffset>
          </wp:positionV>
          <wp:extent cx="868680" cy="493776"/>
          <wp:effectExtent l="0" t="0" r="7620" b="1905"/>
          <wp:wrapNone/>
          <wp:docPr id="1" name="Picture 1">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868680" cy="493776"/>
                  </a:xfrm>
                  <a:prstGeom prst="rect">
                    <a:avLst/>
                  </a:prstGeom>
                </pic:spPr>
              </pic:pic>
            </a:graphicData>
          </a:graphic>
          <wp14:sizeRelH relativeFrom="margin">
            <wp14:pctWidth>0</wp14:pctWidth>
          </wp14:sizeRelH>
          <wp14:sizeRelV relativeFrom="margin">
            <wp14:pctHeight>0</wp14:pctHeight>
          </wp14:sizeRelV>
        </wp:anchor>
      </w:drawing>
    </w:r>
    <w:r w:rsidR="00D72433">
      <w:t>Journal of Technology</w:t>
    </w:r>
    <w:r w:rsidR="00A227CD">
      <w:t>-</w:t>
    </w:r>
    <w:r w:rsidR="00D72433">
      <w:t>Integrated Lessons and Teachin</w:t>
    </w:r>
    <w:r w:rsidR="00FA7121">
      <w:t>g</w:t>
    </w:r>
  </w:p>
  <w:p w14:paraId="49D888A1" w14:textId="3140D941" w:rsidR="005F1011" w:rsidRDefault="00CA22C8" w:rsidP="00CA22C8">
    <w:pPr>
      <w:pStyle w:val="Header"/>
      <w:tabs>
        <w:tab w:val="clear" w:pos="4680"/>
      </w:tabs>
      <w:spacing w:before="120" w:after="120"/>
      <w:ind w:firstLine="360"/>
      <w:jc w:val="right"/>
    </w:pPr>
    <w:r>
      <w:rPr>
        <w:noProof/>
      </w:rPr>
      <mc:AlternateContent>
        <mc:Choice Requires="wps">
          <w:drawing>
            <wp:anchor distT="0" distB="0" distL="114300" distR="114300" simplePos="0" relativeHeight="251658241" behindDoc="0" locked="0" layoutInCell="1" allowOverlap="1" wp14:anchorId="4399A10C" wp14:editId="3D794353">
              <wp:simplePos x="0" y="0"/>
              <wp:positionH relativeFrom="column">
                <wp:posOffset>3035935</wp:posOffset>
              </wp:positionH>
              <wp:positionV relativeFrom="paragraph">
                <wp:posOffset>11748</wp:posOffset>
              </wp:positionV>
              <wp:extent cx="3401060" cy="0"/>
              <wp:effectExtent l="19050" t="19050" r="8890" b="190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3401060" cy="0"/>
                      </a:xfrm>
                      <a:prstGeom prst="line">
                        <a:avLst/>
                      </a:prstGeom>
                      <a:ln w="28575">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B9418" id="Straight Connector 4" o:spid="_x0000_s1026" alt="&quot;&quot;" style="position:absolute;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05pt,.95pt" to="506.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" strokecolor="#b8e08c" strokeweight="2.25pt">
              <v:stroke joinstyle="miter"/>
            </v:line>
          </w:pict>
        </mc:Fallback>
      </mc:AlternateContent>
    </w:r>
    <w:r w:rsidRPr="003E33D6">
      <w:rPr>
        <w:noProof/>
      </w:rPr>
      <mc:AlternateContent>
        <mc:Choice Requires="wps">
          <w:drawing>
            <wp:anchor distT="0" distB="0" distL="114300" distR="114300" simplePos="0" relativeHeight="251658243" behindDoc="0" locked="0" layoutInCell="1" allowOverlap="1" wp14:anchorId="472252B8" wp14:editId="5BEB3230">
              <wp:simplePos x="0" y="0"/>
              <wp:positionH relativeFrom="column">
                <wp:posOffset>-934720</wp:posOffset>
              </wp:positionH>
              <wp:positionV relativeFrom="paragraph">
                <wp:posOffset>367983</wp:posOffset>
              </wp:positionV>
              <wp:extent cx="7804150" cy="0"/>
              <wp:effectExtent l="0" t="19050" r="44450" b="38100"/>
              <wp:wrapNone/>
              <wp:docPr id="21" name="Straight Connector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804150" cy="0"/>
                      </a:xfrm>
                      <a:prstGeom prst="line">
                        <a:avLst/>
                      </a:prstGeom>
                      <a:ln w="571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DD6AC8" id="Straight Connector 21" o:spid="_x0000_s1026" alt="&quot;&quot;"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6pt,29pt" to="540.9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" strokecolor="#2f5496 [2404]" strokeweight="4.5pt">
              <v:stroke joinstyle="miter"/>
            </v:line>
          </w:pict>
        </mc:Fallback>
      </mc:AlternateContent>
    </w:r>
    <w:r w:rsidR="00E70774" w:rsidRPr="00E70774">
      <w:rPr>
        <w:color w:val="auto"/>
      </w:rPr>
      <w:t>(</w:t>
    </w:r>
    <w:r w:rsidR="00027C5F">
      <w:rPr>
        <w:color w:val="auto"/>
      </w:rPr>
      <w:t>2024</w:t>
    </w:r>
    <w:r w:rsidR="00E70774" w:rsidRPr="00E70774">
      <w:rPr>
        <w:color w:val="auto"/>
      </w:rPr>
      <w:t xml:space="preserve">) Volume </w:t>
    </w:r>
    <w:r w:rsidR="00027C5F">
      <w:rPr>
        <w:color w:val="auto"/>
      </w:rPr>
      <w:t>3</w:t>
    </w:r>
    <w:r w:rsidR="00E70774" w:rsidRPr="00E70774">
      <w:rPr>
        <w:color w:val="auto"/>
      </w:rPr>
      <w:t xml:space="preserve">, Issue </w:t>
    </w:r>
    <w:r w:rsidR="00027C5F">
      <w:rPr>
        <w:color w:val="auto"/>
      </w:rPr>
      <w:t>1</w:t>
    </w:r>
    <w:r w:rsidR="00130AAE">
      <w:rPr>
        <w:color w:val="auto"/>
      </w:rPr>
      <w:t>; DOI:</w:t>
    </w:r>
    <w:r w:rsidR="002A72AD">
      <w:rPr>
        <w:color w:val="auto"/>
      </w:rPr>
      <w:t xml:space="preserve"> </w:t>
    </w:r>
    <w:r w:rsidR="002A72AD" w:rsidRPr="002A72AD">
      <w:rPr>
        <w:color w:val="auto"/>
      </w:rPr>
      <w:t>10.13001/</w:t>
    </w:r>
    <w:proofErr w:type="gramStart"/>
    <w:r w:rsidR="002A72AD" w:rsidRPr="002A72AD">
      <w:rPr>
        <w:color w:val="auto"/>
      </w:rPr>
      <w:t>jtilt.v</w:t>
    </w:r>
    <w:proofErr w:type="gramEnd"/>
    <w:r w:rsidR="002A72AD" w:rsidRPr="002A72AD">
      <w:rPr>
        <w:color w:val="auto"/>
      </w:rPr>
      <w:t>3i1.8479</w:t>
    </w:r>
    <w:r w:rsidR="00130AAE">
      <w:rPr>
        <w:color w:val="auto"/>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66611" w14:textId="77777777" w:rsidR="00014259" w:rsidRDefault="00014259" w:rsidP="00CA22C8">
    <w:pPr>
      <w:pStyle w:val="Header"/>
      <w:tabs>
        <w:tab w:val="clear" w:pos="4680"/>
      </w:tabs>
      <w:spacing w:before="0"/>
      <w:ind w:firstLine="360"/>
      <w:jc w:val="right"/>
    </w:pPr>
    <w:r>
      <w:rPr>
        <w:noProof/>
      </w:rPr>
      <w:drawing>
        <wp:anchor distT="0" distB="0" distL="114300" distR="114300" simplePos="0" relativeHeight="251662340" behindDoc="0" locked="0" layoutInCell="1" allowOverlap="1" wp14:anchorId="451F7C64" wp14:editId="63F3D248">
          <wp:simplePos x="0" y="0"/>
          <wp:positionH relativeFrom="column">
            <wp:posOffset>-429895</wp:posOffset>
          </wp:positionH>
          <wp:positionV relativeFrom="paragraph">
            <wp:posOffset>-91440</wp:posOffset>
          </wp:positionV>
          <wp:extent cx="868680" cy="493776"/>
          <wp:effectExtent l="0" t="0" r="7620" b="1905"/>
          <wp:wrapNone/>
          <wp:docPr id="124564830" name="Picture 124564830">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868680" cy="493776"/>
                  </a:xfrm>
                  <a:prstGeom prst="rect">
                    <a:avLst/>
                  </a:prstGeom>
                </pic:spPr>
              </pic:pic>
            </a:graphicData>
          </a:graphic>
          <wp14:sizeRelH relativeFrom="margin">
            <wp14:pctWidth>0</wp14:pctWidth>
          </wp14:sizeRelH>
          <wp14:sizeRelV relativeFrom="margin">
            <wp14:pctHeight>0</wp14:pctHeight>
          </wp14:sizeRelV>
        </wp:anchor>
      </w:drawing>
    </w:r>
    <w:r>
      <w:t>Journal of Technology-Integrated Lessons and Teaching</w:t>
    </w:r>
  </w:p>
  <w:p w14:paraId="493659CA" w14:textId="0390F6E4" w:rsidR="00014259" w:rsidRDefault="00014259" w:rsidP="00CA22C8">
    <w:pPr>
      <w:pStyle w:val="Header"/>
      <w:tabs>
        <w:tab w:val="clear" w:pos="4680"/>
      </w:tabs>
      <w:spacing w:before="120" w:after="120"/>
      <w:ind w:firstLine="360"/>
      <w:jc w:val="right"/>
    </w:pPr>
    <w:r>
      <w:rPr>
        <w:noProof/>
      </w:rPr>
      <mc:AlternateContent>
        <mc:Choice Requires="wps">
          <w:drawing>
            <wp:anchor distT="0" distB="0" distL="114300" distR="114300" simplePos="0" relativeHeight="251660292" behindDoc="0" locked="0" layoutInCell="1" allowOverlap="1" wp14:anchorId="1BD6F8B6" wp14:editId="21102ED1">
              <wp:simplePos x="0" y="0"/>
              <wp:positionH relativeFrom="column">
                <wp:posOffset>3035935</wp:posOffset>
              </wp:positionH>
              <wp:positionV relativeFrom="paragraph">
                <wp:posOffset>11748</wp:posOffset>
              </wp:positionV>
              <wp:extent cx="3401060" cy="0"/>
              <wp:effectExtent l="19050" t="19050" r="8890" b="19050"/>
              <wp:wrapNone/>
              <wp:docPr id="1682072614" name="Straight Connector 16820726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3401060" cy="0"/>
                      </a:xfrm>
                      <a:prstGeom prst="line">
                        <a:avLst/>
                      </a:prstGeom>
                      <a:ln w="28575">
                        <a:solidFill>
                          <a:srgbClr val="B8E0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F4B227" id="Straight Connector 1682072614" o:spid="_x0000_s1026" alt="&quot;&quot;" style="position:absolute;flip:x;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05pt,.95pt" to="506.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" strokecolor="#b8e08c" strokeweight="2.25pt">
              <v:stroke joinstyle="miter"/>
            </v:line>
          </w:pict>
        </mc:Fallback>
      </mc:AlternateContent>
    </w:r>
    <w:r w:rsidRPr="003E33D6">
      <w:rPr>
        <w:noProof/>
      </w:rPr>
      <mc:AlternateContent>
        <mc:Choice Requires="wps">
          <w:drawing>
            <wp:anchor distT="0" distB="0" distL="114300" distR="114300" simplePos="0" relativeHeight="251661316" behindDoc="0" locked="0" layoutInCell="1" allowOverlap="1" wp14:anchorId="04E0D375" wp14:editId="401CE694">
              <wp:simplePos x="0" y="0"/>
              <wp:positionH relativeFrom="column">
                <wp:posOffset>-934720</wp:posOffset>
              </wp:positionH>
              <wp:positionV relativeFrom="paragraph">
                <wp:posOffset>367983</wp:posOffset>
              </wp:positionV>
              <wp:extent cx="7804150" cy="0"/>
              <wp:effectExtent l="0" t="19050" r="44450" b="38100"/>
              <wp:wrapNone/>
              <wp:docPr id="695941492" name="Straight Connector 6959414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804150" cy="0"/>
                      </a:xfrm>
                      <a:prstGeom prst="line">
                        <a:avLst/>
                      </a:prstGeom>
                      <a:ln w="571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F5D53D" id="Straight Connector 695941492" o:spid="_x0000_s1026" alt="&quot;&quot;" style="position:absolute;z-index:251661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6pt,29pt" to="540.9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" strokecolor="#2f5496 [2404]" strokeweight="4.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E5996"/>
    <w:multiLevelType w:val="hybridMultilevel"/>
    <w:tmpl w:val="2CAAF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54C9F"/>
    <w:multiLevelType w:val="hybridMultilevel"/>
    <w:tmpl w:val="7248A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9B5BB9"/>
    <w:multiLevelType w:val="multilevel"/>
    <w:tmpl w:val="42DC489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4C3666"/>
    <w:multiLevelType w:val="hybridMultilevel"/>
    <w:tmpl w:val="28386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65854"/>
    <w:multiLevelType w:val="hybridMultilevel"/>
    <w:tmpl w:val="A7B2C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D5D49"/>
    <w:multiLevelType w:val="hybridMultilevel"/>
    <w:tmpl w:val="547A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6055B"/>
    <w:multiLevelType w:val="hybridMultilevel"/>
    <w:tmpl w:val="3A9A92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2D1CF1"/>
    <w:multiLevelType w:val="multilevel"/>
    <w:tmpl w:val="E4948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B0303"/>
    <w:multiLevelType w:val="hybridMultilevel"/>
    <w:tmpl w:val="86061E9E"/>
    <w:lvl w:ilvl="0" w:tplc="6374B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255B34"/>
    <w:multiLevelType w:val="hybridMultilevel"/>
    <w:tmpl w:val="19A2CC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1175D4"/>
    <w:multiLevelType w:val="hybridMultilevel"/>
    <w:tmpl w:val="637AC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B20844"/>
    <w:multiLevelType w:val="hybridMultilevel"/>
    <w:tmpl w:val="9260E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BE534A"/>
    <w:multiLevelType w:val="hybridMultilevel"/>
    <w:tmpl w:val="DDF6C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66079D"/>
    <w:multiLevelType w:val="hybridMultilevel"/>
    <w:tmpl w:val="EC24AC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312FA7"/>
    <w:multiLevelType w:val="hybridMultilevel"/>
    <w:tmpl w:val="C62C3E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D5286"/>
    <w:multiLevelType w:val="hybridMultilevel"/>
    <w:tmpl w:val="6832DD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806BD1"/>
    <w:multiLevelType w:val="hybridMultilevel"/>
    <w:tmpl w:val="1ED8B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EB67DF"/>
    <w:multiLevelType w:val="hybridMultilevel"/>
    <w:tmpl w:val="4A0C1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751EF"/>
    <w:multiLevelType w:val="hybridMultilevel"/>
    <w:tmpl w:val="9D180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0A4875"/>
    <w:multiLevelType w:val="hybridMultilevel"/>
    <w:tmpl w:val="D27EE95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0" w15:restartNumberingAfterBreak="0">
    <w:nsid w:val="6F7661DA"/>
    <w:multiLevelType w:val="hybridMultilevel"/>
    <w:tmpl w:val="4CDAB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750429"/>
    <w:multiLevelType w:val="hybridMultilevel"/>
    <w:tmpl w:val="C288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E60CDC"/>
    <w:multiLevelType w:val="hybridMultilevel"/>
    <w:tmpl w:val="EAA0B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E17D6"/>
    <w:multiLevelType w:val="hybridMultilevel"/>
    <w:tmpl w:val="4D2AC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9C2788"/>
    <w:multiLevelType w:val="hybridMultilevel"/>
    <w:tmpl w:val="8D1C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2F238A"/>
    <w:multiLevelType w:val="hybridMultilevel"/>
    <w:tmpl w:val="90BC0AB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605422"/>
    <w:multiLevelType w:val="hybridMultilevel"/>
    <w:tmpl w:val="B0402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E95D4F"/>
    <w:multiLevelType w:val="hybridMultilevel"/>
    <w:tmpl w:val="BA5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730987">
    <w:abstractNumId w:val="7"/>
  </w:num>
  <w:num w:numId="2" w16cid:durableId="862010221">
    <w:abstractNumId w:val="0"/>
  </w:num>
  <w:num w:numId="3" w16cid:durableId="1415934911">
    <w:abstractNumId w:val="23"/>
  </w:num>
  <w:num w:numId="4" w16cid:durableId="113452783">
    <w:abstractNumId w:val="4"/>
  </w:num>
  <w:num w:numId="5" w16cid:durableId="72164158">
    <w:abstractNumId w:val="8"/>
  </w:num>
  <w:num w:numId="6" w16cid:durableId="50809934">
    <w:abstractNumId w:val="20"/>
  </w:num>
  <w:num w:numId="7" w16cid:durableId="1645429081">
    <w:abstractNumId w:val="27"/>
  </w:num>
  <w:num w:numId="8" w16cid:durableId="257754493">
    <w:abstractNumId w:val="1"/>
  </w:num>
  <w:num w:numId="9" w16cid:durableId="1540626870">
    <w:abstractNumId w:val="5"/>
  </w:num>
  <w:num w:numId="10" w16cid:durableId="884756795">
    <w:abstractNumId w:val="22"/>
  </w:num>
  <w:num w:numId="11" w16cid:durableId="1707676182">
    <w:abstractNumId w:val="17"/>
  </w:num>
  <w:num w:numId="12" w16cid:durableId="1597782133">
    <w:abstractNumId w:val="3"/>
  </w:num>
  <w:num w:numId="13" w16cid:durableId="600920782">
    <w:abstractNumId w:val="24"/>
  </w:num>
  <w:num w:numId="14" w16cid:durableId="1263880689">
    <w:abstractNumId w:val="16"/>
  </w:num>
  <w:num w:numId="15" w16cid:durableId="1240409813">
    <w:abstractNumId w:val="6"/>
  </w:num>
  <w:num w:numId="16" w16cid:durableId="425348266">
    <w:abstractNumId w:val="15"/>
  </w:num>
  <w:num w:numId="17" w16cid:durableId="2117870186">
    <w:abstractNumId w:val="11"/>
  </w:num>
  <w:num w:numId="18" w16cid:durableId="1151556358">
    <w:abstractNumId w:val="25"/>
  </w:num>
  <w:num w:numId="19" w16cid:durableId="611785959">
    <w:abstractNumId w:val="14"/>
  </w:num>
  <w:num w:numId="20" w16cid:durableId="1066490244">
    <w:abstractNumId w:val="21"/>
  </w:num>
  <w:num w:numId="21" w16cid:durableId="231742895">
    <w:abstractNumId w:val="12"/>
  </w:num>
  <w:num w:numId="22" w16cid:durableId="1623808241">
    <w:abstractNumId w:val="19"/>
  </w:num>
  <w:num w:numId="23" w16cid:durableId="954681437">
    <w:abstractNumId w:val="18"/>
  </w:num>
  <w:num w:numId="24" w16cid:durableId="1598950785">
    <w:abstractNumId w:val="10"/>
  </w:num>
  <w:num w:numId="25" w16cid:durableId="1765226005">
    <w:abstractNumId w:val="26"/>
  </w:num>
  <w:num w:numId="26" w16cid:durableId="1602102558">
    <w:abstractNumId w:val="9"/>
  </w:num>
  <w:num w:numId="27" w16cid:durableId="80300197">
    <w:abstractNumId w:val="2"/>
  </w:num>
  <w:num w:numId="28" w16cid:durableId="15920027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TcyMjM2MDExNDFW0lEKTi0uzszPAykwMqkFABrL+5QtAAAA"/>
  </w:docVars>
  <w:rsids>
    <w:rsidRoot w:val="005F1011"/>
    <w:rsid w:val="000013F4"/>
    <w:rsid w:val="0000141A"/>
    <w:rsid w:val="00001A2B"/>
    <w:rsid w:val="00001E25"/>
    <w:rsid w:val="0000211E"/>
    <w:rsid w:val="0000383F"/>
    <w:rsid w:val="000042BB"/>
    <w:rsid w:val="00004400"/>
    <w:rsid w:val="00004884"/>
    <w:rsid w:val="00004E0B"/>
    <w:rsid w:val="00005110"/>
    <w:rsid w:val="00005439"/>
    <w:rsid w:val="00006936"/>
    <w:rsid w:val="00007BFF"/>
    <w:rsid w:val="000102E4"/>
    <w:rsid w:val="0001046C"/>
    <w:rsid w:val="00010BA8"/>
    <w:rsid w:val="00012AF7"/>
    <w:rsid w:val="00013AD0"/>
    <w:rsid w:val="00013DDA"/>
    <w:rsid w:val="00014259"/>
    <w:rsid w:val="000151AF"/>
    <w:rsid w:val="000153F6"/>
    <w:rsid w:val="00015BC4"/>
    <w:rsid w:val="00017D2D"/>
    <w:rsid w:val="00021F67"/>
    <w:rsid w:val="000221EE"/>
    <w:rsid w:val="000226CF"/>
    <w:rsid w:val="000232E7"/>
    <w:rsid w:val="0002674F"/>
    <w:rsid w:val="00027A1C"/>
    <w:rsid w:val="00027C5F"/>
    <w:rsid w:val="000304DA"/>
    <w:rsid w:val="0003083A"/>
    <w:rsid w:val="00031D72"/>
    <w:rsid w:val="00031DA2"/>
    <w:rsid w:val="00032FE5"/>
    <w:rsid w:val="00033398"/>
    <w:rsid w:val="000344AF"/>
    <w:rsid w:val="00035B92"/>
    <w:rsid w:val="000372A7"/>
    <w:rsid w:val="00042D3B"/>
    <w:rsid w:val="0004380A"/>
    <w:rsid w:val="0004427A"/>
    <w:rsid w:val="00045BC6"/>
    <w:rsid w:val="00046C6A"/>
    <w:rsid w:val="00047D1A"/>
    <w:rsid w:val="00047FE2"/>
    <w:rsid w:val="00052ED5"/>
    <w:rsid w:val="00055AD9"/>
    <w:rsid w:val="00055B6C"/>
    <w:rsid w:val="00055C5E"/>
    <w:rsid w:val="000608F9"/>
    <w:rsid w:val="00061C7F"/>
    <w:rsid w:val="000632FE"/>
    <w:rsid w:val="000634C9"/>
    <w:rsid w:val="00063B77"/>
    <w:rsid w:val="000646E5"/>
    <w:rsid w:val="000646F2"/>
    <w:rsid w:val="000656A8"/>
    <w:rsid w:val="00067643"/>
    <w:rsid w:val="00067F02"/>
    <w:rsid w:val="00070614"/>
    <w:rsid w:val="000707A4"/>
    <w:rsid w:val="00070FEF"/>
    <w:rsid w:val="0007272B"/>
    <w:rsid w:val="00073BAF"/>
    <w:rsid w:val="000740D9"/>
    <w:rsid w:val="0007510D"/>
    <w:rsid w:val="000778AC"/>
    <w:rsid w:val="000806B9"/>
    <w:rsid w:val="00082573"/>
    <w:rsid w:val="00082A86"/>
    <w:rsid w:val="00085C56"/>
    <w:rsid w:val="0008651A"/>
    <w:rsid w:val="00087A3C"/>
    <w:rsid w:val="00090934"/>
    <w:rsid w:val="00090EBF"/>
    <w:rsid w:val="0009268C"/>
    <w:rsid w:val="00093AAA"/>
    <w:rsid w:val="00094A4F"/>
    <w:rsid w:val="000957B3"/>
    <w:rsid w:val="00096AC3"/>
    <w:rsid w:val="00097591"/>
    <w:rsid w:val="000A11A5"/>
    <w:rsid w:val="000A2AAB"/>
    <w:rsid w:val="000A378F"/>
    <w:rsid w:val="000A3919"/>
    <w:rsid w:val="000A4A4E"/>
    <w:rsid w:val="000A4EEC"/>
    <w:rsid w:val="000A5D60"/>
    <w:rsid w:val="000A76C0"/>
    <w:rsid w:val="000B0FB6"/>
    <w:rsid w:val="000B11D6"/>
    <w:rsid w:val="000B2454"/>
    <w:rsid w:val="000B24D4"/>
    <w:rsid w:val="000B2840"/>
    <w:rsid w:val="000B2D17"/>
    <w:rsid w:val="000B3308"/>
    <w:rsid w:val="000B35E5"/>
    <w:rsid w:val="000B474A"/>
    <w:rsid w:val="000B4D78"/>
    <w:rsid w:val="000B5238"/>
    <w:rsid w:val="000B6C03"/>
    <w:rsid w:val="000B77D8"/>
    <w:rsid w:val="000C0411"/>
    <w:rsid w:val="000C28E5"/>
    <w:rsid w:val="000C3169"/>
    <w:rsid w:val="000C3371"/>
    <w:rsid w:val="000C64AA"/>
    <w:rsid w:val="000C656A"/>
    <w:rsid w:val="000C6E4B"/>
    <w:rsid w:val="000D3C6D"/>
    <w:rsid w:val="000D3D65"/>
    <w:rsid w:val="000D4D4B"/>
    <w:rsid w:val="000D4FB3"/>
    <w:rsid w:val="000D59D5"/>
    <w:rsid w:val="000D62CF"/>
    <w:rsid w:val="000D69AE"/>
    <w:rsid w:val="000D6DC7"/>
    <w:rsid w:val="000D76ED"/>
    <w:rsid w:val="000D77DF"/>
    <w:rsid w:val="000E2946"/>
    <w:rsid w:val="000E329C"/>
    <w:rsid w:val="000E3CDF"/>
    <w:rsid w:val="000E3D35"/>
    <w:rsid w:val="000E51C4"/>
    <w:rsid w:val="000E521E"/>
    <w:rsid w:val="000F0263"/>
    <w:rsid w:val="000F0B3E"/>
    <w:rsid w:val="000F0D05"/>
    <w:rsid w:val="000F1D9A"/>
    <w:rsid w:val="000F203C"/>
    <w:rsid w:val="000F28C2"/>
    <w:rsid w:val="000F3763"/>
    <w:rsid w:val="000F3A7B"/>
    <w:rsid w:val="000F3FE1"/>
    <w:rsid w:val="000F4393"/>
    <w:rsid w:val="000F4EF5"/>
    <w:rsid w:val="000F503A"/>
    <w:rsid w:val="000F6E71"/>
    <w:rsid w:val="000F6FC5"/>
    <w:rsid w:val="000F7BFB"/>
    <w:rsid w:val="0010036A"/>
    <w:rsid w:val="00100987"/>
    <w:rsid w:val="00100A31"/>
    <w:rsid w:val="00100AD0"/>
    <w:rsid w:val="00100D28"/>
    <w:rsid w:val="0010107D"/>
    <w:rsid w:val="00101741"/>
    <w:rsid w:val="001021A5"/>
    <w:rsid w:val="00102E46"/>
    <w:rsid w:val="00104A6F"/>
    <w:rsid w:val="00104C5C"/>
    <w:rsid w:val="00105E41"/>
    <w:rsid w:val="00105FD1"/>
    <w:rsid w:val="001065DB"/>
    <w:rsid w:val="00107789"/>
    <w:rsid w:val="00110C7C"/>
    <w:rsid w:val="00112D9A"/>
    <w:rsid w:val="00113655"/>
    <w:rsid w:val="00114EB5"/>
    <w:rsid w:val="00115669"/>
    <w:rsid w:val="00115B3F"/>
    <w:rsid w:val="00117661"/>
    <w:rsid w:val="00117EFF"/>
    <w:rsid w:val="00120192"/>
    <w:rsid w:val="0012034E"/>
    <w:rsid w:val="001218A0"/>
    <w:rsid w:val="00121C74"/>
    <w:rsid w:val="00122A45"/>
    <w:rsid w:val="00123D8A"/>
    <w:rsid w:val="00124350"/>
    <w:rsid w:val="00124CC7"/>
    <w:rsid w:val="00125670"/>
    <w:rsid w:val="00127EF2"/>
    <w:rsid w:val="00130101"/>
    <w:rsid w:val="00130AAE"/>
    <w:rsid w:val="00131779"/>
    <w:rsid w:val="00132483"/>
    <w:rsid w:val="001324ED"/>
    <w:rsid w:val="00132B0F"/>
    <w:rsid w:val="00132C08"/>
    <w:rsid w:val="00133221"/>
    <w:rsid w:val="00133FAB"/>
    <w:rsid w:val="00134099"/>
    <w:rsid w:val="001347CA"/>
    <w:rsid w:val="00134FB0"/>
    <w:rsid w:val="0013699F"/>
    <w:rsid w:val="001370C4"/>
    <w:rsid w:val="001401C5"/>
    <w:rsid w:val="00140248"/>
    <w:rsid w:val="00142B1F"/>
    <w:rsid w:val="00143841"/>
    <w:rsid w:val="00143E98"/>
    <w:rsid w:val="00144769"/>
    <w:rsid w:val="00144D50"/>
    <w:rsid w:val="001455BE"/>
    <w:rsid w:val="00145730"/>
    <w:rsid w:val="001457D9"/>
    <w:rsid w:val="00146955"/>
    <w:rsid w:val="0014765D"/>
    <w:rsid w:val="00147885"/>
    <w:rsid w:val="00147B50"/>
    <w:rsid w:val="001501FD"/>
    <w:rsid w:val="001504EC"/>
    <w:rsid w:val="00150CE2"/>
    <w:rsid w:val="00151BA3"/>
    <w:rsid w:val="00152CA9"/>
    <w:rsid w:val="00152D54"/>
    <w:rsid w:val="00154484"/>
    <w:rsid w:val="00154950"/>
    <w:rsid w:val="001550B9"/>
    <w:rsid w:val="001552CA"/>
    <w:rsid w:val="00155807"/>
    <w:rsid w:val="00155A72"/>
    <w:rsid w:val="00156537"/>
    <w:rsid w:val="0015766D"/>
    <w:rsid w:val="00160056"/>
    <w:rsid w:val="00160651"/>
    <w:rsid w:val="00160CD8"/>
    <w:rsid w:val="0016114E"/>
    <w:rsid w:val="001633F4"/>
    <w:rsid w:val="001635BF"/>
    <w:rsid w:val="00163743"/>
    <w:rsid w:val="0016472F"/>
    <w:rsid w:val="00164963"/>
    <w:rsid w:val="00164C69"/>
    <w:rsid w:val="0016527C"/>
    <w:rsid w:val="00165584"/>
    <w:rsid w:val="00165A5D"/>
    <w:rsid w:val="00166336"/>
    <w:rsid w:val="00166372"/>
    <w:rsid w:val="001664E5"/>
    <w:rsid w:val="00166DFF"/>
    <w:rsid w:val="001673E8"/>
    <w:rsid w:val="00167EA2"/>
    <w:rsid w:val="0017086F"/>
    <w:rsid w:val="00170E5A"/>
    <w:rsid w:val="0017295A"/>
    <w:rsid w:val="00174466"/>
    <w:rsid w:val="0017529C"/>
    <w:rsid w:val="001755A2"/>
    <w:rsid w:val="001762E3"/>
    <w:rsid w:val="00176F5A"/>
    <w:rsid w:val="00177697"/>
    <w:rsid w:val="0017769F"/>
    <w:rsid w:val="00180026"/>
    <w:rsid w:val="00180D94"/>
    <w:rsid w:val="001819E9"/>
    <w:rsid w:val="00182BFD"/>
    <w:rsid w:val="001837DE"/>
    <w:rsid w:val="001838D8"/>
    <w:rsid w:val="00184827"/>
    <w:rsid w:val="00184B05"/>
    <w:rsid w:val="00187460"/>
    <w:rsid w:val="001906C1"/>
    <w:rsid w:val="00191FCF"/>
    <w:rsid w:val="00192EBA"/>
    <w:rsid w:val="00193DAF"/>
    <w:rsid w:val="00193E14"/>
    <w:rsid w:val="00195DA6"/>
    <w:rsid w:val="0019628E"/>
    <w:rsid w:val="00196A5E"/>
    <w:rsid w:val="001A00A6"/>
    <w:rsid w:val="001A2014"/>
    <w:rsid w:val="001A32A1"/>
    <w:rsid w:val="001A3821"/>
    <w:rsid w:val="001A7C8D"/>
    <w:rsid w:val="001B03B7"/>
    <w:rsid w:val="001B1520"/>
    <w:rsid w:val="001B180B"/>
    <w:rsid w:val="001B18A6"/>
    <w:rsid w:val="001B2BDB"/>
    <w:rsid w:val="001B2C7B"/>
    <w:rsid w:val="001B4595"/>
    <w:rsid w:val="001B61D6"/>
    <w:rsid w:val="001B74B2"/>
    <w:rsid w:val="001B7FE6"/>
    <w:rsid w:val="001C056D"/>
    <w:rsid w:val="001C2569"/>
    <w:rsid w:val="001C3627"/>
    <w:rsid w:val="001C3966"/>
    <w:rsid w:val="001C3B03"/>
    <w:rsid w:val="001C5529"/>
    <w:rsid w:val="001C603B"/>
    <w:rsid w:val="001C67A8"/>
    <w:rsid w:val="001C7D69"/>
    <w:rsid w:val="001D073F"/>
    <w:rsid w:val="001D0F5B"/>
    <w:rsid w:val="001D1383"/>
    <w:rsid w:val="001D23B8"/>
    <w:rsid w:val="001D2BD2"/>
    <w:rsid w:val="001D2EB1"/>
    <w:rsid w:val="001D5146"/>
    <w:rsid w:val="001D6A4A"/>
    <w:rsid w:val="001D6C9C"/>
    <w:rsid w:val="001D7D5C"/>
    <w:rsid w:val="001D7F5B"/>
    <w:rsid w:val="001D7FB6"/>
    <w:rsid w:val="001E0F63"/>
    <w:rsid w:val="001E130E"/>
    <w:rsid w:val="001E2C5A"/>
    <w:rsid w:val="001E2D04"/>
    <w:rsid w:val="001E41E2"/>
    <w:rsid w:val="001E4B3E"/>
    <w:rsid w:val="001E7057"/>
    <w:rsid w:val="001E73AA"/>
    <w:rsid w:val="001F0233"/>
    <w:rsid w:val="001F15DC"/>
    <w:rsid w:val="001F18B9"/>
    <w:rsid w:val="001F29B5"/>
    <w:rsid w:val="001F2BD5"/>
    <w:rsid w:val="001F3905"/>
    <w:rsid w:val="001F43E3"/>
    <w:rsid w:val="001F4923"/>
    <w:rsid w:val="001F49B1"/>
    <w:rsid w:val="001F4AE7"/>
    <w:rsid w:val="001F53D7"/>
    <w:rsid w:val="001F579A"/>
    <w:rsid w:val="001F5EB3"/>
    <w:rsid w:val="001F6A2E"/>
    <w:rsid w:val="001F6D1A"/>
    <w:rsid w:val="001F6DD9"/>
    <w:rsid w:val="001F7689"/>
    <w:rsid w:val="001F7D83"/>
    <w:rsid w:val="0020022A"/>
    <w:rsid w:val="00200948"/>
    <w:rsid w:val="00200DD7"/>
    <w:rsid w:val="00200DFF"/>
    <w:rsid w:val="00203663"/>
    <w:rsid w:val="0020388C"/>
    <w:rsid w:val="00203952"/>
    <w:rsid w:val="002044B9"/>
    <w:rsid w:val="00204E90"/>
    <w:rsid w:val="00205AC7"/>
    <w:rsid w:val="00205F89"/>
    <w:rsid w:val="002075BA"/>
    <w:rsid w:val="0020768F"/>
    <w:rsid w:val="00210C44"/>
    <w:rsid w:val="002111AE"/>
    <w:rsid w:val="0021321E"/>
    <w:rsid w:val="00213899"/>
    <w:rsid w:val="0021541A"/>
    <w:rsid w:val="00215D53"/>
    <w:rsid w:val="00216172"/>
    <w:rsid w:val="00222B62"/>
    <w:rsid w:val="00224CF2"/>
    <w:rsid w:val="00225B2B"/>
    <w:rsid w:val="0022648F"/>
    <w:rsid w:val="00227FAF"/>
    <w:rsid w:val="00230046"/>
    <w:rsid w:val="00232477"/>
    <w:rsid w:val="0023322C"/>
    <w:rsid w:val="002337B1"/>
    <w:rsid w:val="002344BC"/>
    <w:rsid w:val="00234725"/>
    <w:rsid w:val="00235E71"/>
    <w:rsid w:val="00235EBF"/>
    <w:rsid w:val="00236477"/>
    <w:rsid w:val="00236E46"/>
    <w:rsid w:val="0023752D"/>
    <w:rsid w:val="0023F8C4"/>
    <w:rsid w:val="002415EE"/>
    <w:rsid w:val="00241745"/>
    <w:rsid w:val="00244294"/>
    <w:rsid w:val="0024598C"/>
    <w:rsid w:val="00245CDA"/>
    <w:rsid w:val="00245E92"/>
    <w:rsid w:val="00251F30"/>
    <w:rsid w:val="002529C1"/>
    <w:rsid w:val="00252FEF"/>
    <w:rsid w:val="00253AF2"/>
    <w:rsid w:val="00254D80"/>
    <w:rsid w:val="00260867"/>
    <w:rsid w:val="00260CEF"/>
    <w:rsid w:val="002612CD"/>
    <w:rsid w:val="00261E25"/>
    <w:rsid w:val="00263FD6"/>
    <w:rsid w:val="00266153"/>
    <w:rsid w:val="00266E7E"/>
    <w:rsid w:val="0026737F"/>
    <w:rsid w:val="002673FB"/>
    <w:rsid w:val="002700AC"/>
    <w:rsid w:val="00270115"/>
    <w:rsid w:val="002711E4"/>
    <w:rsid w:val="0027133C"/>
    <w:rsid w:val="002715BE"/>
    <w:rsid w:val="00271CF2"/>
    <w:rsid w:val="00272145"/>
    <w:rsid w:val="00272F54"/>
    <w:rsid w:val="00272F5A"/>
    <w:rsid w:val="002739BE"/>
    <w:rsid w:val="00274C04"/>
    <w:rsid w:val="0027715C"/>
    <w:rsid w:val="00280065"/>
    <w:rsid w:val="002803DB"/>
    <w:rsid w:val="002806A3"/>
    <w:rsid w:val="00280907"/>
    <w:rsid w:val="00281501"/>
    <w:rsid w:val="00282EB8"/>
    <w:rsid w:val="002830CF"/>
    <w:rsid w:val="0028352D"/>
    <w:rsid w:val="00284792"/>
    <w:rsid w:val="002849C1"/>
    <w:rsid w:val="00284EC0"/>
    <w:rsid w:val="002854FA"/>
    <w:rsid w:val="002856E4"/>
    <w:rsid w:val="00285F83"/>
    <w:rsid w:val="002865BD"/>
    <w:rsid w:val="00286BF3"/>
    <w:rsid w:val="00287078"/>
    <w:rsid w:val="00290662"/>
    <w:rsid w:val="00291FA3"/>
    <w:rsid w:val="00292EBA"/>
    <w:rsid w:val="00294E5A"/>
    <w:rsid w:val="00294F2D"/>
    <w:rsid w:val="002963E4"/>
    <w:rsid w:val="00296A5F"/>
    <w:rsid w:val="0029761C"/>
    <w:rsid w:val="002A0447"/>
    <w:rsid w:val="002A129B"/>
    <w:rsid w:val="002A1375"/>
    <w:rsid w:val="002A2CD7"/>
    <w:rsid w:val="002A376E"/>
    <w:rsid w:val="002A52CD"/>
    <w:rsid w:val="002A5CB7"/>
    <w:rsid w:val="002A699C"/>
    <w:rsid w:val="002A6B83"/>
    <w:rsid w:val="002A72AD"/>
    <w:rsid w:val="002B0A74"/>
    <w:rsid w:val="002B1D14"/>
    <w:rsid w:val="002B27AC"/>
    <w:rsid w:val="002B3189"/>
    <w:rsid w:val="002B31DE"/>
    <w:rsid w:val="002B356D"/>
    <w:rsid w:val="002B48CC"/>
    <w:rsid w:val="002B4C8C"/>
    <w:rsid w:val="002B5FA8"/>
    <w:rsid w:val="002B6E98"/>
    <w:rsid w:val="002B7620"/>
    <w:rsid w:val="002C1F09"/>
    <w:rsid w:val="002C2659"/>
    <w:rsid w:val="002C388A"/>
    <w:rsid w:val="002C4030"/>
    <w:rsid w:val="002C4574"/>
    <w:rsid w:val="002C4669"/>
    <w:rsid w:val="002C4A97"/>
    <w:rsid w:val="002C7224"/>
    <w:rsid w:val="002C7B14"/>
    <w:rsid w:val="002D0006"/>
    <w:rsid w:val="002D078A"/>
    <w:rsid w:val="002D1B25"/>
    <w:rsid w:val="002D4F76"/>
    <w:rsid w:val="002D5640"/>
    <w:rsid w:val="002D7DF3"/>
    <w:rsid w:val="002E0F96"/>
    <w:rsid w:val="002E129A"/>
    <w:rsid w:val="002E243D"/>
    <w:rsid w:val="002E4B55"/>
    <w:rsid w:val="002E534B"/>
    <w:rsid w:val="002E5EDF"/>
    <w:rsid w:val="002E6AB8"/>
    <w:rsid w:val="002E6C57"/>
    <w:rsid w:val="002E777A"/>
    <w:rsid w:val="002F109F"/>
    <w:rsid w:val="002F3672"/>
    <w:rsid w:val="002F520B"/>
    <w:rsid w:val="002F63C0"/>
    <w:rsid w:val="002F7C3B"/>
    <w:rsid w:val="00300991"/>
    <w:rsid w:val="00301DE2"/>
    <w:rsid w:val="0030358E"/>
    <w:rsid w:val="00303BA5"/>
    <w:rsid w:val="00304DD8"/>
    <w:rsid w:val="00306A3A"/>
    <w:rsid w:val="00306F9F"/>
    <w:rsid w:val="003105DD"/>
    <w:rsid w:val="00311D7B"/>
    <w:rsid w:val="00311E88"/>
    <w:rsid w:val="00311FBD"/>
    <w:rsid w:val="003152E2"/>
    <w:rsid w:val="00315600"/>
    <w:rsid w:val="00316A3D"/>
    <w:rsid w:val="00316B7F"/>
    <w:rsid w:val="003206F3"/>
    <w:rsid w:val="00320710"/>
    <w:rsid w:val="0032381D"/>
    <w:rsid w:val="00325729"/>
    <w:rsid w:val="0032618A"/>
    <w:rsid w:val="0032635A"/>
    <w:rsid w:val="0032796F"/>
    <w:rsid w:val="00327E02"/>
    <w:rsid w:val="00330E4D"/>
    <w:rsid w:val="00331BD6"/>
    <w:rsid w:val="003322C4"/>
    <w:rsid w:val="00332F1C"/>
    <w:rsid w:val="0033366C"/>
    <w:rsid w:val="003339A0"/>
    <w:rsid w:val="00336F7F"/>
    <w:rsid w:val="003400F1"/>
    <w:rsid w:val="003509D1"/>
    <w:rsid w:val="00350F9B"/>
    <w:rsid w:val="0035128B"/>
    <w:rsid w:val="00351417"/>
    <w:rsid w:val="003518C8"/>
    <w:rsid w:val="00351CB5"/>
    <w:rsid w:val="00354340"/>
    <w:rsid w:val="0035474B"/>
    <w:rsid w:val="00355491"/>
    <w:rsid w:val="00357561"/>
    <w:rsid w:val="00357B5F"/>
    <w:rsid w:val="00357C40"/>
    <w:rsid w:val="0036105F"/>
    <w:rsid w:val="00361394"/>
    <w:rsid w:val="00363E2F"/>
    <w:rsid w:val="00365B0E"/>
    <w:rsid w:val="003673C6"/>
    <w:rsid w:val="00367DB4"/>
    <w:rsid w:val="00367DCD"/>
    <w:rsid w:val="00367ED1"/>
    <w:rsid w:val="00371EC0"/>
    <w:rsid w:val="0037357F"/>
    <w:rsid w:val="0037365A"/>
    <w:rsid w:val="003737DB"/>
    <w:rsid w:val="00374E27"/>
    <w:rsid w:val="0037555D"/>
    <w:rsid w:val="003763BE"/>
    <w:rsid w:val="00377081"/>
    <w:rsid w:val="00377A06"/>
    <w:rsid w:val="00383EDE"/>
    <w:rsid w:val="00383F57"/>
    <w:rsid w:val="003849A6"/>
    <w:rsid w:val="003852BA"/>
    <w:rsid w:val="003857BF"/>
    <w:rsid w:val="003904B1"/>
    <w:rsid w:val="003904D9"/>
    <w:rsid w:val="003906CC"/>
    <w:rsid w:val="0039149D"/>
    <w:rsid w:val="0039246E"/>
    <w:rsid w:val="00392DF0"/>
    <w:rsid w:val="003940D1"/>
    <w:rsid w:val="00394E57"/>
    <w:rsid w:val="003952A5"/>
    <w:rsid w:val="0039576D"/>
    <w:rsid w:val="00396188"/>
    <w:rsid w:val="00397521"/>
    <w:rsid w:val="003A081E"/>
    <w:rsid w:val="003A1C6F"/>
    <w:rsid w:val="003A2C5F"/>
    <w:rsid w:val="003A2FF7"/>
    <w:rsid w:val="003A3E83"/>
    <w:rsid w:val="003A40C4"/>
    <w:rsid w:val="003A4732"/>
    <w:rsid w:val="003A6223"/>
    <w:rsid w:val="003A68F2"/>
    <w:rsid w:val="003A6C5E"/>
    <w:rsid w:val="003A6E25"/>
    <w:rsid w:val="003A7034"/>
    <w:rsid w:val="003A79DE"/>
    <w:rsid w:val="003B0322"/>
    <w:rsid w:val="003B0D36"/>
    <w:rsid w:val="003B1298"/>
    <w:rsid w:val="003B15D2"/>
    <w:rsid w:val="003B2D77"/>
    <w:rsid w:val="003B2F7F"/>
    <w:rsid w:val="003B4E58"/>
    <w:rsid w:val="003B4EAA"/>
    <w:rsid w:val="003B65E2"/>
    <w:rsid w:val="003B6E42"/>
    <w:rsid w:val="003C0FBC"/>
    <w:rsid w:val="003C134C"/>
    <w:rsid w:val="003C1465"/>
    <w:rsid w:val="003C1538"/>
    <w:rsid w:val="003C1D3C"/>
    <w:rsid w:val="003C1D5D"/>
    <w:rsid w:val="003C2940"/>
    <w:rsid w:val="003C3CBB"/>
    <w:rsid w:val="003C3D60"/>
    <w:rsid w:val="003C4150"/>
    <w:rsid w:val="003C439D"/>
    <w:rsid w:val="003C4FD6"/>
    <w:rsid w:val="003C5BBA"/>
    <w:rsid w:val="003C6B7B"/>
    <w:rsid w:val="003C6F9A"/>
    <w:rsid w:val="003C7AC1"/>
    <w:rsid w:val="003D0F57"/>
    <w:rsid w:val="003D3AFF"/>
    <w:rsid w:val="003D3BDC"/>
    <w:rsid w:val="003D42DC"/>
    <w:rsid w:val="003D4C2F"/>
    <w:rsid w:val="003D6E7D"/>
    <w:rsid w:val="003E06C8"/>
    <w:rsid w:val="003E06F3"/>
    <w:rsid w:val="003E07B5"/>
    <w:rsid w:val="003E33D6"/>
    <w:rsid w:val="003E344C"/>
    <w:rsid w:val="003E3468"/>
    <w:rsid w:val="003E351D"/>
    <w:rsid w:val="003E388C"/>
    <w:rsid w:val="003E5382"/>
    <w:rsid w:val="003E5F7D"/>
    <w:rsid w:val="003E7013"/>
    <w:rsid w:val="003E79DA"/>
    <w:rsid w:val="003F003E"/>
    <w:rsid w:val="003F03FF"/>
    <w:rsid w:val="003F0473"/>
    <w:rsid w:val="003F1908"/>
    <w:rsid w:val="003F278D"/>
    <w:rsid w:val="003F2BF6"/>
    <w:rsid w:val="003F385A"/>
    <w:rsid w:val="003F6875"/>
    <w:rsid w:val="003F6A73"/>
    <w:rsid w:val="003F7000"/>
    <w:rsid w:val="003F77EA"/>
    <w:rsid w:val="003F7DD2"/>
    <w:rsid w:val="004001CD"/>
    <w:rsid w:val="004004DA"/>
    <w:rsid w:val="0040055A"/>
    <w:rsid w:val="004028CA"/>
    <w:rsid w:val="00403888"/>
    <w:rsid w:val="00404341"/>
    <w:rsid w:val="004045B3"/>
    <w:rsid w:val="004074E4"/>
    <w:rsid w:val="0041137D"/>
    <w:rsid w:val="004120D8"/>
    <w:rsid w:val="004124F2"/>
    <w:rsid w:val="0041360A"/>
    <w:rsid w:val="00413958"/>
    <w:rsid w:val="00413F5A"/>
    <w:rsid w:val="0041451E"/>
    <w:rsid w:val="0041453F"/>
    <w:rsid w:val="00414B81"/>
    <w:rsid w:val="00414EE8"/>
    <w:rsid w:val="00415620"/>
    <w:rsid w:val="00415913"/>
    <w:rsid w:val="00416AE5"/>
    <w:rsid w:val="00416ED4"/>
    <w:rsid w:val="00417AFB"/>
    <w:rsid w:val="00417B89"/>
    <w:rsid w:val="00420F63"/>
    <w:rsid w:val="004231D0"/>
    <w:rsid w:val="00424117"/>
    <w:rsid w:val="00424208"/>
    <w:rsid w:val="00424767"/>
    <w:rsid w:val="00425871"/>
    <w:rsid w:val="00425F38"/>
    <w:rsid w:val="00426A67"/>
    <w:rsid w:val="0042796E"/>
    <w:rsid w:val="00431F2F"/>
    <w:rsid w:val="00432150"/>
    <w:rsid w:val="004371BF"/>
    <w:rsid w:val="004373F5"/>
    <w:rsid w:val="004404DC"/>
    <w:rsid w:val="00441422"/>
    <w:rsid w:val="004425A2"/>
    <w:rsid w:val="004435A0"/>
    <w:rsid w:val="0044477D"/>
    <w:rsid w:val="0044614B"/>
    <w:rsid w:val="00446BE7"/>
    <w:rsid w:val="00447331"/>
    <w:rsid w:val="0044741A"/>
    <w:rsid w:val="004477A8"/>
    <w:rsid w:val="0045109F"/>
    <w:rsid w:val="00451157"/>
    <w:rsid w:val="004520B2"/>
    <w:rsid w:val="00452366"/>
    <w:rsid w:val="004527C0"/>
    <w:rsid w:val="004538E8"/>
    <w:rsid w:val="0045466D"/>
    <w:rsid w:val="00455E6F"/>
    <w:rsid w:val="00457E45"/>
    <w:rsid w:val="00460408"/>
    <w:rsid w:val="00461DF2"/>
    <w:rsid w:val="00463D44"/>
    <w:rsid w:val="004643CE"/>
    <w:rsid w:val="00465AC0"/>
    <w:rsid w:val="0046747C"/>
    <w:rsid w:val="00470718"/>
    <w:rsid w:val="004707B6"/>
    <w:rsid w:val="004709E5"/>
    <w:rsid w:val="004715F4"/>
    <w:rsid w:val="00471A4B"/>
    <w:rsid w:val="00475F4B"/>
    <w:rsid w:val="00476768"/>
    <w:rsid w:val="004773E4"/>
    <w:rsid w:val="004779B3"/>
    <w:rsid w:val="0048057A"/>
    <w:rsid w:val="00480AC3"/>
    <w:rsid w:val="00481790"/>
    <w:rsid w:val="004818DB"/>
    <w:rsid w:val="0048293D"/>
    <w:rsid w:val="0048360B"/>
    <w:rsid w:val="00483AC1"/>
    <w:rsid w:val="00483B07"/>
    <w:rsid w:val="004848A2"/>
    <w:rsid w:val="00484C97"/>
    <w:rsid w:val="0048513E"/>
    <w:rsid w:val="00485DE0"/>
    <w:rsid w:val="00486A2A"/>
    <w:rsid w:val="00486A99"/>
    <w:rsid w:val="00486B6B"/>
    <w:rsid w:val="00486D36"/>
    <w:rsid w:val="00490161"/>
    <w:rsid w:val="004903F7"/>
    <w:rsid w:val="00492F7B"/>
    <w:rsid w:val="0049302C"/>
    <w:rsid w:val="004931AF"/>
    <w:rsid w:val="00493D31"/>
    <w:rsid w:val="00494F0A"/>
    <w:rsid w:val="004961C3"/>
    <w:rsid w:val="004967BB"/>
    <w:rsid w:val="004A17A8"/>
    <w:rsid w:val="004A1A53"/>
    <w:rsid w:val="004A2002"/>
    <w:rsid w:val="004A2057"/>
    <w:rsid w:val="004A2DC1"/>
    <w:rsid w:val="004A30B5"/>
    <w:rsid w:val="004A31B8"/>
    <w:rsid w:val="004A621B"/>
    <w:rsid w:val="004A625E"/>
    <w:rsid w:val="004A63B9"/>
    <w:rsid w:val="004A67B0"/>
    <w:rsid w:val="004A7CA3"/>
    <w:rsid w:val="004B0276"/>
    <w:rsid w:val="004B2039"/>
    <w:rsid w:val="004B2E53"/>
    <w:rsid w:val="004B3378"/>
    <w:rsid w:val="004B50B4"/>
    <w:rsid w:val="004B553E"/>
    <w:rsid w:val="004B5B16"/>
    <w:rsid w:val="004B5F10"/>
    <w:rsid w:val="004B6F96"/>
    <w:rsid w:val="004B7068"/>
    <w:rsid w:val="004C18EB"/>
    <w:rsid w:val="004C1F8E"/>
    <w:rsid w:val="004C2B35"/>
    <w:rsid w:val="004C322B"/>
    <w:rsid w:val="004C32D4"/>
    <w:rsid w:val="004C33DD"/>
    <w:rsid w:val="004C3C74"/>
    <w:rsid w:val="004C554F"/>
    <w:rsid w:val="004C5839"/>
    <w:rsid w:val="004C586C"/>
    <w:rsid w:val="004C5B64"/>
    <w:rsid w:val="004C6209"/>
    <w:rsid w:val="004C6614"/>
    <w:rsid w:val="004C6A08"/>
    <w:rsid w:val="004C7F12"/>
    <w:rsid w:val="004D04AA"/>
    <w:rsid w:val="004D0744"/>
    <w:rsid w:val="004D0DAD"/>
    <w:rsid w:val="004D13E4"/>
    <w:rsid w:val="004D1509"/>
    <w:rsid w:val="004D2768"/>
    <w:rsid w:val="004D3CDB"/>
    <w:rsid w:val="004D5816"/>
    <w:rsid w:val="004D66EB"/>
    <w:rsid w:val="004D7532"/>
    <w:rsid w:val="004D7765"/>
    <w:rsid w:val="004E0C10"/>
    <w:rsid w:val="004E0ECF"/>
    <w:rsid w:val="004E113C"/>
    <w:rsid w:val="004E1C80"/>
    <w:rsid w:val="004E2229"/>
    <w:rsid w:val="004E291B"/>
    <w:rsid w:val="004E2DA7"/>
    <w:rsid w:val="004E2F87"/>
    <w:rsid w:val="004E3001"/>
    <w:rsid w:val="004E3178"/>
    <w:rsid w:val="004E49E1"/>
    <w:rsid w:val="004E4D5B"/>
    <w:rsid w:val="004E4E29"/>
    <w:rsid w:val="004E5545"/>
    <w:rsid w:val="004E6EED"/>
    <w:rsid w:val="004F18C6"/>
    <w:rsid w:val="004F28CD"/>
    <w:rsid w:val="004F2F68"/>
    <w:rsid w:val="004F3F90"/>
    <w:rsid w:val="004F3F96"/>
    <w:rsid w:val="004F4D40"/>
    <w:rsid w:val="004F526D"/>
    <w:rsid w:val="004F5B3C"/>
    <w:rsid w:val="004F60A1"/>
    <w:rsid w:val="004F7594"/>
    <w:rsid w:val="004F773A"/>
    <w:rsid w:val="00501831"/>
    <w:rsid w:val="00503725"/>
    <w:rsid w:val="0050383C"/>
    <w:rsid w:val="00504B09"/>
    <w:rsid w:val="00504C50"/>
    <w:rsid w:val="0050561B"/>
    <w:rsid w:val="00507449"/>
    <w:rsid w:val="00507B5B"/>
    <w:rsid w:val="00511AC2"/>
    <w:rsid w:val="00511B41"/>
    <w:rsid w:val="00511D01"/>
    <w:rsid w:val="00512AFE"/>
    <w:rsid w:val="00512B88"/>
    <w:rsid w:val="005132E1"/>
    <w:rsid w:val="00513878"/>
    <w:rsid w:val="00514921"/>
    <w:rsid w:val="00514B39"/>
    <w:rsid w:val="00515EE4"/>
    <w:rsid w:val="00516EFB"/>
    <w:rsid w:val="00520B57"/>
    <w:rsid w:val="00520D5C"/>
    <w:rsid w:val="00520D97"/>
    <w:rsid w:val="0052217C"/>
    <w:rsid w:val="0052229E"/>
    <w:rsid w:val="0052284B"/>
    <w:rsid w:val="00522C7C"/>
    <w:rsid w:val="00522F79"/>
    <w:rsid w:val="005242F0"/>
    <w:rsid w:val="00524C2D"/>
    <w:rsid w:val="0052596D"/>
    <w:rsid w:val="00525A2F"/>
    <w:rsid w:val="00526884"/>
    <w:rsid w:val="005310F5"/>
    <w:rsid w:val="00531B42"/>
    <w:rsid w:val="00533A7D"/>
    <w:rsid w:val="00534497"/>
    <w:rsid w:val="0053466A"/>
    <w:rsid w:val="00536CE6"/>
    <w:rsid w:val="00537998"/>
    <w:rsid w:val="005404BB"/>
    <w:rsid w:val="005404DC"/>
    <w:rsid w:val="005406B3"/>
    <w:rsid w:val="00541146"/>
    <w:rsid w:val="00542C8F"/>
    <w:rsid w:val="00543761"/>
    <w:rsid w:val="00543AB4"/>
    <w:rsid w:val="00544A76"/>
    <w:rsid w:val="00545477"/>
    <w:rsid w:val="00546423"/>
    <w:rsid w:val="00546790"/>
    <w:rsid w:val="00547BE4"/>
    <w:rsid w:val="00551638"/>
    <w:rsid w:val="00551A4B"/>
    <w:rsid w:val="00552611"/>
    <w:rsid w:val="00553044"/>
    <w:rsid w:val="00553632"/>
    <w:rsid w:val="00555574"/>
    <w:rsid w:val="00556C7C"/>
    <w:rsid w:val="00557E49"/>
    <w:rsid w:val="00560E08"/>
    <w:rsid w:val="00561A64"/>
    <w:rsid w:val="00561AD5"/>
    <w:rsid w:val="00562F54"/>
    <w:rsid w:val="00563DE3"/>
    <w:rsid w:val="005640B1"/>
    <w:rsid w:val="0056456E"/>
    <w:rsid w:val="0056666F"/>
    <w:rsid w:val="00566BA7"/>
    <w:rsid w:val="00566FD9"/>
    <w:rsid w:val="0057050B"/>
    <w:rsid w:val="00572F0B"/>
    <w:rsid w:val="00575B80"/>
    <w:rsid w:val="005761C6"/>
    <w:rsid w:val="00577C67"/>
    <w:rsid w:val="00577D57"/>
    <w:rsid w:val="00577F8B"/>
    <w:rsid w:val="00580269"/>
    <w:rsid w:val="00580CBD"/>
    <w:rsid w:val="00582244"/>
    <w:rsid w:val="00582633"/>
    <w:rsid w:val="00583C6A"/>
    <w:rsid w:val="00585533"/>
    <w:rsid w:val="00586F9A"/>
    <w:rsid w:val="00587F9A"/>
    <w:rsid w:val="005905CB"/>
    <w:rsid w:val="00590F9A"/>
    <w:rsid w:val="00591C52"/>
    <w:rsid w:val="00591E26"/>
    <w:rsid w:val="00591F6F"/>
    <w:rsid w:val="0059294E"/>
    <w:rsid w:val="00593505"/>
    <w:rsid w:val="00593B6A"/>
    <w:rsid w:val="00595107"/>
    <w:rsid w:val="00596B43"/>
    <w:rsid w:val="00597071"/>
    <w:rsid w:val="00597EE9"/>
    <w:rsid w:val="005A1AB4"/>
    <w:rsid w:val="005A2429"/>
    <w:rsid w:val="005A376C"/>
    <w:rsid w:val="005A4BA2"/>
    <w:rsid w:val="005A5E0B"/>
    <w:rsid w:val="005A6056"/>
    <w:rsid w:val="005A6A63"/>
    <w:rsid w:val="005A7275"/>
    <w:rsid w:val="005B10CA"/>
    <w:rsid w:val="005B4021"/>
    <w:rsid w:val="005B4111"/>
    <w:rsid w:val="005B61F1"/>
    <w:rsid w:val="005B65EA"/>
    <w:rsid w:val="005B7C85"/>
    <w:rsid w:val="005C229C"/>
    <w:rsid w:val="005C439C"/>
    <w:rsid w:val="005C6483"/>
    <w:rsid w:val="005C6574"/>
    <w:rsid w:val="005C7DDF"/>
    <w:rsid w:val="005D00A5"/>
    <w:rsid w:val="005D03C6"/>
    <w:rsid w:val="005D3C21"/>
    <w:rsid w:val="005D4AE9"/>
    <w:rsid w:val="005D510D"/>
    <w:rsid w:val="005D7A72"/>
    <w:rsid w:val="005D7E0D"/>
    <w:rsid w:val="005D7F10"/>
    <w:rsid w:val="005E143B"/>
    <w:rsid w:val="005E286E"/>
    <w:rsid w:val="005E3A44"/>
    <w:rsid w:val="005E49B1"/>
    <w:rsid w:val="005E633C"/>
    <w:rsid w:val="005E6365"/>
    <w:rsid w:val="005E6967"/>
    <w:rsid w:val="005E74E3"/>
    <w:rsid w:val="005E76BB"/>
    <w:rsid w:val="005E7B5C"/>
    <w:rsid w:val="005F0844"/>
    <w:rsid w:val="005F0A84"/>
    <w:rsid w:val="005F1011"/>
    <w:rsid w:val="005F19C9"/>
    <w:rsid w:val="005F1D1B"/>
    <w:rsid w:val="005F299B"/>
    <w:rsid w:val="005F5E45"/>
    <w:rsid w:val="005F75CA"/>
    <w:rsid w:val="005F7EB8"/>
    <w:rsid w:val="00600518"/>
    <w:rsid w:val="00600832"/>
    <w:rsid w:val="00600D54"/>
    <w:rsid w:val="00601BBF"/>
    <w:rsid w:val="00601FA0"/>
    <w:rsid w:val="00602324"/>
    <w:rsid w:val="00602DEF"/>
    <w:rsid w:val="006032E2"/>
    <w:rsid w:val="00603CE2"/>
    <w:rsid w:val="0060565D"/>
    <w:rsid w:val="006064CC"/>
    <w:rsid w:val="00606BF5"/>
    <w:rsid w:val="00606C65"/>
    <w:rsid w:val="0060715D"/>
    <w:rsid w:val="006073BB"/>
    <w:rsid w:val="00607D85"/>
    <w:rsid w:val="00610337"/>
    <w:rsid w:val="00610A0B"/>
    <w:rsid w:val="0061147B"/>
    <w:rsid w:val="006128E3"/>
    <w:rsid w:val="00616089"/>
    <w:rsid w:val="00617041"/>
    <w:rsid w:val="006179FD"/>
    <w:rsid w:val="0062054F"/>
    <w:rsid w:val="006205D9"/>
    <w:rsid w:val="00622340"/>
    <w:rsid w:val="006224F1"/>
    <w:rsid w:val="0062269B"/>
    <w:rsid w:val="00622C04"/>
    <w:rsid w:val="00623DB8"/>
    <w:rsid w:val="006247D0"/>
    <w:rsid w:val="006250C2"/>
    <w:rsid w:val="006252F0"/>
    <w:rsid w:val="00625ED7"/>
    <w:rsid w:val="0062794E"/>
    <w:rsid w:val="00627E78"/>
    <w:rsid w:val="00630109"/>
    <w:rsid w:val="00630889"/>
    <w:rsid w:val="00630B04"/>
    <w:rsid w:val="006325EB"/>
    <w:rsid w:val="006334C1"/>
    <w:rsid w:val="0063395B"/>
    <w:rsid w:val="006345AD"/>
    <w:rsid w:val="00634E27"/>
    <w:rsid w:val="00634F26"/>
    <w:rsid w:val="00635F49"/>
    <w:rsid w:val="00636D9F"/>
    <w:rsid w:val="00637A39"/>
    <w:rsid w:val="00641732"/>
    <w:rsid w:val="00642D1B"/>
    <w:rsid w:val="00642D22"/>
    <w:rsid w:val="00643C21"/>
    <w:rsid w:val="00643C50"/>
    <w:rsid w:val="00643F69"/>
    <w:rsid w:val="0064427F"/>
    <w:rsid w:val="00646445"/>
    <w:rsid w:val="00646B19"/>
    <w:rsid w:val="00647207"/>
    <w:rsid w:val="00647629"/>
    <w:rsid w:val="00650176"/>
    <w:rsid w:val="00652112"/>
    <w:rsid w:val="006527FE"/>
    <w:rsid w:val="00654410"/>
    <w:rsid w:val="00657187"/>
    <w:rsid w:val="00660047"/>
    <w:rsid w:val="0066072A"/>
    <w:rsid w:val="00660BB1"/>
    <w:rsid w:val="0066102D"/>
    <w:rsid w:val="006612C3"/>
    <w:rsid w:val="006621F0"/>
    <w:rsid w:val="006627E0"/>
    <w:rsid w:val="00662852"/>
    <w:rsid w:val="00662D06"/>
    <w:rsid w:val="00664495"/>
    <w:rsid w:val="0066601D"/>
    <w:rsid w:val="006663A5"/>
    <w:rsid w:val="00667231"/>
    <w:rsid w:val="00667B81"/>
    <w:rsid w:val="006711B9"/>
    <w:rsid w:val="00671383"/>
    <w:rsid w:val="00671C55"/>
    <w:rsid w:val="00672507"/>
    <w:rsid w:val="00675014"/>
    <w:rsid w:val="00675140"/>
    <w:rsid w:val="00675445"/>
    <w:rsid w:val="0067570B"/>
    <w:rsid w:val="00675884"/>
    <w:rsid w:val="00676619"/>
    <w:rsid w:val="0068171C"/>
    <w:rsid w:val="00681CF4"/>
    <w:rsid w:val="00681F55"/>
    <w:rsid w:val="00682454"/>
    <w:rsid w:val="006831ED"/>
    <w:rsid w:val="006840B9"/>
    <w:rsid w:val="00684A38"/>
    <w:rsid w:val="00685B6E"/>
    <w:rsid w:val="00687AFF"/>
    <w:rsid w:val="00687E2C"/>
    <w:rsid w:val="00687F2F"/>
    <w:rsid w:val="00690115"/>
    <w:rsid w:val="0069063F"/>
    <w:rsid w:val="00690A39"/>
    <w:rsid w:val="00691889"/>
    <w:rsid w:val="00691FF7"/>
    <w:rsid w:val="00693445"/>
    <w:rsid w:val="00693B12"/>
    <w:rsid w:val="00693D0F"/>
    <w:rsid w:val="00695001"/>
    <w:rsid w:val="00697972"/>
    <w:rsid w:val="00697ABE"/>
    <w:rsid w:val="006A0C7C"/>
    <w:rsid w:val="006A13DB"/>
    <w:rsid w:val="006A22F1"/>
    <w:rsid w:val="006A2D20"/>
    <w:rsid w:val="006A4E91"/>
    <w:rsid w:val="006A5D9F"/>
    <w:rsid w:val="006A5E27"/>
    <w:rsid w:val="006A5FA9"/>
    <w:rsid w:val="006A6C03"/>
    <w:rsid w:val="006A6C3D"/>
    <w:rsid w:val="006A7966"/>
    <w:rsid w:val="006B10EA"/>
    <w:rsid w:val="006B1676"/>
    <w:rsid w:val="006B1C8F"/>
    <w:rsid w:val="006B1F8B"/>
    <w:rsid w:val="006B2C0E"/>
    <w:rsid w:val="006B2E5C"/>
    <w:rsid w:val="006B34DB"/>
    <w:rsid w:val="006B356C"/>
    <w:rsid w:val="006B3FF1"/>
    <w:rsid w:val="006B44B8"/>
    <w:rsid w:val="006B455F"/>
    <w:rsid w:val="006B55EE"/>
    <w:rsid w:val="006B582F"/>
    <w:rsid w:val="006B62B0"/>
    <w:rsid w:val="006B6A64"/>
    <w:rsid w:val="006C0524"/>
    <w:rsid w:val="006C1484"/>
    <w:rsid w:val="006C1AAC"/>
    <w:rsid w:val="006C2356"/>
    <w:rsid w:val="006C26ED"/>
    <w:rsid w:val="006C26F9"/>
    <w:rsid w:val="006C2DE5"/>
    <w:rsid w:val="006C3796"/>
    <w:rsid w:val="006C3B31"/>
    <w:rsid w:val="006C500D"/>
    <w:rsid w:val="006C55FD"/>
    <w:rsid w:val="006C63E4"/>
    <w:rsid w:val="006C6406"/>
    <w:rsid w:val="006D0059"/>
    <w:rsid w:val="006D391E"/>
    <w:rsid w:val="006D447F"/>
    <w:rsid w:val="006D49B3"/>
    <w:rsid w:val="006D4E2E"/>
    <w:rsid w:val="006D57A4"/>
    <w:rsid w:val="006D6BE9"/>
    <w:rsid w:val="006D74EA"/>
    <w:rsid w:val="006E0494"/>
    <w:rsid w:val="006E2464"/>
    <w:rsid w:val="006E3FD9"/>
    <w:rsid w:val="006E42A0"/>
    <w:rsid w:val="006E6B70"/>
    <w:rsid w:val="006E6EF1"/>
    <w:rsid w:val="006F0392"/>
    <w:rsid w:val="006F071E"/>
    <w:rsid w:val="006F08F1"/>
    <w:rsid w:val="006F0CF6"/>
    <w:rsid w:val="006F151A"/>
    <w:rsid w:val="006F1DA1"/>
    <w:rsid w:val="006F245D"/>
    <w:rsid w:val="006F301E"/>
    <w:rsid w:val="006F4805"/>
    <w:rsid w:val="006F52F0"/>
    <w:rsid w:val="006F6FEE"/>
    <w:rsid w:val="006F7008"/>
    <w:rsid w:val="006F781F"/>
    <w:rsid w:val="00700F26"/>
    <w:rsid w:val="00701BFD"/>
    <w:rsid w:val="00704438"/>
    <w:rsid w:val="00704499"/>
    <w:rsid w:val="0070555B"/>
    <w:rsid w:val="0070613C"/>
    <w:rsid w:val="00706B6E"/>
    <w:rsid w:val="007070E4"/>
    <w:rsid w:val="00707550"/>
    <w:rsid w:val="00707B2A"/>
    <w:rsid w:val="00707C45"/>
    <w:rsid w:val="00710F45"/>
    <w:rsid w:val="007110A5"/>
    <w:rsid w:val="00712C38"/>
    <w:rsid w:val="00713250"/>
    <w:rsid w:val="0071440B"/>
    <w:rsid w:val="00714884"/>
    <w:rsid w:val="00715413"/>
    <w:rsid w:val="007161E9"/>
    <w:rsid w:val="007166CA"/>
    <w:rsid w:val="007168B7"/>
    <w:rsid w:val="00716D62"/>
    <w:rsid w:val="00717888"/>
    <w:rsid w:val="00720B34"/>
    <w:rsid w:val="0072169B"/>
    <w:rsid w:val="007222E2"/>
    <w:rsid w:val="0072291F"/>
    <w:rsid w:val="00723A6D"/>
    <w:rsid w:val="007247D7"/>
    <w:rsid w:val="00726350"/>
    <w:rsid w:val="0072781D"/>
    <w:rsid w:val="0073038B"/>
    <w:rsid w:val="00730B58"/>
    <w:rsid w:val="007311AF"/>
    <w:rsid w:val="00731B6B"/>
    <w:rsid w:val="00732063"/>
    <w:rsid w:val="00735195"/>
    <w:rsid w:val="007357DC"/>
    <w:rsid w:val="007358F9"/>
    <w:rsid w:val="0073710A"/>
    <w:rsid w:val="00737215"/>
    <w:rsid w:val="00737546"/>
    <w:rsid w:val="0073795C"/>
    <w:rsid w:val="00737A9B"/>
    <w:rsid w:val="00740802"/>
    <w:rsid w:val="00740BF7"/>
    <w:rsid w:val="00742B1C"/>
    <w:rsid w:val="00742D5D"/>
    <w:rsid w:val="00743E46"/>
    <w:rsid w:val="007441AB"/>
    <w:rsid w:val="00744D65"/>
    <w:rsid w:val="00744E99"/>
    <w:rsid w:val="00745878"/>
    <w:rsid w:val="0075074E"/>
    <w:rsid w:val="007523E2"/>
    <w:rsid w:val="00754736"/>
    <w:rsid w:val="00754EA7"/>
    <w:rsid w:val="00755E80"/>
    <w:rsid w:val="0076022F"/>
    <w:rsid w:val="00760373"/>
    <w:rsid w:val="00762923"/>
    <w:rsid w:val="00763CBB"/>
    <w:rsid w:val="00764317"/>
    <w:rsid w:val="00764A8C"/>
    <w:rsid w:val="00766227"/>
    <w:rsid w:val="0076778F"/>
    <w:rsid w:val="007703F3"/>
    <w:rsid w:val="00770815"/>
    <w:rsid w:val="00771F3F"/>
    <w:rsid w:val="007724D5"/>
    <w:rsid w:val="00774CDD"/>
    <w:rsid w:val="0077511A"/>
    <w:rsid w:val="0077535A"/>
    <w:rsid w:val="0077546F"/>
    <w:rsid w:val="00775598"/>
    <w:rsid w:val="00775CB2"/>
    <w:rsid w:val="00775E32"/>
    <w:rsid w:val="00776F96"/>
    <w:rsid w:val="007777AC"/>
    <w:rsid w:val="007779EA"/>
    <w:rsid w:val="007805FB"/>
    <w:rsid w:val="0078148C"/>
    <w:rsid w:val="0078187B"/>
    <w:rsid w:val="00783F8E"/>
    <w:rsid w:val="007840FF"/>
    <w:rsid w:val="00784349"/>
    <w:rsid w:val="007844BA"/>
    <w:rsid w:val="00784F0A"/>
    <w:rsid w:val="00787229"/>
    <w:rsid w:val="00787678"/>
    <w:rsid w:val="0078784A"/>
    <w:rsid w:val="00790719"/>
    <w:rsid w:val="00793848"/>
    <w:rsid w:val="00794664"/>
    <w:rsid w:val="00795329"/>
    <w:rsid w:val="00795885"/>
    <w:rsid w:val="0079778A"/>
    <w:rsid w:val="00797F93"/>
    <w:rsid w:val="007A0A98"/>
    <w:rsid w:val="007A2ADD"/>
    <w:rsid w:val="007B018C"/>
    <w:rsid w:val="007B0AE1"/>
    <w:rsid w:val="007B3F9C"/>
    <w:rsid w:val="007B7C74"/>
    <w:rsid w:val="007C02A4"/>
    <w:rsid w:val="007C0904"/>
    <w:rsid w:val="007C113E"/>
    <w:rsid w:val="007C164D"/>
    <w:rsid w:val="007C2203"/>
    <w:rsid w:val="007C2BA0"/>
    <w:rsid w:val="007C5CCF"/>
    <w:rsid w:val="007C6823"/>
    <w:rsid w:val="007C6C5A"/>
    <w:rsid w:val="007C7127"/>
    <w:rsid w:val="007D20BC"/>
    <w:rsid w:val="007D239F"/>
    <w:rsid w:val="007D2B4F"/>
    <w:rsid w:val="007D32BB"/>
    <w:rsid w:val="007D3A07"/>
    <w:rsid w:val="007D4108"/>
    <w:rsid w:val="007D4B7B"/>
    <w:rsid w:val="007D540C"/>
    <w:rsid w:val="007D7C53"/>
    <w:rsid w:val="007E00A6"/>
    <w:rsid w:val="007E0D70"/>
    <w:rsid w:val="007E36E9"/>
    <w:rsid w:val="007E3BB6"/>
    <w:rsid w:val="007E4690"/>
    <w:rsid w:val="007E556B"/>
    <w:rsid w:val="007E5943"/>
    <w:rsid w:val="007E5DE2"/>
    <w:rsid w:val="007F0202"/>
    <w:rsid w:val="007F03BF"/>
    <w:rsid w:val="007F0943"/>
    <w:rsid w:val="007F1A6A"/>
    <w:rsid w:val="007F20C7"/>
    <w:rsid w:val="007F4443"/>
    <w:rsid w:val="007F54F9"/>
    <w:rsid w:val="007F6582"/>
    <w:rsid w:val="007F65A4"/>
    <w:rsid w:val="00800462"/>
    <w:rsid w:val="0080344A"/>
    <w:rsid w:val="00803BAA"/>
    <w:rsid w:val="00804365"/>
    <w:rsid w:val="00804C30"/>
    <w:rsid w:val="00804EC1"/>
    <w:rsid w:val="00805B72"/>
    <w:rsid w:val="00806055"/>
    <w:rsid w:val="00806206"/>
    <w:rsid w:val="008105BB"/>
    <w:rsid w:val="008125A2"/>
    <w:rsid w:val="008141AD"/>
    <w:rsid w:val="00815393"/>
    <w:rsid w:val="00817061"/>
    <w:rsid w:val="00822659"/>
    <w:rsid w:val="00824E83"/>
    <w:rsid w:val="00825266"/>
    <w:rsid w:val="00826487"/>
    <w:rsid w:val="00826AEF"/>
    <w:rsid w:val="008275ED"/>
    <w:rsid w:val="00827BAA"/>
    <w:rsid w:val="00827BB4"/>
    <w:rsid w:val="008314EF"/>
    <w:rsid w:val="00831A91"/>
    <w:rsid w:val="00831B60"/>
    <w:rsid w:val="008324EE"/>
    <w:rsid w:val="0083289C"/>
    <w:rsid w:val="008345DB"/>
    <w:rsid w:val="00835A1E"/>
    <w:rsid w:val="00836308"/>
    <w:rsid w:val="008365B6"/>
    <w:rsid w:val="0083677B"/>
    <w:rsid w:val="00836FC9"/>
    <w:rsid w:val="00837988"/>
    <w:rsid w:val="008431EC"/>
    <w:rsid w:val="00844960"/>
    <w:rsid w:val="00845666"/>
    <w:rsid w:val="00845D32"/>
    <w:rsid w:val="00845E4F"/>
    <w:rsid w:val="008470A4"/>
    <w:rsid w:val="00847B60"/>
    <w:rsid w:val="00847DE7"/>
    <w:rsid w:val="008504C0"/>
    <w:rsid w:val="008531DE"/>
    <w:rsid w:val="008538E8"/>
    <w:rsid w:val="0085418A"/>
    <w:rsid w:val="008577FC"/>
    <w:rsid w:val="008604FA"/>
    <w:rsid w:val="00861019"/>
    <w:rsid w:val="00862DC6"/>
    <w:rsid w:val="00863628"/>
    <w:rsid w:val="00864734"/>
    <w:rsid w:val="00865777"/>
    <w:rsid w:val="008677A1"/>
    <w:rsid w:val="008714FC"/>
    <w:rsid w:val="00871546"/>
    <w:rsid w:val="008718F2"/>
    <w:rsid w:val="00872F8D"/>
    <w:rsid w:val="0087397B"/>
    <w:rsid w:val="0087497C"/>
    <w:rsid w:val="0087559F"/>
    <w:rsid w:val="00876CC3"/>
    <w:rsid w:val="00877A69"/>
    <w:rsid w:val="00881ABB"/>
    <w:rsid w:val="00882340"/>
    <w:rsid w:val="008833E0"/>
    <w:rsid w:val="00883712"/>
    <w:rsid w:val="00883CB7"/>
    <w:rsid w:val="00884F3A"/>
    <w:rsid w:val="00885C50"/>
    <w:rsid w:val="00887192"/>
    <w:rsid w:val="008876EB"/>
    <w:rsid w:val="008903A8"/>
    <w:rsid w:val="008909E6"/>
    <w:rsid w:val="008923AB"/>
    <w:rsid w:val="00895854"/>
    <w:rsid w:val="008972CA"/>
    <w:rsid w:val="0089781E"/>
    <w:rsid w:val="00897B90"/>
    <w:rsid w:val="008A02E7"/>
    <w:rsid w:val="008A0E33"/>
    <w:rsid w:val="008A0F18"/>
    <w:rsid w:val="008A1EEA"/>
    <w:rsid w:val="008A27D9"/>
    <w:rsid w:val="008A4302"/>
    <w:rsid w:val="008A4D92"/>
    <w:rsid w:val="008B0DB0"/>
    <w:rsid w:val="008B0FB4"/>
    <w:rsid w:val="008B16DA"/>
    <w:rsid w:val="008B21C7"/>
    <w:rsid w:val="008B2344"/>
    <w:rsid w:val="008B2B18"/>
    <w:rsid w:val="008B2BB4"/>
    <w:rsid w:val="008B3295"/>
    <w:rsid w:val="008B3929"/>
    <w:rsid w:val="008B3AD0"/>
    <w:rsid w:val="008B4438"/>
    <w:rsid w:val="008B46ED"/>
    <w:rsid w:val="008B4E1F"/>
    <w:rsid w:val="008B4F5B"/>
    <w:rsid w:val="008B6299"/>
    <w:rsid w:val="008B654D"/>
    <w:rsid w:val="008B66AA"/>
    <w:rsid w:val="008B7820"/>
    <w:rsid w:val="008C046C"/>
    <w:rsid w:val="008C0FCC"/>
    <w:rsid w:val="008C1E64"/>
    <w:rsid w:val="008C2BA0"/>
    <w:rsid w:val="008C2FC3"/>
    <w:rsid w:val="008C3710"/>
    <w:rsid w:val="008C45DD"/>
    <w:rsid w:val="008C4F53"/>
    <w:rsid w:val="008C6F83"/>
    <w:rsid w:val="008C7E4B"/>
    <w:rsid w:val="008D0DB5"/>
    <w:rsid w:val="008D0E27"/>
    <w:rsid w:val="008D14CB"/>
    <w:rsid w:val="008D14E2"/>
    <w:rsid w:val="008D1BA5"/>
    <w:rsid w:val="008D3378"/>
    <w:rsid w:val="008D3837"/>
    <w:rsid w:val="008D3DF0"/>
    <w:rsid w:val="008D44DB"/>
    <w:rsid w:val="008D476F"/>
    <w:rsid w:val="008D4D9C"/>
    <w:rsid w:val="008D591E"/>
    <w:rsid w:val="008D6B77"/>
    <w:rsid w:val="008D7212"/>
    <w:rsid w:val="008E0545"/>
    <w:rsid w:val="008E10DC"/>
    <w:rsid w:val="008E1A60"/>
    <w:rsid w:val="008E298C"/>
    <w:rsid w:val="008E532E"/>
    <w:rsid w:val="008E6099"/>
    <w:rsid w:val="008E67C4"/>
    <w:rsid w:val="008E69FD"/>
    <w:rsid w:val="008F1726"/>
    <w:rsid w:val="008F1808"/>
    <w:rsid w:val="008F1915"/>
    <w:rsid w:val="008F1CFA"/>
    <w:rsid w:val="008F223C"/>
    <w:rsid w:val="008F22CD"/>
    <w:rsid w:val="008F24CB"/>
    <w:rsid w:val="008F4222"/>
    <w:rsid w:val="008F42D4"/>
    <w:rsid w:val="008F4FDE"/>
    <w:rsid w:val="008F56B2"/>
    <w:rsid w:val="008F6588"/>
    <w:rsid w:val="008F6DE2"/>
    <w:rsid w:val="009000E0"/>
    <w:rsid w:val="009004F6"/>
    <w:rsid w:val="009006B7"/>
    <w:rsid w:val="0090181F"/>
    <w:rsid w:val="00902992"/>
    <w:rsid w:val="00903399"/>
    <w:rsid w:val="00904472"/>
    <w:rsid w:val="00904E07"/>
    <w:rsid w:val="00905E68"/>
    <w:rsid w:val="009064BB"/>
    <w:rsid w:val="009068A4"/>
    <w:rsid w:val="00907E27"/>
    <w:rsid w:val="009102DE"/>
    <w:rsid w:val="009103A9"/>
    <w:rsid w:val="00911401"/>
    <w:rsid w:val="009117CB"/>
    <w:rsid w:val="009127B7"/>
    <w:rsid w:val="00912B86"/>
    <w:rsid w:val="0091454E"/>
    <w:rsid w:val="009152B1"/>
    <w:rsid w:val="0091531B"/>
    <w:rsid w:val="00920981"/>
    <w:rsid w:val="00920BE5"/>
    <w:rsid w:val="00920C57"/>
    <w:rsid w:val="00920DB1"/>
    <w:rsid w:val="0092141B"/>
    <w:rsid w:val="0092265C"/>
    <w:rsid w:val="00922D7B"/>
    <w:rsid w:val="009230D1"/>
    <w:rsid w:val="009253FE"/>
    <w:rsid w:val="0092636D"/>
    <w:rsid w:val="009266A9"/>
    <w:rsid w:val="00930C0F"/>
    <w:rsid w:val="0093185E"/>
    <w:rsid w:val="009330E3"/>
    <w:rsid w:val="00933595"/>
    <w:rsid w:val="009339BF"/>
    <w:rsid w:val="00934C3E"/>
    <w:rsid w:val="00934FA6"/>
    <w:rsid w:val="00937D75"/>
    <w:rsid w:val="00941865"/>
    <w:rsid w:val="00941ED0"/>
    <w:rsid w:val="0094285D"/>
    <w:rsid w:val="00943095"/>
    <w:rsid w:val="009435AB"/>
    <w:rsid w:val="009446D3"/>
    <w:rsid w:val="00944AC1"/>
    <w:rsid w:val="0094599E"/>
    <w:rsid w:val="00945C75"/>
    <w:rsid w:val="00947B80"/>
    <w:rsid w:val="00955070"/>
    <w:rsid w:val="009561F7"/>
    <w:rsid w:val="00956C37"/>
    <w:rsid w:val="00961A2A"/>
    <w:rsid w:val="00961D64"/>
    <w:rsid w:val="0096214E"/>
    <w:rsid w:val="009623B2"/>
    <w:rsid w:val="00962FAD"/>
    <w:rsid w:val="0096551A"/>
    <w:rsid w:val="0096575E"/>
    <w:rsid w:val="00965ECB"/>
    <w:rsid w:val="00966D1D"/>
    <w:rsid w:val="0096775E"/>
    <w:rsid w:val="009678B2"/>
    <w:rsid w:val="009701A2"/>
    <w:rsid w:val="0097098E"/>
    <w:rsid w:val="00971174"/>
    <w:rsid w:val="009748C9"/>
    <w:rsid w:val="009748D6"/>
    <w:rsid w:val="00974A8B"/>
    <w:rsid w:val="009756EC"/>
    <w:rsid w:val="00975C98"/>
    <w:rsid w:val="009764FA"/>
    <w:rsid w:val="00976C9C"/>
    <w:rsid w:val="00976EE3"/>
    <w:rsid w:val="00977266"/>
    <w:rsid w:val="00977464"/>
    <w:rsid w:val="00980F1A"/>
    <w:rsid w:val="00982023"/>
    <w:rsid w:val="00984C2C"/>
    <w:rsid w:val="0098504E"/>
    <w:rsid w:val="00985199"/>
    <w:rsid w:val="0098547D"/>
    <w:rsid w:val="0098597B"/>
    <w:rsid w:val="00986025"/>
    <w:rsid w:val="009876BD"/>
    <w:rsid w:val="00987B07"/>
    <w:rsid w:val="00987B6A"/>
    <w:rsid w:val="009912C4"/>
    <w:rsid w:val="0099225C"/>
    <w:rsid w:val="00995372"/>
    <w:rsid w:val="00995A13"/>
    <w:rsid w:val="00996672"/>
    <w:rsid w:val="00996DE3"/>
    <w:rsid w:val="00997B2A"/>
    <w:rsid w:val="009A1225"/>
    <w:rsid w:val="009A2ADA"/>
    <w:rsid w:val="009A3E75"/>
    <w:rsid w:val="009A4BC3"/>
    <w:rsid w:val="009A4C43"/>
    <w:rsid w:val="009A521D"/>
    <w:rsid w:val="009A57F5"/>
    <w:rsid w:val="009A5B91"/>
    <w:rsid w:val="009A5DC2"/>
    <w:rsid w:val="009A5E9D"/>
    <w:rsid w:val="009A702A"/>
    <w:rsid w:val="009B21A6"/>
    <w:rsid w:val="009B35CB"/>
    <w:rsid w:val="009B489E"/>
    <w:rsid w:val="009C0326"/>
    <w:rsid w:val="009C1122"/>
    <w:rsid w:val="009C1CAC"/>
    <w:rsid w:val="009C558B"/>
    <w:rsid w:val="009C6011"/>
    <w:rsid w:val="009C64ED"/>
    <w:rsid w:val="009C7180"/>
    <w:rsid w:val="009C76F9"/>
    <w:rsid w:val="009C7D91"/>
    <w:rsid w:val="009C7E40"/>
    <w:rsid w:val="009D1398"/>
    <w:rsid w:val="009D1680"/>
    <w:rsid w:val="009D1EDF"/>
    <w:rsid w:val="009D21F8"/>
    <w:rsid w:val="009D2330"/>
    <w:rsid w:val="009D2A0C"/>
    <w:rsid w:val="009D2BE3"/>
    <w:rsid w:val="009E011B"/>
    <w:rsid w:val="009E12E2"/>
    <w:rsid w:val="009E315E"/>
    <w:rsid w:val="009E43C2"/>
    <w:rsid w:val="009E4A49"/>
    <w:rsid w:val="009E62A9"/>
    <w:rsid w:val="009E62F4"/>
    <w:rsid w:val="009E67BD"/>
    <w:rsid w:val="009E6ABF"/>
    <w:rsid w:val="009E6C73"/>
    <w:rsid w:val="009E717E"/>
    <w:rsid w:val="009E761D"/>
    <w:rsid w:val="009F09F4"/>
    <w:rsid w:val="009F1810"/>
    <w:rsid w:val="009F3D21"/>
    <w:rsid w:val="009F4F15"/>
    <w:rsid w:val="009F4FC2"/>
    <w:rsid w:val="009F5C6D"/>
    <w:rsid w:val="009F618E"/>
    <w:rsid w:val="009F6FC4"/>
    <w:rsid w:val="009F77AC"/>
    <w:rsid w:val="009F7D97"/>
    <w:rsid w:val="00A00228"/>
    <w:rsid w:val="00A00B7D"/>
    <w:rsid w:val="00A00F27"/>
    <w:rsid w:val="00A013FE"/>
    <w:rsid w:val="00A02385"/>
    <w:rsid w:val="00A0330C"/>
    <w:rsid w:val="00A0332A"/>
    <w:rsid w:val="00A04068"/>
    <w:rsid w:val="00A045E4"/>
    <w:rsid w:val="00A04B9B"/>
    <w:rsid w:val="00A0518E"/>
    <w:rsid w:val="00A056E5"/>
    <w:rsid w:val="00A07E3F"/>
    <w:rsid w:val="00A10BE0"/>
    <w:rsid w:val="00A12D2B"/>
    <w:rsid w:val="00A12E9F"/>
    <w:rsid w:val="00A1301A"/>
    <w:rsid w:val="00A13E09"/>
    <w:rsid w:val="00A14C03"/>
    <w:rsid w:val="00A16C13"/>
    <w:rsid w:val="00A21288"/>
    <w:rsid w:val="00A226A7"/>
    <w:rsid w:val="00A22768"/>
    <w:rsid w:val="00A227CD"/>
    <w:rsid w:val="00A234DA"/>
    <w:rsid w:val="00A27739"/>
    <w:rsid w:val="00A30276"/>
    <w:rsid w:val="00A30787"/>
    <w:rsid w:val="00A30BBC"/>
    <w:rsid w:val="00A3132F"/>
    <w:rsid w:val="00A31668"/>
    <w:rsid w:val="00A32A18"/>
    <w:rsid w:val="00A33064"/>
    <w:rsid w:val="00A33A3C"/>
    <w:rsid w:val="00A34D5E"/>
    <w:rsid w:val="00A36E3A"/>
    <w:rsid w:val="00A37DC8"/>
    <w:rsid w:val="00A41B78"/>
    <w:rsid w:val="00A42B2F"/>
    <w:rsid w:val="00A43AD1"/>
    <w:rsid w:val="00A442DB"/>
    <w:rsid w:val="00A44634"/>
    <w:rsid w:val="00A45ADD"/>
    <w:rsid w:val="00A46249"/>
    <w:rsid w:val="00A50ED9"/>
    <w:rsid w:val="00A5116B"/>
    <w:rsid w:val="00A531FB"/>
    <w:rsid w:val="00A535AE"/>
    <w:rsid w:val="00A53974"/>
    <w:rsid w:val="00A539F2"/>
    <w:rsid w:val="00A5417E"/>
    <w:rsid w:val="00A546E2"/>
    <w:rsid w:val="00A54932"/>
    <w:rsid w:val="00A55AA6"/>
    <w:rsid w:val="00A569CB"/>
    <w:rsid w:val="00A57725"/>
    <w:rsid w:val="00A57D89"/>
    <w:rsid w:val="00A57E03"/>
    <w:rsid w:val="00A61B8A"/>
    <w:rsid w:val="00A61BD0"/>
    <w:rsid w:val="00A62FE6"/>
    <w:rsid w:val="00A63B7C"/>
    <w:rsid w:val="00A648C5"/>
    <w:rsid w:val="00A6507F"/>
    <w:rsid w:val="00A7093E"/>
    <w:rsid w:val="00A72ACB"/>
    <w:rsid w:val="00A72C57"/>
    <w:rsid w:val="00A74772"/>
    <w:rsid w:val="00A7488A"/>
    <w:rsid w:val="00A74F4D"/>
    <w:rsid w:val="00A74F71"/>
    <w:rsid w:val="00A756DF"/>
    <w:rsid w:val="00A75BF0"/>
    <w:rsid w:val="00A7642D"/>
    <w:rsid w:val="00A812C6"/>
    <w:rsid w:val="00A82374"/>
    <w:rsid w:val="00A825BC"/>
    <w:rsid w:val="00A8519D"/>
    <w:rsid w:val="00A85501"/>
    <w:rsid w:val="00A8711C"/>
    <w:rsid w:val="00A8748F"/>
    <w:rsid w:val="00A8764E"/>
    <w:rsid w:val="00A90225"/>
    <w:rsid w:val="00A91057"/>
    <w:rsid w:val="00A93AED"/>
    <w:rsid w:val="00A93B4D"/>
    <w:rsid w:val="00A94FFA"/>
    <w:rsid w:val="00A95641"/>
    <w:rsid w:val="00A97557"/>
    <w:rsid w:val="00A977B4"/>
    <w:rsid w:val="00AA2D1F"/>
    <w:rsid w:val="00AA3324"/>
    <w:rsid w:val="00AA4CC6"/>
    <w:rsid w:val="00AA5675"/>
    <w:rsid w:val="00AA76FF"/>
    <w:rsid w:val="00AB1BEA"/>
    <w:rsid w:val="00AB20E7"/>
    <w:rsid w:val="00AB247E"/>
    <w:rsid w:val="00AB3C81"/>
    <w:rsid w:val="00AB5A6D"/>
    <w:rsid w:val="00AB63D6"/>
    <w:rsid w:val="00AC002E"/>
    <w:rsid w:val="00AC0ED8"/>
    <w:rsid w:val="00AC1420"/>
    <w:rsid w:val="00AC2758"/>
    <w:rsid w:val="00AC2760"/>
    <w:rsid w:val="00AC2890"/>
    <w:rsid w:val="00AC633D"/>
    <w:rsid w:val="00AC64F1"/>
    <w:rsid w:val="00AC67E5"/>
    <w:rsid w:val="00AC6C58"/>
    <w:rsid w:val="00AC7347"/>
    <w:rsid w:val="00AD1891"/>
    <w:rsid w:val="00AD47C6"/>
    <w:rsid w:val="00AD4C12"/>
    <w:rsid w:val="00AD5BBE"/>
    <w:rsid w:val="00AD61D0"/>
    <w:rsid w:val="00AD6802"/>
    <w:rsid w:val="00AD7126"/>
    <w:rsid w:val="00AD7182"/>
    <w:rsid w:val="00AE0382"/>
    <w:rsid w:val="00AE09A0"/>
    <w:rsid w:val="00AE0CA4"/>
    <w:rsid w:val="00AE1685"/>
    <w:rsid w:val="00AE2FBD"/>
    <w:rsid w:val="00AE45F6"/>
    <w:rsid w:val="00AE786E"/>
    <w:rsid w:val="00AF0C22"/>
    <w:rsid w:val="00AF0CC2"/>
    <w:rsid w:val="00AF35DB"/>
    <w:rsid w:val="00AF3602"/>
    <w:rsid w:val="00AF4DEC"/>
    <w:rsid w:val="00AF4E90"/>
    <w:rsid w:val="00AF5871"/>
    <w:rsid w:val="00AF6D85"/>
    <w:rsid w:val="00AF71CA"/>
    <w:rsid w:val="00AF7762"/>
    <w:rsid w:val="00AF7CE5"/>
    <w:rsid w:val="00B01C17"/>
    <w:rsid w:val="00B02CC2"/>
    <w:rsid w:val="00B03B40"/>
    <w:rsid w:val="00B03FE3"/>
    <w:rsid w:val="00B040D2"/>
    <w:rsid w:val="00B04A86"/>
    <w:rsid w:val="00B060FA"/>
    <w:rsid w:val="00B07887"/>
    <w:rsid w:val="00B078C9"/>
    <w:rsid w:val="00B1010A"/>
    <w:rsid w:val="00B10D61"/>
    <w:rsid w:val="00B11238"/>
    <w:rsid w:val="00B13A9C"/>
    <w:rsid w:val="00B145E7"/>
    <w:rsid w:val="00B1596A"/>
    <w:rsid w:val="00B16A57"/>
    <w:rsid w:val="00B16C5D"/>
    <w:rsid w:val="00B1710C"/>
    <w:rsid w:val="00B178BA"/>
    <w:rsid w:val="00B200C9"/>
    <w:rsid w:val="00B2021F"/>
    <w:rsid w:val="00B222DF"/>
    <w:rsid w:val="00B2249D"/>
    <w:rsid w:val="00B233D1"/>
    <w:rsid w:val="00B23DAF"/>
    <w:rsid w:val="00B275A7"/>
    <w:rsid w:val="00B277C8"/>
    <w:rsid w:val="00B27C5C"/>
    <w:rsid w:val="00B305C8"/>
    <w:rsid w:val="00B3096A"/>
    <w:rsid w:val="00B31A11"/>
    <w:rsid w:val="00B32A12"/>
    <w:rsid w:val="00B32BD5"/>
    <w:rsid w:val="00B32CB0"/>
    <w:rsid w:val="00B338F9"/>
    <w:rsid w:val="00B34370"/>
    <w:rsid w:val="00B35745"/>
    <w:rsid w:val="00B35A88"/>
    <w:rsid w:val="00B35F58"/>
    <w:rsid w:val="00B36764"/>
    <w:rsid w:val="00B36DDF"/>
    <w:rsid w:val="00B37473"/>
    <w:rsid w:val="00B377E9"/>
    <w:rsid w:val="00B37DA7"/>
    <w:rsid w:val="00B426B5"/>
    <w:rsid w:val="00B42D09"/>
    <w:rsid w:val="00B42D65"/>
    <w:rsid w:val="00B44520"/>
    <w:rsid w:val="00B449A2"/>
    <w:rsid w:val="00B45004"/>
    <w:rsid w:val="00B4532E"/>
    <w:rsid w:val="00B456A3"/>
    <w:rsid w:val="00B47DEA"/>
    <w:rsid w:val="00B47F1B"/>
    <w:rsid w:val="00B503AB"/>
    <w:rsid w:val="00B51BB0"/>
    <w:rsid w:val="00B52672"/>
    <w:rsid w:val="00B53511"/>
    <w:rsid w:val="00B53858"/>
    <w:rsid w:val="00B53C18"/>
    <w:rsid w:val="00B54A88"/>
    <w:rsid w:val="00B54FE4"/>
    <w:rsid w:val="00B55248"/>
    <w:rsid w:val="00B567B1"/>
    <w:rsid w:val="00B57132"/>
    <w:rsid w:val="00B5AECE"/>
    <w:rsid w:val="00B6085F"/>
    <w:rsid w:val="00B61587"/>
    <w:rsid w:val="00B6250C"/>
    <w:rsid w:val="00B6360F"/>
    <w:rsid w:val="00B63B11"/>
    <w:rsid w:val="00B63C5A"/>
    <w:rsid w:val="00B63EDF"/>
    <w:rsid w:val="00B64635"/>
    <w:rsid w:val="00B64889"/>
    <w:rsid w:val="00B649B0"/>
    <w:rsid w:val="00B65025"/>
    <w:rsid w:val="00B65C73"/>
    <w:rsid w:val="00B6668D"/>
    <w:rsid w:val="00B70929"/>
    <w:rsid w:val="00B70D6A"/>
    <w:rsid w:val="00B76069"/>
    <w:rsid w:val="00B776F1"/>
    <w:rsid w:val="00B77C99"/>
    <w:rsid w:val="00B77F36"/>
    <w:rsid w:val="00B80A18"/>
    <w:rsid w:val="00B80C1C"/>
    <w:rsid w:val="00B8141A"/>
    <w:rsid w:val="00B83543"/>
    <w:rsid w:val="00B83D53"/>
    <w:rsid w:val="00B83F65"/>
    <w:rsid w:val="00B86810"/>
    <w:rsid w:val="00B869DE"/>
    <w:rsid w:val="00B90A96"/>
    <w:rsid w:val="00B94C7C"/>
    <w:rsid w:val="00B96240"/>
    <w:rsid w:val="00B963B9"/>
    <w:rsid w:val="00B97001"/>
    <w:rsid w:val="00BA0ABE"/>
    <w:rsid w:val="00BA246D"/>
    <w:rsid w:val="00BA27C8"/>
    <w:rsid w:val="00BA3733"/>
    <w:rsid w:val="00BA6E77"/>
    <w:rsid w:val="00BA6F80"/>
    <w:rsid w:val="00BA7352"/>
    <w:rsid w:val="00BB018B"/>
    <w:rsid w:val="00BB0968"/>
    <w:rsid w:val="00BB1856"/>
    <w:rsid w:val="00BB1918"/>
    <w:rsid w:val="00BB25CA"/>
    <w:rsid w:val="00BB318A"/>
    <w:rsid w:val="00BB3D7B"/>
    <w:rsid w:val="00BB7358"/>
    <w:rsid w:val="00BB7605"/>
    <w:rsid w:val="00BB763A"/>
    <w:rsid w:val="00BB76C0"/>
    <w:rsid w:val="00BB7815"/>
    <w:rsid w:val="00BC07C4"/>
    <w:rsid w:val="00BC1E11"/>
    <w:rsid w:val="00BC2A83"/>
    <w:rsid w:val="00BC2E59"/>
    <w:rsid w:val="00BC4BE0"/>
    <w:rsid w:val="00BC5B95"/>
    <w:rsid w:val="00BC62B6"/>
    <w:rsid w:val="00BC63EC"/>
    <w:rsid w:val="00BC71B3"/>
    <w:rsid w:val="00BC7483"/>
    <w:rsid w:val="00BD01DC"/>
    <w:rsid w:val="00BD0337"/>
    <w:rsid w:val="00BD0D76"/>
    <w:rsid w:val="00BD1414"/>
    <w:rsid w:val="00BD4971"/>
    <w:rsid w:val="00BD5E56"/>
    <w:rsid w:val="00BD644D"/>
    <w:rsid w:val="00BD6512"/>
    <w:rsid w:val="00BD7B59"/>
    <w:rsid w:val="00BD7C98"/>
    <w:rsid w:val="00BE17B2"/>
    <w:rsid w:val="00BE1E93"/>
    <w:rsid w:val="00BE3670"/>
    <w:rsid w:val="00BE4965"/>
    <w:rsid w:val="00BE524A"/>
    <w:rsid w:val="00BE53E7"/>
    <w:rsid w:val="00BE53FE"/>
    <w:rsid w:val="00BE5CF9"/>
    <w:rsid w:val="00BE6044"/>
    <w:rsid w:val="00BE6143"/>
    <w:rsid w:val="00BE67E5"/>
    <w:rsid w:val="00BE6BCC"/>
    <w:rsid w:val="00BE708B"/>
    <w:rsid w:val="00BE7D1C"/>
    <w:rsid w:val="00BF032F"/>
    <w:rsid w:val="00BF1ECB"/>
    <w:rsid w:val="00BF3D05"/>
    <w:rsid w:val="00BF5138"/>
    <w:rsid w:val="00BF6AF0"/>
    <w:rsid w:val="00BF6E93"/>
    <w:rsid w:val="00BF7ECE"/>
    <w:rsid w:val="00C0010E"/>
    <w:rsid w:val="00C005A0"/>
    <w:rsid w:val="00C0157A"/>
    <w:rsid w:val="00C029D8"/>
    <w:rsid w:val="00C03EA4"/>
    <w:rsid w:val="00C0404F"/>
    <w:rsid w:val="00C0456D"/>
    <w:rsid w:val="00C054F7"/>
    <w:rsid w:val="00C05CF4"/>
    <w:rsid w:val="00C066D5"/>
    <w:rsid w:val="00C06709"/>
    <w:rsid w:val="00C06ADF"/>
    <w:rsid w:val="00C06BEE"/>
    <w:rsid w:val="00C06C56"/>
    <w:rsid w:val="00C07071"/>
    <w:rsid w:val="00C10538"/>
    <w:rsid w:val="00C1142B"/>
    <w:rsid w:val="00C115BF"/>
    <w:rsid w:val="00C119C1"/>
    <w:rsid w:val="00C126E3"/>
    <w:rsid w:val="00C13303"/>
    <w:rsid w:val="00C13A92"/>
    <w:rsid w:val="00C13DFA"/>
    <w:rsid w:val="00C140C5"/>
    <w:rsid w:val="00C145F9"/>
    <w:rsid w:val="00C157CB"/>
    <w:rsid w:val="00C16CCB"/>
    <w:rsid w:val="00C16F00"/>
    <w:rsid w:val="00C2419E"/>
    <w:rsid w:val="00C24D00"/>
    <w:rsid w:val="00C24D43"/>
    <w:rsid w:val="00C2589A"/>
    <w:rsid w:val="00C25F5D"/>
    <w:rsid w:val="00C27543"/>
    <w:rsid w:val="00C2756A"/>
    <w:rsid w:val="00C308BD"/>
    <w:rsid w:val="00C3339E"/>
    <w:rsid w:val="00C3382A"/>
    <w:rsid w:val="00C33CC4"/>
    <w:rsid w:val="00C33F2A"/>
    <w:rsid w:val="00C33FAC"/>
    <w:rsid w:val="00C3495D"/>
    <w:rsid w:val="00C35BD6"/>
    <w:rsid w:val="00C4028A"/>
    <w:rsid w:val="00C403A4"/>
    <w:rsid w:val="00C406D0"/>
    <w:rsid w:val="00C408C4"/>
    <w:rsid w:val="00C4158C"/>
    <w:rsid w:val="00C42FEB"/>
    <w:rsid w:val="00C43745"/>
    <w:rsid w:val="00C4395E"/>
    <w:rsid w:val="00C44F37"/>
    <w:rsid w:val="00C462BF"/>
    <w:rsid w:val="00C469BE"/>
    <w:rsid w:val="00C46EE6"/>
    <w:rsid w:val="00C474EB"/>
    <w:rsid w:val="00C47F41"/>
    <w:rsid w:val="00C51560"/>
    <w:rsid w:val="00C521BF"/>
    <w:rsid w:val="00C52C32"/>
    <w:rsid w:val="00C52F87"/>
    <w:rsid w:val="00C5383D"/>
    <w:rsid w:val="00C53A84"/>
    <w:rsid w:val="00C54087"/>
    <w:rsid w:val="00C5461D"/>
    <w:rsid w:val="00C546D1"/>
    <w:rsid w:val="00C55654"/>
    <w:rsid w:val="00C57197"/>
    <w:rsid w:val="00C60BD1"/>
    <w:rsid w:val="00C648AC"/>
    <w:rsid w:val="00C64F73"/>
    <w:rsid w:val="00C67E52"/>
    <w:rsid w:val="00C706A0"/>
    <w:rsid w:val="00C723DA"/>
    <w:rsid w:val="00C74B7D"/>
    <w:rsid w:val="00C7537E"/>
    <w:rsid w:val="00C758C5"/>
    <w:rsid w:val="00C77629"/>
    <w:rsid w:val="00C77D5B"/>
    <w:rsid w:val="00C8101E"/>
    <w:rsid w:val="00C81AB5"/>
    <w:rsid w:val="00C82B95"/>
    <w:rsid w:val="00C831BA"/>
    <w:rsid w:val="00C836FB"/>
    <w:rsid w:val="00C84072"/>
    <w:rsid w:val="00C8630F"/>
    <w:rsid w:val="00C8680A"/>
    <w:rsid w:val="00C86CC9"/>
    <w:rsid w:val="00C8749E"/>
    <w:rsid w:val="00C879D2"/>
    <w:rsid w:val="00C926D7"/>
    <w:rsid w:val="00C93552"/>
    <w:rsid w:val="00C9376E"/>
    <w:rsid w:val="00C93BEA"/>
    <w:rsid w:val="00C95956"/>
    <w:rsid w:val="00C95C7F"/>
    <w:rsid w:val="00C96873"/>
    <w:rsid w:val="00C96C6C"/>
    <w:rsid w:val="00CA16F9"/>
    <w:rsid w:val="00CA1A55"/>
    <w:rsid w:val="00CA1AB7"/>
    <w:rsid w:val="00CA22C8"/>
    <w:rsid w:val="00CA3645"/>
    <w:rsid w:val="00CA36CF"/>
    <w:rsid w:val="00CA422D"/>
    <w:rsid w:val="00CA4485"/>
    <w:rsid w:val="00CA67F4"/>
    <w:rsid w:val="00CA69F4"/>
    <w:rsid w:val="00CA6E68"/>
    <w:rsid w:val="00CA745E"/>
    <w:rsid w:val="00CB0124"/>
    <w:rsid w:val="00CB0154"/>
    <w:rsid w:val="00CB0702"/>
    <w:rsid w:val="00CB0E02"/>
    <w:rsid w:val="00CB119A"/>
    <w:rsid w:val="00CB1B71"/>
    <w:rsid w:val="00CB1EDB"/>
    <w:rsid w:val="00CB2231"/>
    <w:rsid w:val="00CB2A70"/>
    <w:rsid w:val="00CB2B5C"/>
    <w:rsid w:val="00CB3350"/>
    <w:rsid w:val="00CB484B"/>
    <w:rsid w:val="00CB6832"/>
    <w:rsid w:val="00CB6FE7"/>
    <w:rsid w:val="00CC0FB2"/>
    <w:rsid w:val="00CC2FB1"/>
    <w:rsid w:val="00CC381E"/>
    <w:rsid w:val="00CC4FCE"/>
    <w:rsid w:val="00CC6364"/>
    <w:rsid w:val="00CC72AC"/>
    <w:rsid w:val="00CC75E4"/>
    <w:rsid w:val="00CC7680"/>
    <w:rsid w:val="00CC7704"/>
    <w:rsid w:val="00CD1768"/>
    <w:rsid w:val="00CD1F91"/>
    <w:rsid w:val="00CD231D"/>
    <w:rsid w:val="00CD26B4"/>
    <w:rsid w:val="00CD2780"/>
    <w:rsid w:val="00CD3769"/>
    <w:rsid w:val="00CD3946"/>
    <w:rsid w:val="00CD501C"/>
    <w:rsid w:val="00CD5FA7"/>
    <w:rsid w:val="00CE118A"/>
    <w:rsid w:val="00CE2938"/>
    <w:rsid w:val="00CE4385"/>
    <w:rsid w:val="00CE53FD"/>
    <w:rsid w:val="00CE5C9C"/>
    <w:rsid w:val="00CE6ADA"/>
    <w:rsid w:val="00CE760D"/>
    <w:rsid w:val="00CF0074"/>
    <w:rsid w:val="00CF416A"/>
    <w:rsid w:val="00CF6EA0"/>
    <w:rsid w:val="00CF7581"/>
    <w:rsid w:val="00CF760E"/>
    <w:rsid w:val="00D00CC6"/>
    <w:rsid w:val="00D00F6C"/>
    <w:rsid w:val="00D019C4"/>
    <w:rsid w:val="00D027E9"/>
    <w:rsid w:val="00D03A39"/>
    <w:rsid w:val="00D0551A"/>
    <w:rsid w:val="00D060A5"/>
    <w:rsid w:val="00D06842"/>
    <w:rsid w:val="00D0684E"/>
    <w:rsid w:val="00D06930"/>
    <w:rsid w:val="00D07E66"/>
    <w:rsid w:val="00D1023F"/>
    <w:rsid w:val="00D11446"/>
    <w:rsid w:val="00D11BB6"/>
    <w:rsid w:val="00D11F0D"/>
    <w:rsid w:val="00D14334"/>
    <w:rsid w:val="00D161B7"/>
    <w:rsid w:val="00D165E4"/>
    <w:rsid w:val="00D16659"/>
    <w:rsid w:val="00D16C98"/>
    <w:rsid w:val="00D16CFA"/>
    <w:rsid w:val="00D214E8"/>
    <w:rsid w:val="00D21692"/>
    <w:rsid w:val="00D21740"/>
    <w:rsid w:val="00D21818"/>
    <w:rsid w:val="00D221A7"/>
    <w:rsid w:val="00D22685"/>
    <w:rsid w:val="00D233E9"/>
    <w:rsid w:val="00D24CF5"/>
    <w:rsid w:val="00D2566B"/>
    <w:rsid w:val="00D30024"/>
    <w:rsid w:val="00D310BD"/>
    <w:rsid w:val="00D3391F"/>
    <w:rsid w:val="00D342E4"/>
    <w:rsid w:val="00D3458A"/>
    <w:rsid w:val="00D34766"/>
    <w:rsid w:val="00D3512C"/>
    <w:rsid w:val="00D3712A"/>
    <w:rsid w:val="00D40F53"/>
    <w:rsid w:val="00D41108"/>
    <w:rsid w:val="00D43FEC"/>
    <w:rsid w:val="00D44783"/>
    <w:rsid w:val="00D44C80"/>
    <w:rsid w:val="00D4668F"/>
    <w:rsid w:val="00D50C7A"/>
    <w:rsid w:val="00D51E1B"/>
    <w:rsid w:val="00D530AE"/>
    <w:rsid w:val="00D541B5"/>
    <w:rsid w:val="00D543F0"/>
    <w:rsid w:val="00D5603D"/>
    <w:rsid w:val="00D562FA"/>
    <w:rsid w:val="00D56B1A"/>
    <w:rsid w:val="00D57A64"/>
    <w:rsid w:val="00D600C5"/>
    <w:rsid w:val="00D60E7C"/>
    <w:rsid w:val="00D6172E"/>
    <w:rsid w:val="00D619E3"/>
    <w:rsid w:val="00D61D8C"/>
    <w:rsid w:val="00D626FA"/>
    <w:rsid w:val="00D63402"/>
    <w:rsid w:val="00D64C4E"/>
    <w:rsid w:val="00D6552E"/>
    <w:rsid w:val="00D655AE"/>
    <w:rsid w:val="00D66793"/>
    <w:rsid w:val="00D708F1"/>
    <w:rsid w:val="00D70B8A"/>
    <w:rsid w:val="00D70FA9"/>
    <w:rsid w:val="00D71A61"/>
    <w:rsid w:val="00D72433"/>
    <w:rsid w:val="00D727DD"/>
    <w:rsid w:val="00D74066"/>
    <w:rsid w:val="00D75092"/>
    <w:rsid w:val="00D756D9"/>
    <w:rsid w:val="00D75D6D"/>
    <w:rsid w:val="00D75D82"/>
    <w:rsid w:val="00D76868"/>
    <w:rsid w:val="00D80664"/>
    <w:rsid w:val="00D82918"/>
    <w:rsid w:val="00D84119"/>
    <w:rsid w:val="00D842BC"/>
    <w:rsid w:val="00D86A6B"/>
    <w:rsid w:val="00D871A1"/>
    <w:rsid w:val="00D87C56"/>
    <w:rsid w:val="00D9164B"/>
    <w:rsid w:val="00D91824"/>
    <w:rsid w:val="00D9182F"/>
    <w:rsid w:val="00D918EE"/>
    <w:rsid w:val="00D9232D"/>
    <w:rsid w:val="00D93523"/>
    <w:rsid w:val="00D945CB"/>
    <w:rsid w:val="00D9500D"/>
    <w:rsid w:val="00D96A73"/>
    <w:rsid w:val="00D97013"/>
    <w:rsid w:val="00DA0BF7"/>
    <w:rsid w:val="00DA374C"/>
    <w:rsid w:val="00DA4747"/>
    <w:rsid w:val="00DA5BC8"/>
    <w:rsid w:val="00DA7781"/>
    <w:rsid w:val="00DA7A77"/>
    <w:rsid w:val="00DA7DBC"/>
    <w:rsid w:val="00DB09E2"/>
    <w:rsid w:val="00DB2618"/>
    <w:rsid w:val="00DB2707"/>
    <w:rsid w:val="00DB5536"/>
    <w:rsid w:val="00DB59F1"/>
    <w:rsid w:val="00DB6C41"/>
    <w:rsid w:val="00DC00B4"/>
    <w:rsid w:val="00DC0941"/>
    <w:rsid w:val="00DC1165"/>
    <w:rsid w:val="00DC170B"/>
    <w:rsid w:val="00DC1C7B"/>
    <w:rsid w:val="00DC3240"/>
    <w:rsid w:val="00DC495C"/>
    <w:rsid w:val="00DC670F"/>
    <w:rsid w:val="00DC75E5"/>
    <w:rsid w:val="00DC7828"/>
    <w:rsid w:val="00DD00C6"/>
    <w:rsid w:val="00DD056F"/>
    <w:rsid w:val="00DD3070"/>
    <w:rsid w:val="00DD4EB3"/>
    <w:rsid w:val="00DD5079"/>
    <w:rsid w:val="00DD5833"/>
    <w:rsid w:val="00DD58F1"/>
    <w:rsid w:val="00DD5A85"/>
    <w:rsid w:val="00DD6B90"/>
    <w:rsid w:val="00DD742B"/>
    <w:rsid w:val="00DE0EE4"/>
    <w:rsid w:val="00DE1192"/>
    <w:rsid w:val="00DE25D5"/>
    <w:rsid w:val="00DE2BE1"/>
    <w:rsid w:val="00DE2C2B"/>
    <w:rsid w:val="00DE3891"/>
    <w:rsid w:val="00DE457B"/>
    <w:rsid w:val="00DE48D9"/>
    <w:rsid w:val="00DE4F98"/>
    <w:rsid w:val="00DE5976"/>
    <w:rsid w:val="00DE5F2C"/>
    <w:rsid w:val="00DE5F2E"/>
    <w:rsid w:val="00DF0EDE"/>
    <w:rsid w:val="00DF29AD"/>
    <w:rsid w:val="00DF3291"/>
    <w:rsid w:val="00DF56C2"/>
    <w:rsid w:val="00DF6A94"/>
    <w:rsid w:val="00E052BE"/>
    <w:rsid w:val="00E0625C"/>
    <w:rsid w:val="00E076EF"/>
    <w:rsid w:val="00E12D2A"/>
    <w:rsid w:val="00E141C5"/>
    <w:rsid w:val="00E20939"/>
    <w:rsid w:val="00E20C3D"/>
    <w:rsid w:val="00E22281"/>
    <w:rsid w:val="00E228FF"/>
    <w:rsid w:val="00E22D61"/>
    <w:rsid w:val="00E230C9"/>
    <w:rsid w:val="00E24791"/>
    <w:rsid w:val="00E24DA4"/>
    <w:rsid w:val="00E258BE"/>
    <w:rsid w:val="00E2672F"/>
    <w:rsid w:val="00E277D3"/>
    <w:rsid w:val="00E31208"/>
    <w:rsid w:val="00E31A8A"/>
    <w:rsid w:val="00E32E84"/>
    <w:rsid w:val="00E33957"/>
    <w:rsid w:val="00E34A92"/>
    <w:rsid w:val="00E355F4"/>
    <w:rsid w:val="00E35E8F"/>
    <w:rsid w:val="00E3617F"/>
    <w:rsid w:val="00E378B1"/>
    <w:rsid w:val="00E41D4F"/>
    <w:rsid w:val="00E43F5F"/>
    <w:rsid w:val="00E4572E"/>
    <w:rsid w:val="00E46031"/>
    <w:rsid w:val="00E460E1"/>
    <w:rsid w:val="00E519E4"/>
    <w:rsid w:val="00E53192"/>
    <w:rsid w:val="00E532F7"/>
    <w:rsid w:val="00E54B04"/>
    <w:rsid w:val="00E54C14"/>
    <w:rsid w:val="00E556CF"/>
    <w:rsid w:val="00E5580F"/>
    <w:rsid w:val="00E57D02"/>
    <w:rsid w:val="00E601BA"/>
    <w:rsid w:val="00E60B1B"/>
    <w:rsid w:val="00E61A54"/>
    <w:rsid w:val="00E6268E"/>
    <w:rsid w:val="00E634DF"/>
    <w:rsid w:val="00E650F9"/>
    <w:rsid w:val="00E65D0B"/>
    <w:rsid w:val="00E65EF5"/>
    <w:rsid w:val="00E67087"/>
    <w:rsid w:val="00E70774"/>
    <w:rsid w:val="00E710E8"/>
    <w:rsid w:val="00E71C6E"/>
    <w:rsid w:val="00E72EE3"/>
    <w:rsid w:val="00E73BBD"/>
    <w:rsid w:val="00E73ED5"/>
    <w:rsid w:val="00E7451F"/>
    <w:rsid w:val="00E74A75"/>
    <w:rsid w:val="00E7627A"/>
    <w:rsid w:val="00E77ACC"/>
    <w:rsid w:val="00E81A74"/>
    <w:rsid w:val="00E81B1B"/>
    <w:rsid w:val="00E84052"/>
    <w:rsid w:val="00E84FA0"/>
    <w:rsid w:val="00E8515D"/>
    <w:rsid w:val="00E85C91"/>
    <w:rsid w:val="00E866DF"/>
    <w:rsid w:val="00E90E27"/>
    <w:rsid w:val="00E90FCD"/>
    <w:rsid w:val="00E91054"/>
    <w:rsid w:val="00E93325"/>
    <w:rsid w:val="00E93D9A"/>
    <w:rsid w:val="00E9565C"/>
    <w:rsid w:val="00E95B51"/>
    <w:rsid w:val="00E965FA"/>
    <w:rsid w:val="00E9679B"/>
    <w:rsid w:val="00EA05D9"/>
    <w:rsid w:val="00EA07DF"/>
    <w:rsid w:val="00EA0902"/>
    <w:rsid w:val="00EA14AA"/>
    <w:rsid w:val="00EA382C"/>
    <w:rsid w:val="00EA47D3"/>
    <w:rsid w:val="00EA4FBA"/>
    <w:rsid w:val="00EA54FE"/>
    <w:rsid w:val="00EA5C06"/>
    <w:rsid w:val="00EA6520"/>
    <w:rsid w:val="00EB056E"/>
    <w:rsid w:val="00EB15BB"/>
    <w:rsid w:val="00EB1FB8"/>
    <w:rsid w:val="00EB283E"/>
    <w:rsid w:val="00EB6759"/>
    <w:rsid w:val="00EC27DA"/>
    <w:rsid w:val="00EC5A49"/>
    <w:rsid w:val="00EC68A9"/>
    <w:rsid w:val="00EC6A9B"/>
    <w:rsid w:val="00EC6DF7"/>
    <w:rsid w:val="00ED0736"/>
    <w:rsid w:val="00ED2BB1"/>
    <w:rsid w:val="00ED5309"/>
    <w:rsid w:val="00ED530C"/>
    <w:rsid w:val="00ED5B79"/>
    <w:rsid w:val="00ED60FA"/>
    <w:rsid w:val="00ED6785"/>
    <w:rsid w:val="00ED7045"/>
    <w:rsid w:val="00ED7B45"/>
    <w:rsid w:val="00EE0EC2"/>
    <w:rsid w:val="00EE1ADF"/>
    <w:rsid w:val="00EE23A7"/>
    <w:rsid w:val="00EE2D70"/>
    <w:rsid w:val="00EE32CE"/>
    <w:rsid w:val="00EE3890"/>
    <w:rsid w:val="00EE402F"/>
    <w:rsid w:val="00EE5A46"/>
    <w:rsid w:val="00EE6799"/>
    <w:rsid w:val="00EE71F3"/>
    <w:rsid w:val="00EE7C49"/>
    <w:rsid w:val="00EF00B9"/>
    <w:rsid w:val="00EF0806"/>
    <w:rsid w:val="00EF2836"/>
    <w:rsid w:val="00EF33E9"/>
    <w:rsid w:val="00EF367D"/>
    <w:rsid w:val="00EF5267"/>
    <w:rsid w:val="00EF52CF"/>
    <w:rsid w:val="00EF5F57"/>
    <w:rsid w:val="00EF6318"/>
    <w:rsid w:val="00F00600"/>
    <w:rsid w:val="00F01738"/>
    <w:rsid w:val="00F02BF4"/>
    <w:rsid w:val="00F03004"/>
    <w:rsid w:val="00F03162"/>
    <w:rsid w:val="00F03B9F"/>
    <w:rsid w:val="00F03C40"/>
    <w:rsid w:val="00F043DD"/>
    <w:rsid w:val="00F055B6"/>
    <w:rsid w:val="00F06DDB"/>
    <w:rsid w:val="00F11E62"/>
    <w:rsid w:val="00F121E3"/>
    <w:rsid w:val="00F12554"/>
    <w:rsid w:val="00F13460"/>
    <w:rsid w:val="00F13C00"/>
    <w:rsid w:val="00F14156"/>
    <w:rsid w:val="00F14956"/>
    <w:rsid w:val="00F16A46"/>
    <w:rsid w:val="00F16F24"/>
    <w:rsid w:val="00F20875"/>
    <w:rsid w:val="00F210C9"/>
    <w:rsid w:val="00F2139E"/>
    <w:rsid w:val="00F227C5"/>
    <w:rsid w:val="00F2391C"/>
    <w:rsid w:val="00F24D55"/>
    <w:rsid w:val="00F24F4F"/>
    <w:rsid w:val="00F25385"/>
    <w:rsid w:val="00F25D7A"/>
    <w:rsid w:val="00F25F6F"/>
    <w:rsid w:val="00F275DE"/>
    <w:rsid w:val="00F2771F"/>
    <w:rsid w:val="00F27AE1"/>
    <w:rsid w:val="00F27D18"/>
    <w:rsid w:val="00F31790"/>
    <w:rsid w:val="00F363A6"/>
    <w:rsid w:val="00F372DE"/>
    <w:rsid w:val="00F4002E"/>
    <w:rsid w:val="00F402DB"/>
    <w:rsid w:val="00F424A5"/>
    <w:rsid w:val="00F42F28"/>
    <w:rsid w:val="00F4313A"/>
    <w:rsid w:val="00F45719"/>
    <w:rsid w:val="00F4748E"/>
    <w:rsid w:val="00F5164B"/>
    <w:rsid w:val="00F51D93"/>
    <w:rsid w:val="00F52387"/>
    <w:rsid w:val="00F52AE1"/>
    <w:rsid w:val="00F532E9"/>
    <w:rsid w:val="00F53474"/>
    <w:rsid w:val="00F53EAF"/>
    <w:rsid w:val="00F54149"/>
    <w:rsid w:val="00F5456B"/>
    <w:rsid w:val="00F54778"/>
    <w:rsid w:val="00F5536C"/>
    <w:rsid w:val="00F55D0F"/>
    <w:rsid w:val="00F55DDD"/>
    <w:rsid w:val="00F61889"/>
    <w:rsid w:val="00F62164"/>
    <w:rsid w:val="00F62827"/>
    <w:rsid w:val="00F6376F"/>
    <w:rsid w:val="00F63F58"/>
    <w:rsid w:val="00F64255"/>
    <w:rsid w:val="00F64372"/>
    <w:rsid w:val="00F64CD2"/>
    <w:rsid w:val="00F65BA0"/>
    <w:rsid w:val="00F65EA2"/>
    <w:rsid w:val="00F66139"/>
    <w:rsid w:val="00F6669A"/>
    <w:rsid w:val="00F711F2"/>
    <w:rsid w:val="00F73EBB"/>
    <w:rsid w:val="00F74B2B"/>
    <w:rsid w:val="00F77E71"/>
    <w:rsid w:val="00F849AF"/>
    <w:rsid w:val="00F87468"/>
    <w:rsid w:val="00F87BA6"/>
    <w:rsid w:val="00F90343"/>
    <w:rsid w:val="00F90DE5"/>
    <w:rsid w:val="00F91380"/>
    <w:rsid w:val="00F93205"/>
    <w:rsid w:val="00F958F1"/>
    <w:rsid w:val="00F96E11"/>
    <w:rsid w:val="00F972DB"/>
    <w:rsid w:val="00F97B17"/>
    <w:rsid w:val="00FA0D77"/>
    <w:rsid w:val="00FA3859"/>
    <w:rsid w:val="00FA3CAD"/>
    <w:rsid w:val="00FA4384"/>
    <w:rsid w:val="00FA668C"/>
    <w:rsid w:val="00FA6DFC"/>
    <w:rsid w:val="00FA6EE9"/>
    <w:rsid w:val="00FA7121"/>
    <w:rsid w:val="00FA7756"/>
    <w:rsid w:val="00FA7998"/>
    <w:rsid w:val="00FB148F"/>
    <w:rsid w:val="00FB3ACF"/>
    <w:rsid w:val="00FB43C6"/>
    <w:rsid w:val="00FB46A4"/>
    <w:rsid w:val="00FB481A"/>
    <w:rsid w:val="00FB5FAB"/>
    <w:rsid w:val="00FB6739"/>
    <w:rsid w:val="00FB6DB3"/>
    <w:rsid w:val="00FB7483"/>
    <w:rsid w:val="00FB77EF"/>
    <w:rsid w:val="00FC16DC"/>
    <w:rsid w:val="00FC1BE1"/>
    <w:rsid w:val="00FC1BF4"/>
    <w:rsid w:val="00FC202B"/>
    <w:rsid w:val="00FC31DE"/>
    <w:rsid w:val="00FC37EB"/>
    <w:rsid w:val="00FC39C2"/>
    <w:rsid w:val="00FC5521"/>
    <w:rsid w:val="00FC5DCE"/>
    <w:rsid w:val="00FC734A"/>
    <w:rsid w:val="00FC7424"/>
    <w:rsid w:val="00FC7F41"/>
    <w:rsid w:val="00FD1A98"/>
    <w:rsid w:val="00FD2681"/>
    <w:rsid w:val="00FD44BC"/>
    <w:rsid w:val="00FD538D"/>
    <w:rsid w:val="00FD63B3"/>
    <w:rsid w:val="00FE0C99"/>
    <w:rsid w:val="00FE0E74"/>
    <w:rsid w:val="00FE384C"/>
    <w:rsid w:val="00FE547F"/>
    <w:rsid w:val="00FF4B07"/>
    <w:rsid w:val="00FF52DE"/>
    <w:rsid w:val="00FF5865"/>
    <w:rsid w:val="00FF77A4"/>
    <w:rsid w:val="0177D341"/>
    <w:rsid w:val="019731EA"/>
    <w:rsid w:val="01A62E2D"/>
    <w:rsid w:val="01C6F6B8"/>
    <w:rsid w:val="01CE36DD"/>
    <w:rsid w:val="0206BDB5"/>
    <w:rsid w:val="0229D4F4"/>
    <w:rsid w:val="02349EA1"/>
    <w:rsid w:val="025E034F"/>
    <w:rsid w:val="02765823"/>
    <w:rsid w:val="02788867"/>
    <w:rsid w:val="02A49B88"/>
    <w:rsid w:val="03B8A38E"/>
    <w:rsid w:val="03F53539"/>
    <w:rsid w:val="0422F5D3"/>
    <w:rsid w:val="0433DE63"/>
    <w:rsid w:val="043BCB63"/>
    <w:rsid w:val="04A3E4A8"/>
    <w:rsid w:val="0544FF80"/>
    <w:rsid w:val="0546A0A9"/>
    <w:rsid w:val="057488E6"/>
    <w:rsid w:val="057CC43E"/>
    <w:rsid w:val="05B9EE51"/>
    <w:rsid w:val="06421D56"/>
    <w:rsid w:val="06AC66CA"/>
    <w:rsid w:val="06CD124A"/>
    <w:rsid w:val="06F04450"/>
    <w:rsid w:val="06F945A2"/>
    <w:rsid w:val="0717CA07"/>
    <w:rsid w:val="0737B509"/>
    <w:rsid w:val="084E83A5"/>
    <w:rsid w:val="08808096"/>
    <w:rsid w:val="08880F6D"/>
    <w:rsid w:val="08B51409"/>
    <w:rsid w:val="09155140"/>
    <w:rsid w:val="09A63A95"/>
    <w:rsid w:val="09A7213C"/>
    <w:rsid w:val="09E52049"/>
    <w:rsid w:val="0A153D85"/>
    <w:rsid w:val="0A28D5F0"/>
    <w:rsid w:val="0A30E091"/>
    <w:rsid w:val="0A9A12CD"/>
    <w:rsid w:val="0A9CC28A"/>
    <w:rsid w:val="0A9E3D33"/>
    <w:rsid w:val="0AB50694"/>
    <w:rsid w:val="0AD0D022"/>
    <w:rsid w:val="0AE4E8C5"/>
    <w:rsid w:val="0B058D2A"/>
    <w:rsid w:val="0B2C38EF"/>
    <w:rsid w:val="0B6629D0"/>
    <w:rsid w:val="0B80C54F"/>
    <w:rsid w:val="0BF5F9C3"/>
    <w:rsid w:val="0C58B217"/>
    <w:rsid w:val="0CD64893"/>
    <w:rsid w:val="0DA67C18"/>
    <w:rsid w:val="0DB74807"/>
    <w:rsid w:val="0E4E4ECE"/>
    <w:rsid w:val="0E64BEF4"/>
    <w:rsid w:val="0FC5DC75"/>
    <w:rsid w:val="103EBE58"/>
    <w:rsid w:val="106EF923"/>
    <w:rsid w:val="10BF7769"/>
    <w:rsid w:val="113DBE5D"/>
    <w:rsid w:val="116E0580"/>
    <w:rsid w:val="11708BFF"/>
    <w:rsid w:val="11B339D8"/>
    <w:rsid w:val="128588C4"/>
    <w:rsid w:val="1288AA0E"/>
    <w:rsid w:val="12E89672"/>
    <w:rsid w:val="12EC58CB"/>
    <w:rsid w:val="12F23376"/>
    <w:rsid w:val="13143782"/>
    <w:rsid w:val="1388188E"/>
    <w:rsid w:val="138B4AB3"/>
    <w:rsid w:val="138BD734"/>
    <w:rsid w:val="1480EA9F"/>
    <w:rsid w:val="154BA13A"/>
    <w:rsid w:val="155F436C"/>
    <w:rsid w:val="157D046C"/>
    <w:rsid w:val="159707C0"/>
    <w:rsid w:val="16175137"/>
    <w:rsid w:val="167DF917"/>
    <w:rsid w:val="16880C20"/>
    <w:rsid w:val="16E5B809"/>
    <w:rsid w:val="170DB8AB"/>
    <w:rsid w:val="1713C61A"/>
    <w:rsid w:val="17D59B8F"/>
    <w:rsid w:val="17F330A2"/>
    <w:rsid w:val="182D08DC"/>
    <w:rsid w:val="184D1BF9"/>
    <w:rsid w:val="188EF8C7"/>
    <w:rsid w:val="19A53B6E"/>
    <w:rsid w:val="19B63C36"/>
    <w:rsid w:val="19BB2186"/>
    <w:rsid w:val="19BF0A73"/>
    <w:rsid w:val="1A0FF4F3"/>
    <w:rsid w:val="1A41EC49"/>
    <w:rsid w:val="1A7FF9D0"/>
    <w:rsid w:val="1A8C85F0"/>
    <w:rsid w:val="1B3C395B"/>
    <w:rsid w:val="1B7D343B"/>
    <w:rsid w:val="1B7DC0BC"/>
    <w:rsid w:val="1B7DED8B"/>
    <w:rsid w:val="1B7FB36C"/>
    <w:rsid w:val="1BC952B6"/>
    <w:rsid w:val="1BE0112A"/>
    <w:rsid w:val="1C05E699"/>
    <w:rsid w:val="1C8EAF9D"/>
    <w:rsid w:val="1C9FBB18"/>
    <w:rsid w:val="1CD809BC"/>
    <w:rsid w:val="1D149274"/>
    <w:rsid w:val="1D7EDDDC"/>
    <w:rsid w:val="1DD47D9F"/>
    <w:rsid w:val="1E1DB5A9"/>
    <w:rsid w:val="1E3EFEF7"/>
    <w:rsid w:val="1E98A224"/>
    <w:rsid w:val="1EA6594D"/>
    <w:rsid w:val="1EAFED14"/>
    <w:rsid w:val="1EC7D462"/>
    <w:rsid w:val="1F134060"/>
    <w:rsid w:val="1F172A28"/>
    <w:rsid w:val="1F5047E3"/>
    <w:rsid w:val="1F60DEBF"/>
    <w:rsid w:val="1FADE13E"/>
    <w:rsid w:val="1FAE5903"/>
    <w:rsid w:val="1FBF60C4"/>
    <w:rsid w:val="1FC3E380"/>
    <w:rsid w:val="1FDC5E75"/>
    <w:rsid w:val="1FDCA026"/>
    <w:rsid w:val="1FF498CF"/>
    <w:rsid w:val="208ECB1A"/>
    <w:rsid w:val="20D2CDF7"/>
    <w:rsid w:val="2158ED75"/>
    <w:rsid w:val="21591EC5"/>
    <w:rsid w:val="217050FF"/>
    <w:rsid w:val="218C539D"/>
    <w:rsid w:val="21BE4EA6"/>
    <w:rsid w:val="21E019D7"/>
    <w:rsid w:val="21E68D76"/>
    <w:rsid w:val="2212A580"/>
    <w:rsid w:val="225864A9"/>
    <w:rsid w:val="22FB8BBF"/>
    <w:rsid w:val="2327E731"/>
    <w:rsid w:val="2328A0F8"/>
    <w:rsid w:val="2335703C"/>
    <w:rsid w:val="23574C8F"/>
    <w:rsid w:val="2357E46C"/>
    <w:rsid w:val="2361EEAB"/>
    <w:rsid w:val="236CB646"/>
    <w:rsid w:val="239295B6"/>
    <w:rsid w:val="23CC0E1F"/>
    <w:rsid w:val="24449D9A"/>
    <w:rsid w:val="2451F4F7"/>
    <w:rsid w:val="24B667F8"/>
    <w:rsid w:val="24C3B792"/>
    <w:rsid w:val="24FC43FE"/>
    <w:rsid w:val="250886A7"/>
    <w:rsid w:val="267A14E7"/>
    <w:rsid w:val="26AE2B43"/>
    <w:rsid w:val="274FFC26"/>
    <w:rsid w:val="275B6D56"/>
    <w:rsid w:val="27B18878"/>
    <w:rsid w:val="27C0E894"/>
    <w:rsid w:val="27E9E8E6"/>
    <w:rsid w:val="27FB5854"/>
    <w:rsid w:val="2811368B"/>
    <w:rsid w:val="2812C4E1"/>
    <w:rsid w:val="289711E5"/>
    <w:rsid w:val="28AB9D31"/>
    <w:rsid w:val="292D9B05"/>
    <w:rsid w:val="29B68CC4"/>
    <w:rsid w:val="2A12594A"/>
    <w:rsid w:val="2A2E0643"/>
    <w:rsid w:val="2A38300A"/>
    <w:rsid w:val="2A722FE3"/>
    <w:rsid w:val="2A7A98EF"/>
    <w:rsid w:val="2AC3D54A"/>
    <w:rsid w:val="2B076824"/>
    <w:rsid w:val="2B35CAFA"/>
    <w:rsid w:val="2B3F2686"/>
    <w:rsid w:val="2B85A99F"/>
    <w:rsid w:val="2C757B1B"/>
    <w:rsid w:val="2C80A043"/>
    <w:rsid w:val="2C834536"/>
    <w:rsid w:val="2CAB2D71"/>
    <w:rsid w:val="2CB0B871"/>
    <w:rsid w:val="2CB84EA9"/>
    <w:rsid w:val="2CEE2D86"/>
    <w:rsid w:val="2D1A5007"/>
    <w:rsid w:val="2D6B76C9"/>
    <w:rsid w:val="2DCA73C0"/>
    <w:rsid w:val="2DF5E572"/>
    <w:rsid w:val="2E22EB59"/>
    <w:rsid w:val="2E7E9B13"/>
    <w:rsid w:val="2E89FDE7"/>
    <w:rsid w:val="2EBEA4D1"/>
    <w:rsid w:val="2F827B40"/>
    <w:rsid w:val="30710FA0"/>
    <w:rsid w:val="310F5388"/>
    <w:rsid w:val="3117011C"/>
    <w:rsid w:val="31F29A56"/>
    <w:rsid w:val="320B1390"/>
    <w:rsid w:val="3282BA8E"/>
    <w:rsid w:val="32972301"/>
    <w:rsid w:val="32ACB79A"/>
    <w:rsid w:val="3341C6A7"/>
    <w:rsid w:val="335072C4"/>
    <w:rsid w:val="335D1F3B"/>
    <w:rsid w:val="3387E8BA"/>
    <w:rsid w:val="33D4E889"/>
    <w:rsid w:val="33FFBAFC"/>
    <w:rsid w:val="340A438E"/>
    <w:rsid w:val="341F6EBF"/>
    <w:rsid w:val="34256C19"/>
    <w:rsid w:val="34B23662"/>
    <w:rsid w:val="350B451E"/>
    <w:rsid w:val="350DAF79"/>
    <w:rsid w:val="3554640B"/>
    <w:rsid w:val="359393DB"/>
    <w:rsid w:val="3639B6C4"/>
    <w:rsid w:val="364365FA"/>
    <w:rsid w:val="3683D4F5"/>
    <w:rsid w:val="3695FD77"/>
    <w:rsid w:val="36B86231"/>
    <w:rsid w:val="36DC91AD"/>
    <w:rsid w:val="36ED0F46"/>
    <w:rsid w:val="37089D8F"/>
    <w:rsid w:val="372BC4BD"/>
    <w:rsid w:val="37601A3B"/>
    <w:rsid w:val="37A7A709"/>
    <w:rsid w:val="37B37261"/>
    <w:rsid w:val="37DB61DF"/>
    <w:rsid w:val="3844A3E5"/>
    <w:rsid w:val="38500429"/>
    <w:rsid w:val="385C2E0E"/>
    <w:rsid w:val="388F314F"/>
    <w:rsid w:val="38B3A96F"/>
    <w:rsid w:val="38FDE080"/>
    <w:rsid w:val="3902E131"/>
    <w:rsid w:val="390B7AC3"/>
    <w:rsid w:val="390F5B44"/>
    <w:rsid w:val="394F42C2"/>
    <w:rsid w:val="3955D5DC"/>
    <w:rsid w:val="39A193BC"/>
    <w:rsid w:val="39BE22AF"/>
    <w:rsid w:val="39D9B289"/>
    <w:rsid w:val="3A079DE4"/>
    <w:rsid w:val="3ADC3A30"/>
    <w:rsid w:val="3B107E29"/>
    <w:rsid w:val="3B674767"/>
    <w:rsid w:val="3B7582EA"/>
    <w:rsid w:val="3BFE9DEF"/>
    <w:rsid w:val="3C1DA759"/>
    <w:rsid w:val="3C8DF880"/>
    <w:rsid w:val="3CB4F88D"/>
    <w:rsid w:val="3D8B4808"/>
    <w:rsid w:val="3E038D5D"/>
    <w:rsid w:val="3E187FC8"/>
    <w:rsid w:val="3E1F1BA6"/>
    <w:rsid w:val="3E5516D9"/>
    <w:rsid w:val="3E8137D8"/>
    <w:rsid w:val="3EB17FB3"/>
    <w:rsid w:val="3ECA5EC2"/>
    <w:rsid w:val="3EEDB33D"/>
    <w:rsid w:val="3F4F74DA"/>
    <w:rsid w:val="3F5E8383"/>
    <w:rsid w:val="3F6936B5"/>
    <w:rsid w:val="3FC28B25"/>
    <w:rsid w:val="406D01F5"/>
    <w:rsid w:val="409C14D8"/>
    <w:rsid w:val="40BD2260"/>
    <w:rsid w:val="40CEA1D2"/>
    <w:rsid w:val="40E4C96A"/>
    <w:rsid w:val="40F4CAB9"/>
    <w:rsid w:val="410F64E2"/>
    <w:rsid w:val="41168CA8"/>
    <w:rsid w:val="41222DDD"/>
    <w:rsid w:val="4156328F"/>
    <w:rsid w:val="427F52B1"/>
    <w:rsid w:val="42A48B4E"/>
    <w:rsid w:val="42FBD1F0"/>
    <w:rsid w:val="433AA618"/>
    <w:rsid w:val="4393A48C"/>
    <w:rsid w:val="43F2BF57"/>
    <w:rsid w:val="4445FDEC"/>
    <w:rsid w:val="444E2D6A"/>
    <w:rsid w:val="4492531A"/>
    <w:rsid w:val="44BCA478"/>
    <w:rsid w:val="452188B9"/>
    <w:rsid w:val="460844C5"/>
    <w:rsid w:val="46112F39"/>
    <w:rsid w:val="4645CA00"/>
    <w:rsid w:val="466741E1"/>
    <w:rsid w:val="46AAF4DD"/>
    <w:rsid w:val="46C8B2A0"/>
    <w:rsid w:val="46D8C92C"/>
    <w:rsid w:val="471BD78D"/>
    <w:rsid w:val="47335BA8"/>
    <w:rsid w:val="4751E03E"/>
    <w:rsid w:val="478F2D20"/>
    <w:rsid w:val="47ACFF9A"/>
    <w:rsid w:val="47B106F8"/>
    <w:rsid w:val="47B41DF8"/>
    <w:rsid w:val="47EF0131"/>
    <w:rsid w:val="483ADD95"/>
    <w:rsid w:val="48BE3542"/>
    <w:rsid w:val="4919203C"/>
    <w:rsid w:val="4931C996"/>
    <w:rsid w:val="4948CFFB"/>
    <w:rsid w:val="4964553F"/>
    <w:rsid w:val="498422E0"/>
    <w:rsid w:val="4999180C"/>
    <w:rsid w:val="4ABF9F3A"/>
    <w:rsid w:val="4AE6C040"/>
    <w:rsid w:val="4B0A895E"/>
    <w:rsid w:val="4B0D4AB0"/>
    <w:rsid w:val="4B383AD2"/>
    <w:rsid w:val="4B38D762"/>
    <w:rsid w:val="4B41EE85"/>
    <w:rsid w:val="4B657260"/>
    <w:rsid w:val="4BC25743"/>
    <w:rsid w:val="4CB79071"/>
    <w:rsid w:val="4D8974CF"/>
    <w:rsid w:val="4D8FF1C9"/>
    <w:rsid w:val="4DBBB2AF"/>
    <w:rsid w:val="4DD1EC76"/>
    <w:rsid w:val="4DE3D4D9"/>
    <w:rsid w:val="4E0CFE85"/>
    <w:rsid w:val="4E0DC86F"/>
    <w:rsid w:val="4E40334B"/>
    <w:rsid w:val="4E458D3F"/>
    <w:rsid w:val="4E6DD2E6"/>
    <w:rsid w:val="4E8DFDC0"/>
    <w:rsid w:val="4E95EAB6"/>
    <w:rsid w:val="4ED2573E"/>
    <w:rsid w:val="4F4EFF8D"/>
    <w:rsid w:val="4F6C3238"/>
    <w:rsid w:val="505CE16E"/>
    <w:rsid w:val="50FCEC43"/>
    <w:rsid w:val="527EF758"/>
    <w:rsid w:val="52A996FA"/>
    <w:rsid w:val="52C7474B"/>
    <w:rsid w:val="530D36B6"/>
    <w:rsid w:val="537EFC95"/>
    <w:rsid w:val="53AA436E"/>
    <w:rsid w:val="53ABE368"/>
    <w:rsid w:val="53E05F35"/>
    <w:rsid w:val="53F2E435"/>
    <w:rsid w:val="53F8B653"/>
    <w:rsid w:val="5430040F"/>
    <w:rsid w:val="5455C355"/>
    <w:rsid w:val="54576C6D"/>
    <w:rsid w:val="54585554"/>
    <w:rsid w:val="548CA9D6"/>
    <w:rsid w:val="54B542CA"/>
    <w:rsid w:val="54C73336"/>
    <w:rsid w:val="5512E853"/>
    <w:rsid w:val="552F7DCA"/>
    <w:rsid w:val="5543B181"/>
    <w:rsid w:val="55887D8D"/>
    <w:rsid w:val="55D504C3"/>
    <w:rsid w:val="55E3BABF"/>
    <w:rsid w:val="55F1D983"/>
    <w:rsid w:val="55FEE80D"/>
    <w:rsid w:val="56DB6A6A"/>
    <w:rsid w:val="56EE3BE1"/>
    <w:rsid w:val="574D8AF9"/>
    <w:rsid w:val="575F6155"/>
    <w:rsid w:val="57CC38D9"/>
    <w:rsid w:val="58121D66"/>
    <w:rsid w:val="58343855"/>
    <w:rsid w:val="5858EEE5"/>
    <w:rsid w:val="5867BBE9"/>
    <w:rsid w:val="589AE053"/>
    <w:rsid w:val="58A4D6C6"/>
    <w:rsid w:val="58AE5040"/>
    <w:rsid w:val="5934F2C2"/>
    <w:rsid w:val="5A05FB52"/>
    <w:rsid w:val="5A825B8E"/>
    <w:rsid w:val="5A96E089"/>
    <w:rsid w:val="5AA27C84"/>
    <w:rsid w:val="5AB6C18E"/>
    <w:rsid w:val="5ABFD5D2"/>
    <w:rsid w:val="5AE7C2E7"/>
    <w:rsid w:val="5B32D0A6"/>
    <w:rsid w:val="5B632CD0"/>
    <w:rsid w:val="5B74D5BC"/>
    <w:rsid w:val="5BCA5D23"/>
    <w:rsid w:val="5C0D0BEC"/>
    <w:rsid w:val="5C51DC00"/>
    <w:rsid w:val="5CF23435"/>
    <w:rsid w:val="5D09CDB4"/>
    <w:rsid w:val="5D6CBDAD"/>
    <w:rsid w:val="5D85B31F"/>
    <w:rsid w:val="5D93336C"/>
    <w:rsid w:val="5DAB6C44"/>
    <w:rsid w:val="5E394785"/>
    <w:rsid w:val="5E3E0AAD"/>
    <w:rsid w:val="5E841C9F"/>
    <w:rsid w:val="5E862BE5"/>
    <w:rsid w:val="5EAFFBE1"/>
    <w:rsid w:val="5EEB4DBF"/>
    <w:rsid w:val="5F00D431"/>
    <w:rsid w:val="5F50EE0B"/>
    <w:rsid w:val="5F7DF1A8"/>
    <w:rsid w:val="5FE8015C"/>
    <w:rsid w:val="5FFCF397"/>
    <w:rsid w:val="60CB1358"/>
    <w:rsid w:val="613DDC0E"/>
    <w:rsid w:val="615B8584"/>
    <w:rsid w:val="61F186CA"/>
    <w:rsid w:val="61FACF14"/>
    <w:rsid w:val="6254B75B"/>
    <w:rsid w:val="62632572"/>
    <w:rsid w:val="62E58B7C"/>
    <w:rsid w:val="62F33A0F"/>
    <w:rsid w:val="6300B640"/>
    <w:rsid w:val="631EEFF6"/>
    <w:rsid w:val="637D70AE"/>
    <w:rsid w:val="638E05E6"/>
    <w:rsid w:val="63954106"/>
    <w:rsid w:val="63A97D42"/>
    <w:rsid w:val="63B2670A"/>
    <w:rsid w:val="63E72E3C"/>
    <w:rsid w:val="6422B3F2"/>
    <w:rsid w:val="6466034F"/>
    <w:rsid w:val="647480B1"/>
    <w:rsid w:val="6474DB5C"/>
    <w:rsid w:val="64809388"/>
    <w:rsid w:val="649AB569"/>
    <w:rsid w:val="64AAF717"/>
    <w:rsid w:val="64E7B7EA"/>
    <w:rsid w:val="64ED072E"/>
    <w:rsid w:val="6516A95C"/>
    <w:rsid w:val="6537B02F"/>
    <w:rsid w:val="65529F30"/>
    <w:rsid w:val="655CFD1A"/>
    <w:rsid w:val="656CFE69"/>
    <w:rsid w:val="659BD12B"/>
    <w:rsid w:val="65FD1306"/>
    <w:rsid w:val="666F1415"/>
    <w:rsid w:val="667936DE"/>
    <w:rsid w:val="66C48A5D"/>
    <w:rsid w:val="66D48606"/>
    <w:rsid w:val="66E517AB"/>
    <w:rsid w:val="67049D35"/>
    <w:rsid w:val="671573D5"/>
    <w:rsid w:val="67756FDD"/>
    <w:rsid w:val="68619384"/>
    <w:rsid w:val="68A49F2B"/>
    <w:rsid w:val="68C3F8DF"/>
    <w:rsid w:val="690AA536"/>
    <w:rsid w:val="6923834D"/>
    <w:rsid w:val="699CB21D"/>
    <w:rsid w:val="69CAE44F"/>
    <w:rsid w:val="69DE1788"/>
    <w:rsid w:val="69DEF73C"/>
    <w:rsid w:val="69E0DB8A"/>
    <w:rsid w:val="69FD63E5"/>
    <w:rsid w:val="6A61F85E"/>
    <w:rsid w:val="6AE802F5"/>
    <w:rsid w:val="6AF79B96"/>
    <w:rsid w:val="6AF8E7A9"/>
    <w:rsid w:val="6B7261DF"/>
    <w:rsid w:val="6B7C9B60"/>
    <w:rsid w:val="6BB81897"/>
    <w:rsid w:val="6BB84891"/>
    <w:rsid w:val="6BC145A3"/>
    <w:rsid w:val="6BCC3E9E"/>
    <w:rsid w:val="6BE6E209"/>
    <w:rsid w:val="6D3504A7"/>
    <w:rsid w:val="6DC2AF37"/>
    <w:rsid w:val="6E17873B"/>
    <w:rsid w:val="6E23098C"/>
    <w:rsid w:val="6E4C35F9"/>
    <w:rsid w:val="6EBD97BA"/>
    <w:rsid w:val="6ECD74B5"/>
    <w:rsid w:val="6EEA5659"/>
    <w:rsid w:val="6EF945DD"/>
    <w:rsid w:val="6F4D73F2"/>
    <w:rsid w:val="6F5A46E2"/>
    <w:rsid w:val="6F9C2B2B"/>
    <w:rsid w:val="6FE4176F"/>
    <w:rsid w:val="6FFC6A8A"/>
    <w:rsid w:val="7003561B"/>
    <w:rsid w:val="70469351"/>
    <w:rsid w:val="7057A82D"/>
    <w:rsid w:val="706DEC83"/>
    <w:rsid w:val="708D4FF3"/>
    <w:rsid w:val="7110F72B"/>
    <w:rsid w:val="715301FA"/>
    <w:rsid w:val="71B28E63"/>
    <w:rsid w:val="71B6429E"/>
    <w:rsid w:val="71D09F05"/>
    <w:rsid w:val="72075EFF"/>
    <w:rsid w:val="7224C18A"/>
    <w:rsid w:val="722B9FE7"/>
    <w:rsid w:val="72852064"/>
    <w:rsid w:val="72CBA8CD"/>
    <w:rsid w:val="7331754B"/>
    <w:rsid w:val="733E3D4E"/>
    <w:rsid w:val="740C6284"/>
    <w:rsid w:val="741C19B5"/>
    <w:rsid w:val="74342969"/>
    <w:rsid w:val="7447CD13"/>
    <w:rsid w:val="744DB8FA"/>
    <w:rsid w:val="744DBDDB"/>
    <w:rsid w:val="746DAB82"/>
    <w:rsid w:val="749CF9B3"/>
    <w:rsid w:val="74F09CA3"/>
    <w:rsid w:val="74F51175"/>
    <w:rsid w:val="7504D0DD"/>
    <w:rsid w:val="750C9AD7"/>
    <w:rsid w:val="75444158"/>
    <w:rsid w:val="757F221D"/>
    <w:rsid w:val="758D5B37"/>
    <w:rsid w:val="75A9D829"/>
    <w:rsid w:val="75D6E923"/>
    <w:rsid w:val="7669C979"/>
    <w:rsid w:val="7687CE8D"/>
    <w:rsid w:val="76DE7DBA"/>
    <w:rsid w:val="76EC689B"/>
    <w:rsid w:val="7712118E"/>
    <w:rsid w:val="77649F49"/>
    <w:rsid w:val="78003CC0"/>
    <w:rsid w:val="782B133C"/>
    <w:rsid w:val="78919949"/>
    <w:rsid w:val="78992B78"/>
    <w:rsid w:val="789D3A7E"/>
    <w:rsid w:val="78B7044F"/>
    <w:rsid w:val="7910B580"/>
    <w:rsid w:val="791A7A7B"/>
    <w:rsid w:val="792ADA6A"/>
    <w:rsid w:val="79447A94"/>
    <w:rsid w:val="7989335C"/>
    <w:rsid w:val="799E921B"/>
    <w:rsid w:val="7A658DD3"/>
    <w:rsid w:val="7A66FE05"/>
    <w:rsid w:val="7A7D03C6"/>
    <w:rsid w:val="7ABA7B27"/>
    <w:rsid w:val="7B71C2A9"/>
    <w:rsid w:val="7B7487A7"/>
    <w:rsid w:val="7B942C54"/>
    <w:rsid w:val="7BA9D5FC"/>
    <w:rsid w:val="7C0E8CDC"/>
    <w:rsid w:val="7C587180"/>
    <w:rsid w:val="7CBEB671"/>
    <w:rsid w:val="7CD6EF49"/>
    <w:rsid w:val="7CD9E4FD"/>
    <w:rsid w:val="7CEC5801"/>
    <w:rsid w:val="7D0A0826"/>
    <w:rsid w:val="7D1297E8"/>
    <w:rsid w:val="7D4EB8B0"/>
    <w:rsid w:val="7D5296A9"/>
    <w:rsid w:val="7DBC394C"/>
    <w:rsid w:val="7DE3F461"/>
    <w:rsid w:val="7E25CEF6"/>
    <w:rsid w:val="7E4E99BB"/>
    <w:rsid w:val="7E5E54E4"/>
    <w:rsid w:val="7E7E3865"/>
    <w:rsid w:val="7EAE6849"/>
    <w:rsid w:val="7EB6B97F"/>
    <w:rsid w:val="7F195562"/>
    <w:rsid w:val="7F52D700"/>
    <w:rsid w:val="7F6C684D"/>
    <w:rsid w:val="7FC0D710"/>
    <w:rsid w:val="7FE471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28F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0D9"/>
    <w:pPr>
      <w:spacing w:before="200"/>
    </w:pPr>
    <w:rPr>
      <w:rFonts w:ascii="Roboto" w:hAnsi="Roboto"/>
      <w:color w:val="000000" w:themeColor="text1"/>
      <w:sz w:val="20"/>
    </w:rPr>
  </w:style>
  <w:style w:type="paragraph" w:styleId="Heading1">
    <w:name w:val="heading 1"/>
    <w:aliases w:val="Paper Name"/>
    <w:basedOn w:val="Normal"/>
    <w:next w:val="Normal"/>
    <w:link w:val="Heading1Char"/>
    <w:uiPriority w:val="9"/>
    <w:qFormat/>
    <w:rsid w:val="00431F2F"/>
    <w:pPr>
      <w:widowControl w:val="0"/>
      <w:pBdr>
        <w:top w:val="single" w:sz="48" w:space="0" w:color="2F5496" w:themeColor="accent1" w:themeShade="BF"/>
        <w:bottom w:val="single" w:sz="48" w:space="0" w:color="2F5496" w:themeColor="accent1" w:themeShade="BF"/>
      </w:pBdr>
      <w:shd w:val="clear" w:color="auto" w:fill="2F5496" w:themeFill="accent1" w:themeFillShade="BF"/>
      <w:spacing w:before="0"/>
      <w:ind w:right="-1008" w:hanging="1440"/>
      <w:outlineLvl w:val="0"/>
    </w:pPr>
    <w:rPr>
      <w:rFonts w:cs="Aharoni"/>
      <w:noProof/>
      <w:color w:val="FFFFFF" w:themeColor="background1"/>
      <w:sz w:val="52"/>
      <w:szCs w:val="52"/>
    </w:rPr>
  </w:style>
  <w:style w:type="paragraph" w:styleId="Heading2">
    <w:name w:val="heading 2"/>
    <w:aliases w:val="Heading 2-Left"/>
    <w:basedOn w:val="Normal"/>
    <w:next w:val="Normal"/>
    <w:link w:val="Heading2Char"/>
    <w:uiPriority w:val="9"/>
    <w:unhideWhenUsed/>
    <w:qFormat/>
    <w:rsid w:val="00AF5871"/>
    <w:pPr>
      <w:pBdr>
        <w:top w:val="single" w:sz="48" w:space="1" w:color="B8E08C"/>
        <w:bottom w:val="single" w:sz="18" w:space="1" w:color="B8E08C"/>
      </w:pBdr>
      <w:shd w:val="clear" w:color="auto" w:fill="B8E08C"/>
      <w:spacing w:before="360"/>
      <w:ind w:left="-1440" w:firstLine="1440"/>
      <w:outlineLvl w:val="1"/>
    </w:pPr>
    <w:rPr>
      <w:b/>
      <w:smallCaps/>
      <w:color w:val="2F5496" w:themeColor="accent1" w:themeShade="BF"/>
      <w:sz w:val="28"/>
      <w:szCs w:val="28"/>
    </w:rPr>
  </w:style>
  <w:style w:type="paragraph" w:styleId="Heading3">
    <w:name w:val="heading 3"/>
    <w:aliases w:val="Heading 3-Left"/>
    <w:basedOn w:val="Heading2"/>
    <w:next w:val="Normal"/>
    <w:link w:val="Heading3Char"/>
    <w:uiPriority w:val="9"/>
    <w:unhideWhenUsed/>
    <w:qFormat/>
    <w:rsid w:val="00AF5871"/>
    <w:pPr>
      <w:widowControl w:val="0"/>
      <w:pBdr>
        <w:top w:val="none" w:sz="0" w:space="0" w:color="auto"/>
      </w:pBdr>
      <w:shd w:val="clear" w:color="auto" w:fill="auto"/>
      <w:ind w:left="-360" w:firstLine="360"/>
      <w:outlineLvl w:val="2"/>
    </w:pPr>
    <w:rPr>
      <w:iCs/>
    </w:rPr>
  </w:style>
  <w:style w:type="paragraph" w:styleId="Heading4">
    <w:name w:val="heading 4"/>
    <w:basedOn w:val="Normal"/>
    <w:next w:val="Normal"/>
    <w:link w:val="Heading4Char"/>
    <w:uiPriority w:val="9"/>
    <w:unhideWhenUsed/>
    <w:qFormat/>
    <w:rsid w:val="00AF5871"/>
    <w:pPr>
      <w:keepNext/>
      <w:keepLines/>
      <w:shd w:val="clear" w:color="E2EFD9" w:themeColor="accent6" w:themeTint="33" w:fill="auto"/>
      <w:spacing w:before="360"/>
      <w:outlineLvl w:val="3"/>
    </w:pPr>
    <w:rPr>
      <w:rFonts w:eastAsiaTheme="majorEastAsia" w:cstheme="majorBidi"/>
      <w:b/>
      <w:iCs/>
      <w:smallCaps/>
      <w:color w:val="2F5496" w:themeColor="accent1" w:themeShade="BF"/>
      <w:sz w:val="28"/>
    </w:rPr>
  </w:style>
  <w:style w:type="paragraph" w:styleId="Heading5">
    <w:name w:val="heading 5"/>
    <w:basedOn w:val="Normal"/>
    <w:next w:val="Normal"/>
    <w:link w:val="Heading5Char"/>
    <w:uiPriority w:val="9"/>
    <w:unhideWhenUsed/>
    <w:qFormat/>
    <w:rsid w:val="00861019"/>
    <w:pPr>
      <w:keepNext/>
      <w:keepLines/>
      <w:spacing w:before="360"/>
      <w:outlineLvl w:val="4"/>
    </w:pPr>
    <w:rPr>
      <w:rFonts w:eastAsiaTheme="majorEastAsia" w:cstheme="majorBidi"/>
      <w:b/>
      <w:i/>
      <w:smallCap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per Name Char"/>
    <w:basedOn w:val="DefaultParagraphFont"/>
    <w:link w:val="Heading1"/>
    <w:uiPriority w:val="9"/>
    <w:rsid w:val="00431F2F"/>
    <w:rPr>
      <w:rFonts w:ascii="Roboto" w:hAnsi="Roboto" w:cs="Aharoni"/>
      <w:noProof/>
      <w:color w:val="FFFFFF" w:themeColor="background1"/>
      <w:sz w:val="52"/>
      <w:szCs w:val="52"/>
      <w:shd w:val="clear" w:color="auto" w:fill="2F5496" w:themeFill="accent1" w:themeFillShade="BF"/>
    </w:rPr>
  </w:style>
  <w:style w:type="character" w:customStyle="1" w:styleId="Heading2Char">
    <w:name w:val="Heading 2 Char"/>
    <w:aliases w:val="Heading 2-Left Char"/>
    <w:basedOn w:val="DefaultParagraphFont"/>
    <w:link w:val="Heading2"/>
    <w:uiPriority w:val="9"/>
    <w:rsid w:val="00AF5871"/>
    <w:rPr>
      <w:rFonts w:ascii="Roboto" w:hAnsi="Roboto"/>
      <w:b/>
      <w:smallCaps/>
      <w:color w:val="2F5496" w:themeColor="accent1" w:themeShade="BF"/>
      <w:sz w:val="28"/>
      <w:szCs w:val="28"/>
      <w:shd w:val="clear" w:color="auto" w:fill="B8E08C"/>
    </w:rPr>
  </w:style>
  <w:style w:type="character" w:customStyle="1" w:styleId="Heading4Char">
    <w:name w:val="Heading 4 Char"/>
    <w:basedOn w:val="DefaultParagraphFont"/>
    <w:link w:val="Heading4"/>
    <w:uiPriority w:val="9"/>
    <w:rsid w:val="00AF5871"/>
    <w:rPr>
      <w:rFonts w:ascii="Roboto" w:eastAsiaTheme="majorEastAsia" w:hAnsi="Roboto" w:cstheme="majorBidi"/>
      <w:b/>
      <w:iCs/>
      <w:smallCaps/>
      <w:color w:val="2F5496" w:themeColor="accent1" w:themeShade="BF"/>
      <w:sz w:val="28"/>
      <w:shd w:val="clear" w:color="E2EFD9" w:themeColor="accent6" w:themeTint="33" w:fill="auto"/>
    </w:rPr>
  </w:style>
  <w:style w:type="character" w:customStyle="1" w:styleId="Heading3Char">
    <w:name w:val="Heading 3 Char"/>
    <w:aliases w:val="Heading 3-Left Char"/>
    <w:basedOn w:val="DefaultParagraphFont"/>
    <w:link w:val="Heading3"/>
    <w:uiPriority w:val="9"/>
    <w:rsid w:val="00AF5871"/>
    <w:rPr>
      <w:rFonts w:ascii="Roboto" w:hAnsi="Roboto"/>
      <w:b/>
      <w:iCs/>
      <w:smallCaps/>
      <w:color w:val="2F5496" w:themeColor="accent1" w:themeShade="BF"/>
      <w:sz w:val="28"/>
      <w:szCs w:val="28"/>
    </w:rPr>
  </w:style>
  <w:style w:type="character" w:customStyle="1" w:styleId="Heading5Char">
    <w:name w:val="Heading 5 Char"/>
    <w:basedOn w:val="DefaultParagraphFont"/>
    <w:link w:val="Heading5"/>
    <w:uiPriority w:val="9"/>
    <w:rsid w:val="00861019"/>
    <w:rPr>
      <w:rFonts w:ascii="Roboto" w:eastAsiaTheme="majorEastAsia" w:hAnsi="Roboto" w:cstheme="majorBidi"/>
      <w:b/>
      <w:i/>
      <w:smallCaps/>
      <w:color w:val="2F5496" w:themeColor="accent1" w:themeShade="BF"/>
    </w:rPr>
  </w:style>
  <w:style w:type="paragraph" w:styleId="Header">
    <w:name w:val="header"/>
    <w:basedOn w:val="Normal"/>
    <w:link w:val="HeaderChar"/>
    <w:uiPriority w:val="99"/>
    <w:unhideWhenUsed/>
    <w:rsid w:val="005F1011"/>
    <w:pPr>
      <w:tabs>
        <w:tab w:val="center" w:pos="4680"/>
        <w:tab w:val="right" w:pos="9360"/>
      </w:tabs>
    </w:pPr>
  </w:style>
  <w:style w:type="character" w:customStyle="1" w:styleId="HeaderChar">
    <w:name w:val="Header Char"/>
    <w:basedOn w:val="DefaultParagraphFont"/>
    <w:link w:val="Header"/>
    <w:uiPriority w:val="99"/>
    <w:rsid w:val="005F1011"/>
  </w:style>
  <w:style w:type="paragraph" w:styleId="Footer">
    <w:name w:val="footer"/>
    <w:basedOn w:val="Normal"/>
    <w:link w:val="FooterChar"/>
    <w:uiPriority w:val="99"/>
    <w:unhideWhenUsed/>
    <w:rsid w:val="005F1011"/>
    <w:pPr>
      <w:tabs>
        <w:tab w:val="center" w:pos="4680"/>
        <w:tab w:val="right" w:pos="9360"/>
      </w:tabs>
    </w:pPr>
  </w:style>
  <w:style w:type="character" w:customStyle="1" w:styleId="FooterChar">
    <w:name w:val="Footer Char"/>
    <w:basedOn w:val="DefaultParagraphFont"/>
    <w:link w:val="Footer"/>
    <w:uiPriority w:val="99"/>
    <w:rsid w:val="005F1011"/>
  </w:style>
  <w:style w:type="paragraph" w:styleId="NormalWeb">
    <w:name w:val="Normal (Web)"/>
    <w:basedOn w:val="Normal"/>
    <w:uiPriority w:val="99"/>
    <w:unhideWhenUsed/>
    <w:rsid w:val="00A8748F"/>
    <w:pPr>
      <w:spacing w:before="100" w:beforeAutospacing="1" w:after="100" w:afterAutospacing="1"/>
    </w:pPr>
    <w:rPr>
      <w:rFonts w:eastAsia="Times New Roman"/>
    </w:rPr>
  </w:style>
  <w:style w:type="character" w:styleId="Hyperlink">
    <w:name w:val="Hyperlink"/>
    <w:basedOn w:val="DefaultParagraphFont"/>
    <w:uiPriority w:val="99"/>
    <w:unhideWhenUsed/>
    <w:rsid w:val="00A8748F"/>
    <w:rPr>
      <w:color w:val="0000FF"/>
      <w:u w:val="single"/>
    </w:rPr>
  </w:style>
  <w:style w:type="paragraph" w:styleId="ListParagraph">
    <w:name w:val="List Paragraph"/>
    <w:basedOn w:val="Normal"/>
    <w:uiPriority w:val="34"/>
    <w:rsid w:val="00795329"/>
    <w:pPr>
      <w:ind w:left="720"/>
      <w:contextualSpacing/>
    </w:pPr>
  </w:style>
  <w:style w:type="character" w:styleId="Emphasis">
    <w:name w:val="Emphasis"/>
    <w:basedOn w:val="Heading3Char"/>
    <w:uiPriority w:val="20"/>
    <w:rsid w:val="008E67C4"/>
    <w:rPr>
      <w:rFonts w:ascii="Abadi" w:hAnsi="Abadi"/>
      <w:b/>
      <w:i w:val="0"/>
      <w:iCs w:val="0"/>
      <w:caps w:val="0"/>
      <w:smallCaps/>
      <w:strike w:val="0"/>
      <w:dstrike w:val="0"/>
      <w:vanish w:val="0"/>
      <w:color w:val="384BBA"/>
      <w:sz w:val="28"/>
      <w:szCs w:val="28"/>
      <w:vertAlign w:val="baseline"/>
    </w:rPr>
  </w:style>
  <w:style w:type="paragraph" w:styleId="NoSpacing">
    <w:name w:val="No Spacing"/>
    <w:uiPriority w:val="1"/>
    <w:rsid w:val="00610A0B"/>
    <w:rPr>
      <w:rFonts w:ascii="Abadi" w:hAnsi="Abadi"/>
      <w:color w:val="000000" w:themeColor="text1"/>
    </w:rPr>
  </w:style>
  <w:style w:type="paragraph" w:styleId="Title">
    <w:name w:val="Title"/>
    <w:basedOn w:val="Normal"/>
    <w:next w:val="Normal"/>
    <w:link w:val="TitleChar"/>
    <w:uiPriority w:val="10"/>
    <w:rsid w:val="00903399"/>
    <w:pPr>
      <w:contextualSpacing/>
    </w:pPr>
    <w:rPr>
      <w:rFonts w:eastAsiaTheme="majorEastAsia" w:cstheme="majorBidi"/>
      <w:color w:val="FFFFFF" w:themeColor="background1"/>
      <w:kern w:val="28"/>
      <w:sz w:val="56"/>
      <w:szCs w:val="56"/>
    </w:rPr>
  </w:style>
  <w:style w:type="character" w:styleId="CommentReference">
    <w:name w:val="annotation reference"/>
    <w:basedOn w:val="DefaultParagraphFont"/>
    <w:uiPriority w:val="99"/>
    <w:semiHidden/>
    <w:unhideWhenUsed/>
    <w:rsid w:val="000344AF"/>
    <w:rPr>
      <w:sz w:val="16"/>
      <w:szCs w:val="16"/>
    </w:rPr>
  </w:style>
  <w:style w:type="paragraph" w:styleId="CommentText">
    <w:name w:val="annotation text"/>
    <w:basedOn w:val="Normal"/>
    <w:link w:val="CommentTextChar"/>
    <w:uiPriority w:val="99"/>
    <w:unhideWhenUsed/>
    <w:rsid w:val="000344AF"/>
    <w:rPr>
      <w:szCs w:val="20"/>
    </w:rPr>
  </w:style>
  <w:style w:type="character" w:customStyle="1" w:styleId="CommentTextChar">
    <w:name w:val="Comment Text Char"/>
    <w:basedOn w:val="DefaultParagraphFont"/>
    <w:link w:val="CommentText"/>
    <w:uiPriority w:val="99"/>
    <w:rsid w:val="000344AF"/>
    <w:rPr>
      <w:rFonts w:ascii="Abadi" w:hAnsi="Abad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0344AF"/>
    <w:rPr>
      <w:b/>
      <w:bCs/>
    </w:rPr>
  </w:style>
  <w:style w:type="character" w:customStyle="1" w:styleId="CommentSubjectChar">
    <w:name w:val="Comment Subject Char"/>
    <w:basedOn w:val="CommentTextChar"/>
    <w:link w:val="CommentSubject"/>
    <w:uiPriority w:val="99"/>
    <w:semiHidden/>
    <w:rsid w:val="000344AF"/>
    <w:rPr>
      <w:rFonts w:ascii="Abadi" w:hAnsi="Abadi"/>
      <w:b/>
      <w:bCs/>
      <w:color w:val="000000" w:themeColor="text1"/>
      <w:sz w:val="20"/>
      <w:szCs w:val="20"/>
    </w:rPr>
  </w:style>
  <w:style w:type="paragraph" w:styleId="BalloonText">
    <w:name w:val="Balloon Text"/>
    <w:basedOn w:val="Normal"/>
    <w:link w:val="BalloonTextChar"/>
    <w:uiPriority w:val="99"/>
    <w:semiHidden/>
    <w:unhideWhenUsed/>
    <w:rsid w:val="000344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4AF"/>
    <w:rPr>
      <w:rFonts w:ascii="Segoe UI" w:hAnsi="Segoe UI" w:cs="Segoe UI"/>
      <w:color w:val="000000" w:themeColor="text1"/>
      <w:sz w:val="18"/>
      <w:szCs w:val="18"/>
    </w:rPr>
  </w:style>
  <w:style w:type="paragraph" w:styleId="Caption">
    <w:name w:val="caption"/>
    <w:basedOn w:val="Normal"/>
    <w:next w:val="Normal"/>
    <w:uiPriority w:val="35"/>
    <w:unhideWhenUsed/>
    <w:qFormat/>
    <w:rsid w:val="00C44F37"/>
    <w:rPr>
      <w:i/>
      <w:iCs/>
      <w:color w:val="44546A" w:themeColor="text2"/>
      <w:sz w:val="18"/>
      <w:szCs w:val="18"/>
    </w:rPr>
  </w:style>
  <w:style w:type="character" w:customStyle="1" w:styleId="TitleChar">
    <w:name w:val="Title Char"/>
    <w:basedOn w:val="DefaultParagraphFont"/>
    <w:link w:val="Title"/>
    <w:uiPriority w:val="10"/>
    <w:rsid w:val="00903399"/>
    <w:rPr>
      <w:rFonts w:ascii="Abadi" w:eastAsiaTheme="majorEastAsia" w:hAnsi="Abadi" w:cstheme="majorBidi"/>
      <w:color w:val="FFFFFF" w:themeColor="background1"/>
      <w:kern w:val="28"/>
      <w:sz w:val="56"/>
      <w:szCs w:val="56"/>
    </w:rPr>
  </w:style>
  <w:style w:type="character" w:styleId="UnresolvedMention">
    <w:name w:val="Unresolved Mention"/>
    <w:basedOn w:val="DefaultParagraphFont"/>
    <w:uiPriority w:val="99"/>
    <w:semiHidden/>
    <w:unhideWhenUsed/>
    <w:rsid w:val="00085C56"/>
    <w:rPr>
      <w:color w:val="605E5C"/>
      <w:shd w:val="clear" w:color="auto" w:fill="E1DFDD"/>
    </w:rPr>
  </w:style>
  <w:style w:type="character" w:styleId="FollowedHyperlink">
    <w:name w:val="FollowedHyperlink"/>
    <w:basedOn w:val="DefaultParagraphFont"/>
    <w:uiPriority w:val="99"/>
    <w:semiHidden/>
    <w:unhideWhenUsed/>
    <w:rsid w:val="004C586C"/>
    <w:rPr>
      <w:color w:val="954F72" w:themeColor="followedHyperlink"/>
      <w:u w:val="single"/>
    </w:rPr>
  </w:style>
  <w:style w:type="character" w:styleId="Strong">
    <w:name w:val="Strong"/>
    <w:basedOn w:val="DefaultParagraphFont"/>
    <w:uiPriority w:val="22"/>
    <w:rsid w:val="008B654D"/>
    <w:rPr>
      <w:b/>
      <w:bCs/>
    </w:rPr>
  </w:style>
  <w:style w:type="paragraph" w:customStyle="1" w:styleId="cdt4ke">
    <w:name w:val="cdt4ke"/>
    <w:basedOn w:val="Normal"/>
    <w:rsid w:val="008B654D"/>
    <w:pPr>
      <w:spacing w:before="100" w:beforeAutospacing="1" w:after="100" w:afterAutospacing="1"/>
    </w:pPr>
    <w:rPr>
      <w:rFonts w:ascii="Times New Roman" w:eastAsia="Times New Roman" w:hAnsi="Times New Roman"/>
      <w:color w:val="auto"/>
      <w:sz w:val="24"/>
    </w:rPr>
  </w:style>
  <w:style w:type="paragraph" w:customStyle="1" w:styleId="Heading2-right">
    <w:name w:val="Heading 2-right"/>
    <w:basedOn w:val="Heading2"/>
    <w:next w:val="Normal"/>
    <w:link w:val="Heading2-rightChar"/>
    <w:qFormat/>
    <w:rsid w:val="006A6C3D"/>
    <w:pPr>
      <w:ind w:left="0" w:right="-1008" w:firstLine="0"/>
    </w:pPr>
  </w:style>
  <w:style w:type="paragraph" w:customStyle="1" w:styleId="Heading3-right">
    <w:name w:val="Heading 3-right"/>
    <w:basedOn w:val="Heading3"/>
    <w:next w:val="Normal"/>
    <w:qFormat/>
    <w:rsid w:val="00AF5871"/>
    <w:pPr>
      <w:ind w:left="0" w:right="-360" w:firstLine="0"/>
    </w:pPr>
    <w:rPr>
      <w:bCs/>
    </w:rPr>
  </w:style>
  <w:style w:type="character" w:customStyle="1" w:styleId="Heading2-rightChar">
    <w:name w:val="Heading 2-right Char"/>
    <w:basedOn w:val="Heading2Char"/>
    <w:link w:val="Heading2-right"/>
    <w:rsid w:val="006A6C3D"/>
    <w:rPr>
      <w:rFonts w:ascii="Roboto" w:hAnsi="Roboto"/>
      <w:b/>
      <w:smallCaps/>
      <w:color w:val="2F5496" w:themeColor="accent1" w:themeShade="BF"/>
      <w:sz w:val="28"/>
      <w:szCs w:val="28"/>
      <w:shd w:val="clear" w:color="auto" w:fill="B8E08C"/>
    </w:rPr>
  </w:style>
  <w:style w:type="paragraph" w:styleId="Subtitle">
    <w:name w:val="Subtitle"/>
    <w:basedOn w:val="Normal"/>
    <w:next w:val="Normal"/>
    <w:link w:val="SubtitleChar"/>
    <w:uiPriority w:val="11"/>
    <w:qFormat/>
    <w:rsid w:val="006B10EA"/>
    <w:pPr>
      <w:numPr>
        <w:ilvl w:val="1"/>
      </w:numPr>
      <w:pBdr>
        <w:bottom w:val="single" w:sz="48" w:space="1" w:color="2F5496" w:themeColor="accent1" w:themeShade="BF"/>
      </w:pBdr>
      <w:shd w:val="clear" w:color="auto" w:fill="2F5496" w:themeFill="accent1" w:themeFillShade="BF"/>
      <w:spacing w:before="0" w:after="200"/>
      <w:ind w:right="-1008" w:hanging="1440"/>
    </w:pPr>
    <w:rPr>
      <w:rFonts w:eastAsiaTheme="minorEastAsia" w:cstheme="minorBidi"/>
      <w:color w:val="FFFFFF" w:themeColor="background1"/>
      <w:spacing w:val="15"/>
      <w:szCs w:val="22"/>
    </w:rPr>
  </w:style>
  <w:style w:type="character" w:customStyle="1" w:styleId="SubtitleChar">
    <w:name w:val="Subtitle Char"/>
    <w:basedOn w:val="DefaultParagraphFont"/>
    <w:link w:val="Subtitle"/>
    <w:uiPriority w:val="11"/>
    <w:rsid w:val="006B10EA"/>
    <w:rPr>
      <w:rFonts w:ascii="Roboto" w:eastAsiaTheme="minorEastAsia" w:hAnsi="Roboto" w:cstheme="minorBidi"/>
      <w:color w:val="FFFFFF" w:themeColor="background1"/>
      <w:spacing w:val="15"/>
      <w:sz w:val="20"/>
      <w:szCs w:val="22"/>
      <w:shd w:val="clear" w:color="auto" w:fill="2F5496" w:themeFill="accent1" w:themeFillShade="BF"/>
    </w:rPr>
  </w:style>
  <w:style w:type="paragraph" w:customStyle="1" w:styleId="Heading2-Context">
    <w:name w:val="Heading 2-Context"/>
    <w:basedOn w:val="Heading2-right"/>
    <w:link w:val="Heading2-ContextChar"/>
    <w:qFormat/>
    <w:rsid w:val="00AF5871"/>
    <w:pPr>
      <w:pBdr>
        <w:top w:val="single" w:sz="48" w:space="1" w:color="FFE599" w:themeColor="accent4" w:themeTint="66"/>
        <w:bottom w:val="single" w:sz="18" w:space="0" w:color="FFE599" w:themeColor="accent4" w:themeTint="66"/>
      </w:pBdr>
      <w:shd w:val="clear" w:color="auto" w:fill="FFE599" w:themeFill="accent4" w:themeFillTint="66"/>
      <w:ind w:right="0"/>
    </w:pPr>
  </w:style>
  <w:style w:type="paragraph" w:customStyle="1" w:styleId="normal-context">
    <w:name w:val="normal-context"/>
    <w:basedOn w:val="Normal"/>
    <w:link w:val="normal-contextChar"/>
    <w:qFormat/>
    <w:rsid w:val="008B2B18"/>
    <w:pPr>
      <w:pBdr>
        <w:top w:val="single" w:sz="48" w:space="1" w:color="FFF2CC" w:themeColor="accent4" w:themeTint="33"/>
        <w:bottom w:val="single" w:sz="48" w:space="1" w:color="FFF2CC" w:themeColor="accent4" w:themeTint="33"/>
      </w:pBdr>
      <w:shd w:val="clear" w:color="auto" w:fill="FFF2CC" w:themeFill="accent4" w:themeFillTint="33"/>
      <w:spacing w:before="0" w:after="200"/>
    </w:pPr>
  </w:style>
  <w:style w:type="character" w:customStyle="1" w:styleId="Heading2-ContextChar">
    <w:name w:val="Heading 2-Context Char"/>
    <w:basedOn w:val="Heading2-rightChar"/>
    <w:link w:val="Heading2-Context"/>
    <w:rsid w:val="00AF5871"/>
    <w:rPr>
      <w:rFonts w:ascii="Roboto" w:hAnsi="Roboto"/>
      <w:b/>
      <w:smallCaps/>
      <w:color w:val="2F5496" w:themeColor="accent1" w:themeShade="BF"/>
      <w:sz w:val="28"/>
      <w:szCs w:val="28"/>
      <w:shd w:val="clear" w:color="auto" w:fill="FFE599" w:themeFill="accent4" w:themeFillTint="66"/>
    </w:rPr>
  </w:style>
  <w:style w:type="character" w:customStyle="1" w:styleId="normal-contextChar">
    <w:name w:val="normal-context Char"/>
    <w:basedOn w:val="DefaultParagraphFont"/>
    <w:link w:val="normal-context"/>
    <w:rsid w:val="008B2B18"/>
    <w:rPr>
      <w:rFonts w:ascii="Roboto" w:hAnsi="Roboto"/>
      <w:color w:val="000000" w:themeColor="text1"/>
      <w:sz w:val="20"/>
      <w:shd w:val="clear" w:color="auto" w:fill="FFF2CC" w:themeFill="accent4" w:themeFillTint="33"/>
    </w:rPr>
  </w:style>
  <w:style w:type="character" w:styleId="PageNumber">
    <w:name w:val="page number"/>
    <w:basedOn w:val="DefaultParagraphFont"/>
    <w:uiPriority w:val="99"/>
    <w:semiHidden/>
    <w:unhideWhenUsed/>
    <w:rsid w:val="00FA7121"/>
  </w:style>
  <w:style w:type="paragraph" w:styleId="Revision">
    <w:name w:val="Revision"/>
    <w:hidden/>
    <w:uiPriority w:val="99"/>
    <w:semiHidden/>
    <w:rsid w:val="00EF0806"/>
    <w:rPr>
      <w:rFonts w:ascii="Roboto" w:hAnsi="Roboto"/>
      <w:color w:val="000000" w:themeColor="text1"/>
      <w:sz w:val="20"/>
    </w:rPr>
  </w:style>
  <w:style w:type="numbering" w:customStyle="1" w:styleId="CurrentList1">
    <w:name w:val="Current List1"/>
    <w:uiPriority w:val="99"/>
    <w:rsid w:val="00EB056E"/>
    <w:pPr>
      <w:numPr>
        <w:numId w:val="27"/>
      </w:numPr>
    </w:pPr>
  </w:style>
  <w:style w:type="character" w:styleId="SubtleEmphasis">
    <w:name w:val="Subtle Emphasis"/>
    <w:basedOn w:val="DefaultParagraphFont"/>
    <w:uiPriority w:val="19"/>
    <w:rsid w:val="00420F6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30774">
      <w:bodyDiv w:val="1"/>
      <w:marLeft w:val="0"/>
      <w:marRight w:val="0"/>
      <w:marTop w:val="0"/>
      <w:marBottom w:val="0"/>
      <w:divBdr>
        <w:top w:val="none" w:sz="0" w:space="0" w:color="auto"/>
        <w:left w:val="none" w:sz="0" w:space="0" w:color="auto"/>
        <w:bottom w:val="none" w:sz="0" w:space="0" w:color="auto"/>
        <w:right w:val="none" w:sz="0" w:space="0" w:color="auto"/>
      </w:divBdr>
    </w:div>
    <w:div w:id="155001174">
      <w:bodyDiv w:val="1"/>
      <w:marLeft w:val="0"/>
      <w:marRight w:val="0"/>
      <w:marTop w:val="0"/>
      <w:marBottom w:val="0"/>
      <w:divBdr>
        <w:top w:val="none" w:sz="0" w:space="0" w:color="auto"/>
        <w:left w:val="none" w:sz="0" w:space="0" w:color="auto"/>
        <w:bottom w:val="none" w:sz="0" w:space="0" w:color="auto"/>
        <w:right w:val="none" w:sz="0" w:space="0" w:color="auto"/>
      </w:divBdr>
    </w:div>
    <w:div w:id="258367867">
      <w:bodyDiv w:val="1"/>
      <w:marLeft w:val="0"/>
      <w:marRight w:val="0"/>
      <w:marTop w:val="0"/>
      <w:marBottom w:val="0"/>
      <w:divBdr>
        <w:top w:val="none" w:sz="0" w:space="0" w:color="auto"/>
        <w:left w:val="none" w:sz="0" w:space="0" w:color="auto"/>
        <w:bottom w:val="none" w:sz="0" w:space="0" w:color="auto"/>
        <w:right w:val="none" w:sz="0" w:space="0" w:color="auto"/>
      </w:divBdr>
    </w:div>
    <w:div w:id="288324947">
      <w:bodyDiv w:val="1"/>
      <w:marLeft w:val="0"/>
      <w:marRight w:val="0"/>
      <w:marTop w:val="0"/>
      <w:marBottom w:val="0"/>
      <w:divBdr>
        <w:top w:val="none" w:sz="0" w:space="0" w:color="auto"/>
        <w:left w:val="none" w:sz="0" w:space="0" w:color="auto"/>
        <w:bottom w:val="none" w:sz="0" w:space="0" w:color="auto"/>
        <w:right w:val="none" w:sz="0" w:space="0" w:color="auto"/>
      </w:divBdr>
    </w:div>
    <w:div w:id="334966143">
      <w:bodyDiv w:val="1"/>
      <w:marLeft w:val="0"/>
      <w:marRight w:val="0"/>
      <w:marTop w:val="0"/>
      <w:marBottom w:val="0"/>
      <w:divBdr>
        <w:top w:val="none" w:sz="0" w:space="0" w:color="auto"/>
        <w:left w:val="none" w:sz="0" w:space="0" w:color="auto"/>
        <w:bottom w:val="none" w:sz="0" w:space="0" w:color="auto"/>
        <w:right w:val="none" w:sz="0" w:space="0" w:color="auto"/>
      </w:divBdr>
    </w:div>
    <w:div w:id="374933071">
      <w:bodyDiv w:val="1"/>
      <w:marLeft w:val="0"/>
      <w:marRight w:val="0"/>
      <w:marTop w:val="0"/>
      <w:marBottom w:val="0"/>
      <w:divBdr>
        <w:top w:val="none" w:sz="0" w:space="0" w:color="auto"/>
        <w:left w:val="none" w:sz="0" w:space="0" w:color="auto"/>
        <w:bottom w:val="none" w:sz="0" w:space="0" w:color="auto"/>
        <w:right w:val="none" w:sz="0" w:space="0" w:color="auto"/>
      </w:divBdr>
      <w:divsChild>
        <w:div w:id="1629704678">
          <w:marLeft w:val="0"/>
          <w:marRight w:val="0"/>
          <w:marTop w:val="0"/>
          <w:marBottom w:val="0"/>
          <w:divBdr>
            <w:top w:val="none" w:sz="0" w:space="0" w:color="auto"/>
            <w:left w:val="none" w:sz="0" w:space="0" w:color="auto"/>
            <w:bottom w:val="none" w:sz="0" w:space="0" w:color="auto"/>
            <w:right w:val="none" w:sz="0" w:space="0" w:color="auto"/>
          </w:divBdr>
        </w:div>
      </w:divsChild>
    </w:div>
    <w:div w:id="503514219">
      <w:bodyDiv w:val="1"/>
      <w:marLeft w:val="0"/>
      <w:marRight w:val="0"/>
      <w:marTop w:val="0"/>
      <w:marBottom w:val="0"/>
      <w:divBdr>
        <w:top w:val="none" w:sz="0" w:space="0" w:color="auto"/>
        <w:left w:val="none" w:sz="0" w:space="0" w:color="auto"/>
        <w:bottom w:val="none" w:sz="0" w:space="0" w:color="auto"/>
        <w:right w:val="none" w:sz="0" w:space="0" w:color="auto"/>
      </w:divBdr>
    </w:div>
    <w:div w:id="576476774">
      <w:bodyDiv w:val="1"/>
      <w:marLeft w:val="0"/>
      <w:marRight w:val="0"/>
      <w:marTop w:val="0"/>
      <w:marBottom w:val="0"/>
      <w:divBdr>
        <w:top w:val="none" w:sz="0" w:space="0" w:color="auto"/>
        <w:left w:val="none" w:sz="0" w:space="0" w:color="auto"/>
        <w:bottom w:val="none" w:sz="0" w:space="0" w:color="auto"/>
        <w:right w:val="none" w:sz="0" w:space="0" w:color="auto"/>
      </w:divBdr>
    </w:div>
    <w:div w:id="601450614">
      <w:bodyDiv w:val="1"/>
      <w:marLeft w:val="0"/>
      <w:marRight w:val="0"/>
      <w:marTop w:val="0"/>
      <w:marBottom w:val="0"/>
      <w:divBdr>
        <w:top w:val="none" w:sz="0" w:space="0" w:color="auto"/>
        <w:left w:val="none" w:sz="0" w:space="0" w:color="auto"/>
        <w:bottom w:val="none" w:sz="0" w:space="0" w:color="auto"/>
        <w:right w:val="none" w:sz="0" w:space="0" w:color="auto"/>
      </w:divBdr>
    </w:div>
    <w:div w:id="606356099">
      <w:bodyDiv w:val="1"/>
      <w:marLeft w:val="0"/>
      <w:marRight w:val="0"/>
      <w:marTop w:val="0"/>
      <w:marBottom w:val="0"/>
      <w:divBdr>
        <w:top w:val="none" w:sz="0" w:space="0" w:color="auto"/>
        <w:left w:val="none" w:sz="0" w:space="0" w:color="auto"/>
        <w:bottom w:val="none" w:sz="0" w:space="0" w:color="auto"/>
        <w:right w:val="none" w:sz="0" w:space="0" w:color="auto"/>
      </w:divBdr>
    </w:div>
    <w:div w:id="646671821">
      <w:bodyDiv w:val="1"/>
      <w:marLeft w:val="0"/>
      <w:marRight w:val="0"/>
      <w:marTop w:val="0"/>
      <w:marBottom w:val="0"/>
      <w:divBdr>
        <w:top w:val="none" w:sz="0" w:space="0" w:color="auto"/>
        <w:left w:val="none" w:sz="0" w:space="0" w:color="auto"/>
        <w:bottom w:val="none" w:sz="0" w:space="0" w:color="auto"/>
        <w:right w:val="none" w:sz="0" w:space="0" w:color="auto"/>
      </w:divBdr>
    </w:div>
    <w:div w:id="684864047">
      <w:bodyDiv w:val="1"/>
      <w:marLeft w:val="0"/>
      <w:marRight w:val="0"/>
      <w:marTop w:val="0"/>
      <w:marBottom w:val="0"/>
      <w:divBdr>
        <w:top w:val="none" w:sz="0" w:space="0" w:color="auto"/>
        <w:left w:val="none" w:sz="0" w:space="0" w:color="auto"/>
        <w:bottom w:val="none" w:sz="0" w:space="0" w:color="auto"/>
        <w:right w:val="none" w:sz="0" w:space="0" w:color="auto"/>
      </w:divBdr>
    </w:div>
    <w:div w:id="689599025">
      <w:bodyDiv w:val="1"/>
      <w:marLeft w:val="0"/>
      <w:marRight w:val="0"/>
      <w:marTop w:val="0"/>
      <w:marBottom w:val="0"/>
      <w:divBdr>
        <w:top w:val="none" w:sz="0" w:space="0" w:color="auto"/>
        <w:left w:val="none" w:sz="0" w:space="0" w:color="auto"/>
        <w:bottom w:val="none" w:sz="0" w:space="0" w:color="auto"/>
        <w:right w:val="none" w:sz="0" w:space="0" w:color="auto"/>
      </w:divBdr>
    </w:div>
    <w:div w:id="901985474">
      <w:bodyDiv w:val="1"/>
      <w:marLeft w:val="0"/>
      <w:marRight w:val="0"/>
      <w:marTop w:val="0"/>
      <w:marBottom w:val="0"/>
      <w:divBdr>
        <w:top w:val="none" w:sz="0" w:space="0" w:color="auto"/>
        <w:left w:val="none" w:sz="0" w:space="0" w:color="auto"/>
        <w:bottom w:val="none" w:sz="0" w:space="0" w:color="auto"/>
        <w:right w:val="none" w:sz="0" w:space="0" w:color="auto"/>
      </w:divBdr>
    </w:div>
    <w:div w:id="1018658699">
      <w:bodyDiv w:val="1"/>
      <w:marLeft w:val="0"/>
      <w:marRight w:val="0"/>
      <w:marTop w:val="0"/>
      <w:marBottom w:val="0"/>
      <w:divBdr>
        <w:top w:val="none" w:sz="0" w:space="0" w:color="auto"/>
        <w:left w:val="none" w:sz="0" w:space="0" w:color="auto"/>
        <w:bottom w:val="none" w:sz="0" w:space="0" w:color="auto"/>
        <w:right w:val="none" w:sz="0" w:space="0" w:color="auto"/>
      </w:divBdr>
    </w:div>
    <w:div w:id="1034040201">
      <w:bodyDiv w:val="1"/>
      <w:marLeft w:val="0"/>
      <w:marRight w:val="0"/>
      <w:marTop w:val="0"/>
      <w:marBottom w:val="0"/>
      <w:divBdr>
        <w:top w:val="none" w:sz="0" w:space="0" w:color="auto"/>
        <w:left w:val="none" w:sz="0" w:space="0" w:color="auto"/>
        <w:bottom w:val="none" w:sz="0" w:space="0" w:color="auto"/>
        <w:right w:val="none" w:sz="0" w:space="0" w:color="auto"/>
      </w:divBdr>
    </w:div>
    <w:div w:id="1085106157">
      <w:bodyDiv w:val="1"/>
      <w:marLeft w:val="0"/>
      <w:marRight w:val="0"/>
      <w:marTop w:val="0"/>
      <w:marBottom w:val="0"/>
      <w:divBdr>
        <w:top w:val="none" w:sz="0" w:space="0" w:color="auto"/>
        <w:left w:val="none" w:sz="0" w:space="0" w:color="auto"/>
        <w:bottom w:val="none" w:sz="0" w:space="0" w:color="auto"/>
        <w:right w:val="none" w:sz="0" w:space="0" w:color="auto"/>
      </w:divBdr>
    </w:div>
    <w:div w:id="1139955846">
      <w:bodyDiv w:val="1"/>
      <w:marLeft w:val="0"/>
      <w:marRight w:val="0"/>
      <w:marTop w:val="0"/>
      <w:marBottom w:val="0"/>
      <w:divBdr>
        <w:top w:val="none" w:sz="0" w:space="0" w:color="auto"/>
        <w:left w:val="none" w:sz="0" w:space="0" w:color="auto"/>
        <w:bottom w:val="none" w:sz="0" w:space="0" w:color="auto"/>
        <w:right w:val="none" w:sz="0" w:space="0" w:color="auto"/>
      </w:divBdr>
    </w:div>
    <w:div w:id="1218201792">
      <w:bodyDiv w:val="1"/>
      <w:marLeft w:val="0"/>
      <w:marRight w:val="0"/>
      <w:marTop w:val="0"/>
      <w:marBottom w:val="0"/>
      <w:divBdr>
        <w:top w:val="none" w:sz="0" w:space="0" w:color="auto"/>
        <w:left w:val="none" w:sz="0" w:space="0" w:color="auto"/>
        <w:bottom w:val="none" w:sz="0" w:space="0" w:color="auto"/>
        <w:right w:val="none" w:sz="0" w:space="0" w:color="auto"/>
      </w:divBdr>
    </w:div>
    <w:div w:id="1246647402">
      <w:bodyDiv w:val="1"/>
      <w:marLeft w:val="0"/>
      <w:marRight w:val="0"/>
      <w:marTop w:val="0"/>
      <w:marBottom w:val="0"/>
      <w:divBdr>
        <w:top w:val="none" w:sz="0" w:space="0" w:color="auto"/>
        <w:left w:val="none" w:sz="0" w:space="0" w:color="auto"/>
        <w:bottom w:val="none" w:sz="0" w:space="0" w:color="auto"/>
        <w:right w:val="none" w:sz="0" w:space="0" w:color="auto"/>
      </w:divBdr>
    </w:div>
    <w:div w:id="1269199422">
      <w:bodyDiv w:val="1"/>
      <w:marLeft w:val="0"/>
      <w:marRight w:val="0"/>
      <w:marTop w:val="0"/>
      <w:marBottom w:val="0"/>
      <w:divBdr>
        <w:top w:val="none" w:sz="0" w:space="0" w:color="auto"/>
        <w:left w:val="none" w:sz="0" w:space="0" w:color="auto"/>
        <w:bottom w:val="none" w:sz="0" w:space="0" w:color="auto"/>
        <w:right w:val="none" w:sz="0" w:space="0" w:color="auto"/>
      </w:divBdr>
    </w:div>
    <w:div w:id="1303345776">
      <w:bodyDiv w:val="1"/>
      <w:marLeft w:val="0"/>
      <w:marRight w:val="0"/>
      <w:marTop w:val="0"/>
      <w:marBottom w:val="0"/>
      <w:divBdr>
        <w:top w:val="none" w:sz="0" w:space="0" w:color="auto"/>
        <w:left w:val="none" w:sz="0" w:space="0" w:color="auto"/>
        <w:bottom w:val="none" w:sz="0" w:space="0" w:color="auto"/>
        <w:right w:val="none" w:sz="0" w:space="0" w:color="auto"/>
      </w:divBdr>
    </w:div>
    <w:div w:id="1346441145">
      <w:bodyDiv w:val="1"/>
      <w:marLeft w:val="0"/>
      <w:marRight w:val="0"/>
      <w:marTop w:val="0"/>
      <w:marBottom w:val="0"/>
      <w:divBdr>
        <w:top w:val="none" w:sz="0" w:space="0" w:color="auto"/>
        <w:left w:val="none" w:sz="0" w:space="0" w:color="auto"/>
        <w:bottom w:val="none" w:sz="0" w:space="0" w:color="auto"/>
        <w:right w:val="none" w:sz="0" w:space="0" w:color="auto"/>
      </w:divBdr>
    </w:div>
    <w:div w:id="1357849924">
      <w:bodyDiv w:val="1"/>
      <w:marLeft w:val="0"/>
      <w:marRight w:val="0"/>
      <w:marTop w:val="0"/>
      <w:marBottom w:val="0"/>
      <w:divBdr>
        <w:top w:val="none" w:sz="0" w:space="0" w:color="auto"/>
        <w:left w:val="none" w:sz="0" w:space="0" w:color="auto"/>
        <w:bottom w:val="none" w:sz="0" w:space="0" w:color="auto"/>
        <w:right w:val="none" w:sz="0" w:space="0" w:color="auto"/>
      </w:divBdr>
    </w:div>
    <w:div w:id="1485243855">
      <w:bodyDiv w:val="1"/>
      <w:marLeft w:val="0"/>
      <w:marRight w:val="0"/>
      <w:marTop w:val="0"/>
      <w:marBottom w:val="0"/>
      <w:divBdr>
        <w:top w:val="none" w:sz="0" w:space="0" w:color="auto"/>
        <w:left w:val="none" w:sz="0" w:space="0" w:color="auto"/>
        <w:bottom w:val="none" w:sz="0" w:space="0" w:color="auto"/>
        <w:right w:val="none" w:sz="0" w:space="0" w:color="auto"/>
      </w:divBdr>
    </w:div>
    <w:div w:id="1540699418">
      <w:bodyDiv w:val="1"/>
      <w:marLeft w:val="0"/>
      <w:marRight w:val="0"/>
      <w:marTop w:val="0"/>
      <w:marBottom w:val="0"/>
      <w:divBdr>
        <w:top w:val="none" w:sz="0" w:space="0" w:color="auto"/>
        <w:left w:val="none" w:sz="0" w:space="0" w:color="auto"/>
        <w:bottom w:val="none" w:sz="0" w:space="0" w:color="auto"/>
        <w:right w:val="none" w:sz="0" w:space="0" w:color="auto"/>
      </w:divBdr>
    </w:div>
    <w:div w:id="1687711050">
      <w:bodyDiv w:val="1"/>
      <w:marLeft w:val="0"/>
      <w:marRight w:val="0"/>
      <w:marTop w:val="0"/>
      <w:marBottom w:val="0"/>
      <w:divBdr>
        <w:top w:val="none" w:sz="0" w:space="0" w:color="auto"/>
        <w:left w:val="none" w:sz="0" w:space="0" w:color="auto"/>
        <w:bottom w:val="none" w:sz="0" w:space="0" w:color="auto"/>
        <w:right w:val="none" w:sz="0" w:space="0" w:color="auto"/>
      </w:divBdr>
    </w:div>
    <w:div w:id="1703483504">
      <w:bodyDiv w:val="1"/>
      <w:marLeft w:val="0"/>
      <w:marRight w:val="0"/>
      <w:marTop w:val="0"/>
      <w:marBottom w:val="0"/>
      <w:divBdr>
        <w:top w:val="none" w:sz="0" w:space="0" w:color="auto"/>
        <w:left w:val="none" w:sz="0" w:space="0" w:color="auto"/>
        <w:bottom w:val="none" w:sz="0" w:space="0" w:color="auto"/>
        <w:right w:val="none" w:sz="0" w:space="0" w:color="auto"/>
      </w:divBdr>
    </w:div>
    <w:div w:id="1927105196">
      <w:bodyDiv w:val="1"/>
      <w:marLeft w:val="0"/>
      <w:marRight w:val="0"/>
      <w:marTop w:val="0"/>
      <w:marBottom w:val="0"/>
      <w:divBdr>
        <w:top w:val="none" w:sz="0" w:space="0" w:color="auto"/>
        <w:left w:val="none" w:sz="0" w:space="0" w:color="auto"/>
        <w:bottom w:val="none" w:sz="0" w:space="0" w:color="auto"/>
        <w:right w:val="none" w:sz="0" w:space="0" w:color="auto"/>
      </w:divBdr>
    </w:div>
    <w:div w:id="1934122212">
      <w:bodyDiv w:val="1"/>
      <w:marLeft w:val="0"/>
      <w:marRight w:val="0"/>
      <w:marTop w:val="0"/>
      <w:marBottom w:val="0"/>
      <w:divBdr>
        <w:top w:val="none" w:sz="0" w:space="0" w:color="auto"/>
        <w:left w:val="none" w:sz="0" w:space="0" w:color="auto"/>
        <w:bottom w:val="none" w:sz="0" w:space="0" w:color="auto"/>
        <w:right w:val="none" w:sz="0" w:space="0" w:color="auto"/>
      </w:divBdr>
    </w:div>
    <w:div w:id="1991710091">
      <w:bodyDiv w:val="1"/>
      <w:marLeft w:val="0"/>
      <w:marRight w:val="0"/>
      <w:marTop w:val="0"/>
      <w:marBottom w:val="0"/>
      <w:divBdr>
        <w:top w:val="none" w:sz="0" w:space="0" w:color="auto"/>
        <w:left w:val="none" w:sz="0" w:space="0" w:color="auto"/>
        <w:bottom w:val="none" w:sz="0" w:space="0" w:color="auto"/>
        <w:right w:val="none" w:sz="0" w:space="0" w:color="auto"/>
      </w:divBdr>
    </w:div>
    <w:div w:id="2030836251">
      <w:bodyDiv w:val="1"/>
      <w:marLeft w:val="0"/>
      <w:marRight w:val="0"/>
      <w:marTop w:val="0"/>
      <w:marBottom w:val="0"/>
      <w:divBdr>
        <w:top w:val="none" w:sz="0" w:space="0" w:color="auto"/>
        <w:left w:val="none" w:sz="0" w:space="0" w:color="auto"/>
        <w:bottom w:val="none" w:sz="0" w:space="0" w:color="auto"/>
        <w:right w:val="none" w:sz="0" w:space="0" w:color="auto"/>
      </w:divBdr>
    </w:div>
    <w:div w:id="2044595983">
      <w:bodyDiv w:val="1"/>
      <w:marLeft w:val="0"/>
      <w:marRight w:val="0"/>
      <w:marTop w:val="0"/>
      <w:marBottom w:val="0"/>
      <w:divBdr>
        <w:top w:val="none" w:sz="0" w:space="0" w:color="auto"/>
        <w:left w:val="none" w:sz="0" w:space="0" w:color="auto"/>
        <w:bottom w:val="none" w:sz="0" w:space="0" w:color="auto"/>
        <w:right w:val="none" w:sz="0" w:space="0" w:color="auto"/>
      </w:divBdr>
    </w:div>
    <w:div w:id="2054838983">
      <w:bodyDiv w:val="1"/>
      <w:marLeft w:val="0"/>
      <w:marRight w:val="0"/>
      <w:marTop w:val="0"/>
      <w:marBottom w:val="0"/>
      <w:divBdr>
        <w:top w:val="none" w:sz="0" w:space="0" w:color="auto"/>
        <w:left w:val="none" w:sz="0" w:space="0" w:color="auto"/>
        <w:bottom w:val="none" w:sz="0" w:space="0" w:color="auto"/>
        <w:right w:val="none" w:sz="0" w:space="0" w:color="auto"/>
      </w:divBdr>
    </w:div>
    <w:div w:id="206100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nlinegdb.com/" TargetMode="External"/><Relationship Id="rId18" Type="http://schemas.openxmlformats.org/officeDocument/2006/relationships/image" Target="media/image5.png"/><Relationship Id="rId26" Type="http://schemas.openxmlformats.org/officeDocument/2006/relationships/hyperlink" Target="https://sketchfab.com/" TargetMode="External"/><Relationship Id="rId39" Type="http://schemas.openxmlformats.org/officeDocument/2006/relationships/hyperlink" Target="https://www.blender.org/" TargetMode="External"/><Relationship Id="rId21" Type="http://schemas.openxmlformats.org/officeDocument/2006/relationships/image" Target="media/image7.jpg"/><Relationship Id="rId34" Type="http://schemas.openxmlformats.org/officeDocument/2006/relationships/hyperlink" Target="https://en.wikipedia.org/wiki/Rube_Goldberg_machine" TargetMode="External"/><Relationship Id="rId42" Type="http://schemas.openxmlformats.org/officeDocument/2006/relationships/hyperlink" Target="https://www.onlinegdb.com/" TargetMode="External"/><Relationship Id="rId47" Type="http://schemas.openxmlformats.org/officeDocument/2006/relationships/image" Target="media/image11.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0.png"/><Relationship Id="rId11" Type="http://schemas.openxmlformats.org/officeDocument/2006/relationships/hyperlink" Target="https://unity.com/" TargetMode="External"/><Relationship Id="rId24" Type="http://schemas.openxmlformats.org/officeDocument/2006/relationships/hyperlink" Target="https://journals.uwyo.edu/index.php/jtilt/article/view/8479/6657" TargetMode="External"/><Relationship Id="rId32" Type="http://schemas.openxmlformats.org/officeDocument/2006/relationships/hyperlink" Target="https://www.sde.idaho.gov/topics/admin-rules/files/negotiated-rulemaking/7-Math-Proposed-Content-Standards-Draft2.pdf" TargetMode="External"/><Relationship Id="rId37" Type="http://schemas.openxmlformats.org/officeDocument/2006/relationships/hyperlink" Target="https://youtu.be/iv6BifOcW48?si=2QgfmIooC1JwXCNh" TargetMode="External"/><Relationship Id="rId40" Type="http://schemas.openxmlformats.org/officeDocument/2006/relationships/hyperlink" Target="https://www.unrealengine.com/en-US" TargetMode="External"/><Relationship Id="rId45" Type="http://schemas.openxmlformats.org/officeDocument/2006/relationships/hyperlink" Target="https://unity.com/" TargetMode="External"/><Relationship Id="rId5" Type="http://schemas.openxmlformats.org/officeDocument/2006/relationships/webSettings" Target="webSettings.xml"/><Relationship Id="rId15" Type="http://schemas.openxmlformats.org/officeDocument/2006/relationships/hyperlink" Target="https://journals.uwyo.edu/index.php/jtilt/article/view/8479/6657" TargetMode="External"/><Relationship Id="rId23" Type="http://schemas.openxmlformats.org/officeDocument/2006/relationships/image" Target="media/image9.png"/><Relationship Id="rId28" Type="http://schemas.openxmlformats.org/officeDocument/2006/relationships/hyperlink" Target="https://www.blender.org/" TargetMode="External"/><Relationship Id="rId36" Type="http://schemas.openxmlformats.org/officeDocument/2006/relationships/hyperlink" Target="https://www2.ed.gov/about/offices/list/ope/trio/index.html" TargetMode="External"/><Relationship Id="rId49"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6.jpeg"/><Relationship Id="rId31" Type="http://schemas.openxmlformats.org/officeDocument/2006/relationships/hyperlink" Target="https://www.sde.idaho.gov/academic/shared/computer-science/ICS-Computer-Science-Standards.pdf" TargetMode="External"/><Relationship Id="rId44" Type="http://schemas.openxmlformats.org/officeDocument/2006/relationships/hyperlink" Target="https://sketchfab.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bandicam.com/" TargetMode="External"/><Relationship Id="rId22" Type="http://schemas.openxmlformats.org/officeDocument/2006/relationships/image" Target="media/image8.png"/><Relationship Id="rId27" Type="http://schemas.openxmlformats.org/officeDocument/2006/relationships/hyperlink" Target="https://free3d.com/" TargetMode="External"/><Relationship Id="rId30" Type="http://schemas.openxmlformats.org/officeDocument/2006/relationships/hyperlink" Target="https://www.linkedin.com/pulse/using-portfolios-recruit-talent-fuselier-ms-cpa-rn-cns-fache/" TargetMode="External"/><Relationship Id="rId35" Type="http://schemas.openxmlformats.org/officeDocument/2006/relationships/hyperlink" Target="https://docs.unity3d.com/Manual/2Dor3D.html" TargetMode="External"/><Relationship Id="rId43" Type="http://schemas.openxmlformats.org/officeDocument/2006/relationships/hyperlink" Target="https://www.turbosquid.com/" TargetMode="External"/><Relationship Id="rId48" Type="http://schemas.openxmlformats.org/officeDocument/2006/relationships/hyperlink" Target="https://wiki.creativecommons.org/wiki/best_practices_for_attribution" TargetMode="Externa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unrealengine.com/en-US" TargetMode="External"/><Relationship Id="rId17" Type="http://schemas.openxmlformats.org/officeDocument/2006/relationships/hyperlink" Target="https://www.onlinegdb.com/" TargetMode="External"/><Relationship Id="rId25" Type="http://schemas.openxmlformats.org/officeDocument/2006/relationships/hyperlink" Target="https://www.turbosquid.com/" TargetMode="External"/><Relationship Id="rId33" Type="http://schemas.openxmlformats.org/officeDocument/2006/relationships/hyperlink" Target="https://www.sde.idaho.gov/academic/shared/science/ics-science-legislative.pdf" TargetMode="External"/><Relationship Id="rId38" Type="http://schemas.openxmlformats.org/officeDocument/2006/relationships/hyperlink" Target="https://www.bandicam.com/" TargetMode="External"/><Relationship Id="rId46" Type="http://schemas.openxmlformats.org/officeDocument/2006/relationships/hyperlink" Target="https://creativecommons.org/licenses/by-nc-sa/4.0/" TargetMode="External"/><Relationship Id="rId20" Type="http://schemas.openxmlformats.org/officeDocument/2006/relationships/hyperlink" Target="https://www.youtube.com/embed/s5XlvaKLxyg?feature=oembed" TargetMode="External"/><Relationship Id="rId41" Type="http://schemas.openxmlformats.org/officeDocument/2006/relationships/hyperlink" Target="https://free3d.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sa/4.0/" TargetMode="External"/><Relationship Id="rId2" Type="http://schemas.openxmlformats.org/officeDocument/2006/relationships/image" Target="media/image2.png"/><Relationship Id="rId1" Type="http://schemas.openxmlformats.org/officeDocument/2006/relationships/hyperlink" Target="https://www.aect.org" TargetMode="External"/><Relationship Id="rId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journals.uwyo.edu/index.php/jtilt/inde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journals.uwyo.edu/index.php/jti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426CD-5930-4A91-9D5D-F35D82F3C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898</Words>
  <Characters>3362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2</CharactersWithSpaces>
  <SharedDoc>false</SharedDoc>
  <HLinks>
    <vt:vector size="90" baseType="variant">
      <vt:variant>
        <vt:i4>6619179</vt:i4>
      </vt:variant>
      <vt:variant>
        <vt:i4>42</vt:i4>
      </vt:variant>
      <vt:variant>
        <vt:i4>0</vt:i4>
      </vt:variant>
      <vt:variant>
        <vt:i4>5</vt:i4>
      </vt:variant>
      <vt:variant>
        <vt:lpwstr>https://unity.com/</vt:lpwstr>
      </vt:variant>
      <vt:variant>
        <vt:lpwstr/>
      </vt:variant>
      <vt:variant>
        <vt:i4>3670114</vt:i4>
      </vt:variant>
      <vt:variant>
        <vt:i4>39</vt:i4>
      </vt:variant>
      <vt:variant>
        <vt:i4>0</vt:i4>
      </vt:variant>
      <vt:variant>
        <vt:i4>5</vt:i4>
      </vt:variant>
      <vt:variant>
        <vt:lpwstr>https://docs.unity3d.com/Manual/2Dor3D.html</vt:lpwstr>
      </vt:variant>
      <vt:variant>
        <vt:lpwstr/>
      </vt:variant>
      <vt:variant>
        <vt:i4>3801210</vt:i4>
      </vt:variant>
      <vt:variant>
        <vt:i4>36</vt:i4>
      </vt:variant>
      <vt:variant>
        <vt:i4>0</vt:i4>
      </vt:variant>
      <vt:variant>
        <vt:i4>5</vt:i4>
      </vt:variant>
      <vt:variant>
        <vt:lpwstr>https://www2.ed.gov/about/offices/list/ope/trio/index.html</vt:lpwstr>
      </vt:variant>
      <vt:variant>
        <vt:lpwstr/>
      </vt:variant>
      <vt:variant>
        <vt:i4>1966165</vt:i4>
      </vt:variant>
      <vt:variant>
        <vt:i4>33</vt:i4>
      </vt:variant>
      <vt:variant>
        <vt:i4>0</vt:i4>
      </vt:variant>
      <vt:variant>
        <vt:i4>5</vt:i4>
      </vt:variant>
      <vt:variant>
        <vt:lpwstr>https://en.wikipedia.org/wiki/Rube_Goldberg_machine</vt:lpwstr>
      </vt:variant>
      <vt:variant>
        <vt:lpwstr/>
      </vt:variant>
      <vt:variant>
        <vt:i4>5570562</vt:i4>
      </vt:variant>
      <vt:variant>
        <vt:i4>30</vt:i4>
      </vt:variant>
      <vt:variant>
        <vt:i4>0</vt:i4>
      </vt:variant>
      <vt:variant>
        <vt:i4>5</vt:i4>
      </vt:variant>
      <vt:variant>
        <vt:lpwstr>https://www.sde.idaho.gov/academic/shared/science/ics-science-legislative.pdf</vt:lpwstr>
      </vt:variant>
      <vt:variant>
        <vt:lpwstr/>
      </vt:variant>
      <vt:variant>
        <vt:i4>917598</vt:i4>
      </vt:variant>
      <vt:variant>
        <vt:i4>27</vt:i4>
      </vt:variant>
      <vt:variant>
        <vt:i4>0</vt:i4>
      </vt:variant>
      <vt:variant>
        <vt:i4>5</vt:i4>
      </vt:variant>
      <vt:variant>
        <vt:lpwstr>https://www.sde.idaho.gov/topics/admin-rules/files/negotiated-rulemaking/7-Math-Proposed-Content-Standards-Draft2.pdf</vt:lpwstr>
      </vt:variant>
      <vt:variant>
        <vt:lpwstr/>
      </vt:variant>
      <vt:variant>
        <vt:i4>852037</vt:i4>
      </vt:variant>
      <vt:variant>
        <vt:i4>24</vt:i4>
      </vt:variant>
      <vt:variant>
        <vt:i4>0</vt:i4>
      </vt:variant>
      <vt:variant>
        <vt:i4>5</vt:i4>
      </vt:variant>
      <vt:variant>
        <vt:lpwstr>https://www.sde.idaho.gov/academic/shared/computer-science/ICS-Computer-Science-Standards.pdf</vt:lpwstr>
      </vt:variant>
      <vt:variant>
        <vt:lpwstr/>
      </vt:variant>
      <vt:variant>
        <vt:i4>2097190</vt:i4>
      </vt:variant>
      <vt:variant>
        <vt:i4>21</vt:i4>
      </vt:variant>
      <vt:variant>
        <vt:i4>0</vt:i4>
      </vt:variant>
      <vt:variant>
        <vt:i4>5</vt:i4>
      </vt:variant>
      <vt:variant>
        <vt:lpwstr>https://www.onlinegdb.com/</vt:lpwstr>
      </vt:variant>
      <vt:variant>
        <vt:lpwstr/>
      </vt:variant>
      <vt:variant>
        <vt:i4>7864383</vt:i4>
      </vt:variant>
      <vt:variant>
        <vt:i4>18</vt:i4>
      </vt:variant>
      <vt:variant>
        <vt:i4>0</vt:i4>
      </vt:variant>
      <vt:variant>
        <vt:i4>5</vt:i4>
      </vt:variant>
      <vt:variant>
        <vt:lpwstr>https://www.unrealengine.com/en-US</vt:lpwstr>
      </vt:variant>
      <vt:variant>
        <vt:lpwstr/>
      </vt:variant>
      <vt:variant>
        <vt:i4>5046277</vt:i4>
      </vt:variant>
      <vt:variant>
        <vt:i4>15</vt:i4>
      </vt:variant>
      <vt:variant>
        <vt:i4>0</vt:i4>
      </vt:variant>
      <vt:variant>
        <vt:i4>5</vt:i4>
      </vt:variant>
      <vt:variant>
        <vt:lpwstr>https://www.bandicam.com/</vt:lpwstr>
      </vt:variant>
      <vt:variant>
        <vt:lpwstr/>
      </vt:variant>
      <vt:variant>
        <vt:i4>2097190</vt:i4>
      </vt:variant>
      <vt:variant>
        <vt:i4>12</vt:i4>
      </vt:variant>
      <vt:variant>
        <vt:i4>0</vt:i4>
      </vt:variant>
      <vt:variant>
        <vt:i4>5</vt:i4>
      </vt:variant>
      <vt:variant>
        <vt:lpwstr>https://www.onlinegdb.com/</vt:lpwstr>
      </vt:variant>
      <vt:variant>
        <vt:lpwstr/>
      </vt:variant>
      <vt:variant>
        <vt:i4>5046277</vt:i4>
      </vt:variant>
      <vt:variant>
        <vt:i4>9</vt:i4>
      </vt:variant>
      <vt:variant>
        <vt:i4>0</vt:i4>
      </vt:variant>
      <vt:variant>
        <vt:i4>5</vt:i4>
      </vt:variant>
      <vt:variant>
        <vt:lpwstr>https://www.bandicam.com/</vt:lpwstr>
      </vt:variant>
      <vt:variant>
        <vt:lpwstr/>
      </vt:variant>
      <vt:variant>
        <vt:i4>2097190</vt:i4>
      </vt:variant>
      <vt:variant>
        <vt:i4>6</vt:i4>
      </vt:variant>
      <vt:variant>
        <vt:i4>0</vt:i4>
      </vt:variant>
      <vt:variant>
        <vt:i4>5</vt:i4>
      </vt:variant>
      <vt:variant>
        <vt:lpwstr>https://www.onlinegdb.com/</vt:lpwstr>
      </vt:variant>
      <vt:variant>
        <vt:lpwstr/>
      </vt:variant>
      <vt:variant>
        <vt:i4>7864383</vt:i4>
      </vt:variant>
      <vt:variant>
        <vt:i4>3</vt:i4>
      </vt:variant>
      <vt:variant>
        <vt:i4>0</vt:i4>
      </vt:variant>
      <vt:variant>
        <vt:i4>5</vt:i4>
      </vt:variant>
      <vt:variant>
        <vt:lpwstr>https://www.unrealengine.com/en-US</vt:lpwstr>
      </vt:variant>
      <vt:variant>
        <vt:lpwstr/>
      </vt:variant>
      <vt:variant>
        <vt:i4>6619179</vt:i4>
      </vt:variant>
      <vt:variant>
        <vt:i4>0</vt:i4>
      </vt:variant>
      <vt:variant>
        <vt:i4>0</vt:i4>
      </vt:variant>
      <vt:variant>
        <vt:i4>5</vt:i4>
      </vt:variant>
      <vt:variant>
        <vt:lpwstr>https://uni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21T00:23:00Z</dcterms:created>
  <dcterms:modified xsi:type="dcterms:W3CDTF">2024-06-2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0fd62b-985d-4bd6-81b1-24a10586bedc_Enabled">
    <vt:lpwstr>true</vt:lpwstr>
  </property>
  <property fmtid="{D5CDD505-2E9C-101B-9397-08002B2CF9AE}" pid="3" name="MSIP_Label_4f0fd62b-985d-4bd6-81b1-24a10586bedc_SetDate">
    <vt:lpwstr>2024-06-20T14:38:53Z</vt:lpwstr>
  </property>
  <property fmtid="{D5CDD505-2E9C-101B-9397-08002B2CF9AE}" pid="4" name="MSIP_Label_4f0fd62b-985d-4bd6-81b1-24a10586bedc_Method">
    <vt:lpwstr>Privileged</vt:lpwstr>
  </property>
  <property fmtid="{D5CDD505-2E9C-101B-9397-08002B2CF9AE}" pid="5" name="MSIP_Label_4f0fd62b-985d-4bd6-81b1-24a10586bedc_Name">
    <vt:lpwstr>Public</vt:lpwstr>
  </property>
  <property fmtid="{D5CDD505-2E9C-101B-9397-08002B2CF9AE}" pid="6" name="MSIP_Label_4f0fd62b-985d-4bd6-81b1-24a10586bedc_SiteId">
    <vt:lpwstr>30ae0a8f-3cdf-44fd-af34-278bf639b85d</vt:lpwstr>
  </property>
  <property fmtid="{D5CDD505-2E9C-101B-9397-08002B2CF9AE}" pid="7" name="MSIP_Label_4f0fd62b-985d-4bd6-81b1-24a10586bedc_ActionId">
    <vt:lpwstr>8d9d5cee-2cdb-4ca7-8b0c-03358ac5b9ce</vt:lpwstr>
  </property>
  <property fmtid="{D5CDD505-2E9C-101B-9397-08002B2CF9AE}" pid="8" name="MSIP_Label_4f0fd62b-985d-4bd6-81b1-24a10586bedc_ContentBits">
    <vt:lpwstr>0</vt:lpwstr>
  </property>
</Properties>
</file>